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1D64B0" w14:textId="7FEB1311" w:rsidR="00C0467C" w:rsidRDefault="00C0467C" w:rsidP="00DC70DB">
      <w:pPr>
        <w:jc w:val="center"/>
        <w:rPr>
          <w:rFonts w:ascii="Times New Roman" w:hAnsi="Times New Roman" w:cs="Times New Roman"/>
          <w:sz w:val="24"/>
          <w:szCs w:val="24"/>
        </w:rPr>
      </w:pPr>
      <w:r w:rsidRPr="004D2019">
        <w:rPr>
          <w:rFonts w:ascii="Times New Roman" w:hAnsi="Times New Roman" w:cs="Times New Roman"/>
          <w:b/>
          <w:bCs/>
          <w:sz w:val="24"/>
          <w:szCs w:val="24"/>
        </w:rPr>
        <w:t>LEARNING FREEDOM, CONSTRUCTIVIST LEARNING, AND LEARNING INDEPENDENT IN DEVELOPING PROBLEM-SOLVING SKILLS</w:t>
      </w:r>
    </w:p>
    <w:p w14:paraId="00AC76B4" w14:textId="77777777" w:rsidR="00C0467C" w:rsidRDefault="00C0467C" w:rsidP="00C0467C">
      <w:pPr>
        <w:rPr>
          <w:rFonts w:ascii="Times New Roman" w:hAnsi="Times New Roman" w:cs="Times New Roman"/>
          <w:b/>
          <w:bCs/>
          <w:sz w:val="24"/>
          <w:szCs w:val="24"/>
        </w:rPr>
      </w:pPr>
      <w:r w:rsidRPr="00B751D4">
        <w:rPr>
          <w:rFonts w:ascii="Times New Roman" w:hAnsi="Times New Roman" w:cs="Times New Roman"/>
          <w:b/>
          <w:bCs/>
          <w:sz w:val="24"/>
          <w:szCs w:val="24"/>
        </w:rPr>
        <w:t>Abstract</w:t>
      </w:r>
    </w:p>
    <w:p w14:paraId="735284CB" w14:textId="0CD35BA7" w:rsidR="00C0467C" w:rsidRPr="006F5C24" w:rsidRDefault="00C0467C" w:rsidP="00C0467C">
      <w:pPr>
        <w:jc w:val="both"/>
        <w:rPr>
          <w:rFonts w:ascii="Times New Roman" w:hAnsi="Times New Roman" w:cs="Times New Roman"/>
          <w:b/>
          <w:bCs/>
          <w:sz w:val="24"/>
          <w:szCs w:val="24"/>
        </w:rPr>
      </w:pPr>
      <w:r w:rsidRPr="006F5C24">
        <w:rPr>
          <w:rFonts w:ascii="Times New Roman" w:hAnsi="Times New Roman" w:cs="Times New Roman"/>
          <w:sz w:val="24"/>
          <w:szCs w:val="24"/>
        </w:rPr>
        <w:t xml:space="preserve">Equivalency education programs play a crucial role in expanding access to education and supporting human development for adult learners in non-formal settings, particularly in Global South contexts. This qualitative study explores how learning freedom, constructivist learning, and learning independence contribute to the development of problem-solving skills among adult learners in equivalency education programs in Malang Raya, Indonesia, with self-control examined as a mediating learning process. Using a qualitative case study approach, data were collected through in-depth interviews, participant observation, and document analysis involving adult learners, tutors, and program managers at selected Community Learning </w:t>
      </w:r>
      <w:r w:rsidR="00174151">
        <w:rPr>
          <w:rFonts w:ascii="Times New Roman" w:hAnsi="Times New Roman" w:cs="Times New Roman"/>
          <w:sz w:val="24"/>
          <w:szCs w:val="24"/>
        </w:rPr>
        <w:t>Centres</w:t>
      </w:r>
      <w:r w:rsidRPr="006F5C24">
        <w:rPr>
          <w:rFonts w:ascii="Times New Roman" w:hAnsi="Times New Roman" w:cs="Times New Roman"/>
          <w:sz w:val="24"/>
          <w:szCs w:val="24"/>
        </w:rPr>
        <w:t xml:space="preserve">. The findings indicate that learning freedom enhances learner motivation and relevance by enabling learners to align learning activities with real-life needs. Constructivist learning practices facilitate active meaning-making through dialogue, reflection, and collaborative problem-solving, while learning independence strengthens learners’ responsibility and persistence in flexible learning environments. Self-control emerges as a central regulatory process that enables learners to manage emotions, sustain engagement, and make reflective decisions during problem-solving activities. This study contributes to educational development literature by demonstrating how </w:t>
      </w:r>
      <w:r w:rsidR="00174151">
        <w:rPr>
          <w:rFonts w:ascii="Times New Roman" w:hAnsi="Times New Roman" w:cs="Times New Roman"/>
          <w:sz w:val="24"/>
          <w:szCs w:val="24"/>
        </w:rPr>
        <w:t>learner-centred</w:t>
      </w:r>
      <w:r w:rsidRPr="006F5C24">
        <w:rPr>
          <w:rFonts w:ascii="Times New Roman" w:hAnsi="Times New Roman" w:cs="Times New Roman"/>
          <w:sz w:val="24"/>
          <w:szCs w:val="24"/>
        </w:rPr>
        <w:t xml:space="preserve"> pedagogies and internal regulatory processes interact to support problem-solving skills in non-formal equivalency education. The findings offer implications for the design of equivalency education programs aimed at fostering learner agency, lifelong learning, and workforce adaptability</w:t>
      </w:r>
      <w:r w:rsidRPr="006F5C24">
        <w:rPr>
          <w:sz w:val="24"/>
          <w:szCs w:val="24"/>
        </w:rPr>
        <w:t>.</w:t>
      </w:r>
      <w:r w:rsidRPr="006F5C24">
        <w:rPr>
          <w:rFonts w:ascii="Times New Roman" w:hAnsi="Times New Roman" w:cs="Times New Roman"/>
          <w:b/>
          <w:bCs/>
          <w:sz w:val="24"/>
          <w:szCs w:val="24"/>
        </w:rPr>
        <w:t xml:space="preserve"> </w:t>
      </w:r>
    </w:p>
    <w:p w14:paraId="3FBD62CC" w14:textId="77777777" w:rsidR="00C0467C" w:rsidRPr="006F5C24" w:rsidRDefault="00C0467C" w:rsidP="00C0467C">
      <w:pPr>
        <w:jc w:val="both"/>
        <w:rPr>
          <w:rFonts w:ascii="Times New Roman" w:hAnsi="Times New Roman" w:cs="Times New Roman"/>
          <w:sz w:val="24"/>
          <w:szCs w:val="24"/>
        </w:rPr>
      </w:pPr>
      <w:r w:rsidRPr="006F5C24">
        <w:rPr>
          <w:rFonts w:ascii="Times New Roman" w:hAnsi="Times New Roman" w:cs="Times New Roman"/>
          <w:b/>
          <w:bCs/>
          <w:sz w:val="24"/>
          <w:szCs w:val="24"/>
        </w:rPr>
        <w:t xml:space="preserve">Keywords: </w:t>
      </w:r>
      <w:r w:rsidRPr="006F5C24">
        <w:rPr>
          <w:rFonts w:ascii="Times New Roman" w:hAnsi="Times New Roman" w:cs="Times New Roman"/>
          <w:sz w:val="24"/>
          <w:szCs w:val="24"/>
        </w:rPr>
        <w:t>learning freedom; constructivist learning; learning independence; self-control; problem-solving skills; equivalency education</w:t>
      </w:r>
    </w:p>
    <w:p w14:paraId="5F8405A6" w14:textId="77777777" w:rsidR="00C0467C" w:rsidRPr="006F5C24" w:rsidRDefault="00C0467C" w:rsidP="00C0467C">
      <w:pPr>
        <w:jc w:val="both"/>
        <w:rPr>
          <w:rFonts w:ascii="Times New Roman" w:hAnsi="Times New Roman" w:cs="Times New Roman"/>
          <w:sz w:val="24"/>
          <w:szCs w:val="24"/>
        </w:rPr>
      </w:pPr>
    </w:p>
    <w:p w14:paraId="66D98D77" w14:textId="77777777" w:rsidR="00C0467C" w:rsidRPr="006F5C24" w:rsidRDefault="00C0467C" w:rsidP="00C0467C">
      <w:pPr>
        <w:jc w:val="both"/>
        <w:rPr>
          <w:rFonts w:ascii="Times New Roman" w:hAnsi="Times New Roman" w:cs="Times New Roman"/>
          <w:b/>
          <w:bCs/>
          <w:sz w:val="24"/>
          <w:szCs w:val="24"/>
        </w:rPr>
      </w:pPr>
      <w:r w:rsidRPr="006F5C24">
        <w:rPr>
          <w:rFonts w:ascii="Times New Roman" w:hAnsi="Times New Roman" w:cs="Times New Roman"/>
          <w:b/>
          <w:bCs/>
          <w:sz w:val="24"/>
          <w:szCs w:val="24"/>
        </w:rPr>
        <w:t>INTRODUCTION</w:t>
      </w:r>
    </w:p>
    <w:p w14:paraId="4314F81B" w14:textId="7D978B8D" w:rsidR="00C0467C" w:rsidRPr="006F5C24" w:rsidRDefault="00C0467C" w:rsidP="00C0467C">
      <w:pPr>
        <w:pStyle w:val="FirstParagraph"/>
        <w:ind w:firstLine="720"/>
        <w:jc w:val="both"/>
        <w:rPr>
          <w:rFonts w:ascii="Times New Roman" w:hAnsi="Times New Roman" w:cs="Times New Roman"/>
        </w:rPr>
      </w:pPr>
      <w:r w:rsidRPr="006F5C24">
        <w:rPr>
          <w:rFonts w:ascii="Times New Roman" w:hAnsi="Times New Roman" w:cs="Times New Roman"/>
        </w:rPr>
        <w:t xml:space="preserve">Equivalency education programs serve as an essential pathway for adults who are unable to complete formal education. In Indonesia, these programs are implemented through Community Learning </w:t>
      </w:r>
      <w:r w:rsidR="00174151">
        <w:rPr>
          <w:rFonts w:ascii="Times New Roman" w:hAnsi="Times New Roman" w:cs="Times New Roman"/>
        </w:rPr>
        <w:t>Centres</w:t>
      </w:r>
      <w:r w:rsidRPr="006F5C24">
        <w:rPr>
          <w:rFonts w:ascii="Times New Roman" w:hAnsi="Times New Roman" w:cs="Times New Roman"/>
        </w:rPr>
        <w:t xml:space="preserve"> (</w:t>
      </w:r>
      <w:r>
        <w:rPr>
          <w:rFonts w:ascii="Times New Roman" w:hAnsi="Times New Roman" w:cs="Times New Roman"/>
        </w:rPr>
        <w:t>CLC</w:t>
      </w:r>
      <w:r w:rsidRPr="006F5C24">
        <w:rPr>
          <w:rFonts w:ascii="Times New Roman" w:hAnsi="Times New Roman" w:cs="Times New Roman"/>
        </w:rPr>
        <w:t xml:space="preserve">) and are designed to promote lifelong learning, social inclusion, and workforce readiness. Adult learners in equivalency programs possess diverse backgrounds, life experiences, and learning needs, requiring flexible and </w:t>
      </w:r>
      <w:r w:rsidR="00174151">
        <w:rPr>
          <w:rFonts w:ascii="Times New Roman" w:hAnsi="Times New Roman" w:cs="Times New Roman"/>
        </w:rPr>
        <w:t>contextualised</w:t>
      </w:r>
      <w:r w:rsidRPr="006F5C24">
        <w:rPr>
          <w:rFonts w:ascii="Times New Roman" w:hAnsi="Times New Roman" w:cs="Times New Roman"/>
        </w:rPr>
        <w:t xml:space="preserve"> instructional approaches.</w:t>
      </w:r>
    </w:p>
    <w:p w14:paraId="167EF08A" w14:textId="617D3F27" w:rsidR="00C0467C" w:rsidRPr="006F5C24" w:rsidRDefault="00C0467C" w:rsidP="00C0467C">
      <w:pPr>
        <w:pStyle w:val="BodyText"/>
        <w:ind w:firstLine="720"/>
        <w:jc w:val="both"/>
        <w:rPr>
          <w:rFonts w:ascii="Times New Roman" w:hAnsi="Times New Roman" w:cs="Times New Roman"/>
        </w:rPr>
      </w:pPr>
      <w:r w:rsidRPr="006F5C24">
        <w:rPr>
          <w:rFonts w:ascii="Times New Roman" w:hAnsi="Times New Roman" w:cs="Times New Roman"/>
        </w:rPr>
        <w:t>The concept of learning freedom (</w:t>
      </w:r>
      <w:r w:rsidRPr="006F5C24">
        <w:rPr>
          <w:rFonts w:ascii="Times New Roman" w:hAnsi="Times New Roman" w:cs="Times New Roman"/>
          <w:i/>
          <w:iCs/>
        </w:rPr>
        <w:t>Merdeka Belajar</w:t>
      </w:r>
      <w:r w:rsidRPr="006F5C24">
        <w:rPr>
          <w:rFonts w:ascii="Times New Roman" w:hAnsi="Times New Roman" w:cs="Times New Roman"/>
        </w:rPr>
        <w:t xml:space="preserve">) has gained prominence as an educational paradigm </w:t>
      </w:r>
      <w:r w:rsidR="00174151">
        <w:rPr>
          <w:rFonts w:ascii="Times New Roman" w:hAnsi="Times New Roman" w:cs="Times New Roman"/>
        </w:rPr>
        <w:t>emphasising</w:t>
      </w:r>
      <w:r w:rsidRPr="006F5C24">
        <w:rPr>
          <w:rFonts w:ascii="Times New Roman" w:hAnsi="Times New Roman" w:cs="Times New Roman"/>
        </w:rPr>
        <w:t xml:space="preserve"> autonomy, flexibility, and learner agency. In non-formal adult education, learning freedom is particularly relevant as it allows learners to align educational activities with their personal, social, and occupational contexts. Complementing this approach, constructivist learning </w:t>
      </w:r>
      <w:r w:rsidR="00174151">
        <w:rPr>
          <w:rFonts w:ascii="Times New Roman" w:hAnsi="Times New Roman" w:cs="Times New Roman"/>
        </w:rPr>
        <w:t>emphasises</w:t>
      </w:r>
      <w:r w:rsidRPr="006F5C24">
        <w:rPr>
          <w:rFonts w:ascii="Times New Roman" w:hAnsi="Times New Roman" w:cs="Times New Roman"/>
        </w:rPr>
        <w:t xml:space="preserve"> active participation, reflection, and the co-construction of knowledge through interaction. Learning independence further reinforces these processes by encouraging learners to take responsibility for planning, monitoring, and evaluating their learning.</w:t>
      </w:r>
    </w:p>
    <w:p w14:paraId="1EDE919C" w14:textId="77777777" w:rsidR="00C0467C" w:rsidRPr="006F5C24" w:rsidRDefault="00C0467C" w:rsidP="00C0467C">
      <w:pPr>
        <w:pStyle w:val="BodyText"/>
        <w:ind w:firstLine="720"/>
        <w:jc w:val="both"/>
        <w:rPr>
          <w:rFonts w:ascii="Times New Roman" w:hAnsi="Times New Roman" w:cs="Times New Roman"/>
        </w:rPr>
      </w:pPr>
      <w:r w:rsidRPr="006F5C24">
        <w:rPr>
          <w:rFonts w:ascii="Times New Roman" w:hAnsi="Times New Roman" w:cs="Times New Roman"/>
        </w:rPr>
        <w:t xml:space="preserve">Problem-solving skills are critical competencies for adult learners, enabling them to address real-life challenges in work, family, and community contexts. However, the development of these skills is closely linked to learners’ self-control, which influences </w:t>
      </w:r>
      <w:r w:rsidRPr="006F5C24">
        <w:rPr>
          <w:rFonts w:ascii="Times New Roman" w:hAnsi="Times New Roman" w:cs="Times New Roman"/>
        </w:rPr>
        <w:lastRenderedPageBreak/>
        <w:t>persistence, emotional regulation, and decision-making during learning activities. While previous studies have predominantly employed quantitative methods, qualitative insights into how these pedagogical approaches operate in equivalent education contexts remain limited. Therefore, this study aims to explore how learning freedom, constructivist learning, and learning independence contribute to problem-solving skills through the lens of learners’ self-control.</w:t>
      </w:r>
    </w:p>
    <w:p w14:paraId="5B84DF58" w14:textId="77777777" w:rsidR="00C0467C" w:rsidRPr="006F5C24" w:rsidRDefault="00C0467C" w:rsidP="00C0467C">
      <w:pPr>
        <w:pStyle w:val="BodyText"/>
        <w:ind w:firstLine="720"/>
        <w:jc w:val="both"/>
        <w:rPr>
          <w:rFonts w:ascii="Times New Roman" w:hAnsi="Times New Roman" w:cs="Times New Roman"/>
        </w:rPr>
      </w:pPr>
    </w:p>
    <w:p w14:paraId="13790C5C" w14:textId="77777777" w:rsidR="00C0467C" w:rsidRPr="006F5C24" w:rsidRDefault="00C0467C" w:rsidP="00C0467C">
      <w:pPr>
        <w:jc w:val="both"/>
        <w:rPr>
          <w:rFonts w:ascii="Times New Roman" w:hAnsi="Times New Roman" w:cs="Times New Roman"/>
          <w:b/>
          <w:bCs/>
          <w:sz w:val="24"/>
          <w:szCs w:val="24"/>
        </w:rPr>
      </w:pPr>
      <w:r w:rsidRPr="006F5C24">
        <w:rPr>
          <w:rFonts w:ascii="Times New Roman" w:hAnsi="Times New Roman" w:cs="Times New Roman"/>
          <w:b/>
          <w:bCs/>
          <w:sz w:val="24"/>
          <w:szCs w:val="24"/>
        </w:rPr>
        <w:t>LITERATURE REVIEW</w:t>
      </w:r>
    </w:p>
    <w:p w14:paraId="25DBF3A6" w14:textId="77777777" w:rsidR="00C0467C" w:rsidRPr="006F5C24" w:rsidRDefault="00C0467C" w:rsidP="00C0467C">
      <w:pPr>
        <w:jc w:val="both"/>
        <w:rPr>
          <w:rFonts w:ascii="Times New Roman" w:hAnsi="Times New Roman" w:cs="Times New Roman"/>
          <w:b/>
          <w:bCs/>
          <w:sz w:val="24"/>
          <w:szCs w:val="24"/>
        </w:rPr>
      </w:pPr>
      <w:r w:rsidRPr="006F5C24">
        <w:rPr>
          <w:rFonts w:ascii="Times New Roman" w:hAnsi="Times New Roman" w:cs="Times New Roman"/>
          <w:b/>
          <w:bCs/>
          <w:sz w:val="24"/>
          <w:szCs w:val="24"/>
        </w:rPr>
        <w:t>Learning Freedom in Adult Education</w:t>
      </w:r>
    </w:p>
    <w:p w14:paraId="021EF310" w14:textId="77D84180" w:rsidR="00C0467C" w:rsidRPr="001B13A6" w:rsidRDefault="00C0467C" w:rsidP="00C0467C">
      <w:pPr>
        <w:ind w:firstLine="720"/>
        <w:jc w:val="both"/>
        <w:rPr>
          <w:rFonts w:ascii="Times New Roman" w:hAnsi="Times New Roman" w:cs="Times New Roman"/>
          <w:sz w:val="24"/>
          <w:szCs w:val="24"/>
          <w:lang w:val="en-US"/>
        </w:rPr>
      </w:pPr>
      <w:r w:rsidRPr="001B13A6">
        <w:rPr>
          <w:rFonts w:ascii="Times New Roman" w:hAnsi="Times New Roman" w:cs="Times New Roman"/>
          <w:sz w:val="24"/>
          <w:szCs w:val="24"/>
          <w:lang w:val="en-US"/>
        </w:rPr>
        <w:t>Learning freedom in adult education refers to learners’ autonomy in determining learning goals, strategies, and learning contexts</w:t>
      </w:r>
      <w:r w:rsidR="00174151">
        <w:rPr>
          <w:rFonts w:ascii="Times New Roman" w:hAnsi="Times New Roman" w:cs="Times New Roman"/>
          <w:sz w:val="24"/>
          <w:szCs w:val="24"/>
          <w:lang w:val="en-US"/>
        </w:rPr>
        <w:t>.</w:t>
      </w:r>
      <w:r w:rsidRPr="001B13A6">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"/>
          <w:id w:val="246461008"/>
          <w:placeholder>
            <w:docPart w:val="719BDA40A13540BEB5002B86F941B9D4"/>
          </w:placeholder>
        </w:sdtPr>
        <w:sdtContent>
          <w:r w:rsidR="008D02C0" w:rsidRPr="008D02C0">
            <w:rPr>
              <w:rFonts w:ascii="Times New Roman" w:hAnsi="Times New Roman" w:cs="Times New Roman"/>
              <w:color w:val="000000"/>
              <w:sz w:val="24"/>
              <w:szCs w:val="24"/>
              <w:lang w:val="en-US"/>
            </w:rPr>
            <w:t>(Barber et al., 2020; Bellare et al., 2023; van der Stap et al., 2024)</w:t>
          </w:r>
        </w:sdtContent>
      </w:sdt>
      <w:r w:rsidRPr="001B13A6">
        <w:rPr>
          <w:rFonts w:ascii="Times New Roman" w:hAnsi="Times New Roman" w:cs="Times New Roman"/>
          <w:sz w:val="24"/>
          <w:szCs w:val="24"/>
          <w:lang w:val="en-US"/>
        </w:rPr>
        <w:t xml:space="preserve">. This concept is grounded in the principles of andragogy, which </w:t>
      </w:r>
      <w:r w:rsidR="00174151">
        <w:rPr>
          <w:rFonts w:ascii="Times New Roman" w:hAnsi="Times New Roman" w:cs="Times New Roman"/>
          <w:sz w:val="24"/>
          <w:szCs w:val="24"/>
          <w:lang w:val="en-US"/>
        </w:rPr>
        <w:t>emphasise</w:t>
      </w:r>
      <w:r w:rsidRPr="001B13A6">
        <w:rPr>
          <w:rFonts w:ascii="Times New Roman" w:hAnsi="Times New Roman" w:cs="Times New Roman"/>
          <w:sz w:val="24"/>
          <w:szCs w:val="24"/>
          <w:lang w:val="en-US"/>
        </w:rPr>
        <w:t xml:space="preserve"> adult learners’ self-concept, readiness to learn, and reliance on prior experiences as key resources for learning</w:t>
      </w:r>
      <w:r w:rsidR="00174151">
        <w:rPr>
          <w:rFonts w:ascii="Times New Roman" w:hAnsi="Times New Roman" w:cs="Times New Roman"/>
          <w:sz w:val="24"/>
          <w:szCs w:val="24"/>
          <w:lang w:val="en-US"/>
        </w:rPr>
        <w:t>.</w:t>
      </w:r>
      <w:r w:rsidRPr="001B13A6">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"/>
          <w:id w:val="-991326791"/>
          <w:placeholder>
            <w:docPart w:val="719BDA40A13540BEB5002B86F941B9D4"/>
          </w:placeholder>
        </w:sdtPr>
        <w:sdtContent>
          <w:r w:rsidR="008D02C0" w:rsidRPr="008D02C0">
            <w:rPr>
              <w:rFonts w:ascii="Times New Roman" w:eastAsia="Times New Roman" w:hAnsi="Times New Roman" w:cs="Times New Roman"/>
              <w:color w:val="000000"/>
              <w:sz w:val="24"/>
            </w:rPr>
            <w:t>(Bekele et al., 2022; McQueen &amp; McMillan, 2020; Nugroho et al., 2021)</w:t>
          </w:r>
        </w:sdtContent>
      </w:sdt>
      <w:r>
        <w:rPr>
          <w:rFonts w:ascii="Times New Roman" w:hAnsi="Times New Roman" w:cs="Times New Roman"/>
          <w:sz w:val="24"/>
          <w:szCs w:val="24"/>
          <w:lang w:val="en-US"/>
        </w:rPr>
        <w:t xml:space="preserve">. </w:t>
      </w:r>
      <w:r w:rsidRPr="001B13A6">
        <w:rPr>
          <w:rFonts w:ascii="Times New Roman" w:hAnsi="Times New Roman" w:cs="Times New Roman"/>
          <w:sz w:val="24"/>
          <w:szCs w:val="24"/>
          <w:lang w:val="en-US"/>
        </w:rPr>
        <w:t>In contrast to pedagogical models that position learners as passive recipients, adult education frameworks view learners as self-directing individuals capable of making informed decisions about their learning processes</w:t>
      </w:r>
      <w:r w:rsidR="00174151">
        <w:rPr>
          <w:rFonts w:ascii="Times New Roman" w:hAnsi="Times New Roman" w:cs="Times New Roman"/>
          <w:sz w:val="24"/>
          <w:szCs w:val="24"/>
          <w:lang w:val="en-US"/>
        </w:rPr>
        <w:t>.</w:t>
      </w:r>
      <w:r w:rsidRPr="001B13A6">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"/>
          <w:id w:val="-363446303"/>
          <w:placeholder>
            <w:docPart w:val="719BDA40A13540BEB5002B86F941B9D4"/>
          </w:placeholder>
        </w:sdtPr>
        <w:sdtContent>
          <w:r w:rsidR="008D02C0" w:rsidRPr="008D02C0">
            <w:rPr>
              <w:rFonts w:ascii="Times New Roman" w:hAnsi="Times New Roman" w:cs="Times New Roman"/>
              <w:color w:val="000000"/>
              <w:sz w:val="24"/>
              <w:szCs w:val="24"/>
              <w:lang w:val="en-US"/>
            </w:rPr>
            <w:t>(Modenos, 2024; Peng et al., 2025; Qi et al., 2024; Tsai et al., 2023)</w:t>
          </w:r>
        </w:sdtContent>
      </w:sdt>
      <w:r>
        <w:rPr>
          <w:rFonts w:ascii="Times New Roman" w:hAnsi="Times New Roman" w:cs="Times New Roman"/>
          <w:sz w:val="24"/>
          <w:szCs w:val="24"/>
          <w:lang w:val="en-US"/>
        </w:rPr>
        <w:t>.</w:t>
      </w:r>
    </w:p>
    <w:p w14:paraId="785F526C" w14:textId="400C3917" w:rsidR="00C0467C" w:rsidRPr="001B13A6" w:rsidRDefault="00C0467C" w:rsidP="00C0467C">
      <w:pPr>
        <w:ind w:firstLine="720"/>
        <w:jc w:val="both"/>
        <w:rPr>
          <w:rFonts w:ascii="Times New Roman" w:hAnsi="Times New Roman" w:cs="Times New Roman"/>
          <w:sz w:val="24"/>
          <w:szCs w:val="24"/>
          <w:lang w:val="en-US"/>
        </w:rPr>
      </w:pPr>
      <w:r w:rsidRPr="001B13A6">
        <w:rPr>
          <w:rFonts w:ascii="Times New Roman" w:hAnsi="Times New Roman" w:cs="Times New Roman"/>
          <w:sz w:val="24"/>
          <w:szCs w:val="24"/>
          <w:lang w:val="en-US"/>
        </w:rPr>
        <w:t>In practice, learning freedom allows adult learners to negotiate learning schedules, select learning materials relevant to their personal and professional needs, and connect learning content with real-life experiences</w:t>
      </w:r>
      <w:r w:rsidR="00174151">
        <w:rPr>
          <w:rFonts w:ascii="Times New Roman" w:hAnsi="Times New Roman" w:cs="Times New Roman"/>
          <w:sz w:val="24"/>
          <w:szCs w:val="24"/>
          <w:lang w:val="en-US"/>
        </w:rPr>
        <w:t>.</w:t>
      </w:r>
      <w:r w:rsidRPr="001B13A6">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"/>
          <w:id w:val="-1260366105"/>
          <w:placeholder>
            <w:docPart w:val="719BDA40A13540BEB5002B86F941B9D4"/>
          </w:placeholder>
        </w:sdtPr>
        <w:sdtContent>
          <w:r w:rsidR="008D02C0" w:rsidRPr="008D02C0">
            <w:rPr>
              <w:rFonts w:ascii="Times New Roman" w:hAnsi="Times New Roman" w:cs="Times New Roman"/>
              <w:color w:val="000000"/>
              <w:sz w:val="24"/>
              <w:szCs w:val="24"/>
              <w:lang w:val="en-US"/>
            </w:rPr>
            <w:t>(Borchers et al., 2025; Ramadhanti et al., 2024)</w:t>
          </w:r>
        </w:sdtContent>
      </w:sdt>
      <w:r>
        <w:rPr>
          <w:rFonts w:ascii="Times New Roman" w:hAnsi="Times New Roman" w:cs="Times New Roman"/>
          <w:sz w:val="24"/>
          <w:szCs w:val="24"/>
          <w:lang w:val="en-US"/>
        </w:rPr>
        <w:t xml:space="preserve">. </w:t>
      </w:r>
      <w:r w:rsidRPr="001B13A6">
        <w:rPr>
          <w:rFonts w:ascii="Times New Roman" w:hAnsi="Times New Roman" w:cs="Times New Roman"/>
          <w:sz w:val="24"/>
          <w:szCs w:val="24"/>
          <w:lang w:val="en-US"/>
        </w:rPr>
        <w:t>Such autonomy has been shown to enhance intrinsic motivation, engagement, and persistence, particularly in non-formal and lifelong learning contexts</w:t>
      </w:r>
      <w:r w:rsidR="00174151">
        <w:rPr>
          <w:rFonts w:ascii="Times New Roman" w:hAnsi="Times New Roman" w:cs="Times New Roman"/>
          <w:sz w:val="24"/>
          <w:szCs w:val="24"/>
          <w:lang w:val="en-US"/>
        </w:rPr>
        <w:t>.</w:t>
      </w:r>
      <w:r w:rsidRPr="001B13A6">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"/>
          <w:id w:val="-325985650"/>
          <w:placeholder>
            <w:docPart w:val="719BDA40A13540BEB5002B86F941B9D4"/>
          </w:placeholder>
        </w:sdtPr>
        <w:sdtContent>
          <w:r w:rsidR="008D02C0" w:rsidRPr="008D02C0">
            <w:rPr>
              <w:rFonts w:ascii="Times New Roman" w:eastAsia="Times New Roman" w:hAnsi="Times New Roman" w:cs="Times New Roman"/>
              <w:color w:val="000000"/>
              <w:sz w:val="24"/>
            </w:rPr>
            <w:t>(Cooke &amp; Knorringa, 2024)</w:t>
          </w:r>
        </w:sdtContent>
      </w:sdt>
      <w:r w:rsidRPr="001B13A6">
        <w:rPr>
          <w:rFonts w:ascii="Times New Roman" w:hAnsi="Times New Roman" w:cs="Times New Roman"/>
          <w:sz w:val="24"/>
          <w:szCs w:val="24"/>
          <w:lang w:val="en-US"/>
        </w:rPr>
        <w:t>. Empirical studies in adult and continuing education indicate that when learners perceive greater control over their learning, they demonstrate higher levels of responsibility and commitment toward learning tasks</w:t>
      </w:r>
      <w:r w:rsidR="00174151">
        <w:rPr>
          <w:rFonts w:ascii="Times New Roman" w:hAnsi="Times New Roman" w:cs="Times New Roman"/>
          <w:sz w:val="24"/>
          <w:szCs w:val="24"/>
          <w:lang w:val="en-US"/>
        </w:rPr>
        <w:t>.</w:t>
      </w:r>
      <w:r w:rsidRPr="001B13A6">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"/>
          <w:id w:val="745234186"/>
          <w:placeholder>
            <w:docPart w:val="719BDA40A13540BEB5002B86F941B9D4"/>
          </w:placeholder>
        </w:sdtPr>
        <w:sdtContent>
          <w:r w:rsidR="008D02C0" w:rsidRPr="008D02C0">
            <w:rPr>
              <w:rFonts w:ascii="Times New Roman" w:hAnsi="Times New Roman" w:cs="Times New Roman"/>
              <w:color w:val="000000"/>
              <w:sz w:val="24"/>
              <w:szCs w:val="24"/>
              <w:lang w:val="en-US"/>
            </w:rPr>
            <w:t>(Love et al., 2023)</w:t>
          </w:r>
        </w:sdtContent>
      </w:sdt>
      <w:r>
        <w:rPr>
          <w:rFonts w:ascii="Times New Roman" w:hAnsi="Times New Roman" w:cs="Times New Roman"/>
          <w:sz w:val="24"/>
          <w:szCs w:val="24"/>
          <w:lang w:val="en-US"/>
        </w:rPr>
        <w:t>.</w:t>
      </w:r>
    </w:p>
    <w:p w14:paraId="7BEA007B" w14:textId="0595D883" w:rsidR="00C0467C" w:rsidRPr="001B13A6" w:rsidRDefault="00C0467C" w:rsidP="00C0467C">
      <w:pPr>
        <w:ind w:firstLine="720"/>
        <w:jc w:val="both"/>
        <w:rPr>
          <w:rFonts w:ascii="Times New Roman" w:hAnsi="Times New Roman" w:cs="Times New Roman"/>
          <w:sz w:val="24"/>
          <w:szCs w:val="24"/>
          <w:lang w:val="en-US"/>
        </w:rPr>
      </w:pPr>
      <w:r w:rsidRPr="001B13A6">
        <w:rPr>
          <w:rFonts w:ascii="Times New Roman" w:hAnsi="Times New Roman" w:cs="Times New Roman"/>
          <w:sz w:val="24"/>
          <w:szCs w:val="24"/>
          <w:lang w:val="en-US"/>
        </w:rPr>
        <w:t xml:space="preserve">Contemporary literature often </w:t>
      </w:r>
      <w:r w:rsidR="00174151">
        <w:rPr>
          <w:rFonts w:ascii="Times New Roman" w:hAnsi="Times New Roman" w:cs="Times New Roman"/>
          <w:sz w:val="24"/>
          <w:szCs w:val="24"/>
          <w:lang w:val="en-US"/>
        </w:rPr>
        <w:t>conceptualises</w:t>
      </w:r>
      <w:r w:rsidRPr="001B13A6">
        <w:rPr>
          <w:rFonts w:ascii="Times New Roman" w:hAnsi="Times New Roman" w:cs="Times New Roman"/>
          <w:sz w:val="24"/>
          <w:szCs w:val="24"/>
          <w:lang w:val="en-US"/>
        </w:rPr>
        <w:t xml:space="preserve"> learning freedom through the lens of learner autonomy and self-directed learning (SDL). Self-directed learning involves learners’ ability to diagnose learning needs, formulate goals, identify resources, choose and implement strategies, and evaluate learning outcomes independently</w:t>
      </w:r>
      <w:r w:rsidR="00174151">
        <w:rPr>
          <w:rFonts w:ascii="Times New Roman" w:hAnsi="Times New Roman" w:cs="Times New Roman"/>
          <w:sz w:val="24"/>
          <w:szCs w:val="24"/>
          <w:lang w:val="en-US"/>
        </w:rPr>
        <w:t>.</w:t>
      </w:r>
      <w:r w:rsidRPr="001B13A6">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"/>
          <w:id w:val="1057666407"/>
          <w:placeholder>
            <w:docPart w:val="719BDA40A13540BEB5002B86F941B9D4"/>
          </w:placeholder>
        </w:sdtPr>
        <w:sdtContent>
          <w:r w:rsidR="008D02C0" w:rsidRPr="008D02C0">
            <w:rPr>
              <w:rFonts w:ascii="Times New Roman" w:hAnsi="Times New Roman" w:cs="Times New Roman"/>
              <w:color w:val="000000"/>
              <w:sz w:val="24"/>
              <w:szCs w:val="24"/>
              <w:lang w:val="en-US"/>
            </w:rPr>
            <w:t>(Ferdiansyah et al., 2025; Murniati et al., 2023; Zhu et al., 2022)</w:t>
          </w:r>
        </w:sdtContent>
      </w:sdt>
      <w:r w:rsidRPr="001B13A6">
        <w:rPr>
          <w:rFonts w:ascii="Times New Roman" w:hAnsi="Times New Roman" w:cs="Times New Roman"/>
          <w:sz w:val="24"/>
          <w:szCs w:val="24"/>
          <w:lang w:val="en-US"/>
        </w:rPr>
        <w:t xml:space="preserve">. Recent qualitative and systematic review studies confirm that self-directed learning is a critical component of adult education, particularly in contexts </w:t>
      </w:r>
      <w:r w:rsidR="00174151">
        <w:rPr>
          <w:rFonts w:ascii="Times New Roman" w:hAnsi="Times New Roman" w:cs="Times New Roman"/>
          <w:sz w:val="24"/>
          <w:szCs w:val="24"/>
          <w:lang w:val="en-US"/>
        </w:rPr>
        <w:t>characterised</w:t>
      </w:r>
      <w:r w:rsidRPr="001B13A6">
        <w:rPr>
          <w:rFonts w:ascii="Times New Roman" w:hAnsi="Times New Roman" w:cs="Times New Roman"/>
          <w:sz w:val="24"/>
          <w:szCs w:val="24"/>
          <w:lang w:val="en-US"/>
        </w:rPr>
        <w:t xml:space="preserve"> by flexible curricula and diverse learner backgrounds</w:t>
      </w:r>
      <w:r w:rsidR="00174151">
        <w:rPr>
          <w:rFonts w:ascii="Times New Roman" w:hAnsi="Times New Roman" w:cs="Times New Roman"/>
          <w:sz w:val="24"/>
          <w:szCs w:val="24"/>
          <w:lang w:val="en-US"/>
        </w:rPr>
        <w:t>.</w:t>
      </w:r>
      <w:sdt>
        <w:sdtPr>
          <w:rPr>
            <w:rFonts w:ascii="Times New Roman" w:hAnsi="Times New Roman" w:cs="Times New Roman"/>
            <w:color w:val="000000"/>
            <w:sz w:val="24"/>
            <w:szCs w:val="24"/>
            <w:lang w:val="en-US"/>
          </w:rPr>
          <w:tag w:val="MENDELEY_CITATION_v3_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"/>
          <w:id w:val="72711330"/>
          <w:placeholder>
            <w:docPart w:val="719BDA40A13540BEB5002B86F941B9D4"/>
          </w:placeholder>
        </w:sdtPr>
        <w:sdtContent>
          <w:r w:rsidR="008D02C0" w:rsidRPr="008D02C0">
            <w:rPr>
              <w:rFonts w:ascii="Times New Roman" w:eastAsia="Times New Roman" w:hAnsi="Times New Roman" w:cs="Times New Roman"/>
              <w:color w:val="000000"/>
              <w:sz w:val="24"/>
            </w:rPr>
            <w:t>(Ditlhale &amp; van den Berg, 2024; Green, 2024)</w:t>
          </w:r>
        </w:sdtContent>
      </w:sdt>
      <w:r w:rsidRPr="001B13A6">
        <w:rPr>
          <w:rFonts w:ascii="Times New Roman" w:hAnsi="Times New Roman" w:cs="Times New Roman"/>
          <w:sz w:val="24"/>
          <w:szCs w:val="24"/>
          <w:lang w:val="en-US"/>
        </w:rPr>
        <w:t>.</w:t>
      </w:r>
    </w:p>
    <w:p w14:paraId="5B215A34" w14:textId="3984986B" w:rsidR="00C0467C" w:rsidRPr="001B13A6" w:rsidRDefault="00C0467C" w:rsidP="00C0467C">
      <w:pPr>
        <w:ind w:firstLine="720"/>
        <w:jc w:val="both"/>
        <w:rPr>
          <w:rFonts w:ascii="Times New Roman" w:hAnsi="Times New Roman" w:cs="Times New Roman"/>
          <w:sz w:val="24"/>
          <w:szCs w:val="24"/>
          <w:lang w:val="en-US"/>
        </w:rPr>
      </w:pPr>
      <w:r w:rsidRPr="001B13A6">
        <w:rPr>
          <w:rFonts w:ascii="Times New Roman" w:hAnsi="Times New Roman" w:cs="Times New Roman"/>
          <w:sz w:val="24"/>
          <w:szCs w:val="24"/>
          <w:lang w:val="en-US"/>
        </w:rPr>
        <w:t xml:space="preserve">Moreover, learning freedom is closely associated with the notion of learner agency, defined as learners’ capacity to intentionally influence their learning environment and outcomes </w:t>
      </w:r>
      <w:sdt>
        <w:sdtPr>
          <w:rPr>
            <w:rFonts w:ascii="Times New Roman" w:hAnsi="Times New Roman" w:cs="Times New Roman"/>
            <w:color w:val="000000"/>
            <w:sz w:val="24"/>
            <w:szCs w:val="24"/>
            <w:lang w:val="en-US"/>
          </w:rPr>
          <w:tag w:val="MENDELEY_CITATION_v3_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"/>
          <w:id w:val="-2118523522"/>
          <w:placeholder>
            <w:docPart w:val="719BDA40A13540BEB5002B86F941B9D4"/>
          </w:placeholder>
        </w:sdtPr>
        <w:sdtContent>
          <w:r w:rsidR="008D02C0" w:rsidRPr="008D02C0">
            <w:rPr>
              <w:rFonts w:ascii="Times New Roman" w:hAnsi="Times New Roman" w:cs="Times New Roman"/>
              <w:color w:val="000000"/>
              <w:sz w:val="24"/>
              <w:szCs w:val="24"/>
              <w:lang w:val="en-US"/>
            </w:rPr>
            <w:t>(Pan et al., 2024)</w:t>
          </w:r>
        </w:sdtContent>
      </w:sdt>
      <w:r w:rsidRPr="001B13A6">
        <w:rPr>
          <w:rFonts w:ascii="Times New Roman" w:hAnsi="Times New Roman" w:cs="Times New Roman"/>
          <w:sz w:val="24"/>
          <w:szCs w:val="24"/>
          <w:lang w:val="en-US"/>
        </w:rPr>
        <w:t xml:space="preserve">. Research in adult education and professional learning contexts demonstrates that learner agency, supported by autonomy-oriented instructional practices, enables adults to adapt learning to changing life and work demands, thereby strengthening problem-solving and decision-making skills </w:t>
      </w:r>
      <w:sdt>
        <w:sdtPr>
          <w:rPr>
            <w:rFonts w:ascii="Times New Roman" w:hAnsi="Times New Roman" w:cs="Times New Roman"/>
            <w:color w:val="000000"/>
            <w:sz w:val="24"/>
            <w:szCs w:val="24"/>
            <w:lang w:val="en-US"/>
          </w:rPr>
          <w:tag w:val="MENDELEY_CITATION_v3_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"/>
          <w:id w:val="-918477467"/>
          <w:placeholder>
            <w:docPart w:val="719BDA40A13540BEB5002B86F941B9D4"/>
          </w:placeholder>
        </w:sdtPr>
        <w:sdtContent>
          <w:r w:rsidR="008D02C0" w:rsidRPr="008D02C0">
            <w:rPr>
              <w:rFonts w:ascii="Times New Roman" w:eastAsia="Times New Roman" w:hAnsi="Times New Roman" w:cs="Times New Roman"/>
              <w:color w:val="000000"/>
              <w:sz w:val="24"/>
            </w:rPr>
            <w:t>(D. Lu &amp; Xie, 2024; Winarti et al., 2022)</w:t>
          </w:r>
        </w:sdtContent>
      </w:sdt>
      <w:r w:rsidRPr="001B13A6">
        <w:rPr>
          <w:rFonts w:ascii="Times New Roman" w:hAnsi="Times New Roman" w:cs="Times New Roman"/>
          <w:sz w:val="24"/>
          <w:szCs w:val="24"/>
          <w:lang w:val="en-US"/>
        </w:rPr>
        <w:t>.</w:t>
      </w:r>
    </w:p>
    <w:p w14:paraId="298E6FE8" w14:textId="19A48838" w:rsidR="00C0467C" w:rsidRPr="001B13A6" w:rsidRDefault="00C0467C" w:rsidP="00C0467C">
      <w:pPr>
        <w:ind w:firstLine="720"/>
        <w:jc w:val="both"/>
        <w:rPr>
          <w:rFonts w:ascii="Times New Roman" w:hAnsi="Times New Roman" w:cs="Times New Roman"/>
          <w:sz w:val="24"/>
          <w:szCs w:val="24"/>
          <w:lang w:val="en-US"/>
        </w:rPr>
      </w:pPr>
      <w:r w:rsidRPr="001B13A6">
        <w:rPr>
          <w:rFonts w:ascii="Times New Roman" w:hAnsi="Times New Roman" w:cs="Times New Roman"/>
          <w:sz w:val="24"/>
          <w:szCs w:val="24"/>
          <w:lang w:val="en-US"/>
        </w:rPr>
        <w:t>However, learning freedom does not imply the absence of structure. Instead, it requires pedagogical support that scaffolds learners’ decision-making while respecting their autonomy</w:t>
      </w:r>
      <w:r w:rsidR="00174151">
        <w:rPr>
          <w:rFonts w:ascii="Times New Roman" w:hAnsi="Times New Roman" w:cs="Times New Roman"/>
          <w:sz w:val="24"/>
          <w:szCs w:val="24"/>
          <w:lang w:val="en-US"/>
        </w:rPr>
        <w:t>.</w:t>
      </w:r>
      <w:r w:rsidRPr="001B13A6">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"/>
          <w:id w:val="-267384534"/>
          <w:placeholder>
            <w:docPart w:val="719BDA40A13540BEB5002B86F941B9D4"/>
          </w:placeholder>
        </w:sdtPr>
        <w:sdtContent>
          <w:r w:rsidR="008D02C0" w:rsidRPr="008D02C0">
            <w:rPr>
              <w:rFonts w:ascii="Times New Roman" w:hAnsi="Times New Roman" w:cs="Times New Roman"/>
              <w:color w:val="000000"/>
              <w:sz w:val="24"/>
              <w:szCs w:val="24"/>
              <w:lang w:val="en-US"/>
            </w:rPr>
            <w:t>(Janke, 2022; Knowles, 1980)</w:t>
          </w:r>
        </w:sdtContent>
      </w:sdt>
      <w:r>
        <w:rPr>
          <w:rFonts w:ascii="Times New Roman" w:hAnsi="Times New Roman" w:cs="Times New Roman"/>
          <w:sz w:val="24"/>
          <w:szCs w:val="24"/>
          <w:lang w:val="en-US"/>
        </w:rPr>
        <w:t xml:space="preserve">. </w:t>
      </w:r>
      <w:r w:rsidRPr="001B13A6">
        <w:rPr>
          <w:rFonts w:ascii="Times New Roman" w:hAnsi="Times New Roman" w:cs="Times New Roman"/>
          <w:sz w:val="24"/>
          <w:szCs w:val="24"/>
          <w:lang w:val="en-US"/>
        </w:rPr>
        <w:t xml:space="preserve">In </w:t>
      </w:r>
      <w:r w:rsidRPr="006F5C24">
        <w:rPr>
          <w:rFonts w:ascii="Times New Roman" w:hAnsi="Times New Roman" w:cs="Times New Roman"/>
          <w:sz w:val="24"/>
          <w:szCs w:val="24"/>
          <w:lang w:val="en-US"/>
        </w:rPr>
        <w:t>equivalent</w:t>
      </w:r>
      <w:r w:rsidRPr="001B13A6">
        <w:rPr>
          <w:rFonts w:ascii="Times New Roman" w:hAnsi="Times New Roman" w:cs="Times New Roman"/>
          <w:sz w:val="24"/>
          <w:szCs w:val="24"/>
          <w:lang w:val="en-US"/>
        </w:rPr>
        <w:t xml:space="preserve"> education programs and other non-formal learning </w:t>
      </w:r>
      <w:r w:rsidRPr="001B13A6">
        <w:rPr>
          <w:rFonts w:ascii="Times New Roman" w:hAnsi="Times New Roman" w:cs="Times New Roman"/>
          <w:sz w:val="24"/>
          <w:szCs w:val="24"/>
          <w:lang w:val="en-US"/>
        </w:rPr>
        <w:lastRenderedPageBreak/>
        <w:t>settings, structured flexibility—where learners are guided but not controlled—appears to be essential for ensuring that learning freedom leads to meaningful and sustainable learning outcomes</w:t>
      </w:r>
      <w:r w:rsidR="00174151">
        <w:rPr>
          <w:rFonts w:ascii="Times New Roman" w:hAnsi="Times New Roman" w:cs="Times New Roman"/>
          <w:sz w:val="24"/>
          <w:szCs w:val="24"/>
          <w:lang w:val="en-US"/>
        </w:rPr>
        <w:t>.</w:t>
      </w:r>
      <w:r w:rsidRPr="001B13A6">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"/>
          <w:id w:val="1854449911"/>
          <w:placeholder>
            <w:docPart w:val="719BDA40A13540BEB5002B86F941B9D4"/>
          </w:placeholder>
        </w:sdtPr>
        <w:sdtContent>
          <w:r w:rsidR="008D02C0" w:rsidRPr="008D02C0">
            <w:rPr>
              <w:rFonts w:ascii="Times New Roman" w:hAnsi="Times New Roman" w:cs="Times New Roman"/>
              <w:color w:val="000000"/>
              <w:sz w:val="24"/>
              <w:szCs w:val="24"/>
              <w:lang w:val="en-US"/>
            </w:rPr>
            <w:t>(Janke, 2022; M. (Lily) Li et al., 2024)</w:t>
          </w:r>
        </w:sdtContent>
      </w:sdt>
      <w:r w:rsidRPr="001B13A6">
        <w:rPr>
          <w:rFonts w:ascii="Times New Roman" w:hAnsi="Times New Roman" w:cs="Times New Roman"/>
          <w:sz w:val="24"/>
          <w:szCs w:val="24"/>
          <w:lang w:val="en-US"/>
        </w:rPr>
        <w:t>.</w:t>
      </w:r>
      <w:r w:rsidRPr="006F5C24">
        <w:rPr>
          <w:rFonts w:ascii="Times New Roman" w:hAnsi="Times New Roman" w:cs="Times New Roman"/>
          <w:sz w:val="24"/>
          <w:szCs w:val="24"/>
          <w:lang w:val="en-US"/>
        </w:rPr>
        <w:t xml:space="preserve"> </w:t>
      </w:r>
      <w:r w:rsidRPr="001B13A6">
        <w:rPr>
          <w:rFonts w:ascii="Times New Roman" w:hAnsi="Times New Roman" w:cs="Times New Roman"/>
          <w:sz w:val="24"/>
          <w:szCs w:val="24"/>
          <w:lang w:val="en-US"/>
        </w:rPr>
        <w:t>However, learning freedom does not imply the absence of structure. Instead, it requires pedagogical support that scaffolds learners’ decision-making while respecting their autonomy</w:t>
      </w:r>
      <w:r w:rsidR="00174151">
        <w:rPr>
          <w:rFonts w:ascii="Times New Roman" w:hAnsi="Times New Roman" w:cs="Times New Roman"/>
          <w:sz w:val="24"/>
          <w:szCs w:val="24"/>
          <w:lang w:val="en-US"/>
        </w:rPr>
        <w:t>.</w:t>
      </w:r>
      <w:r w:rsidRPr="001B13A6">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"/>
          <w:id w:val="-876232951"/>
          <w:placeholder>
            <w:docPart w:val="719BDA40A13540BEB5002B86F941B9D4"/>
          </w:placeholder>
        </w:sdtPr>
        <w:sdtContent>
          <w:r w:rsidR="008D02C0" w:rsidRPr="008D02C0">
            <w:rPr>
              <w:rFonts w:ascii="Times New Roman" w:hAnsi="Times New Roman" w:cs="Times New Roman"/>
              <w:color w:val="000000"/>
              <w:sz w:val="24"/>
              <w:szCs w:val="24"/>
              <w:lang w:val="en-US"/>
            </w:rPr>
            <w:t>(Green, 2024; Modenos, 2024; Morris, 2020)</w:t>
          </w:r>
        </w:sdtContent>
      </w:sdt>
      <w:r w:rsidRPr="001B13A6">
        <w:rPr>
          <w:rFonts w:ascii="Times New Roman" w:hAnsi="Times New Roman" w:cs="Times New Roman"/>
          <w:sz w:val="24"/>
          <w:szCs w:val="24"/>
          <w:lang w:val="en-US"/>
        </w:rPr>
        <w:t xml:space="preserve">. In </w:t>
      </w:r>
      <w:r w:rsidRPr="006F5C24">
        <w:rPr>
          <w:rFonts w:ascii="Times New Roman" w:hAnsi="Times New Roman" w:cs="Times New Roman"/>
          <w:sz w:val="24"/>
          <w:szCs w:val="24"/>
          <w:lang w:val="en-US"/>
        </w:rPr>
        <w:t>equivalent</w:t>
      </w:r>
      <w:r w:rsidRPr="001B13A6">
        <w:rPr>
          <w:rFonts w:ascii="Times New Roman" w:hAnsi="Times New Roman" w:cs="Times New Roman"/>
          <w:sz w:val="24"/>
          <w:szCs w:val="24"/>
          <w:lang w:val="en-US"/>
        </w:rPr>
        <w:t xml:space="preserve"> education programs and other non-formal learning settings, structured flexibility—where learners are guided but not controlled—appears to be essential for ensuring that learning freedom leads to meaningful and sustainable learning outcomes</w:t>
      </w:r>
      <w:r w:rsidR="00174151">
        <w:rPr>
          <w:rFonts w:ascii="Times New Roman" w:hAnsi="Times New Roman" w:cs="Times New Roman"/>
          <w:sz w:val="24"/>
          <w:szCs w:val="24"/>
          <w:lang w:val="en-US"/>
        </w:rPr>
        <w:t>.</w:t>
      </w:r>
      <w:r w:rsidRPr="001B13A6">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"/>
          <w:id w:val="1513961329"/>
          <w:placeholder>
            <w:docPart w:val="719BDA40A13540BEB5002B86F941B9D4"/>
          </w:placeholder>
        </w:sdtPr>
        <w:sdtContent>
          <w:r w:rsidR="008D02C0" w:rsidRPr="008D02C0">
            <w:rPr>
              <w:rFonts w:ascii="Times New Roman" w:eastAsia="Times New Roman" w:hAnsi="Times New Roman" w:cs="Times New Roman"/>
              <w:color w:val="000000"/>
              <w:sz w:val="24"/>
            </w:rPr>
            <w:t>(Ali &amp; Georgiou, 2025; Spitzig &amp; Renner, 2025)</w:t>
          </w:r>
        </w:sdtContent>
      </w:sdt>
      <w:r w:rsidRPr="001B13A6">
        <w:rPr>
          <w:rFonts w:ascii="Times New Roman" w:hAnsi="Times New Roman" w:cs="Times New Roman"/>
          <w:sz w:val="24"/>
          <w:szCs w:val="24"/>
          <w:lang w:val="en-US"/>
        </w:rPr>
        <w:t>.</w:t>
      </w:r>
    </w:p>
    <w:p w14:paraId="5867EA27" w14:textId="77777777" w:rsidR="00C0467C" w:rsidRPr="006F5C24" w:rsidRDefault="00C0467C" w:rsidP="00C0467C">
      <w:pPr>
        <w:jc w:val="both"/>
        <w:rPr>
          <w:rFonts w:ascii="Times New Roman" w:hAnsi="Times New Roman" w:cs="Times New Roman"/>
          <w:b/>
          <w:bCs/>
          <w:sz w:val="24"/>
          <w:szCs w:val="24"/>
        </w:rPr>
      </w:pPr>
      <w:r w:rsidRPr="006F5C24">
        <w:rPr>
          <w:rFonts w:ascii="Times New Roman" w:hAnsi="Times New Roman" w:cs="Times New Roman"/>
          <w:b/>
          <w:bCs/>
          <w:sz w:val="24"/>
          <w:szCs w:val="24"/>
        </w:rPr>
        <w:t xml:space="preserve">Constructivist Learning </w:t>
      </w:r>
    </w:p>
    <w:p w14:paraId="258EAFF6" w14:textId="6C7E49E7" w:rsidR="00C0467C" w:rsidRPr="001B13A6" w:rsidRDefault="00C0467C" w:rsidP="00C0467C">
      <w:pPr>
        <w:ind w:firstLine="720"/>
        <w:jc w:val="both"/>
        <w:rPr>
          <w:rFonts w:ascii="Times New Roman" w:hAnsi="Times New Roman" w:cs="Times New Roman"/>
          <w:sz w:val="24"/>
          <w:szCs w:val="24"/>
          <w:lang w:val="en-US"/>
        </w:rPr>
      </w:pPr>
      <w:r w:rsidRPr="001B13A6">
        <w:rPr>
          <w:rFonts w:ascii="Times New Roman" w:hAnsi="Times New Roman" w:cs="Times New Roman"/>
          <w:sz w:val="24"/>
          <w:szCs w:val="24"/>
          <w:lang w:val="en-US"/>
        </w:rPr>
        <w:t>Constructivist learning theory posits that learning is an active process in which learners construct knowledge through interaction with their environment, reflection on experiences, and social negotiation of meaning</w:t>
      </w:r>
      <w:r w:rsidR="00174151">
        <w:rPr>
          <w:rFonts w:ascii="Times New Roman" w:hAnsi="Times New Roman" w:cs="Times New Roman"/>
          <w:sz w:val="24"/>
          <w:szCs w:val="24"/>
          <w:lang w:val="en-US"/>
        </w:rPr>
        <w:t>.</w:t>
      </w:r>
      <w:r w:rsidRPr="001B13A6">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"/>
          <w:id w:val="542648291"/>
          <w:placeholder>
            <w:docPart w:val="719BDA40A13540BEB5002B86F941B9D4"/>
          </w:placeholder>
        </w:sdtPr>
        <w:sdtContent>
          <w:r w:rsidR="008D02C0" w:rsidRPr="008D02C0">
            <w:rPr>
              <w:rFonts w:ascii="Times New Roman" w:eastAsia="Times New Roman" w:hAnsi="Times New Roman" w:cs="Times New Roman"/>
              <w:color w:val="000000"/>
              <w:sz w:val="24"/>
            </w:rPr>
            <w:t>(Y. Lu, 2025; McCarthy &amp; Yan, 2024)</w:t>
          </w:r>
        </w:sdtContent>
      </w:sdt>
      <w:r>
        <w:rPr>
          <w:rFonts w:ascii="Times New Roman" w:hAnsi="Times New Roman" w:cs="Times New Roman"/>
          <w:sz w:val="24"/>
          <w:szCs w:val="24"/>
          <w:lang w:val="en-US"/>
        </w:rPr>
        <w:t xml:space="preserve">. </w:t>
      </w:r>
      <w:r w:rsidRPr="001B13A6">
        <w:rPr>
          <w:rFonts w:ascii="Times New Roman" w:hAnsi="Times New Roman" w:cs="Times New Roman"/>
          <w:sz w:val="24"/>
          <w:szCs w:val="24"/>
          <w:lang w:val="en-US"/>
        </w:rPr>
        <w:t>From a constructivist perspective, knowledge is not transmitted directly from teacher to learner but is instead developed as learners integrate new information with prior knowledge and lived experiences</w:t>
      </w:r>
      <w:r w:rsidR="00174151">
        <w:rPr>
          <w:rFonts w:ascii="Times New Roman" w:hAnsi="Times New Roman" w:cs="Times New Roman"/>
          <w:sz w:val="24"/>
          <w:szCs w:val="24"/>
          <w:lang w:val="en-US"/>
        </w:rPr>
        <w:t>.</w:t>
      </w:r>
      <w:r w:rsidRPr="001B13A6">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"/>
          <w:id w:val="757104867"/>
          <w:placeholder>
            <w:docPart w:val="719BDA40A13540BEB5002B86F941B9D4"/>
          </w:placeholder>
        </w:sdtPr>
        <w:sdtContent>
          <w:r w:rsidR="008D02C0" w:rsidRPr="008D02C0">
            <w:rPr>
              <w:rFonts w:ascii="Times New Roman" w:eastAsia="Times New Roman" w:hAnsi="Times New Roman" w:cs="Times New Roman"/>
              <w:color w:val="000000"/>
              <w:sz w:val="24"/>
            </w:rPr>
            <w:t>(Endres et al., 2024; McQueen &amp; McMillan, 2020)</w:t>
          </w:r>
        </w:sdtContent>
      </w:sdt>
      <w:r w:rsidRPr="001B13A6">
        <w:rPr>
          <w:rFonts w:ascii="Times New Roman" w:hAnsi="Times New Roman" w:cs="Times New Roman"/>
          <w:sz w:val="24"/>
          <w:szCs w:val="24"/>
          <w:lang w:val="en-US"/>
        </w:rPr>
        <w:t>. This theoretical stance is particularly relevant to adult education, where learners bring rich experiential backgrounds that shape how learning is interpreted and applied.</w:t>
      </w:r>
    </w:p>
    <w:p w14:paraId="6E014961" w14:textId="09DAA1ED" w:rsidR="00C0467C" w:rsidRPr="001B13A6" w:rsidRDefault="00C0467C" w:rsidP="00C0467C">
      <w:pPr>
        <w:ind w:firstLine="720"/>
        <w:jc w:val="both"/>
        <w:rPr>
          <w:rFonts w:ascii="Times New Roman" w:hAnsi="Times New Roman" w:cs="Times New Roman"/>
          <w:sz w:val="24"/>
          <w:szCs w:val="24"/>
          <w:lang w:val="en-US"/>
        </w:rPr>
      </w:pPr>
      <w:r w:rsidRPr="001B13A6">
        <w:rPr>
          <w:rFonts w:ascii="Times New Roman" w:hAnsi="Times New Roman" w:cs="Times New Roman"/>
          <w:sz w:val="24"/>
          <w:szCs w:val="24"/>
          <w:lang w:val="en-US"/>
        </w:rPr>
        <w:t>In adult and equivalent education contexts, constructivist learning emphasizes learner-centered instructional practices such as discussion-based learning, problem-based learning, collaborative inquiry, and reflective dialogue</w:t>
      </w:r>
      <w:r w:rsidR="00174151">
        <w:rPr>
          <w:rFonts w:ascii="Times New Roman" w:hAnsi="Times New Roman" w:cs="Times New Roman"/>
          <w:sz w:val="24"/>
          <w:szCs w:val="24"/>
          <w:lang w:val="en-US"/>
        </w:rPr>
        <w:t>.</w:t>
      </w:r>
      <w:r w:rsidRPr="001B13A6">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"/>
          <w:id w:val="395474877"/>
          <w:placeholder>
            <w:docPart w:val="719BDA40A13540BEB5002B86F941B9D4"/>
          </w:placeholder>
        </w:sdtPr>
        <w:sdtContent>
          <w:r w:rsidR="008D02C0" w:rsidRPr="008D02C0">
            <w:rPr>
              <w:rFonts w:ascii="Times New Roman" w:eastAsia="Times New Roman" w:hAnsi="Times New Roman" w:cs="Times New Roman"/>
              <w:color w:val="000000"/>
              <w:sz w:val="24"/>
            </w:rPr>
            <w:t>(Arruzza et al., 2023; D. Lu &amp; Xie, 2024; Okoń, 2024)</w:t>
          </w:r>
        </w:sdtContent>
      </w:sdt>
      <w:r w:rsidRPr="001B13A6">
        <w:rPr>
          <w:rFonts w:ascii="Times New Roman" w:hAnsi="Times New Roman" w:cs="Times New Roman"/>
          <w:sz w:val="24"/>
          <w:szCs w:val="24"/>
          <w:lang w:val="en-US"/>
        </w:rPr>
        <w:t>. These practices encourage learners to articulate ideas, question assumptions, and co-construct understanding with peers and facilitators. Empirical research in adult education demonstrates that constructivist learning environments promote deeper understanding, critical thinking, and problem-solving skills by situating learning within authentic and meaningful contexts</w:t>
      </w:r>
      <w:r w:rsidR="00174151">
        <w:rPr>
          <w:rFonts w:ascii="Times New Roman" w:hAnsi="Times New Roman" w:cs="Times New Roman"/>
          <w:sz w:val="24"/>
          <w:szCs w:val="24"/>
          <w:lang w:val="en-US"/>
        </w:rPr>
        <w:t>.</w:t>
      </w:r>
      <w:r w:rsidRPr="001B13A6">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"/>
          <w:id w:val="-1632705641"/>
          <w:placeholder>
            <w:docPart w:val="719BDA40A13540BEB5002B86F941B9D4"/>
          </w:placeholder>
        </w:sdtPr>
        <w:sdtContent>
          <w:r w:rsidR="008D02C0" w:rsidRPr="008D02C0">
            <w:rPr>
              <w:rFonts w:ascii="Times New Roman" w:hAnsi="Times New Roman" w:cs="Times New Roman"/>
              <w:color w:val="000000"/>
              <w:sz w:val="24"/>
              <w:szCs w:val="24"/>
              <w:lang w:val="en-US"/>
            </w:rPr>
            <w:t>(Hsia et al., 2021; X.-M. Wang et al., 2024)</w:t>
          </w:r>
        </w:sdtContent>
      </w:sdt>
      <w:r w:rsidRPr="001B13A6">
        <w:rPr>
          <w:rFonts w:ascii="Times New Roman" w:hAnsi="Times New Roman" w:cs="Times New Roman"/>
          <w:sz w:val="24"/>
          <w:szCs w:val="24"/>
          <w:lang w:val="en-US"/>
        </w:rPr>
        <w:t>.</w:t>
      </w:r>
    </w:p>
    <w:p w14:paraId="42690659" w14:textId="4A1ADAE7" w:rsidR="00C0467C" w:rsidRPr="001B13A6" w:rsidRDefault="00C0467C" w:rsidP="00C0467C">
      <w:pPr>
        <w:ind w:firstLine="720"/>
        <w:jc w:val="both"/>
        <w:rPr>
          <w:rFonts w:ascii="Times New Roman" w:hAnsi="Times New Roman" w:cs="Times New Roman"/>
          <w:sz w:val="24"/>
          <w:szCs w:val="24"/>
          <w:lang w:val="en-US"/>
        </w:rPr>
      </w:pPr>
      <w:r w:rsidRPr="001B13A6">
        <w:rPr>
          <w:rFonts w:ascii="Times New Roman" w:hAnsi="Times New Roman" w:cs="Times New Roman"/>
          <w:sz w:val="24"/>
          <w:szCs w:val="24"/>
          <w:lang w:val="en-US"/>
        </w:rPr>
        <w:t>Problem-based learning (PBL), as one of the most widely applied constructivist strategies, requires learners to engage with complex, real-life problems that do not have predetermined solutions</w:t>
      </w:r>
      <w:r w:rsidR="00174151">
        <w:rPr>
          <w:rFonts w:ascii="Times New Roman" w:hAnsi="Times New Roman" w:cs="Times New Roman"/>
          <w:sz w:val="24"/>
          <w:szCs w:val="24"/>
          <w:lang w:val="en-US"/>
        </w:rPr>
        <w:t>.</w:t>
      </w:r>
      <w:r w:rsidRPr="001B13A6">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"/>
          <w:id w:val="-1588375491"/>
          <w:placeholder>
            <w:docPart w:val="719BDA40A13540BEB5002B86F941B9D4"/>
          </w:placeholder>
        </w:sdtPr>
        <w:sdtContent>
          <w:r w:rsidR="008D02C0" w:rsidRPr="008D02C0">
            <w:rPr>
              <w:rFonts w:ascii="Times New Roman" w:eastAsia="Times New Roman" w:hAnsi="Times New Roman" w:cs="Times New Roman"/>
              <w:color w:val="000000"/>
              <w:sz w:val="24"/>
            </w:rPr>
            <w:t>(S. Li &amp; Yu, 2025; Tsai et al., 2023)</w:t>
          </w:r>
        </w:sdtContent>
      </w:sdt>
      <w:r w:rsidRPr="001B13A6">
        <w:rPr>
          <w:rFonts w:ascii="Times New Roman" w:hAnsi="Times New Roman" w:cs="Times New Roman"/>
          <w:sz w:val="24"/>
          <w:szCs w:val="24"/>
          <w:lang w:val="en-US"/>
        </w:rPr>
        <w:t xml:space="preserve">. Studies published in Scopus-indexed journals indicate that PBL is particularly effective in adult learning settings because it aligns with adults’ preference for practical, goal-oriented learning and supports the development of transferable skills such as decision-making and problem-solving </w:t>
      </w:r>
      <w:sdt>
        <w:sdtPr>
          <w:rPr>
            <w:rFonts w:ascii="Times New Roman" w:hAnsi="Times New Roman" w:cs="Times New Roman"/>
            <w:color w:val="000000"/>
            <w:sz w:val="24"/>
            <w:szCs w:val="24"/>
            <w:lang w:val="en-US"/>
          </w:rPr>
          <w:tag w:val="MENDELEY_CITATION_v3_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"/>
          <w:id w:val="771444825"/>
          <w:placeholder>
            <w:docPart w:val="719BDA40A13540BEB5002B86F941B9D4"/>
          </w:placeholder>
        </w:sdtPr>
        <w:sdtContent>
          <w:r w:rsidR="008D02C0" w:rsidRPr="008D02C0">
            <w:rPr>
              <w:rFonts w:ascii="Times New Roman" w:hAnsi="Times New Roman" w:cs="Times New Roman"/>
              <w:color w:val="000000"/>
              <w:sz w:val="24"/>
              <w:szCs w:val="24"/>
              <w:lang w:val="en-US"/>
            </w:rPr>
            <w:t>(Keronen et al., 2024; YANG et al., 2025)</w:t>
          </w:r>
        </w:sdtContent>
      </w:sdt>
      <w:r>
        <w:rPr>
          <w:rFonts w:ascii="Times New Roman" w:hAnsi="Times New Roman" w:cs="Times New Roman"/>
          <w:sz w:val="24"/>
          <w:szCs w:val="24"/>
          <w:lang w:val="en-US"/>
        </w:rPr>
        <w:t xml:space="preserve">. </w:t>
      </w:r>
      <w:r w:rsidRPr="001B13A6">
        <w:rPr>
          <w:rFonts w:ascii="Times New Roman" w:hAnsi="Times New Roman" w:cs="Times New Roman"/>
          <w:sz w:val="24"/>
          <w:szCs w:val="24"/>
          <w:lang w:val="en-US"/>
        </w:rPr>
        <w:t xml:space="preserve">In equivalency education programs, PBL enables learners to </w:t>
      </w:r>
      <w:r w:rsidR="00174151">
        <w:rPr>
          <w:rFonts w:ascii="Times New Roman" w:hAnsi="Times New Roman" w:cs="Times New Roman"/>
          <w:sz w:val="24"/>
          <w:szCs w:val="24"/>
          <w:lang w:val="en-US"/>
        </w:rPr>
        <w:t>analyse</w:t>
      </w:r>
      <w:r w:rsidRPr="001B13A6">
        <w:rPr>
          <w:rFonts w:ascii="Times New Roman" w:hAnsi="Times New Roman" w:cs="Times New Roman"/>
          <w:sz w:val="24"/>
          <w:szCs w:val="24"/>
          <w:lang w:val="en-US"/>
        </w:rPr>
        <w:t xml:space="preserve"> everyday challenges related to work, family, and community life, thereby enhancing the relevance and applicability of learning (Brookfield, 2013).</w:t>
      </w:r>
    </w:p>
    <w:p w14:paraId="522564C4" w14:textId="5287C65B" w:rsidR="00C0467C" w:rsidRPr="001B13A6" w:rsidRDefault="00C0467C" w:rsidP="00C0467C">
      <w:pPr>
        <w:ind w:firstLine="720"/>
        <w:jc w:val="both"/>
        <w:rPr>
          <w:rFonts w:ascii="Times New Roman" w:hAnsi="Times New Roman" w:cs="Times New Roman"/>
          <w:sz w:val="24"/>
          <w:szCs w:val="24"/>
          <w:lang w:val="en-US"/>
        </w:rPr>
      </w:pPr>
      <w:r w:rsidRPr="001B13A6">
        <w:rPr>
          <w:rFonts w:ascii="Times New Roman" w:hAnsi="Times New Roman" w:cs="Times New Roman"/>
          <w:sz w:val="24"/>
          <w:szCs w:val="24"/>
          <w:lang w:val="en-US"/>
        </w:rPr>
        <w:t>Social interaction is another central element of constructivist learning. Drawing on Vygotskian perspectives, learning is understood as a socially mediated process in which meaning is negotiated through dialogue and collaboration</w:t>
      </w:r>
      <w:r w:rsidR="00174151">
        <w:rPr>
          <w:rFonts w:ascii="Times New Roman" w:hAnsi="Times New Roman" w:cs="Times New Roman"/>
          <w:sz w:val="24"/>
          <w:szCs w:val="24"/>
          <w:lang w:val="en-US"/>
        </w:rPr>
        <w:t>.</w:t>
      </w:r>
      <w:r w:rsidRPr="001B13A6">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"/>
          <w:id w:val="-1087845054"/>
          <w:placeholder>
            <w:docPart w:val="719BDA40A13540BEB5002B86F941B9D4"/>
          </w:placeholder>
        </w:sdtPr>
        <w:sdtContent>
          <w:r w:rsidR="008D02C0" w:rsidRPr="008D02C0">
            <w:rPr>
              <w:rFonts w:ascii="Times New Roman" w:eastAsia="Times New Roman" w:hAnsi="Times New Roman" w:cs="Times New Roman"/>
              <w:color w:val="000000"/>
              <w:sz w:val="24"/>
            </w:rPr>
            <w:t>(Fakhruddin &amp; Shofwan, 2019; Kurucz et al., 2025)</w:t>
          </w:r>
        </w:sdtContent>
      </w:sdt>
      <w:r w:rsidRPr="001B13A6">
        <w:rPr>
          <w:rFonts w:ascii="Times New Roman" w:hAnsi="Times New Roman" w:cs="Times New Roman"/>
          <w:sz w:val="24"/>
          <w:szCs w:val="24"/>
          <w:lang w:val="en-US"/>
        </w:rPr>
        <w:t xml:space="preserve">. In adult learning environments, peer discussion and collaborative activities allow learners to compare perspectives, reflect on diverse experiences, and refine their understanding through collective sense-making </w:t>
      </w:r>
      <w:sdt>
        <w:sdtPr>
          <w:rPr>
            <w:rFonts w:ascii="Times New Roman" w:hAnsi="Times New Roman" w:cs="Times New Roman"/>
            <w:color w:val="000000"/>
            <w:sz w:val="24"/>
            <w:szCs w:val="24"/>
            <w:lang w:val="en-US"/>
          </w:rPr>
          <w:tag w:val="MENDELEY_CITATION_v3_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"/>
          <w:id w:val="2056807705"/>
          <w:placeholder>
            <w:docPart w:val="719BDA40A13540BEB5002B86F941B9D4"/>
          </w:placeholder>
        </w:sdtPr>
        <w:sdtContent>
          <w:r w:rsidR="008D02C0" w:rsidRPr="008D02C0">
            <w:rPr>
              <w:rFonts w:ascii="Times New Roman" w:hAnsi="Times New Roman" w:cs="Times New Roman"/>
              <w:color w:val="000000"/>
              <w:sz w:val="24"/>
              <w:szCs w:val="24"/>
              <w:lang w:val="en-US"/>
            </w:rPr>
            <w:t>(Green, 2024; Modenos, 2024)</w:t>
          </w:r>
        </w:sdtContent>
      </w:sdt>
      <w:r w:rsidRPr="001B13A6">
        <w:rPr>
          <w:rFonts w:ascii="Times New Roman" w:hAnsi="Times New Roman" w:cs="Times New Roman"/>
          <w:sz w:val="24"/>
          <w:szCs w:val="24"/>
          <w:lang w:val="en-US"/>
        </w:rPr>
        <w:t>. Such social processes are especially valuable in non-formal education settings, where learners’ diverse backgrounds contribute to rich learning interactions.</w:t>
      </w:r>
    </w:p>
    <w:p w14:paraId="7F978446" w14:textId="25926888" w:rsidR="00C0467C" w:rsidRPr="001B13A6" w:rsidRDefault="00C0467C" w:rsidP="00C0467C">
      <w:pPr>
        <w:ind w:firstLine="720"/>
        <w:jc w:val="both"/>
        <w:rPr>
          <w:rFonts w:ascii="Times New Roman" w:hAnsi="Times New Roman" w:cs="Times New Roman"/>
          <w:sz w:val="24"/>
          <w:szCs w:val="24"/>
          <w:lang w:val="en-US"/>
        </w:rPr>
      </w:pPr>
      <w:r w:rsidRPr="001B13A6">
        <w:rPr>
          <w:rFonts w:ascii="Times New Roman" w:hAnsi="Times New Roman" w:cs="Times New Roman"/>
          <w:sz w:val="24"/>
          <w:szCs w:val="24"/>
          <w:lang w:val="en-US"/>
        </w:rPr>
        <w:lastRenderedPageBreak/>
        <w:t>Recent qualitative and mixed-method studies further suggest that constructivist learning fosters learner agency and self-regulation by positioning learners as active participants rather than passive recipients of instruction</w:t>
      </w:r>
      <w:r w:rsidR="00174151">
        <w:rPr>
          <w:rFonts w:ascii="Times New Roman" w:hAnsi="Times New Roman" w:cs="Times New Roman"/>
          <w:sz w:val="24"/>
          <w:szCs w:val="24"/>
          <w:lang w:val="en-US"/>
        </w:rPr>
        <w:t>.</w:t>
      </w:r>
      <w:r w:rsidRPr="001B13A6">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"/>
          <w:id w:val="762343866"/>
          <w:placeholder>
            <w:docPart w:val="719BDA40A13540BEB5002B86F941B9D4"/>
          </w:placeholder>
        </w:sdtPr>
        <w:sdtContent>
          <w:r w:rsidR="008D02C0" w:rsidRPr="008D02C0">
            <w:rPr>
              <w:rFonts w:ascii="Times New Roman" w:hAnsi="Times New Roman" w:cs="Times New Roman"/>
              <w:color w:val="000000"/>
              <w:sz w:val="24"/>
              <w:szCs w:val="24"/>
              <w:lang w:val="en-US"/>
            </w:rPr>
            <w:t>(Ilishkina et al., 2022; Riant et al., 2024)</w:t>
          </w:r>
        </w:sdtContent>
      </w:sdt>
      <w:r w:rsidRPr="001B13A6">
        <w:rPr>
          <w:rFonts w:ascii="Times New Roman" w:hAnsi="Times New Roman" w:cs="Times New Roman"/>
          <w:sz w:val="24"/>
          <w:szCs w:val="24"/>
          <w:lang w:val="en-US"/>
        </w:rPr>
        <w:t>. When learners are encouraged to question, reflect, and engage in problem-solving collaboratively, they develop greater confidence in their ability to manage learning challenges independently</w:t>
      </w:r>
      <w:r w:rsidR="00174151">
        <w:rPr>
          <w:rFonts w:ascii="Times New Roman" w:hAnsi="Times New Roman" w:cs="Times New Roman"/>
          <w:sz w:val="24"/>
          <w:szCs w:val="24"/>
          <w:lang w:val="en-US"/>
        </w:rPr>
        <w:t>.</w:t>
      </w:r>
      <w:r w:rsidRPr="001B13A6">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"/>
          <w:id w:val="-111367226"/>
          <w:placeholder>
            <w:docPart w:val="719BDA40A13540BEB5002B86F941B9D4"/>
          </w:placeholder>
        </w:sdtPr>
        <w:sdtContent>
          <w:r w:rsidR="008D02C0" w:rsidRPr="008D02C0">
            <w:rPr>
              <w:rFonts w:ascii="Times New Roman" w:hAnsi="Times New Roman" w:cs="Times New Roman"/>
              <w:color w:val="000000"/>
              <w:sz w:val="24"/>
              <w:szCs w:val="24"/>
              <w:lang w:val="en-US"/>
            </w:rPr>
            <w:t>(Qureshi et al., 2023; C. Wang et al., 2020)</w:t>
          </w:r>
        </w:sdtContent>
      </w:sdt>
      <w:r w:rsidRPr="001B13A6">
        <w:rPr>
          <w:rFonts w:ascii="Times New Roman" w:hAnsi="Times New Roman" w:cs="Times New Roman"/>
          <w:sz w:val="24"/>
          <w:szCs w:val="24"/>
          <w:lang w:val="en-US"/>
        </w:rPr>
        <w:t xml:space="preserve">. This aligns with educational development goals that </w:t>
      </w:r>
      <w:r w:rsidR="00174151">
        <w:rPr>
          <w:rFonts w:ascii="Times New Roman" w:hAnsi="Times New Roman" w:cs="Times New Roman"/>
          <w:sz w:val="24"/>
          <w:szCs w:val="24"/>
          <w:lang w:val="en-US"/>
        </w:rPr>
        <w:t>emphasise</w:t>
      </w:r>
      <w:r w:rsidRPr="001B13A6">
        <w:rPr>
          <w:rFonts w:ascii="Times New Roman" w:hAnsi="Times New Roman" w:cs="Times New Roman"/>
          <w:sz w:val="24"/>
          <w:szCs w:val="24"/>
          <w:lang w:val="en-US"/>
        </w:rPr>
        <w:t xml:space="preserve"> empowerment, adaptability, and lifelong learning, particularly in Global South contexts where equivalency education plays a critical role in human capital development</w:t>
      </w:r>
      <w:r w:rsidR="00174151">
        <w:rPr>
          <w:rFonts w:ascii="Times New Roman" w:hAnsi="Times New Roman" w:cs="Times New Roman"/>
          <w:sz w:val="24"/>
          <w:szCs w:val="24"/>
          <w:lang w:val="en-US"/>
        </w:rPr>
        <w:t>.</w:t>
      </w:r>
      <w:r>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"/>
          <w:id w:val="1703824984"/>
          <w:placeholder>
            <w:docPart w:val="719BDA40A13540BEB5002B86F941B9D4"/>
          </w:placeholder>
        </w:sdtPr>
        <w:sdtContent>
          <w:r w:rsidR="008D02C0" w:rsidRPr="008D02C0">
            <w:rPr>
              <w:rFonts w:ascii="Times New Roman" w:hAnsi="Times New Roman" w:cs="Times New Roman"/>
              <w:color w:val="000000"/>
              <w:sz w:val="24"/>
              <w:szCs w:val="24"/>
              <w:lang w:val="en-US"/>
            </w:rPr>
            <w:t>(Conesa et al., 2023; Hachoumi et al., 2023; Rahma et al., 2019)</w:t>
          </w:r>
        </w:sdtContent>
      </w:sdt>
      <w:r w:rsidRPr="001B13A6">
        <w:rPr>
          <w:rFonts w:ascii="Times New Roman" w:hAnsi="Times New Roman" w:cs="Times New Roman"/>
          <w:sz w:val="24"/>
          <w:szCs w:val="24"/>
          <w:lang w:val="en-US"/>
        </w:rPr>
        <w:t>.</w:t>
      </w:r>
    </w:p>
    <w:p w14:paraId="72BA5FCC" w14:textId="77777777" w:rsidR="00C0467C" w:rsidRPr="006F5C24" w:rsidRDefault="00C0467C" w:rsidP="00C0467C">
      <w:pPr>
        <w:jc w:val="both"/>
        <w:rPr>
          <w:rFonts w:ascii="Times New Roman" w:hAnsi="Times New Roman" w:cs="Times New Roman"/>
          <w:b/>
          <w:bCs/>
          <w:sz w:val="24"/>
          <w:szCs w:val="24"/>
        </w:rPr>
      </w:pPr>
      <w:r w:rsidRPr="006F5C24">
        <w:rPr>
          <w:rFonts w:ascii="Times New Roman" w:hAnsi="Times New Roman" w:cs="Times New Roman"/>
          <w:b/>
          <w:bCs/>
          <w:sz w:val="24"/>
          <w:szCs w:val="24"/>
        </w:rPr>
        <w:t>Learning Independence</w:t>
      </w:r>
    </w:p>
    <w:p w14:paraId="72FA0460" w14:textId="7829FA5F" w:rsidR="00C0467C" w:rsidRPr="001B13A6" w:rsidRDefault="00C0467C" w:rsidP="00C0467C">
      <w:pPr>
        <w:ind w:firstLine="720"/>
        <w:jc w:val="both"/>
        <w:rPr>
          <w:rFonts w:ascii="Times New Roman" w:hAnsi="Times New Roman" w:cs="Times New Roman"/>
          <w:sz w:val="24"/>
          <w:szCs w:val="24"/>
          <w:lang w:val="en-US"/>
        </w:rPr>
      </w:pPr>
      <w:r w:rsidRPr="001B13A6">
        <w:rPr>
          <w:rFonts w:ascii="Times New Roman" w:hAnsi="Times New Roman" w:cs="Times New Roman"/>
          <w:sz w:val="24"/>
          <w:szCs w:val="24"/>
          <w:lang w:val="en-US"/>
        </w:rPr>
        <w:t xml:space="preserve">Learning independence refers to learners’ capacity to take initiative, assume responsibility, and actively regulate their own learning processes. In adult education, learning independence is closely associated with self-directed learning (SDL), which </w:t>
      </w:r>
      <w:r w:rsidR="00174151">
        <w:rPr>
          <w:rFonts w:ascii="Times New Roman" w:hAnsi="Times New Roman" w:cs="Times New Roman"/>
          <w:sz w:val="24"/>
          <w:szCs w:val="24"/>
          <w:lang w:val="en-US"/>
        </w:rPr>
        <w:t>emphasises</w:t>
      </w:r>
      <w:r w:rsidRPr="001B13A6">
        <w:rPr>
          <w:rFonts w:ascii="Times New Roman" w:hAnsi="Times New Roman" w:cs="Times New Roman"/>
          <w:sz w:val="24"/>
          <w:szCs w:val="24"/>
          <w:lang w:val="en-US"/>
        </w:rPr>
        <w:t xml:space="preserve"> learners’ ability to identify learning needs, formulate goals, select appropriate learning strategies, and evaluate learning outcomes autonomously</w:t>
      </w:r>
      <w:r w:rsidR="00174151">
        <w:rPr>
          <w:rFonts w:ascii="Times New Roman" w:hAnsi="Times New Roman" w:cs="Times New Roman"/>
          <w:sz w:val="24"/>
          <w:szCs w:val="24"/>
          <w:lang w:val="en-US"/>
        </w:rPr>
        <w:t>.</w:t>
      </w:r>
      <w:r w:rsidRPr="001B13A6">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"/>
          <w:id w:val="-1841773685"/>
          <w:placeholder>
            <w:docPart w:val="719BDA40A13540BEB5002B86F941B9D4"/>
          </w:placeholder>
        </w:sdtPr>
        <w:sdtContent>
          <w:r w:rsidR="008D02C0" w:rsidRPr="008D02C0">
            <w:rPr>
              <w:rFonts w:ascii="Times New Roman" w:eastAsia="Times New Roman" w:hAnsi="Times New Roman" w:cs="Times New Roman"/>
              <w:color w:val="000000"/>
              <w:sz w:val="24"/>
            </w:rPr>
            <w:t>(Lemmetty &amp; Collin, 2020; Palaniappan &amp; Noor, 2022)</w:t>
          </w:r>
        </w:sdtContent>
      </w:sdt>
      <w:r>
        <w:rPr>
          <w:rFonts w:ascii="Times New Roman" w:hAnsi="Times New Roman" w:cs="Times New Roman"/>
          <w:sz w:val="24"/>
          <w:szCs w:val="24"/>
          <w:lang w:val="en-US"/>
        </w:rPr>
        <w:t xml:space="preserve">. </w:t>
      </w:r>
      <w:r w:rsidRPr="001B13A6">
        <w:rPr>
          <w:rFonts w:ascii="Times New Roman" w:hAnsi="Times New Roman" w:cs="Times New Roman"/>
          <w:sz w:val="24"/>
          <w:szCs w:val="24"/>
          <w:lang w:val="en-US"/>
        </w:rPr>
        <w:t>Independent learners are not passive recipients of instruction; rather, they function as active agents who manage their learning in accordance with personal, professional, and social demands (Merriam &amp; Bierema, 2014).</w:t>
      </w:r>
    </w:p>
    <w:p w14:paraId="7C86CD09" w14:textId="5AD5B31E" w:rsidR="00C0467C" w:rsidRPr="001B13A6" w:rsidRDefault="00C0467C" w:rsidP="00C0467C">
      <w:pPr>
        <w:ind w:firstLine="720"/>
        <w:jc w:val="both"/>
        <w:rPr>
          <w:rFonts w:ascii="Times New Roman" w:hAnsi="Times New Roman" w:cs="Times New Roman"/>
          <w:sz w:val="24"/>
          <w:szCs w:val="24"/>
          <w:lang w:val="en-US"/>
        </w:rPr>
      </w:pPr>
      <w:r w:rsidRPr="001B13A6">
        <w:rPr>
          <w:rFonts w:ascii="Times New Roman" w:hAnsi="Times New Roman" w:cs="Times New Roman"/>
          <w:sz w:val="24"/>
          <w:szCs w:val="24"/>
          <w:lang w:val="en-US"/>
        </w:rPr>
        <w:t>In non-formal and equivalent education settings, learning independence is particularly essential due to structural characteristics such as limited instructional time, flexible curricula, and heterogeneous learner backgrounds</w:t>
      </w:r>
      <w:r w:rsidR="00174151">
        <w:rPr>
          <w:rFonts w:ascii="Times New Roman" w:hAnsi="Times New Roman" w:cs="Times New Roman"/>
          <w:sz w:val="24"/>
          <w:szCs w:val="24"/>
          <w:lang w:val="en-US"/>
        </w:rPr>
        <w:t>.</w:t>
      </w:r>
      <w:r w:rsidRPr="001B13A6">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"/>
          <w:id w:val="-565190441"/>
          <w:placeholder>
            <w:docPart w:val="719BDA40A13540BEB5002B86F941B9D4"/>
          </w:placeholder>
        </w:sdtPr>
        <w:sdtContent>
          <w:r w:rsidR="008D02C0" w:rsidRPr="008D02C0">
            <w:rPr>
              <w:rFonts w:ascii="Times New Roman" w:eastAsia="Times New Roman" w:hAnsi="Times New Roman" w:cs="Times New Roman"/>
              <w:color w:val="000000"/>
              <w:sz w:val="24"/>
            </w:rPr>
            <w:t>(Ivanova, 2016; Lausa et al., 2024)</w:t>
          </w:r>
        </w:sdtContent>
      </w:sdt>
      <w:r w:rsidRPr="001B13A6">
        <w:rPr>
          <w:rFonts w:ascii="Times New Roman" w:hAnsi="Times New Roman" w:cs="Times New Roman"/>
          <w:sz w:val="24"/>
          <w:szCs w:val="24"/>
          <w:lang w:val="en-US"/>
        </w:rPr>
        <w:t>. Adult learners in these contexts are often required to balance learning with work and family responsibilities, making the ability to plan and monitor learning independently a critical determinant of learning success</w:t>
      </w:r>
      <w:r w:rsidR="00174151">
        <w:rPr>
          <w:rFonts w:ascii="Times New Roman" w:hAnsi="Times New Roman" w:cs="Times New Roman"/>
          <w:sz w:val="24"/>
          <w:szCs w:val="24"/>
          <w:lang w:val="en-US"/>
        </w:rPr>
        <w:t>.</w:t>
      </w:r>
      <w:sdt>
        <w:sdtPr>
          <w:rPr>
            <w:rFonts w:ascii="Times New Roman" w:hAnsi="Times New Roman" w:cs="Times New Roman"/>
            <w:color w:val="000000"/>
            <w:sz w:val="24"/>
            <w:szCs w:val="24"/>
            <w:lang w:val="en-US"/>
          </w:rPr>
          <w:tag w:val="MENDELEY_CITATION_v3_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"/>
          <w:id w:val="100152406"/>
          <w:placeholder>
            <w:docPart w:val="719BDA40A13540BEB5002B86F941B9D4"/>
          </w:placeholder>
        </w:sdtPr>
        <w:sdtContent>
          <w:r w:rsidR="008D02C0" w:rsidRPr="008D02C0">
            <w:rPr>
              <w:rFonts w:ascii="Times New Roman" w:hAnsi="Times New Roman" w:cs="Times New Roman"/>
              <w:color w:val="000000"/>
              <w:sz w:val="24"/>
              <w:szCs w:val="24"/>
              <w:lang w:val="en-US"/>
            </w:rPr>
            <w:t>(Endres et al., 2024)</w:t>
          </w:r>
        </w:sdtContent>
      </w:sdt>
      <w:r w:rsidRPr="001B13A6">
        <w:rPr>
          <w:rFonts w:ascii="Times New Roman" w:hAnsi="Times New Roman" w:cs="Times New Roman"/>
          <w:sz w:val="24"/>
          <w:szCs w:val="24"/>
          <w:lang w:val="en-US"/>
        </w:rPr>
        <w:t>. Empirical research in adult and continuing education indicates that learners who demonstrate higher levels of learning independence tend to show greater persistence, adaptability, and engagement in learning activities</w:t>
      </w:r>
      <w:r w:rsidR="00174151">
        <w:rPr>
          <w:rFonts w:ascii="Times New Roman" w:hAnsi="Times New Roman" w:cs="Times New Roman"/>
          <w:sz w:val="24"/>
          <w:szCs w:val="24"/>
          <w:lang w:val="en-US"/>
        </w:rPr>
        <w:t>.</w:t>
      </w:r>
      <w:r w:rsidRPr="001B13A6">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"/>
          <w:id w:val="-669174475"/>
          <w:placeholder>
            <w:docPart w:val="719BDA40A13540BEB5002B86F941B9D4"/>
          </w:placeholder>
        </w:sdtPr>
        <w:sdtContent>
          <w:r w:rsidR="008D02C0" w:rsidRPr="008D02C0">
            <w:rPr>
              <w:rFonts w:ascii="Times New Roman" w:eastAsia="Times New Roman" w:hAnsi="Times New Roman" w:cs="Times New Roman"/>
              <w:color w:val="000000"/>
              <w:sz w:val="24"/>
            </w:rPr>
            <w:t>(Brenner, 2024; Llacuna &amp; Mason, 2022; Modenos, 2024)</w:t>
          </w:r>
        </w:sdtContent>
      </w:sdt>
      <w:r w:rsidRPr="001B13A6">
        <w:rPr>
          <w:rFonts w:ascii="Times New Roman" w:hAnsi="Times New Roman" w:cs="Times New Roman"/>
          <w:sz w:val="24"/>
          <w:szCs w:val="24"/>
          <w:lang w:val="en-US"/>
        </w:rPr>
        <w:t>.</w:t>
      </w:r>
    </w:p>
    <w:p w14:paraId="5A74BD57" w14:textId="11FD185B" w:rsidR="00C0467C" w:rsidRPr="001B13A6" w:rsidRDefault="00C0467C" w:rsidP="00C0467C">
      <w:pPr>
        <w:ind w:firstLine="720"/>
        <w:jc w:val="both"/>
        <w:rPr>
          <w:rFonts w:ascii="Times New Roman" w:hAnsi="Times New Roman" w:cs="Times New Roman"/>
          <w:sz w:val="24"/>
          <w:szCs w:val="24"/>
          <w:lang w:val="en-US"/>
        </w:rPr>
      </w:pPr>
      <w:r w:rsidRPr="001B13A6">
        <w:rPr>
          <w:rFonts w:ascii="Times New Roman" w:hAnsi="Times New Roman" w:cs="Times New Roman"/>
          <w:sz w:val="24"/>
          <w:szCs w:val="24"/>
          <w:lang w:val="en-US"/>
        </w:rPr>
        <w:t xml:space="preserve">Theoretically, learning independence is grounded in self-regulated learning (SRL) frameworks, which </w:t>
      </w:r>
      <w:r w:rsidR="00174151">
        <w:rPr>
          <w:rFonts w:ascii="Times New Roman" w:hAnsi="Times New Roman" w:cs="Times New Roman"/>
          <w:sz w:val="24"/>
          <w:szCs w:val="24"/>
          <w:lang w:val="en-US"/>
        </w:rPr>
        <w:t>conceptualise</w:t>
      </w:r>
      <w:r w:rsidRPr="001B13A6">
        <w:rPr>
          <w:rFonts w:ascii="Times New Roman" w:hAnsi="Times New Roman" w:cs="Times New Roman"/>
          <w:sz w:val="24"/>
          <w:szCs w:val="24"/>
          <w:lang w:val="en-US"/>
        </w:rPr>
        <w:t xml:space="preserve"> learning as a cyclical process involving goal setting, strategic action, self-monitoring, and self-evaluation </w:t>
      </w:r>
      <w:sdt>
        <w:sdtPr>
          <w:rPr>
            <w:rFonts w:ascii="Times New Roman" w:hAnsi="Times New Roman" w:cs="Times New Roman"/>
            <w:color w:val="000000"/>
            <w:sz w:val="24"/>
            <w:szCs w:val="24"/>
            <w:lang w:val="en-US"/>
          </w:rPr>
          <w:tag w:val="MENDELEY_CITATION_v3_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"/>
          <w:id w:val="971019506"/>
          <w:placeholder>
            <w:docPart w:val="719BDA40A13540BEB5002B86F941B9D4"/>
          </w:placeholder>
        </w:sdtPr>
        <w:sdtContent>
          <w:r w:rsidR="008D02C0" w:rsidRPr="008D02C0">
            <w:rPr>
              <w:rFonts w:ascii="Times New Roman" w:eastAsia="Times New Roman" w:hAnsi="Times New Roman" w:cs="Times New Roman"/>
              <w:color w:val="000000"/>
              <w:sz w:val="24"/>
            </w:rPr>
            <w:t>(Cai &amp; Yu, 2024; Zimmerman &amp; Schunk D. H., 2011)</w:t>
          </w:r>
        </w:sdtContent>
      </w:sdt>
      <w:r w:rsidRPr="001B13A6">
        <w:rPr>
          <w:rFonts w:ascii="Times New Roman" w:hAnsi="Times New Roman" w:cs="Times New Roman"/>
          <w:sz w:val="24"/>
          <w:szCs w:val="24"/>
          <w:lang w:val="en-US"/>
        </w:rPr>
        <w:t xml:space="preserve">. While SDL </w:t>
      </w:r>
      <w:r w:rsidR="00174151">
        <w:rPr>
          <w:rFonts w:ascii="Times New Roman" w:hAnsi="Times New Roman" w:cs="Times New Roman"/>
          <w:sz w:val="24"/>
          <w:szCs w:val="24"/>
          <w:lang w:val="en-US"/>
        </w:rPr>
        <w:t>emphasises</w:t>
      </w:r>
      <w:r w:rsidRPr="001B13A6">
        <w:rPr>
          <w:rFonts w:ascii="Times New Roman" w:hAnsi="Times New Roman" w:cs="Times New Roman"/>
          <w:sz w:val="24"/>
          <w:szCs w:val="24"/>
          <w:lang w:val="en-US"/>
        </w:rPr>
        <w:t xml:space="preserve"> learner control over learning decisions, SRL highlights the cognitive, motivational, and </w:t>
      </w:r>
      <w:r w:rsidR="00174151">
        <w:rPr>
          <w:rFonts w:ascii="Times New Roman" w:hAnsi="Times New Roman" w:cs="Times New Roman"/>
          <w:sz w:val="24"/>
          <w:szCs w:val="24"/>
          <w:lang w:val="en-US"/>
        </w:rPr>
        <w:t>behavioural</w:t>
      </w:r>
      <w:r w:rsidRPr="001B13A6">
        <w:rPr>
          <w:rFonts w:ascii="Times New Roman" w:hAnsi="Times New Roman" w:cs="Times New Roman"/>
          <w:sz w:val="24"/>
          <w:szCs w:val="24"/>
          <w:lang w:val="en-US"/>
        </w:rPr>
        <w:t xml:space="preserve"> processes through which learners regulate their learning activities</w:t>
      </w:r>
      <w:r w:rsidR="00174151">
        <w:rPr>
          <w:rFonts w:ascii="Times New Roman" w:hAnsi="Times New Roman" w:cs="Times New Roman"/>
          <w:sz w:val="24"/>
          <w:szCs w:val="24"/>
          <w:lang w:val="en-US"/>
        </w:rPr>
        <w:t>.</w:t>
      </w:r>
      <w:r w:rsidRPr="001B13A6">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"/>
          <w:id w:val="590365566"/>
          <w:placeholder>
            <w:docPart w:val="719BDA40A13540BEB5002B86F941B9D4"/>
          </w:placeholder>
        </w:sdtPr>
        <w:sdtContent>
          <w:r w:rsidR="008D02C0" w:rsidRPr="008D02C0">
            <w:rPr>
              <w:rFonts w:ascii="Times New Roman" w:hAnsi="Times New Roman" w:cs="Times New Roman"/>
              <w:color w:val="000000"/>
              <w:sz w:val="24"/>
              <w:szCs w:val="24"/>
              <w:lang w:val="en-US"/>
            </w:rPr>
            <w:t>(Ilishkina et al., 2022; Osakwe et al., 2023)</w:t>
          </w:r>
        </w:sdtContent>
      </w:sdt>
      <w:r w:rsidRPr="001B13A6">
        <w:rPr>
          <w:rFonts w:ascii="Times New Roman" w:hAnsi="Times New Roman" w:cs="Times New Roman"/>
          <w:sz w:val="24"/>
          <w:szCs w:val="24"/>
          <w:lang w:val="en-US"/>
        </w:rPr>
        <w:t>). In adult education, these two perspectives are often viewed as complementary, collectively explaining how learners manage learning tasks in flexible and less structured environments</w:t>
      </w:r>
      <w:r w:rsidR="00174151">
        <w:rPr>
          <w:rFonts w:ascii="Times New Roman" w:hAnsi="Times New Roman" w:cs="Times New Roman"/>
          <w:sz w:val="24"/>
          <w:szCs w:val="24"/>
          <w:lang w:val="en-US"/>
        </w:rPr>
        <w:t>.</w:t>
      </w:r>
      <w:r w:rsidRPr="001B13A6">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"/>
          <w:id w:val="-1106189317"/>
          <w:placeholder>
            <w:docPart w:val="719BDA40A13540BEB5002B86F941B9D4"/>
          </w:placeholder>
        </w:sdtPr>
        <w:sdtContent>
          <w:r w:rsidR="008D02C0" w:rsidRPr="008D02C0">
            <w:rPr>
              <w:rFonts w:ascii="Times New Roman" w:hAnsi="Times New Roman" w:cs="Times New Roman"/>
              <w:color w:val="000000"/>
              <w:sz w:val="24"/>
              <w:szCs w:val="24"/>
              <w:lang w:val="en-US"/>
            </w:rPr>
            <w:t>(Love et al., 2023; van der Stap et al., 2024)</w:t>
          </w:r>
        </w:sdtContent>
      </w:sdt>
      <w:r w:rsidRPr="001B13A6">
        <w:rPr>
          <w:rFonts w:ascii="Times New Roman" w:hAnsi="Times New Roman" w:cs="Times New Roman"/>
          <w:sz w:val="24"/>
          <w:szCs w:val="24"/>
          <w:lang w:val="en-US"/>
        </w:rPr>
        <w:t>.</w:t>
      </w:r>
    </w:p>
    <w:p w14:paraId="4B90A22C" w14:textId="2D95B282" w:rsidR="00C0467C" w:rsidRPr="001B13A6" w:rsidRDefault="00C0467C" w:rsidP="00C0467C">
      <w:pPr>
        <w:ind w:firstLine="720"/>
        <w:jc w:val="both"/>
        <w:rPr>
          <w:rFonts w:ascii="Times New Roman" w:hAnsi="Times New Roman" w:cs="Times New Roman"/>
          <w:sz w:val="24"/>
          <w:szCs w:val="24"/>
          <w:lang w:val="en-US"/>
        </w:rPr>
      </w:pPr>
      <w:r w:rsidRPr="001B13A6">
        <w:rPr>
          <w:rFonts w:ascii="Times New Roman" w:hAnsi="Times New Roman" w:cs="Times New Roman"/>
          <w:sz w:val="24"/>
          <w:szCs w:val="24"/>
          <w:lang w:val="en-US"/>
        </w:rPr>
        <w:t xml:space="preserve">These practices are especially relevant in </w:t>
      </w:r>
      <w:r w:rsidRPr="006F5C24">
        <w:rPr>
          <w:rFonts w:ascii="Times New Roman" w:hAnsi="Times New Roman" w:cs="Times New Roman"/>
          <w:sz w:val="24"/>
          <w:szCs w:val="24"/>
          <w:lang w:val="en-US"/>
        </w:rPr>
        <w:t>equivalent</w:t>
      </w:r>
      <w:r w:rsidRPr="001B13A6">
        <w:rPr>
          <w:rFonts w:ascii="Times New Roman" w:hAnsi="Times New Roman" w:cs="Times New Roman"/>
          <w:sz w:val="24"/>
          <w:szCs w:val="24"/>
          <w:lang w:val="en-US"/>
        </w:rPr>
        <w:t xml:space="preserve"> education, where learners’ prior experiences and life goals vary widely.</w:t>
      </w:r>
      <w:r w:rsidRPr="00BE44A6">
        <w:rPr>
          <w:rFonts w:ascii="Times New Roman" w:hAnsi="Times New Roman" w:cs="Times New Roman"/>
          <w:sz w:val="24"/>
          <w:szCs w:val="24"/>
          <w:lang w:val="en-US"/>
        </w:rPr>
        <w:t xml:space="preserve"> </w:t>
      </w:r>
      <w:r w:rsidRPr="001B13A6">
        <w:rPr>
          <w:rFonts w:ascii="Times New Roman" w:hAnsi="Times New Roman" w:cs="Times New Roman"/>
          <w:sz w:val="24"/>
          <w:szCs w:val="24"/>
          <w:lang w:val="en-US"/>
        </w:rPr>
        <w:t>Recent qualitative and mixed-method studies published in Scopus-indexed journals suggest that learning independence is not merely an individual trait but is shaped by learning environments that encourage autonomy, reflection, and responsibility</w:t>
      </w:r>
      <w:r w:rsidR="00174151">
        <w:rPr>
          <w:rFonts w:ascii="Times New Roman" w:hAnsi="Times New Roman" w:cs="Times New Roman"/>
          <w:sz w:val="24"/>
          <w:szCs w:val="24"/>
          <w:lang w:val="en-US"/>
        </w:rPr>
        <w:t>.</w:t>
      </w:r>
      <w:r>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"/>
          <w:id w:val="713154547"/>
          <w:placeholder>
            <w:docPart w:val="719BDA40A13540BEB5002B86F941B9D4"/>
          </w:placeholder>
        </w:sdtPr>
        <w:sdtContent>
          <w:r w:rsidR="008D02C0" w:rsidRPr="008D02C0">
            <w:rPr>
              <w:rFonts w:ascii="Times New Roman" w:hAnsi="Times New Roman" w:cs="Times New Roman"/>
              <w:color w:val="000000"/>
              <w:sz w:val="24"/>
              <w:szCs w:val="24"/>
              <w:lang w:val="en-US"/>
            </w:rPr>
            <w:t>(Barber et al., 2020; Modenos, 2024)</w:t>
          </w:r>
        </w:sdtContent>
      </w:sdt>
      <w:r>
        <w:rPr>
          <w:rFonts w:ascii="Times New Roman" w:hAnsi="Times New Roman" w:cs="Times New Roman"/>
          <w:sz w:val="24"/>
          <w:szCs w:val="24"/>
          <w:lang w:val="en-US"/>
        </w:rPr>
        <w:t xml:space="preserve">. </w:t>
      </w:r>
      <w:r w:rsidRPr="001B13A6">
        <w:rPr>
          <w:rFonts w:ascii="Times New Roman" w:hAnsi="Times New Roman" w:cs="Times New Roman"/>
          <w:sz w:val="24"/>
          <w:szCs w:val="24"/>
          <w:lang w:val="en-US"/>
        </w:rPr>
        <w:t>Autonomy-supportive instructional practices—such as allowing learners to choose learning topics, negotiate assessment criteria, and reflect on learning progress—have been shown to strengthen learners’ sense of ownership and</w:t>
      </w:r>
      <w:r>
        <w:rPr>
          <w:rFonts w:ascii="Times New Roman" w:hAnsi="Times New Roman" w:cs="Times New Roman"/>
          <w:sz w:val="24"/>
          <w:szCs w:val="24"/>
          <w:lang w:val="en-US"/>
        </w:rPr>
        <w:t xml:space="preserve"> </w:t>
      </w:r>
      <w:r w:rsidRPr="001B13A6">
        <w:rPr>
          <w:rFonts w:ascii="Times New Roman" w:hAnsi="Times New Roman" w:cs="Times New Roman"/>
          <w:sz w:val="24"/>
          <w:szCs w:val="24"/>
          <w:lang w:val="en-US"/>
        </w:rPr>
        <w:t>control over learning</w:t>
      </w:r>
      <w:r w:rsidR="00174151">
        <w:rPr>
          <w:rFonts w:ascii="Times New Roman" w:hAnsi="Times New Roman" w:cs="Times New Roman"/>
          <w:sz w:val="24"/>
          <w:szCs w:val="24"/>
          <w:lang w:val="en-US"/>
        </w:rPr>
        <w:t>.</w:t>
      </w:r>
      <w:r w:rsidRPr="001B13A6">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"/>
          <w:id w:val="1051503026"/>
          <w:placeholder>
            <w:docPart w:val="719BDA40A13540BEB5002B86F941B9D4"/>
          </w:placeholder>
        </w:sdtPr>
        <w:sdtContent>
          <w:r w:rsidR="008D02C0" w:rsidRPr="008D02C0">
            <w:rPr>
              <w:rFonts w:ascii="Times New Roman" w:hAnsi="Times New Roman" w:cs="Times New Roman"/>
              <w:color w:val="000000"/>
              <w:sz w:val="24"/>
              <w:szCs w:val="24"/>
              <w:lang w:val="en-US"/>
            </w:rPr>
            <w:t>(Bellare et al., 2023; Winarti et al., 2022)</w:t>
          </w:r>
        </w:sdtContent>
      </w:sdt>
      <w:r w:rsidRPr="001B13A6">
        <w:rPr>
          <w:rFonts w:ascii="Times New Roman" w:hAnsi="Times New Roman" w:cs="Times New Roman"/>
          <w:sz w:val="24"/>
          <w:szCs w:val="24"/>
          <w:lang w:val="en-US"/>
        </w:rPr>
        <w:t>.</w:t>
      </w:r>
    </w:p>
    <w:p w14:paraId="06AA5D96" w14:textId="1A58F846" w:rsidR="00C0467C" w:rsidRDefault="00C0467C" w:rsidP="00C0467C">
      <w:pPr>
        <w:ind w:firstLine="720"/>
        <w:jc w:val="both"/>
        <w:rPr>
          <w:rFonts w:ascii="Times New Roman" w:hAnsi="Times New Roman" w:cs="Times New Roman"/>
          <w:sz w:val="24"/>
          <w:szCs w:val="24"/>
          <w:lang w:val="en-US"/>
        </w:rPr>
      </w:pPr>
      <w:r w:rsidRPr="001B13A6">
        <w:rPr>
          <w:rFonts w:ascii="Times New Roman" w:hAnsi="Times New Roman" w:cs="Times New Roman"/>
          <w:sz w:val="24"/>
          <w:szCs w:val="24"/>
          <w:lang w:val="en-US"/>
        </w:rPr>
        <w:lastRenderedPageBreak/>
        <w:t>Moreover, learning independence contributes significantly to the development of higher-order skills, including critical thinking and problem-solving. Independent learners are more likely to approach learning challenges strategically, seek alternative solutions, and persist in the face of difficulties</w:t>
      </w:r>
      <w:r w:rsidR="00174151">
        <w:rPr>
          <w:rFonts w:ascii="Times New Roman" w:hAnsi="Times New Roman" w:cs="Times New Roman"/>
          <w:sz w:val="24"/>
          <w:szCs w:val="24"/>
          <w:lang w:val="en-US"/>
        </w:rPr>
        <w:t>.</w:t>
      </w:r>
      <w:r>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"/>
          <w:id w:val="-678735366"/>
          <w:placeholder>
            <w:docPart w:val="719BDA40A13540BEB5002B86F941B9D4"/>
          </w:placeholder>
        </w:sdtPr>
        <w:sdtContent>
          <w:r w:rsidR="008D02C0" w:rsidRPr="008D02C0">
            <w:rPr>
              <w:rFonts w:ascii="Times New Roman" w:eastAsia="Times New Roman" w:hAnsi="Times New Roman" w:cs="Times New Roman"/>
              <w:color w:val="000000"/>
              <w:sz w:val="24"/>
            </w:rPr>
            <w:t>(Morris, 2020; Prasad &amp; Sane, 2024)</w:t>
          </w:r>
        </w:sdtContent>
      </w:sdt>
      <w:r w:rsidRPr="001B13A6">
        <w:rPr>
          <w:rFonts w:ascii="Times New Roman" w:hAnsi="Times New Roman" w:cs="Times New Roman"/>
          <w:sz w:val="24"/>
          <w:szCs w:val="24"/>
          <w:lang w:val="en-US"/>
        </w:rPr>
        <w:t>. In educational development literature, such capacities are regarded as foundational for lifelong learning and workforce adaptability, particularly in Global South contexts where non-formal education plays a central role in human capital development</w:t>
      </w:r>
      <w:r w:rsidR="00174151">
        <w:rPr>
          <w:rFonts w:ascii="Times New Roman" w:hAnsi="Times New Roman" w:cs="Times New Roman"/>
          <w:sz w:val="24"/>
          <w:szCs w:val="24"/>
          <w:lang w:val="en-US"/>
        </w:rPr>
        <w:t>.</w:t>
      </w:r>
    </w:p>
    <w:p w14:paraId="17987877" w14:textId="77777777" w:rsidR="00216916" w:rsidRPr="001B13A6" w:rsidRDefault="00216916" w:rsidP="00C0467C">
      <w:pPr>
        <w:ind w:firstLine="720"/>
        <w:jc w:val="both"/>
        <w:rPr>
          <w:rFonts w:ascii="Times New Roman" w:hAnsi="Times New Roman" w:cs="Times New Roman"/>
          <w:sz w:val="24"/>
          <w:szCs w:val="24"/>
          <w:lang w:val="en-US"/>
        </w:rPr>
      </w:pPr>
    </w:p>
    <w:p w14:paraId="50D4F0AC" w14:textId="77777777" w:rsidR="00C0467C" w:rsidRPr="006F5C24" w:rsidRDefault="00C0467C" w:rsidP="00C0467C">
      <w:pPr>
        <w:jc w:val="both"/>
        <w:rPr>
          <w:rFonts w:ascii="Times New Roman" w:hAnsi="Times New Roman" w:cs="Times New Roman"/>
          <w:b/>
          <w:bCs/>
          <w:sz w:val="24"/>
          <w:szCs w:val="24"/>
        </w:rPr>
      </w:pPr>
      <w:r w:rsidRPr="006F5C24">
        <w:rPr>
          <w:rFonts w:ascii="Times New Roman" w:hAnsi="Times New Roman" w:cs="Times New Roman"/>
          <w:b/>
          <w:bCs/>
          <w:sz w:val="24"/>
          <w:szCs w:val="24"/>
        </w:rPr>
        <w:t>Self-Control and Problem-Solving Skills</w:t>
      </w:r>
    </w:p>
    <w:p w14:paraId="1421E4A2" w14:textId="0A8541C2" w:rsidR="00C0467C" w:rsidRPr="006F5C24" w:rsidRDefault="00C0467C" w:rsidP="00C0467C">
      <w:pPr>
        <w:ind w:firstLine="720"/>
        <w:jc w:val="both"/>
        <w:rPr>
          <w:rFonts w:ascii="Times New Roman" w:hAnsi="Times New Roman" w:cs="Times New Roman"/>
          <w:sz w:val="24"/>
          <w:szCs w:val="24"/>
          <w:lang w:val="en-US"/>
        </w:rPr>
      </w:pPr>
      <w:r w:rsidRPr="006F5C24">
        <w:rPr>
          <w:rFonts w:ascii="Times New Roman" w:hAnsi="Times New Roman" w:cs="Times New Roman"/>
          <w:sz w:val="24"/>
          <w:szCs w:val="24"/>
          <w:lang w:val="en-US"/>
        </w:rPr>
        <w:t xml:space="preserve">Self-control refers to an individual’s capacity to regulate emotions, </w:t>
      </w:r>
      <w:r w:rsidR="00174151">
        <w:rPr>
          <w:rFonts w:ascii="Times New Roman" w:hAnsi="Times New Roman" w:cs="Times New Roman"/>
          <w:sz w:val="24"/>
          <w:szCs w:val="24"/>
          <w:lang w:val="en-US"/>
        </w:rPr>
        <w:t>behaviours</w:t>
      </w:r>
      <w:r w:rsidRPr="006F5C24">
        <w:rPr>
          <w:rFonts w:ascii="Times New Roman" w:hAnsi="Times New Roman" w:cs="Times New Roman"/>
          <w:sz w:val="24"/>
          <w:szCs w:val="24"/>
          <w:lang w:val="en-US"/>
        </w:rPr>
        <w:t xml:space="preserve">, and cognitive processes </w:t>
      </w:r>
      <w:r w:rsidR="00174151">
        <w:rPr>
          <w:rFonts w:ascii="Times New Roman" w:hAnsi="Times New Roman" w:cs="Times New Roman"/>
          <w:sz w:val="24"/>
          <w:szCs w:val="24"/>
          <w:lang w:val="en-US"/>
        </w:rPr>
        <w:t>to</w:t>
      </w:r>
      <w:r w:rsidRPr="006F5C24">
        <w:rPr>
          <w:rFonts w:ascii="Times New Roman" w:hAnsi="Times New Roman" w:cs="Times New Roman"/>
          <w:sz w:val="24"/>
          <w:szCs w:val="24"/>
          <w:lang w:val="en-US"/>
        </w:rPr>
        <w:t xml:space="preserve"> pursue long-term goals and manage immediate demands</w:t>
      </w:r>
      <w:r w:rsidR="00174151">
        <w:rPr>
          <w:rFonts w:ascii="Times New Roman" w:hAnsi="Times New Roman" w:cs="Times New Roman"/>
          <w:sz w:val="24"/>
          <w:szCs w:val="24"/>
          <w:lang w:val="en-US"/>
        </w:rPr>
        <w:t>.</w:t>
      </w:r>
      <w:r w:rsidRPr="006F5C24">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"/>
          <w:id w:val="-840853197"/>
          <w:placeholder>
            <w:docPart w:val="719BDA40A13540BEB5002B86F941B9D4"/>
          </w:placeholder>
        </w:sdtPr>
        <w:sdtContent>
          <w:r w:rsidR="008D02C0" w:rsidRPr="008D02C0">
            <w:rPr>
              <w:rFonts w:ascii="Times New Roman" w:hAnsi="Times New Roman" w:cs="Times New Roman"/>
              <w:color w:val="000000"/>
              <w:sz w:val="24"/>
              <w:szCs w:val="24"/>
              <w:lang w:val="en-US"/>
            </w:rPr>
            <w:t>(Brenner, 2024; Feng et al., 2025)</w:t>
          </w:r>
        </w:sdtContent>
      </w:sdt>
      <w:r w:rsidRPr="006F5C24">
        <w:rPr>
          <w:rFonts w:ascii="Times New Roman" w:hAnsi="Times New Roman" w:cs="Times New Roman"/>
          <w:sz w:val="24"/>
          <w:szCs w:val="24"/>
          <w:lang w:val="en-US"/>
        </w:rPr>
        <w:t>. In educational contexts, self-control is considered a core component of self-regulation, enabling learners to sustain effort, manage distractions, and respond adaptively to learning challenges. For adult learners, particularly those engaged in non-formal and equivalent education, self-control is essential for balancing learning responsibilities with work, family, and social obligations</w:t>
      </w:r>
      <w:r w:rsidR="00174151">
        <w:rPr>
          <w:rFonts w:ascii="Times New Roman" w:hAnsi="Times New Roman" w:cs="Times New Roman"/>
          <w:sz w:val="24"/>
          <w:szCs w:val="24"/>
          <w:lang w:val="en-US"/>
        </w:rPr>
        <w:t>.</w:t>
      </w:r>
      <w:r>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"/>
          <w:id w:val="-1018853917"/>
          <w:placeholder>
            <w:docPart w:val="719BDA40A13540BEB5002B86F941B9D4"/>
          </w:placeholder>
        </w:sdtPr>
        <w:sdtContent>
          <w:r w:rsidR="008D02C0" w:rsidRPr="008D02C0">
            <w:rPr>
              <w:rFonts w:ascii="Times New Roman" w:eastAsia="Times New Roman" w:hAnsi="Times New Roman" w:cs="Times New Roman"/>
              <w:color w:val="000000"/>
              <w:sz w:val="24"/>
            </w:rPr>
            <w:t>(Helmold, 2023; Sánchez-Doménech &amp; Cabeza-Rodríguez, 2024)</w:t>
          </w:r>
        </w:sdtContent>
      </w:sdt>
    </w:p>
    <w:p w14:paraId="734CCEC6" w14:textId="0328100A" w:rsidR="00C0467C" w:rsidRPr="006F5C24" w:rsidRDefault="00C0467C" w:rsidP="00C0467C">
      <w:pPr>
        <w:ind w:firstLine="720"/>
        <w:jc w:val="both"/>
        <w:rPr>
          <w:rFonts w:ascii="Times New Roman" w:hAnsi="Times New Roman" w:cs="Times New Roman"/>
          <w:sz w:val="24"/>
          <w:szCs w:val="24"/>
          <w:lang w:val="en-US"/>
        </w:rPr>
      </w:pPr>
      <w:r w:rsidRPr="006F5C24">
        <w:rPr>
          <w:rFonts w:ascii="Times New Roman" w:hAnsi="Times New Roman" w:cs="Times New Roman"/>
          <w:sz w:val="24"/>
          <w:szCs w:val="24"/>
          <w:lang w:val="en-US"/>
        </w:rPr>
        <w:t>In learning situations, self-control supports persistence and focus by allowing learners to delay gratification, regulate emotional responses such as frustration or anxiety, and maintain engagement in cognitively demanding tasks</w:t>
      </w:r>
      <w:r w:rsidR="00174151">
        <w:rPr>
          <w:rFonts w:ascii="Times New Roman" w:hAnsi="Times New Roman" w:cs="Times New Roman"/>
          <w:sz w:val="24"/>
          <w:szCs w:val="24"/>
          <w:lang w:val="en-US"/>
        </w:rPr>
        <w:t>.</w:t>
      </w:r>
      <w:r w:rsidRPr="006F5C24">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"/>
          <w:id w:val="-1096780844"/>
          <w:placeholder>
            <w:docPart w:val="719BDA40A13540BEB5002B86F941B9D4"/>
          </w:placeholder>
        </w:sdtPr>
        <w:sdtContent>
          <w:r w:rsidR="008D02C0" w:rsidRPr="008D02C0">
            <w:rPr>
              <w:rFonts w:ascii="Times New Roman" w:hAnsi="Times New Roman" w:cs="Times New Roman"/>
              <w:color w:val="000000"/>
              <w:sz w:val="24"/>
              <w:szCs w:val="24"/>
              <w:lang w:val="en-US"/>
            </w:rPr>
            <w:t>(Green, 2024; Modenos, 2024)</w:t>
          </w:r>
        </w:sdtContent>
      </w:sdt>
      <w:r w:rsidRPr="006F5C24">
        <w:rPr>
          <w:rFonts w:ascii="Times New Roman" w:hAnsi="Times New Roman" w:cs="Times New Roman"/>
          <w:sz w:val="24"/>
          <w:szCs w:val="24"/>
          <w:lang w:val="en-US"/>
        </w:rPr>
        <w:t>. Empirical studies published in Scopus-indexed journals consistently demonstrate that learners with higher levels of self-control are more likely to employ effective learning strategies, persist in the face of difficulties, and achieve better learning outcomes</w:t>
      </w:r>
      <w:r w:rsidR="00174151">
        <w:rPr>
          <w:rFonts w:ascii="Times New Roman" w:hAnsi="Times New Roman" w:cs="Times New Roman"/>
          <w:sz w:val="24"/>
          <w:szCs w:val="24"/>
          <w:lang w:val="en-US"/>
        </w:rPr>
        <w:t>.</w:t>
      </w:r>
      <w:r w:rsidRPr="006F5C24">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"/>
          <w:id w:val="847991018"/>
          <w:placeholder>
            <w:docPart w:val="719BDA40A13540BEB5002B86F941B9D4"/>
          </w:placeholder>
        </w:sdtPr>
        <w:sdtContent>
          <w:r w:rsidR="008D02C0" w:rsidRPr="008D02C0">
            <w:rPr>
              <w:rFonts w:ascii="Times New Roman" w:hAnsi="Times New Roman" w:cs="Times New Roman"/>
              <w:color w:val="000000"/>
              <w:sz w:val="24"/>
              <w:szCs w:val="24"/>
              <w:lang w:val="en-US"/>
            </w:rPr>
            <w:t>(Bellare et al., 2023; Ilishkina et al., 2022)</w:t>
          </w:r>
        </w:sdtContent>
      </w:sdt>
      <w:r w:rsidRPr="006F5C24">
        <w:rPr>
          <w:rFonts w:ascii="Times New Roman" w:hAnsi="Times New Roman" w:cs="Times New Roman"/>
          <w:sz w:val="24"/>
          <w:szCs w:val="24"/>
          <w:lang w:val="en-US"/>
        </w:rPr>
        <w:t>. These findings are particularly relevant in adult education settings, where learning often occurs in flexible, less structured environments that require a high degree of personal regulation.</w:t>
      </w:r>
    </w:p>
    <w:p w14:paraId="64A57D69" w14:textId="47584328" w:rsidR="00C0467C" w:rsidRPr="006F5C24" w:rsidRDefault="00C0467C" w:rsidP="00C0467C">
      <w:pPr>
        <w:ind w:firstLine="720"/>
        <w:jc w:val="both"/>
        <w:rPr>
          <w:rFonts w:ascii="Times New Roman" w:hAnsi="Times New Roman" w:cs="Times New Roman"/>
          <w:sz w:val="24"/>
          <w:szCs w:val="24"/>
          <w:lang w:val="en-US"/>
        </w:rPr>
      </w:pPr>
      <w:r w:rsidRPr="006F5C24">
        <w:rPr>
          <w:rFonts w:ascii="Times New Roman" w:hAnsi="Times New Roman" w:cs="Times New Roman"/>
          <w:sz w:val="24"/>
          <w:szCs w:val="24"/>
          <w:lang w:val="en-US"/>
        </w:rPr>
        <w:t>Problem-solving skills, meanwhile, refer to the ability to identify and define problems, generate and evaluate alternative solutions, make decisions, and implement effective actions</w:t>
      </w:r>
      <w:r w:rsidR="00174151">
        <w:rPr>
          <w:rFonts w:ascii="Times New Roman" w:hAnsi="Times New Roman" w:cs="Times New Roman"/>
          <w:sz w:val="24"/>
          <w:szCs w:val="24"/>
          <w:lang w:val="en-US"/>
        </w:rPr>
        <w:t>.</w:t>
      </w:r>
      <w:r w:rsidRPr="006F5C24">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"/>
          <w:id w:val="-1849562389"/>
          <w:placeholder>
            <w:docPart w:val="719BDA40A13540BEB5002B86F941B9D4"/>
          </w:placeholder>
        </w:sdtPr>
        <w:sdtContent>
          <w:r w:rsidR="008D02C0" w:rsidRPr="008D02C0">
            <w:rPr>
              <w:rFonts w:ascii="Times New Roman" w:hAnsi="Times New Roman" w:cs="Times New Roman"/>
              <w:color w:val="000000"/>
              <w:sz w:val="24"/>
              <w:szCs w:val="24"/>
              <w:lang w:val="en-US"/>
            </w:rPr>
            <w:t>(Anwar et al., 2024; Hsia et al., 2021)</w:t>
          </w:r>
        </w:sdtContent>
      </w:sdt>
      <w:r w:rsidRPr="006F5C24">
        <w:rPr>
          <w:rFonts w:ascii="Times New Roman" w:hAnsi="Times New Roman" w:cs="Times New Roman"/>
          <w:sz w:val="24"/>
          <w:szCs w:val="24"/>
          <w:lang w:val="en-US"/>
        </w:rPr>
        <w:t>. From a constructivist perspective, problem-solving is not merely a cognitive process but a situated activity shaped by learners’ experiences, social interactions, and contextual constraints</w:t>
      </w:r>
      <w:r w:rsidR="00174151">
        <w:rPr>
          <w:rFonts w:ascii="Times New Roman" w:hAnsi="Times New Roman" w:cs="Times New Roman"/>
          <w:sz w:val="24"/>
          <w:szCs w:val="24"/>
          <w:lang w:val="en-US"/>
        </w:rPr>
        <w:t>.</w:t>
      </w:r>
      <w:r w:rsidRPr="006F5C24">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"/>
          <w:id w:val="236143509"/>
          <w:placeholder>
            <w:docPart w:val="719BDA40A13540BEB5002B86F941B9D4"/>
          </w:placeholder>
        </w:sdtPr>
        <w:sdtContent>
          <w:r w:rsidR="008D02C0" w:rsidRPr="008D02C0">
            <w:rPr>
              <w:rFonts w:ascii="Times New Roman" w:eastAsia="Times New Roman" w:hAnsi="Times New Roman" w:cs="Times New Roman"/>
              <w:color w:val="000000"/>
              <w:sz w:val="24"/>
            </w:rPr>
            <w:t>(Endres et al., 2024; McQueen &amp; McMillan, 2020)</w:t>
          </w:r>
        </w:sdtContent>
      </w:sdt>
      <w:r w:rsidRPr="006F5C24">
        <w:rPr>
          <w:rFonts w:ascii="Times New Roman" w:hAnsi="Times New Roman" w:cs="Times New Roman"/>
          <w:sz w:val="24"/>
          <w:szCs w:val="24"/>
          <w:lang w:val="en-US"/>
        </w:rPr>
        <w:t xml:space="preserve">. In adult and equivalent education, problem-solving tasks are frequently embedded in real-life contexts such as workplace challenges, family decision-making, and community issues, making them particularly relevant to </w:t>
      </w:r>
      <w:r w:rsidR="00174151">
        <w:rPr>
          <w:rFonts w:ascii="Times New Roman" w:hAnsi="Times New Roman" w:cs="Times New Roman"/>
          <w:sz w:val="24"/>
          <w:szCs w:val="24"/>
          <w:lang w:val="en-US"/>
        </w:rPr>
        <w:t>learners'</w:t>
      </w:r>
      <w:r w:rsidRPr="006F5C24">
        <w:rPr>
          <w:rFonts w:ascii="Times New Roman" w:hAnsi="Times New Roman" w:cs="Times New Roman"/>
          <w:sz w:val="24"/>
          <w:szCs w:val="24"/>
          <w:lang w:val="en-US"/>
        </w:rPr>
        <w:t xml:space="preserve"> lived experiences</w:t>
      </w:r>
      <w:r w:rsidR="00174151">
        <w:rPr>
          <w:rFonts w:ascii="Times New Roman" w:hAnsi="Times New Roman" w:cs="Times New Roman"/>
          <w:sz w:val="24"/>
          <w:szCs w:val="24"/>
          <w:lang w:val="en-US"/>
        </w:rPr>
        <w:t>.</w:t>
      </w:r>
      <w:r w:rsidRPr="006F5C24">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"/>
          <w:id w:val="1778367495"/>
          <w:placeholder>
            <w:docPart w:val="719BDA40A13540BEB5002B86F941B9D4"/>
          </w:placeholder>
        </w:sdtPr>
        <w:sdtContent>
          <w:r w:rsidR="008D02C0" w:rsidRPr="008D02C0">
            <w:rPr>
              <w:rFonts w:ascii="Times New Roman" w:hAnsi="Times New Roman" w:cs="Times New Roman"/>
              <w:color w:val="000000"/>
              <w:sz w:val="24"/>
              <w:szCs w:val="24"/>
              <w:lang w:val="en-US"/>
            </w:rPr>
            <w:t>(Fındık, 2024; Modenos, 2024)</w:t>
          </w:r>
        </w:sdtContent>
      </w:sdt>
      <w:r w:rsidRPr="006F5C24">
        <w:rPr>
          <w:rFonts w:ascii="Times New Roman" w:hAnsi="Times New Roman" w:cs="Times New Roman"/>
          <w:sz w:val="24"/>
          <w:szCs w:val="24"/>
          <w:lang w:val="en-US"/>
        </w:rPr>
        <w:t>.</w:t>
      </w:r>
    </w:p>
    <w:p w14:paraId="3BC90C2C" w14:textId="624D0F74" w:rsidR="00C0467C" w:rsidRPr="006F5C24" w:rsidRDefault="00C0467C" w:rsidP="00C0467C">
      <w:pPr>
        <w:ind w:firstLine="720"/>
        <w:jc w:val="both"/>
        <w:rPr>
          <w:rFonts w:ascii="Times New Roman" w:hAnsi="Times New Roman" w:cs="Times New Roman"/>
          <w:sz w:val="24"/>
          <w:szCs w:val="24"/>
          <w:lang w:val="en-US"/>
        </w:rPr>
      </w:pPr>
      <w:r w:rsidRPr="006F5C24">
        <w:rPr>
          <w:rFonts w:ascii="Times New Roman" w:hAnsi="Times New Roman" w:cs="Times New Roman"/>
          <w:sz w:val="24"/>
          <w:szCs w:val="24"/>
          <w:lang w:val="en-US"/>
        </w:rPr>
        <w:t xml:space="preserve">The relationship between self-control and problem-solving skills is theoretically grounded in self-regulated learning frameworks, which posit that effective problem-solving requires learners to plan strategies, monitor progress, regulate emotions, and evaluate outcomes </w:t>
      </w:r>
      <w:sdt>
        <w:sdtPr>
          <w:rPr>
            <w:rFonts w:ascii="Times New Roman" w:hAnsi="Times New Roman" w:cs="Times New Roman"/>
            <w:color w:val="000000"/>
            <w:sz w:val="24"/>
            <w:szCs w:val="24"/>
            <w:lang w:val="en-US"/>
          </w:rPr>
          <w:tag w:val="MENDELEY_CITATION_v3_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"/>
          <w:id w:val="-1958865385"/>
          <w:placeholder>
            <w:docPart w:val="719BDA40A13540BEB5002B86F941B9D4"/>
          </w:placeholder>
        </w:sdtPr>
        <w:sdtContent>
          <w:r w:rsidR="008D02C0" w:rsidRPr="008D02C0">
            <w:rPr>
              <w:rFonts w:ascii="Times New Roman" w:eastAsia="Times New Roman" w:hAnsi="Times New Roman" w:cs="Times New Roman"/>
              <w:color w:val="000000"/>
              <w:sz w:val="24"/>
            </w:rPr>
            <w:t>(Llacuna &amp; Mason, 2022; Nugroho et al., 2021)</w:t>
          </w:r>
        </w:sdtContent>
      </w:sdt>
      <w:r w:rsidRPr="006F5C24">
        <w:rPr>
          <w:rFonts w:ascii="Times New Roman" w:hAnsi="Times New Roman" w:cs="Times New Roman"/>
          <w:sz w:val="24"/>
          <w:szCs w:val="24"/>
          <w:lang w:val="en-US"/>
        </w:rPr>
        <w:t xml:space="preserve">. Self-control enables learners to remain focused during complex problem-solving processes, resist impulsive decisions, and reflect critically on alternative solutions </w:t>
      </w:r>
      <w:sdt>
        <w:sdtPr>
          <w:rPr>
            <w:rFonts w:ascii="Times New Roman" w:hAnsi="Times New Roman" w:cs="Times New Roman"/>
            <w:color w:val="000000"/>
            <w:sz w:val="24"/>
            <w:szCs w:val="24"/>
            <w:lang w:val="en-US"/>
          </w:rPr>
          <w:tag w:val="MENDELEY_CITATION_v3_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"/>
          <w:id w:val="1592744461"/>
          <w:placeholder>
            <w:docPart w:val="719BDA40A13540BEB5002B86F941B9D4"/>
          </w:placeholder>
        </w:sdtPr>
        <w:sdtContent>
          <w:r w:rsidR="008D02C0" w:rsidRPr="008D02C0">
            <w:rPr>
              <w:rFonts w:ascii="Times New Roman" w:hAnsi="Times New Roman" w:cs="Times New Roman"/>
              <w:color w:val="000000"/>
              <w:sz w:val="24"/>
              <w:szCs w:val="24"/>
              <w:lang w:val="en-US"/>
            </w:rPr>
            <w:t>(Ilishkina et al., 2022)</w:t>
          </w:r>
        </w:sdtContent>
      </w:sdt>
      <w:r w:rsidRPr="006F5C24">
        <w:rPr>
          <w:rFonts w:ascii="Times New Roman" w:hAnsi="Times New Roman" w:cs="Times New Roman"/>
          <w:sz w:val="24"/>
          <w:szCs w:val="24"/>
          <w:lang w:val="en-US"/>
        </w:rPr>
        <w:t>. Without adequate self-control, learners may abandon problem-solving efforts prematurely or rely on superficial strategies that limit learning depth.</w:t>
      </w:r>
    </w:p>
    <w:p w14:paraId="2AE4C475" w14:textId="433C617E" w:rsidR="00C0467C" w:rsidRPr="006F5C24" w:rsidRDefault="00C0467C" w:rsidP="00C0467C">
      <w:pPr>
        <w:ind w:firstLine="720"/>
        <w:jc w:val="both"/>
        <w:rPr>
          <w:rFonts w:ascii="Times New Roman" w:hAnsi="Times New Roman" w:cs="Times New Roman"/>
          <w:sz w:val="24"/>
          <w:szCs w:val="24"/>
          <w:lang w:val="en-US"/>
        </w:rPr>
      </w:pPr>
      <w:r w:rsidRPr="006F5C24">
        <w:rPr>
          <w:rFonts w:ascii="Times New Roman" w:hAnsi="Times New Roman" w:cs="Times New Roman"/>
          <w:sz w:val="24"/>
          <w:szCs w:val="24"/>
          <w:lang w:val="en-US"/>
        </w:rPr>
        <w:lastRenderedPageBreak/>
        <w:t>Recent qualitative and mixed-method studies suggest that self-control functions as a mediating process that connects learning environments with cognitive outcomes</w:t>
      </w:r>
      <w:r w:rsidR="00174151">
        <w:rPr>
          <w:rFonts w:ascii="Times New Roman" w:hAnsi="Times New Roman" w:cs="Times New Roman"/>
          <w:sz w:val="24"/>
          <w:szCs w:val="24"/>
          <w:lang w:val="en-US"/>
        </w:rPr>
        <w:t>.</w:t>
      </w:r>
      <w:r w:rsidRPr="006F5C24">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"/>
          <w:id w:val="1256865622"/>
          <w:placeholder>
            <w:docPart w:val="DefaultPlaceholder_-1854013440"/>
          </w:placeholder>
        </w:sdtPr>
        <w:sdtContent>
          <w:r w:rsidR="008D02C0" w:rsidRPr="008D02C0">
            <w:rPr>
              <w:rFonts w:ascii="Times New Roman" w:eastAsia="Times New Roman" w:hAnsi="Times New Roman" w:cs="Times New Roman"/>
              <w:color w:val="000000"/>
              <w:sz w:val="24"/>
            </w:rPr>
            <w:t>(Llacuna &amp; Mason, 2022; Love et al., 2023; Qi et al., 2024)</w:t>
          </w:r>
        </w:sdtContent>
      </w:sdt>
      <w:r w:rsidRPr="006F5C24">
        <w:rPr>
          <w:rFonts w:ascii="Times New Roman" w:hAnsi="Times New Roman" w:cs="Times New Roman"/>
          <w:sz w:val="24"/>
          <w:szCs w:val="24"/>
          <w:lang w:val="en-US"/>
        </w:rPr>
        <w:t xml:space="preserve">. In </w:t>
      </w:r>
      <w:r w:rsidR="00174151">
        <w:rPr>
          <w:rFonts w:ascii="Times New Roman" w:hAnsi="Times New Roman" w:cs="Times New Roman"/>
          <w:sz w:val="24"/>
          <w:szCs w:val="24"/>
          <w:lang w:val="en-US"/>
        </w:rPr>
        <w:t>learner-centred</w:t>
      </w:r>
      <w:r w:rsidRPr="006F5C24">
        <w:rPr>
          <w:rFonts w:ascii="Times New Roman" w:hAnsi="Times New Roman" w:cs="Times New Roman"/>
          <w:sz w:val="24"/>
          <w:szCs w:val="24"/>
          <w:lang w:val="en-US"/>
        </w:rPr>
        <w:t xml:space="preserve"> and constructivist learning contexts, self-control allows adult learners to actively engage in dialogue, manage differing perspectives, and persist in collaborative problem-solving activities</w:t>
      </w:r>
      <w:r w:rsidR="00174151">
        <w:rPr>
          <w:rFonts w:ascii="Times New Roman" w:hAnsi="Times New Roman" w:cs="Times New Roman"/>
          <w:sz w:val="24"/>
          <w:szCs w:val="24"/>
          <w:lang w:val="en-US"/>
        </w:rPr>
        <w:t>.</w:t>
      </w:r>
      <w:r>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"/>
          <w:id w:val="-2000571014"/>
          <w:placeholder>
            <w:docPart w:val="DefaultPlaceholder_-1854013440"/>
          </w:placeholder>
        </w:sdtPr>
        <w:sdtContent>
          <w:r w:rsidR="008D02C0" w:rsidRPr="008D02C0">
            <w:rPr>
              <w:rFonts w:ascii="Times New Roman" w:eastAsia="Times New Roman" w:hAnsi="Times New Roman" w:cs="Times New Roman"/>
              <w:color w:val="000000"/>
              <w:sz w:val="24"/>
            </w:rPr>
            <w:t>(Ditlhale &amp; van den Berg, 2024; Modenos, 2024; Spitzig &amp; Renner, 2025)</w:t>
          </w:r>
        </w:sdtContent>
      </w:sdt>
      <w:r w:rsidRPr="006F5C24">
        <w:rPr>
          <w:rFonts w:ascii="Times New Roman" w:hAnsi="Times New Roman" w:cs="Times New Roman"/>
          <w:sz w:val="24"/>
          <w:szCs w:val="24"/>
          <w:lang w:val="en-US"/>
        </w:rPr>
        <w:t>. This mediating role is particularly salient in non-formal education programs, where external monitoring is limited</w:t>
      </w:r>
      <w:r w:rsidR="00174151">
        <w:rPr>
          <w:rFonts w:ascii="Times New Roman" w:hAnsi="Times New Roman" w:cs="Times New Roman"/>
          <w:sz w:val="24"/>
          <w:szCs w:val="24"/>
          <w:lang w:val="en-US"/>
        </w:rPr>
        <w:t>,</w:t>
      </w:r>
      <w:r w:rsidRPr="006F5C24">
        <w:rPr>
          <w:rFonts w:ascii="Times New Roman" w:hAnsi="Times New Roman" w:cs="Times New Roman"/>
          <w:sz w:val="24"/>
          <w:szCs w:val="24"/>
          <w:lang w:val="en-US"/>
        </w:rPr>
        <w:t xml:space="preserve"> and learners must rely heavily on internal regulatory mechanisms</w:t>
      </w:r>
      <w:r w:rsidR="00174151">
        <w:rPr>
          <w:rFonts w:ascii="Times New Roman" w:hAnsi="Times New Roman" w:cs="Times New Roman"/>
          <w:sz w:val="24"/>
          <w:szCs w:val="24"/>
          <w:lang w:val="en-US"/>
        </w:rPr>
        <w:t>.</w:t>
      </w:r>
      <w:r>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"/>
          <w:id w:val="-1969425549"/>
          <w:placeholder>
            <w:docPart w:val="DefaultPlaceholder_-1854013440"/>
          </w:placeholder>
        </w:sdtPr>
        <w:sdtContent>
          <w:r w:rsidR="008D02C0" w:rsidRPr="008D02C0">
            <w:rPr>
              <w:rFonts w:ascii="Times New Roman" w:hAnsi="Times New Roman" w:cs="Times New Roman"/>
              <w:color w:val="000000"/>
              <w:sz w:val="24"/>
              <w:szCs w:val="24"/>
              <w:lang w:val="en-US"/>
            </w:rPr>
            <w:t>(Barber et al., 2020; Y. Lu, 2025; Zhu et al., 2022)</w:t>
          </w:r>
        </w:sdtContent>
      </w:sdt>
      <w:r w:rsidRPr="006F5C24">
        <w:rPr>
          <w:rFonts w:ascii="Times New Roman" w:hAnsi="Times New Roman" w:cs="Times New Roman"/>
          <w:sz w:val="24"/>
          <w:szCs w:val="24"/>
          <w:lang w:val="en-US"/>
        </w:rPr>
        <w:t>.</w:t>
      </w:r>
    </w:p>
    <w:p w14:paraId="2551997E" w14:textId="1C6F15EB" w:rsidR="00C0467C" w:rsidRPr="006F5C24" w:rsidRDefault="00C0467C" w:rsidP="00C0467C">
      <w:pPr>
        <w:ind w:firstLine="720"/>
        <w:jc w:val="both"/>
        <w:rPr>
          <w:rFonts w:ascii="Times New Roman" w:hAnsi="Times New Roman" w:cs="Times New Roman"/>
          <w:sz w:val="24"/>
          <w:szCs w:val="24"/>
          <w:lang w:val="en-US"/>
        </w:rPr>
      </w:pPr>
      <w:r w:rsidRPr="006F5C24">
        <w:rPr>
          <w:rFonts w:ascii="Times New Roman" w:hAnsi="Times New Roman" w:cs="Times New Roman"/>
          <w:sz w:val="24"/>
          <w:szCs w:val="24"/>
          <w:lang w:val="en-US"/>
        </w:rPr>
        <w:t xml:space="preserve">In sum, self-control plays a critical role in enabling adult learners to engage effectively in problem-solving processes by supporting emotional regulation, sustained effort, and reflective decision-making. Within equivalent education programs, self-control should be understood as a dynamic and context-dependent process that mediates the relationship between </w:t>
      </w:r>
      <w:r w:rsidR="00174151">
        <w:rPr>
          <w:rFonts w:ascii="Times New Roman" w:hAnsi="Times New Roman" w:cs="Times New Roman"/>
          <w:sz w:val="24"/>
          <w:szCs w:val="24"/>
          <w:lang w:val="en-US"/>
        </w:rPr>
        <w:t>learner-centred</w:t>
      </w:r>
      <w:r w:rsidRPr="006F5C24">
        <w:rPr>
          <w:rFonts w:ascii="Times New Roman" w:hAnsi="Times New Roman" w:cs="Times New Roman"/>
          <w:sz w:val="24"/>
          <w:szCs w:val="24"/>
          <w:lang w:val="en-US"/>
        </w:rPr>
        <w:t xml:space="preserve"> pedagogies and the development of higher-order cognitive skills.</w:t>
      </w:r>
    </w:p>
    <w:p w14:paraId="467A3A35" w14:textId="77777777" w:rsidR="00C0467C" w:rsidRPr="006F5C24" w:rsidRDefault="00C0467C" w:rsidP="00C0467C">
      <w:pPr>
        <w:ind w:firstLine="720"/>
        <w:jc w:val="both"/>
        <w:rPr>
          <w:rFonts w:ascii="Times New Roman" w:hAnsi="Times New Roman" w:cs="Times New Roman"/>
          <w:sz w:val="24"/>
          <w:szCs w:val="24"/>
        </w:rPr>
      </w:pPr>
      <w:r w:rsidRPr="006F5C24">
        <w:rPr>
          <w:rFonts w:ascii="Times New Roman" w:hAnsi="Times New Roman" w:cs="Times New Roman"/>
          <w:sz w:val="24"/>
          <w:szCs w:val="24"/>
        </w:rPr>
        <w:t>This study is grounded in a process-oriented conceptual framework that explains how problem-solving skills develop among adult learners in equivalent education through the interaction of pedagogical conditions, learner capacities, and internal regulatory processes. Learning freedom serves as the foundational condition that enables adult learners to exercise autonomy over learning goals, content, and strategies. Such autonomy creates space for constructivist learning processes, in which learners actively construct meaning through reflection, dialogue, and engagement with real-life problems.</w:t>
      </w:r>
    </w:p>
    <w:p w14:paraId="5A17EF60" w14:textId="77777777" w:rsidR="00C0467C" w:rsidRPr="006F5C24" w:rsidRDefault="00C0467C" w:rsidP="00C0467C">
      <w:pPr>
        <w:ind w:firstLine="720"/>
        <w:jc w:val="both"/>
        <w:rPr>
          <w:rFonts w:ascii="Times New Roman" w:hAnsi="Times New Roman" w:cs="Times New Roman"/>
          <w:sz w:val="24"/>
          <w:szCs w:val="24"/>
        </w:rPr>
      </w:pPr>
      <w:r w:rsidRPr="006F5C24">
        <w:rPr>
          <w:rFonts w:ascii="Times New Roman" w:hAnsi="Times New Roman" w:cs="Times New Roman"/>
          <w:sz w:val="24"/>
          <w:szCs w:val="24"/>
        </w:rPr>
        <w:t>Through sustained participation in constructivist learning environments, learners gradually develop learning independence—the capacity to plan, monitor, and evaluate learning activities in flexible and non-formal contexts. However, the transformation of these learning experiences into effective problem-solving skills is not automatic. This process is mediated by self-control, which enables learners to regulate emotions, sustain effort, and make reflective decisions when facing complex learning and life challenges.</w:t>
      </w:r>
    </w:p>
    <w:p w14:paraId="634713D5" w14:textId="2D357D31" w:rsidR="00C0467C" w:rsidRPr="006F5C24" w:rsidRDefault="00C0467C" w:rsidP="00C0467C">
      <w:pPr>
        <w:ind w:firstLine="720"/>
        <w:jc w:val="both"/>
        <w:rPr>
          <w:rFonts w:ascii="Times New Roman" w:hAnsi="Times New Roman" w:cs="Times New Roman"/>
          <w:sz w:val="24"/>
          <w:szCs w:val="24"/>
        </w:rPr>
      </w:pPr>
      <w:r w:rsidRPr="008615CC">
        <w:rPr>
          <w:rFonts w:ascii="Times New Roman" w:hAnsi="Times New Roman" w:cs="Times New Roman"/>
          <w:sz w:val="24"/>
          <w:szCs w:val="24"/>
        </w:rPr>
        <w:t xml:space="preserve">Within this framework, self-control functions as a key internal mechanism that links </w:t>
      </w:r>
      <w:r w:rsidR="00174151">
        <w:rPr>
          <w:rFonts w:ascii="Times New Roman" w:hAnsi="Times New Roman" w:cs="Times New Roman"/>
          <w:sz w:val="24"/>
          <w:szCs w:val="24"/>
        </w:rPr>
        <w:t>learner-centred</w:t>
      </w:r>
      <w:r w:rsidRPr="008615CC">
        <w:rPr>
          <w:rFonts w:ascii="Times New Roman" w:hAnsi="Times New Roman" w:cs="Times New Roman"/>
          <w:sz w:val="24"/>
          <w:szCs w:val="24"/>
        </w:rPr>
        <w:t xml:space="preserve"> pedagogies with developmental learning outcomes. Problem-solving skills are therefore understood not merely as cognitive competencies, but as the result of an integrated learning process shaped by autonomy, social interaction, independent learning </w:t>
      </w:r>
      <w:r w:rsidR="00174151">
        <w:rPr>
          <w:rFonts w:ascii="Times New Roman" w:hAnsi="Times New Roman" w:cs="Times New Roman"/>
          <w:sz w:val="24"/>
          <w:szCs w:val="24"/>
        </w:rPr>
        <w:t>behaviours</w:t>
      </w:r>
      <w:r w:rsidRPr="008615CC">
        <w:rPr>
          <w:rFonts w:ascii="Times New Roman" w:hAnsi="Times New Roman" w:cs="Times New Roman"/>
          <w:sz w:val="24"/>
          <w:szCs w:val="24"/>
        </w:rPr>
        <w:t xml:space="preserve">, and self-regulation. This </w:t>
      </w:r>
      <w:r w:rsidR="00174151">
        <w:rPr>
          <w:rFonts w:ascii="Times New Roman" w:hAnsi="Times New Roman" w:cs="Times New Roman"/>
          <w:sz w:val="24"/>
          <w:szCs w:val="24"/>
        </w:rPr>
        <w:t>conceptualisation</w:t>
      </w:r>
      <w:r w:rsidRPr="008615CC">
        <w:rPr>
          <w:rFonts w:ascii="Times New Roman" w:hAnsi="Times New Roman" w:cs="Times New Roman"/>
          <w:sz w:val="24"/>
          <w:szCs w:val="24"/>
        </w:rPr>
        <w:t xml:space="preserve"> aligns with educational development perspectives that </w:t>
      </w:r>
      <w:r w:rsidR="00174151">
        <w:rPr>
          <w:rFonts w:ascii="Times New Roman" w:hAnsi="Times New Roman" w:cs="Times New Roman"/>
          <w:sz w:val="24"/>
          <w:szCs w:val="24"/>
        </w:rPr>
        <w:t>emphasise</w:t>
      </w:r>
      <w:r w:rsidRPr="008615CC">
        <w:rPr>
          <w:rFonts w:ascii="Times New Roman" w:hAnsi="Times New Roman" w:cs="Times New Roman"/>
          <w:sz w:val="24"/>
          <w:szCs w:val="24"/>
        </w:rPr>
        <w:t xml:space="preserve"> learner agency, lifelong learning, and human capital development in non-formal education contexts.</w:t>
      </w:r>
    </w:p>
    <w:p w14:paraId="38D0CA0A" w14:textId="77777777" w:rsidR="00C0467C" w:rsidRDefault="00C0467C" w:rsidP="00C0467C">
      <w:pPr>
        <w:ind w:firstLine="720"/>
        <w:jc w:val="both"/>
        <w:rPr>
          <w:rFonts w:ascii="Times New Roman" w:hAnsi="Times New Roman" w:cs="Times New Roman"/>
          <w:sz w:val="24"/>
          <w:szCs w:val="24"/>
        </w:rPr>
      </w:pPr>
    </w:p>
    <w:p w14:paraId="3CE3BE8B" w14:textId="77777777" w:rsidR="00C0467C" w:rsidRDefault="00C0467C" w:rsidP="00C0467C">
      <w:pPr>
        <w:jc w:val="both"/>
        <w:rPr>
          <w:rFonts w:ascii="Times New Roman" w:hAnsi="Times New Roman" w:cs="Times New Roman"/>
          <w:b/>
          <w:bCs/>
          <w:sz w:val="24"/>
          <w:szCs w:val="24"/>
        </w:rPr>
      </w:pPr>
      <w:r>
        <w:rPr>
          <w:rFonts w:ascii="Times New Roman" w:hAnsi="Times New Roman" w:cs="Times New Roman"/>
          <w:b/>
          <w:bCs/>
          <w:sz w:val="24"/>
          <w:szCs w:val="24"/>
        </w:rPr>
        <w:t>METHODOLOGY</w:t>
      </w:r>
    </w:p>
    <w:p w14:paraId="0811BD55" w14:textId="236914E2" w:rsidR="00C0467C" w:rsidRPr="006F5C24" w:rsidRDefault="00C0467C" w:rsidP="00C0467C">
      <w:pPr>
        <w:ind w:firstLine="720"/>
        <w:jc w:val="both"/>
        <w:rPr>
          <w:rFonts w:ascii="Times New Roman" w:hAnsi="Times New Roman" w:cs="Times New Roman"/>
          <w:sz w:val="24"/>
          <w:szCs w:val="24"/>
        </w:rPr>
      </w:pPr>
      <w:r w:rsidRPr="006F5C24">
        <w:rPr>
          <w:rFonts w:ascii="Times New Roman" w:hAnsi="Times New Roman" w:cs="Times New Roman"/>
          <w:sz w:val="24"/>
          <w:szCs w:val="24"/>
        </w:rPr>
        <w:t xml:space="preserve">This study employed a qualitative case study approach to gain an in-depth understanding of learning processes in equivalency education programs. The study was conducted at selected Community Learning </w:t>
      </w:r>
      <w:r w:rsidR="00174151">
        <w:rPr>
          <w:rFonts w:ascii="Times New Roman" w:hAnsi="Times New Roman" w:cs="Times New Roman"/>
          <w:sz w:val="24"/>
          <w:szCs w:val="24"/>
        </w:rPr>
        <w:t>Centres</w:t>
      </w:r>
      <w:r w:rsidRPr="006F5C24">
        <w:rPr>
          <w:rFonts w:ascii="Times New Roman" w:hAnsi="Times New Roman" w:cs="Times New Roman"/>
          <w:sz w:val="24"/>
          <w:szCs w:val="24"/>
        </w:rPr>
        <w:t xml:space="preserve"> (</w:t>
      </w:r>
      <w:r>
        <w:rPr>
          <w:rFonts w:ascii="Times New Roman" w:hAnsi="Times New Roman" w:cs="Times New Roman"/>
          <w:sz w:val="24"/>
          <w:szCs w:val="24"/>
        </w:rPr>
        <w:t>CLC</w:t>
      </w:r>
      <w:r w:rsidRPr="006F5C24">
        <w:rPr>
          <w:rFonts w:ascii="Times New Roman" w:hAnsi="Times New Roman" w:cs="Times New Roman"/>
          <w:sz w:val="24"/>
          <w:szCs w:val="24"/>
        </w:rPr>
        <w:t>) in Malang Raya, including Malang Regency, Malang City, and Batu City. Participants included adult learners (aged over 20 years), tutors, and program managers selected through purposive sampling.</w:t>
      </w:r>
    </w:p>
    <w:p w14:paraId="2B990966" w14:textId="7C6600D2" w:rsidR="00C0467C" w:rsidRDefault="00C0467C" w:rsidP="00C0467C">
      <w:pPr>
        <w:ind w:firstLine="720"/>
        <w:jc w:val="both"/>
        <w:rPr>
          <w:rFonts w:ascii="Times New Roman" w:hAnsi="Times New Roman" w:cs="Times New Roman"/>
          <w:sz w:val="24"/>
          <w:szCs w:val="24"/>
        </w:rPr>
      </w:pPr>
      <w:r w:rsidRPr="006F5C24">
        <w:rPr>
          <w:rFonts w:ascii="Times New Roman" w:hAnsi="Times New Roman" w:cs="Times New Roman"/>
          <w:sz w:val="24"/>
          <w:szCs w:val="24"/>
        </w:rPr>
        <w:t xml:space="preserve">Data were collected </w:t>
      </w:r>
      <w:r w:rsidRPr="00B0605E">
        <w:rPr>
          <w:rFonts w:ascii="Times New Roman" w:hAnsi="Times New Roman" w:cs="Times New Roman"/>
          <w:sz w:val="24"/>
          <w:szCs w:val="24"/>
        </w:rPr>
        <w:t xml:space="preserve">through1. In-depth interviews with learners, tutors, and managers to explore perceptions and experiences related to learning freedom, constructivist learning, </w:t>
      </w:r>
      <w:r w:rsidRPr="00B0605E">
        <w:rPr>
          <w:rFonts w:ascii="Times New Roman" w:hAnsi="Times New Roman" w:cs="Times New Roman"/>
          <w:sz w:val="24"/>
          <w:szCs w:val="24"/>
        </w:rPr>
        <w:lastRenderedPageBreak/>
        <w:t xml:space="preserve">learning independence, self-control, and problem-solving skills. 2. Participant observation of learning activities to capture interactions, learning </w:t>
      </w:r>
      <w:r w:rsidR="00174151">
        <w:rPr>
          <w:rFonts w:ascii="Times New Roman" w:hAnsi="Times New Roman" w:cs="Times New Roman"/>
          <w:sz w:val="24"/>
          <w:szCs w:val="24"/>
        </w:rPr>
        <w:t>behaviours</w:t>
      </w:r>
      <w:r w:rsidRPr="00B0605E">
        <w:rPr>
          <w:rFonts w:ascii="Times New Roman" w:hAnsi="Times New Roman" w:cs="Times New Roman"/>
          <w:sz w:val="24"/>
          <w:szCs w:val="24"/>
        </w:rPr>
        <w:t>, and instructional practices. 3. Document analysis of</w:t>
      </w:r>
      <w:r w:rsidRPr="006F5C24">
        <w:rPr>
          <w:rFonts w:ascii="Times New Roman" w:hAnsi="Times New Roman" w:cs="Times New Roman"/>
          <w:sz w:val="24"/>
          <w:szCs w:val="24"/>
        </w:rPr>
        <w:t xml:space="preserve"> learning plans, modules, and reflective notes. Data were </w:t>
      </w:r>
      <w:r w:rsidR="00174151">
        <w:rPr>
          <w:rFonts w:ascii="Times New Roman" w:hAnsi="Times New Roman" w:cs="Times New Roman"/>
          <w:sz w:val="24"/>
          <w:szCs w:val="24"/>
        </w:rPr>
        <w:t>analysed</w:t>
      </w:r>
      <w:r w:rsidRPr="006F5C24">
        <w:rPr>
          <w:rFonts w:ascii="Times New Roman" w:hAnsi="Times New Roman" w:cs="Times New Roman"/>
          <w:sz w:val="24"/>
          <w:szCs w:val="24"/>
        </w:rPr>
        <w:t xml:space="preserve"> using thematic analysis involving data reduction, coding, </w:t>
      </w:r>
      <w:r w:rsidR="00174151">
        <w:rPr>
          <w:rFonts w:ascii="Times New Roman" w:hAnsi="Times New Roman" w:cs="Times New Roman"/>
          <w:sz w:val="24"/>
          <w:szCs w:val="24"/>
        </w:rPr>
        <w:t>categorisation</w:t>
      </w:r>
      <w:r w:rsidRPr="006F5C24">
        <w:rPr>
          <w:rFonts w:ascii="Times New Roman" w:hAnsi="Times New Roman" w:cs="Times New Roman"/>
          <w:sz w:val="24"/>
          <w:szCs w:val="24"/>
        </w:rPr>
        <w:t>, and interpretation. Trustworthiness was ensured through triangulation of data sources, member checking, and peer debriefing.</w:t>
      </w:r>
    </w:p>
    <w:p w14:paraId="573D7A40" w14:textId="77777777" w:rsidR="00C0467C" w:rsidRDefault="00C0467C" w:rsidP="00C0467C">
      <w:pPr>
        <w:jc w:val="both"/>
        <w:rPr>
          <w:rFonts w:ascii="Times New Roman" w:hAnsi="Times New Roman" w:cs="Times New Roman"/>
          <w:sz w:val="24"/>
          <w:szCs w:val="24"/>
        </w:rPr>
      </w:pPr>
    </w:p>
    <w:p w14:paraId="0A10899E" w14:textId="77777777" w:rsidR="00C0467C" w:rsidRPr="006F5C24" w:rsidRDefault="00C0467C" w:rsidP="00C0467C">
      <w:pPr>
        <w:jc w:val="both"/>
        <w:rPr>
          <w:rFonts w:ascii="Times New Roman" w:hAnsi="Times New Roman" w:cs="Times New Roman"/>
          <w:b/>
          <w:bCs/>
          <w:sz w:val="24"/>
          <w:szCs w:val="24"/>
        </w:rPr>
      </w:pPr>
      <w:r w:rsidRPr="006F5C24">
        <w:rPr>
          <w:rFonts w:ascii="Times New Roman" w:hAnsi="Times New Roman" w:cs="Times New Roman"/>
          <w:b/>
          <w:bCs/>
          <w:sz w:val="24"/>
          <w:szCs w:val="24"/>
        </w:rPr>
        <w:t xml:space="preserve">FINDINGS </w:t>
      </w:r>
    </w:p>
    <w:p w14:paraId="377C1730" w14:textId="77777777" w:rsidR="00C0467C" w:rsidRDefault="00C0467C" w:rsidP="00C0467C">
      <w:pPr>
        <w:jc w:val="both"/>
        <w:rPr>
          <w:rFonts w:ascii="Times New Roman" w:hAnsi="Times New Roman" w:cs="Times New Roman"/>
          <w:b/>
          <w:bCs/>
          <w:sz w:val="24"/>
          <w:szCs w:val="24"/>
        </w:rPr>
      </w:pPr>
      <w:r w:rsidRPr="006F5C24">
        <w:rPr>
          <w:rFonts w:ascii="Times New Roman" w:hAnsi="Times New Roman" w:cs="Times New Roman"/>
          <w:b/>
          <w:bCs/>
          <w:sz w:val="24"/>
          <w:szCs w:val="24"/>
        </w:rPr>
        <w:t>Learning Freedom as a Source of Motivation and Relevance</w:t>
      </w:r>
    </w:p>
    <w:p w14:paraId="2E926D65" w14:textId="1E7A6267" w:rsidR="00C0467C" w:rsidRPr="00E51DF5" w:rsidRDefault="00C0467C" w:rsidP="00C0467C">
      <w:pPr>
        <w:pStyle w:val="FirstParagraph"/>
        <w:ind w:firstLine="720"/>
        <w:jc w:val="both"/>
        <w:rPr>
          <w:rFonts w:ascii="Times New Roman" w:hAnsi="Times New Roman" w:cs="Times New Roman"/>
          <w:lang w:val="en-ID"/>
        </w:rPr>
      </w:pPr>
      <w:r w:rsidRPr="00E51DF5">
        <w:rPr>
          <w:rFonts w:ascii="Times New Roman" w:hAnsi="Times New Roman" w:cs="Times New Roman"/>
          <w:lang w:val="en-ID"/>
        </w:rPr>
        <w:t xml:space="preserve">Findings indicate that learning freedom functioned as a critical enabling condition that enhanced learners’ motivation and engagement in equivalency education programs. Participants consistently </w:t>
      </w:r>
      <w:r w:rsidR="00174151">
        <w:rPr>
          <w:rFonts w:ascii="Times New Roman" w:hAnsi="Times New Roman" w:cs="Times New Roman"/>
          <w:lang w:val="en-ID"/>
        </w:rPr>
        <w:t>emphasised</w:t>
      </w:r>
      <w:r w:rsidRPr="00E51DF5">
        <w:rPr>
          <w:rFonts w:ascii="Times New Roman" w:hAnsi="Times New Roman" w:cs="Times New Roman"/>
          <w:lang w:val="en-ID"/>
        </w:rPr>
        <w:t xml:space="preserve"> that flexible learning schedules, negotiated learning topics, and the opportunity to relate learning activities to personal and occupational experiences increased their willingness to participate actively in learning sessions. For adult learners who balanced study with work and family responsibilities, learning freedom reduced psychological pressure and fostered a sense of ownership over the learning process.</w:t>
      </w:r>
    </w:p>
    <w:p w14:paraId="427B972E" w14:textId="77777777" w:rsidR="00C0467C" w:rsidRDefault="00C0467C" w:rsidP="00C0467C">
      <w:pPr>
        <w:pStyle w:val="FirstParagraph"/>
        <w:ind w:firstLine="720"/>
        <w:jc w:val="both"/>
        <w:rPr>
          <w:rFonts w:ascii="Times New Roman" w:hAnsi="Times New Roman" w:cs="Times New Roman"/>
          <w:lang w:val="en-ID"/>
        </w:rPr>
      </w:pPr>
      <w:r w:rsidRPr="00E51DF5">
        <w:rPr>
          <w:rFonts w:ascii="Times New Roman" w:hAnsi="Times New Roman" w:cs="Times New Roman"/>
          <w:lang w:val="en-ID"/>
        </w:rPr>
        <w:t>Learning freedom also strengthened the perceived relevance of learning. Participants reported that when learning content addressed real-life challenges—such as workplace issues, family decision-making, or community concerns—they were more likely to invest effort and persist in learning tasks. Rather than perceiving learning as an abstract or compulsory activity, learners viewed it as a practical resource for navigating everyday problems. This relevance-oriented learning environment enabled learners to position themselves not merely as recipients of instruction but as active agents shaping their learning trajectories.</w:t>
      </w:r>
    </w:p>
    <w:p w14:paraId="1A63913C" w14:textId="77777777" w:rsidR="00C0467C" w:rsidRPr="004D2019" w:rsidRDefault="00C0467C" w:rsidP="00C0467C">
      <w:pPr>
        <w:pStyle w:val="BodyText"/>
        <w:jc w:val="both"/>
        <w:rPr>
          <w:rFonts w:ascii="Times New Roman" w:hAnsi="Times New Roman" w:cs="Times New Roman"/>
          <w:b/>
          <w:bCs/>
          <w:lang w:val="en-ID"/>
        </w:rPr>
      </w:pPr>
      <w:r w:rsidRPr="004D2019">
        <w:rPr>
          <w:rFonts w:ascii="Times New Roman" w:hAnsi="Times New Roman" w:cs="Times New Roman"/>
          <w:b/>
          <w:bCs/>
          <w:lang w:val="en-ID"/>
        </w:rPr>
        <w:t>Constructivist Learning and Active Meaning-Making</w:t>
      </w:r>
    </w:p>
    <w:p w14:paraId="78C7763F" w14:textId="77777777" w:rsidR="00C0467C" w:rsidRPr="00E51DF5" w:rsidRDefault="00C0467C" w:rsidP="00C0467C">
      <w:pPr>
        <w:pStyle w:val="FirstParagraph"/>
        <w:ind w:firstLine="720"/>
        <w:jc w:val="both"/>
        <w:rPr>
          <w:rFonts w:ascii="Times New Roman" w:hAnsi="Times New Roman" w:cs="Times New Roman"/>
          <w:lang w:val="en-ID"/>
        </w:rPr>
      </w:pPr>
      <w:r w:rsidRPr="00E51DF5">
        <w:rPr>
          <w:rFonts w:ascii="Times New Roman" w:hAnsi="Times New Roman" w:cs="Times New Roman"/>
          <w:lang w:val="en-ID"/>
        </w:rPr>
        <w:t>Within autonomy-supportive learning environments, constructivist learning practices emerged as central mechanisms for active meaning-making. Group discussions, collaborative problem-solving tasks, and experience-sharing activities allowed learners to articulate personal perspectives and negotiate understanding with peers. These interactions encouraged learners to reflect on their assumptions, compare alternative viewpoints, and construct shared interpretations of learning content.</w:t>
      </w:r>
    </w:p>
    <w:p w14:paraId="17104BB8" w14:textId="0E87AEEF" w:rsidR="00C0467C" w:rsidRPr="004D2019" w:rsidRDefault="00C0467C" w:rsidP="00C0467C">
      <w:pPr>
        <w:pStyle w:val="BodyText"/>
        <w:ind w:firstLine="720"/>
        <w:jc w:val="both"/>
        <w:rPr>
          <w:rFonts w:ascii="Times New Roman" w:hAnsi="Times New Roman" w:cs="Times New Roman"/>
          <w:lang w:val="en-ID"/>
        </w:rPr>
      </w:pPr>
      <w:r w:rsidRPr="00E51DF5">
        <w:rPr>
          <w:rFonts w:ascii="Times New Roman" w:hAnsi="Times New Roman" w:cs="Times New Roman"/>
          <w:lang w:val="en-ID"/>
        </w:rPr>
        <w:t xml:space="preserve">Participants described how dialogical learning processes helped transform individual experiences into collective knowledge. Through structured discussions and contextual problem-based tasks, learners were able to connect theoretical concepts with lived realities. This process not only deepened conceptual understanding but also fostered collaborative problem-solving skills, as learners jointly </w:t>
      </w:r>
      <w:r w:rsidR="00174151">
        <w:rPr>
          <w:rFonts w:ascii="Times New Roman" w:hAnsi="Times New Roman" w:cs="Times New Roman"/>
          <w:lang w:val="en-ID"/>
        </w:rPr>
        <w:t>analysed</w:t>
      </w:r>
      <w:r w:rsidRPr="00E51DF5">
        <w:rPr>
          <w:rFonts w:ascii="Times New Roman" w:hAnsi="Times New Roman" w:cs="Times New Roman"/>
          <w:lang w:val="en-ID"/>
        </w:rPr>
        <w:t xml:space="preserve"> problems and explored feasible solutions. Constructivist learning thus functioned as a bridge between individual experience and socially mediated knowledge construction.</w:t>
      </w:r>
    </w:p>
    <w:p w14:paraId="67359CFF" w14:textId="4679C653" w:rsidR="00C0467C" w:rsidRDefault="00C0467C" w:rsidP="00C0467C">
      <w:pPr>
        <w:tabs>
          <w:tab w:val="left" w:pos="1470"/>
        </w:tabs>
        <w:rPr>
          <w:rFonts w:ascii="Times New Roman" w:hAnsi="Times New Roman" w:cs="Times New Roman"/>
          <w:b/>
          <w:bCs/>
          <w:sz w:val="24"/>
          <w:szCs w:val="24"/>
        </w:rPr>
      </w:pPr>
      <w:r>
        <w:rPr>
          <w:rFonts w:ascii="Times New Roman" w:hAnsi="Times New Roman" w:cs="Times New Roman"/>
          <w:b/>
          <w:bCs/>
          <w:sz w:val="24"/>
          <w:szCs w:val="24"/>
        </w:rPr>
        <w:t xml:space="preserve">Learning Independence and </w:t>
      </w:r>
      <w:r w:rsidR="00174151">
        <w:rPr>
          <w:rFonts w:ascii="Times New Roman" w:hAnsi="Times New Roman" w:cs="Times New Roman"/>
          <w:b/>
          <w:bCs/>
          <w:sz w:val="24"/>
          <w:szCs w:val="24"/>
        </w:rPr>
        <w:t>Responsibility</w:t>
      </w:r>
      <w:r>
        <w:rPr>
          <w:rFonts w:ascii="Times New Roman" w:hAnsi="Times New Roman" w:cs="Times New Roman"/>
          <w:b/>
          <w:bCs/>
          <w:sz w:val="24"/>
          <w:szCs w:val="24"/>
        </w:rPr>
        <w:t xml:space="preserve"> for Learning</w:t>
      </w:r>
    </w:p>
    <w:p w14:paraId="0ED4C399" w14:textId="77777777" w:rsidR="00C0467C" w:rsidRPr="00E51DF5" w:rsidRDefault="00C0467C" w:rsidP="00C0467C">
      <w:pPr>
        <w:pStyle w:val="FirstParagraph"/>
        <w:ind w:firstLine="720"/>
        <w:jc w:val="both"/>
        <w:rPr>
          <w:rFonts w:ascii="Times New Roman" w:hAnsi="Times New Roman" w:cs="Times New Roman"/>
          <w:lang w:val="en-ID"/>
        </w:rPr>
      </w:pPr>
      <w:r w:rsidRPr="00E51DF5">
        <w:rPr>
          <w:rFonts w:ascii="Times New Roman" w:hAnsi="Times New Roman" w:cs="Times New Roman"/>
          <w:lang w:val="en-ID"/>
        </w:rPr>
        <w:t xml:space="preserve">The findings further reveal that learning independence developed gradually as learners engaged in flexible and constructivist learning environments. Learners demonstrated increasing initiative by seeking additional learning resources, managing study time independently, and monitoring personal progress. This shift toward independent learning was </w:t>
      </w:r>
      <w:r w:rsidRPr="00E51DF5">
        <w:rPr>
          <w:rFonts w:ascii="Times New Roman" w:hAnsi="Times New Roman" w:cs="Times New Roman"/>
          <w:lang w:val="en-ID"/>
        </w:rPr>
        <w:lastRenderedPageBreak/>
        <w:t>particularly evident among learners who initially relied heavily on tutor guidance but gradually assumed greater responsibility for their learning.</w:t>
      </w:r>
    </w:p>
    <w:p w14:paraId="136079B6" w14:textId="22C181E4" w:rsidR="00C0467C" w:rsidRDefault="00C0467C" w:rsidP="00C0467C">
      <w:pPr>
        <w:ind w:firstLine="720"/>
        <w:jc w:val="both"/>
        <w:rPr>
          <w:rFonts w:ascii="Times New Roman" w:hAnsi="Times New Roman" w:cs="Times New Roman"/>
          <w:sz w:val="24"/>
          <w:szCs w:val="24"/>
        </w:rPr>
      </w:pPr>
      <w:r w:rsidRPr="00E51DF5">
        <w:rPr>
          <w:rFonts w:ascii="Times New Roman" w:hAnsi="Times New Roman" w:cs="Times New Roman"/>
          <w:sz w:val="24"/>
          <w:szCs w:val="24"/>
        </w:rPr>
        <w:t xml:space="preserve">Learning independence strengthened learners’ confidence in addressing academic and practical challenges. Participants reported that independent learning </w:t>
      </w:r>
      <w:r w:rsidR="00174151">
        <w:rPr>
          <w:rFonts w:ascii="Times New Roman" w:hAnsi="Times New Roman" w:cs="Times New Roman"/>
          <w:sz w:val="24"/>
          <w:szCs w:val="24"/>
        </w:rPr>
        <w:t>behaviours</w:t>
      </w:r>
      <w:r w:rsidRPr="00E51DF5">
        <w:rPr>
          <w:rFonts w:ascii="Times New Roman" w:hAnsi="Times New Roman" w:cs="Times New Roman"/>
          <w:sz w:val="24"/>
          <w:szCs w:val="24"/>
        </w:rPr>
        <w:t xml:space="preserve"> enabled them to persist despite limited instructional time and diverse learning conditions characteristic of non-formal education. By learning to plan, evaluate, and adapt their learning strategies, learners became more resilient and better prepared to engage in problem-solving tasks beyond the learning setting.</w:t>
      </w:r>
    </w:p>
    <w:p w14:paraId="7729E646" w14:textId="77777777" w:rsidR="00C0467C" w:rsidRDefault="00C0467C" w:rsidP="00C0467C">
      <w:pPr>
        <w:jc w:val="both"/>
        <w:rPr>
          <w:rFonts w:ascii="Times New Roman" w:hAnsi="Times New Roman" w:cs="Times New Roman"/>
          <w:b/>
          <w:bCs/>
          <w:sz w:val="24"/>
          <w:szCs w:val="24"/>
        </w:rPr>
      </w:pPr>
      <w:r>
        <w:rPr>
          <w:rFonts w:ascii="Times New Roman" w:hAnsi="Times New Roman" w:cs="Times New Roman"/>
          <w:b/>
          <w:bCs/>
          <w:sz w:val="24"/>
          <w:szCs w:val="24"/>
        </w:rPr>
        <w:t>Self-Control as a Mediating Process</w:t>
      </w:r>
    </w:p>
    <w:p w14:paraId="1D73FD40" w14:textId="77777777" w:rsidR="00C0467C" w:rsidRPr="00E51DF5" w:rsidRDefault="00C0467C" w:rsidP="00C0467C">
      <w:pPr>
        <w:pStyle w:val="FirstParagraph"/>
        <w:ind w:firstLine="720"/>
        <w:jc w:val="both"/>
        <w:rPr>
          <w:rFonts w:ascii="Times New Roman" w:hAnsi="Times New Roman" w:cs="Times New Roman"/>
          <w:lang w:val="en-ID"/>
        </w:rPr>
      </w:pPr>
      <w:r w:rsidRPr="00E51DF5">
        <w:rPr>
          <w:rFonts w:ascii="Times New Roman" w:hAnsi="Times New Roman" w:cs="Times New Roman"/>
          <w:lang w:val="en-ID"/>
        </w:rPr>
        <w:t>Self-control emerged as a central mediating process that shaped how learners engaged with learning freedom, constructivist practices, and independent learning. Participants highlighted the importance of regulating emotions such as anxiety, frustration, and self-doubt, particularly when confronted with complex learning tasks or unfamiliar problem-solving situations. Learners who demonstrated stronger self-control were better able to maintain focus, persist through difficulties, and engage in reflective thinking.</w:t>
      </w:r>
    </w:p>
    <w:p w14:paraId="05C7306F" w14:textId="0B6A677D" w:rsidR="00C0467C" w:rsidRDefault="00C0467C" w:rsidP="00C0467C">
      <w:pPr>
        <w:ind w:firstLine="720"/>
        <w:jc w:val="both"/>
        <w:rPr>
          <w:rFonts w:ascii="Times New Roman" w:hAnsi="Times New Roman" w:cs="Times New Roman"/>
          <w:sz w:val="24"/>
          <w:szCs w:val="24"/>
        </w:rPr>
      </w:pPr>
      <w:r w:rsidRPr="00E51DF5">
        <w:rPr>
          <w:rFonts w:ascii="Times New Roman" w:hAnsi="Times New Roman" w:cs="Times New Roman"/>
          <w:sz w:val="24"/>
          <w:szCs w:val="24"/>
        </w:rPr>
        <w:t xml:space="preserve">Rather than appearing as a fixed personal trait, self-control was experienced as a contextually shaped learning process. Supportive learning environments that </w:t>
      </w:r>
      <w:r w:rsidR="00174151">
        <w:rPr>
          <w:rFonts w:ascii="Times New Roman" w:hAnsi="Times New Roman" w:cs="Times New Roman"/>
          <w:sz w:val="24"/>
          <w:szCs w:val="24"/>
        </w:rPr>
        <w:t>emphasised</w:t>
      </w:r>
      <w:r w:rsidRPr="00E51DF5">
        <w:rPr>
          <w:rFonts w:ascii="Times New Roman" w:hAnsi="Times New Roman" w:cs="Times New Roman"/>
          <w:sz w:val="24"/>
          <w:szCs w:val="24"/>
        </w:rPr>
        <w:t xml:space="preserve"> autonomy and collaboration appeared to foster learners’ capacity to regulate their </w:t>
      </w:r>
      <w:r w:rsidR="00174151">
        <w:rPr>
          <w:rFonts w:ascii="Times New Roman" w:hAnsi="Times New Roman" w:cs="Times New Roman"/>
          <w:sz w:val="24"/>
          <w:szCs w:val="24"/>
        </w:rPr>
        <w:t>behaviour</w:t>
      </w:r>
      <w:r w:rsidRPr="00E51DF5">
        <w:rPr>
          <w:rFonts w:ascii="Times New Roman" w:hAnsi="Times New Roman" w:cs="Times New Roman"/>
          <w:sz w:val="24"/>
          <w:szCs w:val="24"/>
        </w:rPr>
        <w:t xml:space="preserve"> and emotions. Self-control thus enabled learners to translate learning opportunities into sustained engagement and effective participation in problem-solving activities.</w:t>
      </w:r>
    </w:p>
    <w:p w14:paraId="4599BDEF" w14:textId="77777777" w:rsidR="00C0467C" w:rsidRDefault="00C0467C" w:rsidP="00C0467C">
      <w:pPr>
        <w:jc w:val="both"/>
        <w:rPr>
          <w:rFonts w:ascii="Times New Roman" w:hAnsi="Times New Roman" w:cs="Times New Roman"/>
          <w:b/>
          <w:bCs/>
          <w:sz w:val="24"/>
          <w:szCs w:val="24"/>
        </w:rPr>
      </w:pPr>
      <w:r>
        <w:rPr>
          <w:rFonts w:ascii="Times New Roman" w:hAnsi="Times New Roman" w:cs="Times New Roman"/>
          <w:b/>
          <w:bCs/>
          <w:sz w:val="24"/>
          <w:szCs w:val="24"/>
        </w:rPr>
        <w:t>Development of Problem-Solving Skills</w:t>
      </w:r>
    </w:p>
    <w:p w14:paraId="361848BA" w14:textId="713AF439" w:rsidR="00C0467C" w:rsidRPr="00E51DF5" w:rsidRDefault="00C0467C" w:rsidP="00C0467C">
      <w:pPr>
        <w:pStyle w:val="FirstParagraph"/>
        <w:ind w:firstLine="720"/>
        <w:jc w:val="both"/>
        <w:rPr>
          <w:rFonts w:ascii="Times New Roman" w:hAnsi="Times New Roman" w:cs="Times New Roman"/>
          <w:lang w:val="en-ID"/>
        </w:rPr>
      </w:pPr>
      <w:r w:rsidRPr="00E51DF5">
        <w:rPr>
          <w:rFonts w:ascii="Times New Roman" w:hAnsi="Times New Roman" w:cs="Times New Roman"/>
          <w:lang w:val="en-ID"/>
        </w:rPr>
        <w:t xml:space="preserve">Problem-solving skills </w:t>
      </w:r>
      <w:r w:rsidR="00174151">
        <w:rPr>
          <w:rFonts w:ascii="Times New Roman" w:hAnsi="Times New Roman" w:cs="Times New Roman"/>
          <w:lang w:val="en-ID"/>
        </w:rPr>
        <w:t xml:space="preserve">were </w:t>
      </w:r>
      <w:r w:rsidRPr="00E51DF5">
        <w:rPr>
          <w:rFonts w:ascii="Times New Roman" w:hAnsi="Times New Roman" w:cs="Times New Roman"/>
          <w:lang w:val="en-ID"/>
        </w:rPr>
        <w:t>developed through contextual learning tasks that required learners to identify real-life problems, generate alternative solutions, evaluate consequences, and reflect on outcomes. Participants described how these tasks mirrored challenges encountered in work and community contexts, making problem-solving both meaningful and transferable.</w:t>
      </w:r>
    </w:p>
    <w:p w14:paraId="5CAAC54F" w14:textId="10C1B29D" w:rsidR="00C0467C" w:rsidRDefault="00C0467C" w:rsidP="00C0467C">
      <w:pPr>
        <w:ind w:firstLine="720"/>
        <w:jc w:val="both"/>
        <w:rPr>
          <w:rFonts w:ascii="Times New Roman" w:hAnsi="Times New Roman" w:cs="Times New Roman"/>
          <w:sz w:val="24"/>
          <w:szCs w:val="24"/>
        </w:rPr>
      </w:pPr>
      <w:r w:rsidRPr="00E51DF5">
        <w:rPr>
          <w:rFonts w:ascii="Times New Roman" w:hAnsi="Times New Roman" w:cs="Times New Roman"/>
          <w:sz w:val="24"/>
          <w:szCs w:val="24"/>
        </w:rPr>
        <w:t xml:space="preserve">The findings suggest that problem-solving skills were reinforced through the combined influence of learning freedom, constructivist interaction, learning independence, and self-control. Learners who experienced autonomy, engaged in collaborative meaning-making, and demonstrated independent learning </w:t>
      </w:r>
      <w:r w:rsidR="00174151">
        <w:rPr>
          <w:rFonts w:ascii="Times New Roman" w:hAnsi="Times New Roman" w:cs="Times New Roman"/>
          <w:sz w:val="24"/>
          <w:szCs w:val="24"/>
        </w:rPr>
        <w:t>behaviours</w:t>
      </w:r>
      <w:r w:rsidRPr="00E51DF5">
        <w:rPr>
          <w:rFonts w:ascii="Times New Roman" w:hAnsi="Times New Roman" w:cs="Times New Roman"/>
          <w:sz w:val="24"/>
          <w:szCs w:val="24"/>
        </w:rPr>
        <w:t xml:space="preserve"> were better equipped to approach problems systematically and reflectively. Problem-solving thus emerged not as an isolated cognitive skill but as an outcome of an integrated learning process.</w:t>
      </w:r>
    </w:p>
    <w:p w14:paraId="1E605B51" w14:textId="77777777" w:rsidR="00C0467C" w:rsidRDefault="00C0467C" w:rsidP="00C0467C">
      <w:pPr>
        <w:jc w:val="both"/>
        <w:rPr>
          <w:rFonts w:ascii="Times New Roman" w:hAnsi="Times New Roman" w:cs="Times New Roman"/>
          <w:sz w:val="24"/>
          <w:szCs w:val="24"/>
        </w:rPr>
      </w:pPr>
    </w:p>
    <w:p w14:paraId="719BF050" w14:textId="77777777" w:rsidR="00C0467C" w:rsidRDefault="00C0467C" w:rsidP="00C0467C">
      <w:pPr>
        <w:jc w:val="both"/>
        <w:rPr>
          <w:rFonts w:ascii="Times New Roman" w:hAnsi="Times New Roman" w:cs="Times New Roman"/>
          <w:b/>
          <w:bCs/>
          <w:sz w:val="24"/>
          <w:szCs w:val="24"/>
        </w:rPr>
      </w:pPr>
      <w:r w:rsidRPr="004D2019">
        <w:rPr>
          <w:rFonts w:ascii="Times New Roman" w:hAnsi="Times New Roman" w:cs="Times New Roman"/>
          <w:b/>
          <w:bCs/>
          <w:sz w:val="24"/>
          <w:szCs w:val="24"/>
        </w:rPr>
        <w:t>DISCUSSION</w:t>
      </w:r>
    </w:p>
    <w:p w14:paraId="065F2E9E" w14:textId="61954FE4" w:rsidR="00C0467C" w:rsidRDefault="00C0467C" w:rsidP="00C0467C">
      <w:pPr>
        <w:pStyle w:val="FirstParagraph"/>
        <w:ind w:firstLine="720"/>
        <w:jc w:val="both"/>
        <w:rPr>
          <w:rFonts w:ascii="Times New Roman" w:hAnsi="Times New Roman" w:cs="Times New Roman"/>
          <w:lang w:val="en-ID"/>
        </w:rPr>
      </w:pPr>
      <w:r w:rsidRPr="004D2019">
        <w:rPr>
          <w:rFonts w:ascii="Times New Roman" w:hAnsi="Times New Roman" w:cs="Times New Roman"/>
          <w:lang w:val="en-ID"/>
        </w:rPr>
        <w:t xml:space="preserve">This study demonstrates that problem-solving skills among adult learners in equivalency education are shaped by a dynamic interaction between learning environments and internal regulatory processes. Learning freedom emerged as a foundational condition that enhanced motivation and relevance, supporting andragogical perspectives that </w:t>
      </w:r>
      <w:r w:rsidR="00174151">
        <w:rPr>
          <w:rFonts w:ascii="Times New Roman" w:hAnsi="Times New Roman" w:cs="Times New Roman"/>
          <w:lang w:val="en-ID"/>
        </w:rPr>
        <w:t>emphasise</w:t>
      </w:r>
      <w:r w:rsidRPr="004D2019">
        <w:rPr>
          <w:rFonts w:ascii="Times New Roman" w:hAnsi="Times New Roman" w:cs="Times New Roman"/>
          <w:lang w:val="en-ID"/>
        </w:rPr>
        <w:t xml:space="preserve"> learner autonomy, experiential learning, and goal-oriented engagement</w:t>
      </w:r>
      <w:r w:rsidR="00174151">
        <w:rPr>
          <w:rFonts w:ascii="Times New Roman" w:hAnsi="Times New Roman" w:cs="Times New Roman"/>
          <w:lang w:val="en-ID"/>
        </w:rPr>
        <w:t>.</w:t>
      </w:r>
      <w:r>
        <w:rPr>
          <w:rFonts w:ascii="Times New Roman" w:hAnsi="Times New Roman" w:cs="Times New Roman"/>
          <w:lang w:val="en-ID"/>
        </w:rPr>
        <w:t xml:space="preserve"> </w:t>
      </w:r>
      <w:sdt>
        <w:sdtPr>
          <w:rPr>
            <w:rFonts w:ascii="Times New Roman" w:hAnsi="Times New Roman" w:cs="Times New Roman"/>
            <w:color w:val="000000"/>
            <w:lang w:val="en-ID"/>
          </w:rPr>
          <w:tag w:val="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"/>
          <w:id w:val="-2054306007"/>
          <w:placeholder>
            <w:docPart w:val="DefaultPlaceholder_-1854013440"/>
          </w:placeholder>
        </w:sdtPr>
        <w:sdtContent>
          <w:r w:rsidR="008D02C0" w:rsidRPr="008D02C0">
            <w:rPr>
              <w:rFonts w:ascii="Times New Roman" w:eastAsia="Times New Roman" w:hAnsi="Times New Roman" w:cs="Times New Roman"/>
              <w:color w:val="000000"/>
            </w:rPr>
            <w:t>(Bekele et al., 2022; Borchers et al., 2025; Prasad &amp; Sane, 2024)</w:t>
          </w:r>
        </w:sdtContent>
      </w:sdt>
      <w:r w:rsidRPr="004D2019">
        <w:rPr>
          <w:rFonts w:ascii="Times New Roman" w:hAnsi="Times New Roman" w:cs="Times New Roman"/>
          <w:lang w:val="en-ID"/>
        </w:rPr>
        <w:t xml:space="preserve">. Consistent with recent studies in adult and lifelong learning, autonomy-supportive environments enable adult learners to align learning activities </w:t>
      </w:r>
      <w:r w:rsidRPr="004D2019">
        <w:rPr>
          <w:rFonts w:ascii="Times New Roman" w:hAnsi="Times New Roman" w:cs="Times New Roman"/>
          <w:lang w:val="en-ID"/>
        </w:rPr>
        <w:lastRenderedPageBreak/>
        <w:t>with personal, social, and occupational needs, thereby increasing persistence and engagement</w:t>
      </w:r>
      <w:r w:rsidR="00174151">
        <w:rPr>
          <w:rFonts w:ascii="Times New Roman" w:hAnsi="Times New Roman" w:cs="Times New Roman"/>
          <w:lang w:val="en-ID"/>
        </w:rPr>
        <w:t>.</w:t>
      </w:r>
      <w:r>
        <w:rPr>
          <w:rFonts w:ascii="Times New Roman" w:hAnsi="Times New Roman" w:cs="Times New Roman"/>
          <w:lang w:val="en-ID"/>
        </w:rPr>
        <w:t xml:space="preserve"> </w:t>
      </w:r>
      <w:sdt>
        <w:sdtPr>
          <w:rPr>
            <w:rFonts w:ascii="Times New Roman" w:hAnsi="Times New Roman" w:cs="Times New Roman"/>
            <w:color w:val="000000"/>
            <w:lang w:val="en-ID"/>
          </w:rPr>
          <w:tag w:val="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"/>
          <w:id w:val="1589811767"/>
          <w:placeholder>
            <w:docPart w:val="DefaultPlaceholder_-1854013440"/>
          </w:placeholder>
        </w:sdtPr>
        <w:sdtContent>
          <w:r w:rsidR="008D02C0" w:rsidRPr="008D02C0">
            <w:rPr>
              <w:rFonts w:ascii="Times New Roman" w:hAnsi="Times New Roman" w:cs="Times New Roman"/>
              <w:color w:val="000000"/>
              <w:lang w:val="en-ID"/>
            </w:rPr>
            <w:t>(Barber et al., 2020; Conesa et al., 2023; Rahma et al., 2019)</w:t>
          </w:r>
        </w:sdtContent>
      </w:sdt>
      <w:r w:rsidRPr="004D2019">
        <w:rPr>
          <w:rFonts w:ascii="Times New Roman" w:hAnsi="Times New Roman" w:cs="Times New Roman"/>
          <w:lang w:val="en-ID"/>
        </w:rPr>
        <w:t>.</w:t>
      </w:r>
    </w:p>
    <w:p w14:paraId="0C8C1920" w14:textId="54C97BD2" w:rsidR="00C0467C" w:rsidRPr="004D2019" w:rsidRDefault="00C0467C" w:rsidP="00C0467C">
      <w:pPr>
        <w:pStyle w:val="FirstParagraph"/>
        <w:ind w:firstLine="720"/>
        <w:jc w:val="both"/>
        <w:rPr>
          <w:rFonts w:ascii="Times New Roman" w:hAnsi="Times New Roman" w:cs="Times New Roman"/>
          <w:lang w:val="en-ID"/>
        </w:rPr>
      </w:pPr>
      <w:r w:rsidRPr="004D2019">
        <w:rPr>
          <w:rFonts w:ascii="Times New Roman" w:hAnsi="Times New Roman" w:cs="Times New Roman"/>
          <w:lang w:val="en-ID"/>
        </w:rPr>
        <w:t xml:space="preserve">However, the findings indicate that autonomy alone was insufficient to produce meaningful learning outcomes. Learning freedom became effective only when accompanied by constructivist learning practices that facilitated reflection, dialogue, and social negotiation. This finding aligns with constructivist learning theory, which </w:t>
      </w:r>
      <w:r w:rsidR="00174151">
        <w:rPr>
          <w:rFonts w:ascii="Times New Roman" w:hAnsi="Times New Roman" w:cs="Times New Roman"/>
          <w:lang w:val="en-ID"/>
        </w:rPr>
        <w:t>emphasises</w:t>
      </w:r>
      <w:r w:rsidRPr="004D2019">
        <w:rPr>
          <w:rFonts w:ascii="Times New Roman" w:hAnsi="Times New Roman" w:cs="Times New Roman"/>
          <w:lang w:val="en-ID"/>
        </w:rPr>
        <w:t xml:space="preserve"> that knowledge is actively constructed through interaction rather than passively received</w:t>
      </w:r>
      <w:r w:rsidR="00174151">
        <w:rPr>
          <w:rFonts w:ascii="Times New Roman" w:hAnsi="Times New Roman" w:cs="Times New Roman"/>
          <w:lang w:val="en-ID"/>
        </w:rPr>
        <w:t>.</w:t>
      </w:r>
      <w:r>
        <w:rPr>
          <w:rFonts w:ascii="Times New Roman" w:hAnsi="Times New Roman" w:cs="Times New Roman"/>
          <w:lang w:val="en-ID"/>
        </w:rPr>
        <w:t xml:space="preserve"> </w:t>
      </w:r>
      <w:sdt>
        <w:sdtPr>
          <w:rPr>
            <w:rFonts w:ascii="Times New Roman" w:hAnsi="Times New Roman" w:cs="Times New Roman"/>
            <w:color w:val="000000"/>
            <w:lang w:val="en-ID"/>
          </w:rPr>
          <w:tag w:val="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"/>
          <w:id w:val="635456981"/>
          <w:placeholder>
            <w:docPart w:val="DefaultPlaceholder_-1854013440"/>
          </w:placeholder>
        </w:sdtPr>
        <w:sdtContent>
          <w:r w:rsidR="008D02C0" w:rsidRPr="008D02C0">
            <w:rPr>
              <w:rFonts w:ascii="Times New Roman" w:eastAsia="Times New Roman" w:hAnsi="Times New Roman" w:cs="Times New Roman"/>
              <w:color w:val="000000"/>
            </w:rPr>
            <w:t>(Endres et al., 2024; McCarthy &amp; Yan, 2024; McQueen &amp; McMillan, 2020)</w:t>
          </w:r>
        </w:sdtContent>
      </w:sdt>
      <w:r w:rsidRPr="004D2019">
        <w:rPr>
          <w:rFonts w:ascii="Times New Roman" w:hAnsi="Times New Roman" w:cs="Times New Roman"/>
          <w:lang w:val="en-ID"/>
        </w:rPr>
        <w:t>. In adult education contexts, collaborative learning and problem-based tasks have been shown to enhance deeper understanding and transferable problem-solving skills by situating learning within authentic contexts</w:t>
      </w:r>
      <w:r w:rsidR="00174151">
        <w:rPr>
          <w:rFonts w:ascii="Times New Roman" w:hAnsi="Times New Roman" w:cs="Times New Roman"/>
          <w:lang w:val="en-ID"/>
        </w:rPr>
        <w:t>.</w:t>
      </w:r>
      <w:sdt>
        <w:sdtPr>
          <w:rPr>
            <w:rFonts w:ascii="Times New Roman" w:hAnsi="Times New Roman" w:cs="Times New Roman"/>
            <w:color w:val="000000"/>
            <w:lang w:val="en-ID"/>
          </w:rPr>
          <w:tag w:val="MENDELEY_CITATION_v3_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"/>
          <w:id w:val="-895823791"/>
          <w:placeholder>
            <w:docPart w:val="DefaultPlaceholder_-1854013440"/>
          </w:placeholder>
        </w:sdtPr>
        <w:sdtContent>
          <w:r w:rsidR="008D02C0" w:rsidRPr="008D02C0">
            <w:rPr>
              <w:rFonts w:ascii="Times New Roman" w:hAnsi="Times New Roman" w:cs="Times New Roman"/>
              <w:color w:val="000000"/>
              <w:lang w:val="en-ID"/>
            </w:rPr>
            <w:t>(Love et al., 2023; Modenos, 2024)</w:t>
          </w:r>
        </w:sdtContent>
      </w:sdt>
      <w:r w:rsidRPr="004D2019">
        <w:rPr>
          <w:rFonts w:ascii="Times New Roman" w:hAnsi="Times New Roman" w:cs="Times New Roman"/>
          <w:lang w:val="en-ID"/>
        </w:rPr>
        <w:t>.</w:t>
      </w:r>
    </w:p>
    <w:p w14:paraId="75AC9D2A" w14:textId="1A944ABA" w:rsidR="00C0467C" w:rsidRPr="004D2019" w:rsidRDefault="00C0467C" w:rsidP="00C0467C">
      <w:pPr>
        <w:pStyle w:val="FirstParagraph"/>
        <w:ind w:firstLine="720"/>
        <w:jc w:val="both"/>
        <w:rPr>
          <w:rFonts w:ascii="Times New Roman" w:hAnsi="Times New Roman" w:cs="Times New Roman"/>
          <w:lang w:val="en-ID"/>
        </w:rPr>
      </w:pPr>
      <w:r w:rsidRPr="004D2019">
        <w:rPr>
          <w:rFonts w:ascii="Times New Roman" w:hAnsi="Times New Roman" w:cs="Times New Roman"/>
          <w:lang w:val="en-ID"/>
        </w:rPr>
        <w:t>The findings further highlight learning independence as a critical outcome of autonomy-supportive and constructivist learning environments. Learners’ increasing ability to plan, monitor, and evaluate their learning reflects core principles of self-directed and self-regulated learning</w:t>
      </w:r>
      <w:r w:rsidR="00174151">
        <w:rPr>
          <w:rFonts w:ascii="Times New Roman" w:hAnsi="Times New Roman" w:cs="Times New Roman"/>
          <w:lang w:val="en-ID"/>
        </w:rPr>
        <w:t>.</w:t>
      </w:r>
      <w:r w:rsidR="00054A55">
        <w:rPr>
          <w:rFonts w:ascii="Times New Roman" w:hAnsi="Times New Roman" w:cs="Times New Roman"/>
          <w:lang w:val="en-ID"/>
        </w:rPr>
        <w:t xml:space="preserve"> </w:t>
      </w:r>
      <w:sdt>
        <w:sdtPr>
          <w:rPr>
            <w:rFonts w:ascii="Times New Roman" w:hAnsi="Times New Roman" w:cs="Times New Roman"/>
            <w:color w:val="000000"/>
            <w:lang w:val="en-ID"/>
          </w:rPr>
          <w:tag w:val="MENDELEY_CITATION_v3_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"/>
          <w:id w:val="-1225515761"/>
          <w:placeholder>
            <w:docPart w:val="DefaultPlaceholder_-1854013440"/>
          </w:placeholder>
        </w:sdtPr>
        <w:sdtContent>
          <w:r w:rsidR="008D02C0" w:rsidRPr="008D02C0">
            <w:rPr>
              <w:rFonts w:ascii="Times New Roman" w:eastAsia="Times New Roman" w:hAnsi="Times New Roman" w:cs="Times New Roman"/>
              <w:color w:val="000000"/>
            </w:rPr>
            <w:t>(Winarti et al., 2022; Zimmerman &amp; Schunk D. H., 2011)</w:t>
          </w:r>
        </w:sdtContent>
      </w:sdt>
      <w:r w:rsidRPr="004D2019">
        <w:rPr>
          <w:rFonts w:ascii="Times New Roman" w:hAnsi="Times New Roman" w:cs="Times New Roman"/>
          <w:lang w:val="en-ID"/>
        </w:rPr>
        <w:t>. Recent research suggests that learning independence is particularly essential in non-formal and flexible learning settings, where learners must navigate limited instructional time and diverse learning conditions</w:t>
      </w:r>
      <w:r w:rsidR="00174151">
        <w:rPr>
          <w:rFonts w:ascii="Times New Roman" w:hAnsi="Times New Roman" w:cs="Times New Roman"/>
          <w:lang w:val="en-ID"/>
        </w:rPr>
        <w:t>.</w:t>
      </w:r>
      <w:r w:rsidRPr="004D2019">
        <w:rPr>
          <w:rFonts w:ascii="Times New Roman" w:hAnsi="Times New Roman" w:cs="Times New Roman"/>
          <w:lang w:val="en-ID"/>
        </w:rPr>
        <w:t xml:space="preserve"> </w:t>
      </w:r>
      <w:sdt>
        <w:sdtPr>
          <w:rPr>
            <w:rFonts w:ascii="Times New Roman" w:hAnsi="Times New Roman" w:cs="Times New Roman"/>
            <w:color w:val="000000"/>
            <w:lang w:val="en-ID"/>
          </w:rPr>
          <w:tag w:val="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"/>
          <w:id w:val="-37517536"/>
          <w:placeholder>
            <w:docPart w:val="DefaultPlaceholder_-1854013440"/>
          </w:placeholder>
        </w:sdtPr>
        <w:sdtContent>
          <w:r w:rsidR="008D02C0" w:rsidRPr="008D02C0">
            <w:rPr>
              <w:rFonts w:ascii="Times New Roman" w:eastAsia="Times New Roman" w:hAnsi="Times New Roman" w:cs="Times New Roman"/>
              <w:color w:val="000000"/>
            </w:rPr>
            <w:t>(Ali &amp; Georgiou, 2025; McCarthy &amp; Yan, 2024; McQueen &amp; McMillan, 2020)</w:t>
          </w:r>
        </w:sdtContent>
      </w:sdt>
      <w:r w:rsidRPr="004D2019">
        <w:rPr>
          <w:rFonts w:ascii="Times New Roman" w:hAnsi="Times New Roman" w:cs="Times New Roman"/>
          <w:lang w:val="en-ID"/>
        </w:rPr>
        <w:t>. This study extends this literature by demonstrating how learning independence supports adult learners’ confidence and resilience in addressing real-life learning challenges.</w:t>
      </w:r>
    </w:p>
    <w:p w14:paraId="7A164B77" w14:textId="6DC9B56A" w:rsidR="00C0467C" w:rsidRPr="004D2019" w:rsidRDefault="00C0467C" w:rsidP="00C0467C">
      <w:pPr>
        <w:pStyle w:val="FirstParagraph"/>
        <w:ind w:firstLine="720"/>
        <w:jc w:val="both"/>
        <w:rPr>
          <w:rFonts w:ascii="Times New Roman" w:hAnsi="Times New Roman" w:cs="Times New Roman"/>
          <w:lang w:val="en-ID"/>
        </w:rPr>
      </w:pPr>
      <w:r w:rsidRPr="004D2019">
        <w:rPr>
          <w:rFonts w:ascii="Times New Roman" w:hAnsi="Times New Roman" w:cs="Times New Roman"/>
          <w:lang w:val="en-ID"/>
        </w:rPr>
        <w:t xml:space="preserve">A central contribution of this study lies in its </w:t>
      </w:r>
      <w:r w:rsidR="00174151">
        <w:rPr>
          <w:rFonts w:ascii="Times New Roman" w:hAnsi="Times New Roman" w:cs="Times New Roman"/>
          <w:lang w:val="en-ID"/>
        </w:rPr>
        <w:t>conceptualisation</w:t>
      </w:r>
      <w:r w:rsidRPr="004D2019">
        <w:rPr>
          <w:rFonts w:ascii="Times New Roman" w:hAnsi="Times New Roman" w:cs="Times New Roman"/>
          <w:lang w:val="en-ID"/>
        </w:rPr>
        <w:t xml:space="preserve"> of self-control as a mediating learning process rather than a stable individual trait. While prior research has often framed self-control as a personal characteristic linked to academic success </w:t>
      </w:r>
      <w:sdt>
        <w:sdtPr>
          <w:rPr>
            <w:rFonts w:ascii="Times New Roman" w:hAnsi="Times New Roman" w:cs="Times New Roman"/>
            <w:color w:val="000000"/>
            <w:lang w:val="en-ID"/>
          </w:rPr>
          <w:tag w:val="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"/>
          <w:id w:val="960998945"/>
          <w:placeholder>
            <w:docPart w:val="DefaultPlaceholder_-1854013440"/>
          </w:placeholder>
        </w:sdtPr>
        <w:sdtContent>
          <w:r w:rsidR="008D02C0" w:rsidRPr="008D02C0">
            <w:rPr>
              <w:rFonts w:ascii="Times New Roman" w:eastAsia="Times New Roman" w:hAnsi="Times New Roman" w:cs="Times New Roman"/>
              <w:color w:val="000000"/>
            </w:rPr>
            <w:t>(Bellare et al., 2023; Prasad &amp; Sane, 2024; van der Stap et al., 2024)</w:t>
          </w:r>
        </w:sdtContent>
      </w:sdt>
      <w:r w:rsidR="00174151">
        <w:rPr>
          <w:rFonts w:ascii="Times New Roman" w:hAnsi="Times New Roman" w:cs="Times New Roman"/>
          <w:lang w:val="en-ID"/>
        </w:rPr>
        <w:t>The</w:t>
      </w:r>
      <w:r w:rsidRPr="004D2019">
        <w:rPr>
          <w:rFonts w:ascii="Times New Roman" w:hAnsi="Times New Roman" w:cs="Times New Roman"/>
          <w:lang w:val="en-ID"/>
        </w:rPr>
        <w:t xml:space="preserve"> findings of this study suggest that self-control is shaped through learning environments that support autonomy, collaboration, and responsibility. This perspective is consistent with recent educational psychology research that views self-regulation as context-sensitive and developmentally malleable</w:t>
      </w:r>
      <w:r w:rsidR="00174151">
        <w:rPr>
          <w:rFonts w:ascii="Times New Roman" w:hAnsi="Times New Roman" w:cs="Times New Roman"/>
          <w:lang w:val="en-ID"/>
        </w:rPr>
        <w:t>.</w:t>
      </w:r>
      <w:r w:rsidRPr="004D2019">
        <w:rPr>
          <w:rFonts w:ascii="Times New Roman" w:hAnsi="Times New Roman" w:cs="Times New Roman"/>
          <w:lang w:val="en-ID"/>
        </w:rPr>
        <w:t xml:space="preserve"> </w:t>
      </w:r>
      <w:sdt>
        <w:sdtPr>
          <w:rPr>
            <w:rFonts w:ascii="Times New Roman" w:hAnsi="Times New Roman" w:cs="Times New Roman"/>
            <w:color w:val="000000"/>
            <w:lang w:val="en-ID"/>
          </w:rPr>
          <w:tag w:val="MENDELEY_CITATION_v3_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"/>
          <w:id w:val="2029523054"/>
          <w:placeholder>
            <w:docPart w:val="DefaultPlaceholder_-1854013440"/>
          </w:placeholder>
        </w:sdtPr>
        <w:sdtContent>
          <w:r w:rsidR="008D02C0" w:rsidRPr="008D02C0">
            <w:rPr>
              <w:rFonts w:ascii="Times New Roman" w:eastAsia="Times New Roman" w:hAnsi="Times New Roman" w:cs="Times New Roman"/>
              <w:color w:val="000000"/>
            </w:rPr>
            <w:t>(Keronen et al., 2024; Zimmerman &amp; Schunk D. H., 2011)</w:t>
          </w:r>
        </w:sdtContent>
      </w:sdt>
      <w:r w:rsidRPr="004D2019">
        <w:rPr>
          <w:rFonts w:ascii="Times New Roman" w:hAnsi="Times New Roman" w:cs="Times New Roman"/>
          <w:lang w:val="en-ID"/>
        </w:rPr>
        <w:t xml:space="preserve">. Learners who were able to regulate emotions, sustain effort, and reflect on decision-making processes were better equipped to engage in complex problem-solving tasks, supporting the view that self-control is integral to adaptive learning and problem-solving </w:t>
      </w:r>
      <w:sdt>
        <w:sdtPr>
          <w:rPr>
            <w:rFonts w:ascii="Times New Roman" w:hAnsi="Times New Roman" w:cs="Times New Roman"/>
            <w:color w:val="000000"/>
            <w:lang w:val="en-ID"/>
          </w:rPr>
          <w:tag w:val="MENDELEY_CITATION_v3_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"/>
          <w:id w:val="-1890189951"/>
          <w:placeholder>
            <w:docPart w:val="DefaultPlaceholder_-1854013440"/>
          </w:placeholder>
        </w:sdtPr>
        <w:sdtContent>
          <w:r w:rsidR="008D02C0" w:rsidRPr="008D02C0">
            <w:rPr>
              <w:rFonts w:ascii="Times New Roman" w:eastAsia="Times New Roman" w:hAnsi="Times New Roman" w:cs="Times New Roman"/>
              <w:color w:val="000000"/>
            </w:rPr>
            <w:t>(Arruzza et al., 2023; Helmold, 2023; D. Lu &amp; Xie, 2024)</w:t>
          </w:r>
        </w:sdtContent>
      </w:sdt>
    </w:p>
    <w:p w14:paraId="445A1422" w14:textId="2EB04601" w:rsidR="00C0467C" w:rsidRPr="004D2019" w:rsidRDefault="00C0467C" w:rsidP="00C0467C">
      <w:pPr>
        <w:pStyle w:val="FirstParagraph"/>
        <w:ind w:firstLine="720"/>
        <w:jc w:val="both"/>
        <w:rPr>
          <w:rFonts w:ascii="Times New Roman" w:hAnsi="Times New Roman" w:cs="Times New Roman"/>
          <w:lang w:val="en-ID"/>
        </w:rPr>
      </w:pPr>
      <w:r w:rsidRPr="004D2019">
        <w:rPr>
          <w:rFonts w:ascii="Times New Roman" w:hAnsi="Times New Roman" w:cs="Times New Roman"/>
          <w:lang w:val="en-ID"/>
        </w:rPr>
        <w:t xml:space="preserve">From an educational development perspective, these findings contribute to a growing body of literature that positions non-formal and equivalency education as vital mechanisms for fostering lifelong learning and human capital development in Global South contexts </w:t>
      </w:r>
      <w:sdt>
        <w:sdtPr>
          <w:rPr>
            <w:rFonts w:ascii="Times New Roman" w:hAnsi="Times New Roman" w:cs="Times New Roman"/>
            <w:color w:val="000000"/>
            <w:lang w:val="en-ID"/>
          </w:rPr>
          <w:tag w:val="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"/>
          <w:id w:val="651021580"/>
          <w:placeholder>
            <w:docPart w:val="DefaultPlaceholder_-1854013440"/>
          </w:placeholder>
        </w:sdtPr>
        <w:sdtContent>
          <w:r w:rsidR="008D02C0" w:rsidRPr="008D02C0">
            <w:rPr>
              <w:rFonts w:ascii="Times New Roman" w:hAnsi="Times New Roman" w:cs="Times New Roman"/>
              <w:color w:val="000000"/>
              <w:lang w:val="en-ID"/>
            </w:rPr>
            <w:t>(Hachoumi et al., 2023; Qi et al., 2024; Rahma et al., 2019)</w:t>
          </w:r>
        </w:sdtContent>
      </w:sdt>
      <w:r w:rsidR="00054A55">
        <w:rPr>
          <w:rFonts w:ascii="Times New Roman" w:hAnsi="Times New Roman" w:cs="Times New Roman"/>
          <w:lang w:val="en-ID"/>
        </w:rPr>
        <w:t xml:space="preserve">. </w:t>
      </w:r>
      <w:r w:rsidRPr="004D2019">
        <w:rPr>
          <w:rFonts w:ascii="Times New Roman" w:hAnsi="Times New Roman" w:cs="Times New Roman"/>
          <w:lang w:val="en-ID"/>
        </w:rPr>
        <w:t xml:space="preserve">By integrating learning freedom, constructivist engagement, learning independence, and self-control, equivalency education programs can move beyond compensatory models toward transformative learning spaces that promote learner agency and social inclusion. This aligns with development-oriented education research </w:t>
      </w:r>
      <w:r w:rsidR="00174151">
        <w:rPr>
          <w:rFonts w:ascii="Times New Roman" w:hAnsi="Times New Roman" w:cs="Times New Roman"/>
          <w:lang w:val="en-ID"/>
        </w:rPr>
        <w:t>emphasising</w:t>
      </w:r>
      <w:r w:rsidRPr="004D2019">
        <w:rPr>
          <w:rFonts w:ascii="Times New Roman" w:hAnsi="Times New Roman" w:cs="Times New Roman"/>
          <w:lang w:val="en-ID"/>
        </w:rPr>
        <w:t xml:space="preserve"> that quality learning processes—not merely access—are central to achieving sustainable development outcomes </w:t>
      </w:r>
      <w:sdt>
        <w:sdtPr>
          <w:rPr>
            <w:rFonts w:ascii="Times New Roman" w:hAnsi="Times New Roman" w:cs="Times New Roman"/>
            <w:color w:val="000000"/>
            <w:lang w:val="en-ID"/>
          </w:rPr>
          <w:tag w:val="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"/>
          <w:id w:val="1102456949"/>
          <w:placeholder>
            <w:docPart w:val="DefaultPlaceholder_-1854013440"/>
          </w:placeholder>
        </w:sdtPr>
        <w:sdtContent>
          <w:r w:rsidR="008D02C0" w:rsidRPr="008D02C0">
            <w:rPr>
              <w:rFonts w:ascii="Times New Roman" w:eastAsia="Times New Roman" w:hAnsi="Times New Roman" w:cs="Times New Roman"/>
              <w:color w:val="000000"/>
            </w:rPr>
            <w:t>(Ali &amp; Georgiou, 2025; Cai &amp; Yu, 2024; Love et al., 2023)</w:t>
          </w:r>
        </w:sdtContent>
      </w:sdt>
      <w:r w:rsidRPr="004D2019">
        <w:rPr>
          <w:rFonts w:ascii="Times New Roman" w:hAnsi="Times New Roman" w:cs="Times New Roman"/>
          <w:lang w:val="en-ID"/>
        </w:rPr>
        <w:t>.</w:t>
      </w:r>
    </w:p>
    <w:p w14:paraId="4EC33896" w14:textId="2D1C544F" w:rsidR="00C0467C" w:rsidRDefault="00C0467C" w:rsidP="00C0467C">
      <w:pPr>
        <w:ind w:firstLine="720"/>
        <w:jc w:val="both"/>
        <w:rPr>
          <w:rFonts w:ascii="Times New Roman" w:hAnsi="Times New Roman" w:cs="Times New Roman"/>
          <w:sz w:val="24"/>
          <w:szCs w:val="24"/>
        </w:rPr>
      </w:pPr>
      <w:r w:rsidRPr="004D2019">
        <w:rPr>
          <w:rFonts w:ascii="Times New Roman" w:hAnsi="Times New Roman" w:cs="Times New Roman"/>
          <w:sz w:val="24"/>
          <w:szCs w:val="24"/>
        </w:rPr>
        <w:t xml:space="preserve">Overall, this study extends existing literature by providing qualitative, context-sensitive evidence on how </w:t>
      </w:r>
      <w:r w:rsidR="00174151">
        <w:rPr>
          <w:rFonts w:ascii="Times New Roman" w:hAnsi="Times New Roman" w:cs="Times New Roman"/>
          <w:sz w:val="24"/>
          <w:szCs w:val="24"/>
        </w:rPr>
        <w:t>learner-centred</w:t>
      </w:r>
      <w:r w:rsidRPr="004D2019">
        <w:rPr>
          <w:rFonts w:ascii="Times New Roman" w:hAnsi="Times New Roman" w:cs="Times New Roman"/>
          <w:sz w:val="24"/>
          <w:szCs w:val="24"/>
        </w:rPr>
        <w:t xml:space="preserve"> pedagogies and internal regulatory processes interact to support problem-solving skills in adult equivalency education. For policymakers and practitioners, the findings underscore the importance of designing non-formal education programs that balance flexibility with structured opportunities for reflection, collaboration, and </w:t>
      </w:r>
      <w:r w:rsidRPr="004D2019">
        <w:rPr>
          <w:rFonts w:ascii="Times New Roman" w:hAnsi="Times New Roman" w:cs="Times New Roman"/>
          <w:sz w:val="24"/>
          <w:szCs w:val="24"/>
        </w:rPr>
        <w:lastRenderedPageBreak/>
        <w:t xml:space="preserve">self-regulation. Such approaches are essential for strengthening the developmental impact of equivalency education in contexts </w:t>
      </w:r>
      <w:r w:rsidR="00174151">
        <w:rPr>
          <w:rFonts w:ascii="Times New Roman" w:hAnsi="Times New Roman" w:cs="Times New Roman"/>
          <w:sz w:val="24"/>
          <w:szCs w:val="24"/>
        </w:rPr>
        <w:t>characterised</w:t>
      </w:r>
      <w:r w:rsidRPr="004D2019">
        <w:rPr>
          <w:rFonts w:ascii="Times New Roman" w:hAnsi="Times New Roman" w:cs="Times New Roman"/>
          <w:sz w:val="24"/>
          <w:szCs w:val="24"/>
        </w:rPr>
        <w:t xml:space="preserve"> by educational inequality and </w:t>
      </w:r>
      <w:r w:rsidR="00174151">
        <w:rPr>
          <w:rFonts w:ascii="Times New Roman" w:hAnsi="Times New Roman" w:cs="Times New Roman"/>
          <w:sz w:val="24"/>
          <w:szCs w:val="24"/>
        </w:rPr>
        <w:t>labour</w:t>
      </w:r>
      <w:r w:rsidRPr="004D2019">
        <w:rPr>
          <w:rFonts w:ascii="Times New Roman" w:hAnsi="Times New Roman" w:cs="Times New Roman"/>
          <w:sz w:val="24"/>
          <w:szCs w:val="24"/>
        </w:rPr>
        <w:t xml:space="preserve"> market uncertainty.</w:t>
      </w:r>
    </w:p>
    <w:p w14:paraId="325EC356" w14:textId="77777777" w:rsidR="00C0467C" w:rsidRPr="004D2019" w:rsidRDefault="00C0467C" w:rsidP="00C0467C">
      <w:pPr>
        <w:jc w:val="both"/>
        <w:rPr>
          <w:rFonts w:ascii="Times New Roman" w:hAnsi="Times New Roman" w:cs="Times New Roman"/>
          <w:b/>
          <w:bCs/>
          <w:sz w:val="24"/>
          <w:szCs w:val="24"/>
        </w:rPr>
      </w:pPr>
      <w:r w:rsidRPr="004D2019">
        <w:rPr>
          <w:rFonts w:ascii="Times New Roman" w:hAnsi="Times New Roman" w:cs="Times New Roman"/>
          <w:b/>
          <w:bCs/>
          <w:sz w:val="24"/>
          <w:szCs w:val="24"/>
        </w:rPr>
        <w:t>CONCLUSION AND IMPLICATIONS</w:t>
      </w:r>
    </w:p>
    <w:p w14:paraId="787882D8" w14:textId="77777777" w:rsidR="00C0467C" w:rsidRDefault="00C0467C" w:rsidP="00C0467C">
      <w:pPr>
        <w:pStyle w:val="FirstParagraph"/>
        <w:ind w:firstLine="720"/>
        <w:jc w:val="both"/>
        <w:rPr>
          <w:rFonts w:ascii="Times New Roman" w:hAnsi="Times New Roman" w:cs="Times New Roman"/>
        </w:rPr>
      </w:pPr>
      <w:r w:rsidRPr="004D2019">
        <w:rPr>
          <w:rFonts w:ascii="Times New Roman" w:hAnsi="Times New Roman" w:cs="Times New Roman"/>
        </w:rPr>
        <w:t>This study provides qualitative evidence that learning freedom, constructivist learning, and learning independence jointly foster the development of problem-solving skills among adult learners in equivalent education programs. Learning freedom enhances relevance and motivation; constructivist learning supports active meaning-making; and learning independence strengthens learners’ responsibility and initiative. Self-control functions as a central mediating process that enables learners to regulate emotions, sustain persistence, and engage reflectively with learning challenges.</w:t>
      </w:r>
    </w:p>
    <w:p w14:paraId="4240990C" w14:textId="77777777" w:rsidR="00C0467C" w:rsidRPr="004D2019" w:rsidRDefault="00C0467C" w:rsidP="00C0467C">
      <w:pPr>
        <w:pStyle w:val="BodyText"/>
        <w:rPr>
          <w:rFonts w:ascii="Times New Roman" w:hAnsi="Times New Roman" w:cs="Times New Roman"/>
          <w:b/>
          <w:bCs/>
        </w:rPr>
      </w:pPr>
      <w:r w:rsidRPr="004D2019">
        <w:rPr>
          <w:rFonts w:ascii="Times New Roman" w:hAnsi="Times New Roman" w:cs="Times New Roman"/>
          <w:b/>
          <w:bCs/>
        </w:rPr>
        <w:t>Theoretical Contributions</w:t>
      </w:r>
    </w:p>
    <w:p w14:paraId="433C2F82" w14:textId="11184279" w:rsidR="00C0467C" w:rsidRDefault="00C0467C" w:rsidP="00C0467C">
      <w:pPr>
        <w:pStyle w:val="FirstParagraph"/>
        <w:ind w:firstLine="720"/>
        <w:jc w:val="both"/>
        <w:rPr>
          <w:rFonts w:ascii="Times New Roman" w:hAnsi="Times New Roman" w:cs="Times New Roman"/>
        </w:rPr>
      </w:pPr>
      <w:bookmarkStart w:id="0" w:name="theoretical-contributions"/>
      <w:r w:rsidRPr="004D2019">
        <w:rPr>
          <w:rFonts w:ascii="Times New Roman" w:hAnsi="Times New Roman" w:cs="Times New Roman"/>
        </w:rPr>
        <w:t xml:space="preserve">This study extends adult learning and self-directed learning theories by providing </w:t>
      </w:r>
      <w:r w:rsidR="00174151">
        <w:rPr>
          <w:rFonts w:ascii="Times New Roman" w:hAnsi="Times New Roman" w:cs="Times New Roman"/>
        </w:rPr>
        <w:t>contextualised</w:t>
      </w:r>
      <w:r w:rsidRPr="004D2019">
        <w:rPr>
          <w:rFonts w:ascii="Times New Roman" w:hAnsi="Times New Roman" w:cs="Times New Roman"/>
        </w:rPr>
        <w:t xml:space="preserve"> qualitative evidence from equivalency education programs in Indonesia—an area that remains underrepresented in international journals such as the </w:t>
      </w:r>
      <w:r w:rsidRPr="004D2019">
        <w:rPr>
          <w:rFonts w:ascii="Times New Roman" w:hAnsi="Times New Roman" w:cs="Times New Roman"/>
          <w:i/>
          <w:iCs/>
        </w:rPr>
        <w:t>International Journal of Educational Development</w:t>
      </w:r>
      <w:r w:rsidRPr="004D2019">
        <w:rPr>
          <w:rFonts w:ascii="Times New Roman" w:hAnsi="Times New Roman" w:cs="Times New Roman"/>
        </w:rPr>
        <w:t xml:space="preserve">. By </w:t>
      </w:r>
      <w:r w:rsidR="00174151">
        <w:rPr>
          <w:rFonts w:ascii="Times New Roman" w:hAnsi="Times New Roman" w:cs="Times New Roman"/>
        </w:rPr>
        <w:t>conceptualising</w:t>
      </w:r>
      <w:r w:rsidRPr="004D2019">
        <w:rPr>
          <w:rFonts w:ascii="Times New Roman" w:hAnsi="Times New Roman" w:cs="Times New Roman"/>
        </w:rPr>
        <w:t xml:space="preserve"> self-control as a mediating learning process rather than a measurable outcome, this study offers a process-oriented contribution to self-regulation literature in non-formal education.</w:t>
      </w:r>
    </w:p>
    <w:p w14:paraId="1BE5FB21" w14:textId="77777777" w:rsidR="00216916" w:rsidRPr="00216916" w:rsidRDefault="00216916" w:rsidP="00216916">
      <w:pPr>
        <w:pStyle w:val="BodyText"/>
      </w:pPr>
    </w:p>
    <w:p w14:paraId="76F7795F" w14:textId="77777777" w:rsidR="00C0467C" w:rsidRPr="004D2019" w:rsidRDefault="00C0467C" w:rsidP="00C0467C">
      <w:pPr>
        <w:pStyle w:val="BodyText"/>
        <w:rPr>
          <w:rFonts w:ascii="Times New Roman" w:hAnsi="Times New Roman" w:cs="Times New Roman"/>
          <w:b/>
          <w:bCs/>
        </w:rPr>
      </w:pPr>
      <w:r w:rsidRPr="004D2019">
        <w:rPr>
          <w:rFonts w:ascii="Times New Roman" w:hAnsi="Times New Roman" w:cs="Times New Roman"/>
          <w:b/>
          <w:bCs/>
        </w:rPr>
        <w:t>Practical Implications</w:t>
      </w:r>
    </w:p>
    <w:bookmarkEnd w:id="0"/>
    <w:p w14:paraId="0EF827FA" w14:textId="64F8165E" w:rsidR="00C0467C" w:rsidRPr="004D2019" w:rsidRDefault="00C0467C" w:rsidP="00C0467C">
      <w:pPr>
        <w:pStyle w:val="FirstParagraph"/>
        <w:ind w:firstLine="720"/>
        <w:jc w:val="both"/>
        <w:rPr>
          <w:rFonts w:ascii="Times New Roman" w:hAnsi="Times New Roman" w:cs="Times New Roman"/>
        </w:rPr>
      </w:pPr>
      <w:r w:rsidRPr="004D2019">
        <w:rPr>
          <w:rFonts w:ascii="Times New Roman" w:hAnsi="Times New Roman" w:cs="Times New Roman"/>
        </w:rPr>
        <w:t xml:space="preserve">For policymakers and practitioners, the findings suggest that equivalency education programs should </w:t>
      </w:r>
      <w:r w:rsidR="00174151">
        <w:rPr>
          <w:rFonts w:ascii="Times New Roman" w:hAnsi="Times New Roman" w:cs="Times New Roman"/>
        </w:rPr>
        <w:t>prioritise</w:t>
      </w:r>
      <w:r w:rsidRPr="004D2019">
        <w:rPr>
          <w:rFonts w:ascii="Times New Roman" w:hAnsi="Times New Roman" w:cs="Times New Roman"/>
        </w:rPr>
        <w:t xml:space="preserve"> learner autonomy, </w:t>
      </w:r>
      <w:r w:rsidR="00174151">
        <w:rPr>
          <w:rFonts w:ascii="Times New Roman" w:hAnsi="Times New Roman" w:cs="Times New Roman"/>
        </w:rPr>
        <w:t>contextualised</w:t>
      </w:r>
      <w:r w:rsidRPr="004D2019">
        <w:rPr>
          <w:rFonts w:ascii="Times New Roman" w:hAnsi="Times New Roman" w:cs="Times New Roman"/>
        </w:rPr>
        <w:t xml:space="preserve"> problem-based learning, and explicit support for self-regulation skills. Tutors are encouraged to facilitate reflective dialogue, flexible learning pathways, and collaborative problem-solving aligned with learners’ real-life challenges.</w:t>
      </w:r>
    </w:p>
    <w:p w14:paraId="61225C0A" w14:textId="77777777" w:rsidR="00C0467C" w:rsidRDefault="00C0467C" w:rsidP="00C0467C">
      <w:pPr>
        <w:ind w:firstLine="720"/>
        <w:jc w:val="both"/>
        <w:rPr>
          <w:rFonts w:ascii="Times New Roman" w:hAnsi="Times New Roman" w:cs="Times New Roman"/>
          <w:sz w:val="24"/>
          <w:szCs w:val="24"/>
        </w:rPr>
      </w:pPr>
      <w:r w:rsidRPr="004D2019">
        <w:rPr>
          <w:rFonts w:ascii="Times New Roman" w:hAnsi="Times New Roman" w:cs="Times New Roman"/>
          <w:sz w:val="24"/>
          <w:szCs w:val="24"/>
        </w:rPr>
        <w:t>Future research may adopt longitudinal qualitative or mixed method designs to explore the sustainability of problem-solving skills development across diverse non-formal education contexts.</w:t>
      </w:r>
    </w:p>
    <w:p w14:paraId="7E31CAA3" w14:textId="77777777" w:rsidR="00C0467C" w:rsidRDefault="00C0467C" w:rsidP="00C0467C">
      <w:pPr>
        <w:jc w:val="both"/>
        <w:rPr>
          <w:rFonts w:ascii="Times New Roman" w:hAnsi="Times New Roman" w:cs="Times New Roman"/>
          <w:sz w:val="24"/>
          <w:szCs w:val="24"/>
        </w:rPr>
      </w:pPr>
    </w:p>
    <w:p w14:paraId="5737DBB4" w14:textId="77777777" w:rsidR="00C0467C" w:rsidRDefault="00C0467C" w:rsidP="00C0467C">
      <w:pPr>
        <w:jc w:val="both"/>
        <w:rPr>
          <w:rFonts w:ascii="Times New Roman" w:hAnsi="Times New Roman" w:cs="Times New Roman"/>
          <w:b/>
          <w:bCs/>
          <w:sz w:val="24"/>
          <w:szCs w:val="24"/>
        </w:rPr>
      </w:pPr>
      <w:r>
        <w:rPr>
          <w:rFonts w:ascii="Times New Roman" w:hAnsi="Times New Roman" w:cs="Times New Roman"/>
          <w:b/>
          <w:bCs/>
          <w:sz w:val="24"/>
          <w:szCs w:val="24"/>
        </w:rPr>
        <w:t>REFERENCES</w:t>
      </w:r>
    </w:p>
    <w:sdt>
      <w:sdtPr>
        <w:rPr>
          <w:rFonts w:ascii="Times New Roman" w:hAnsi="Times New Roman" w:cs="Times New Roman"/>
          <w:color w:val="000000"/>
          <w:sz w:val="24"/>
          <w:szCs w:val="24"/>
        </w:rPr>
        <w:tag w:val="MENDELEY_BIBLIOGRAPHY"/>
        <w:id w:val="1374807615"/>
        <w:placeholder>
          <w:docPart w:val="DefaultPlaceholder_-1854013440"/>
        </w:placeholder>
      </w:sdtPr>
      <w:sdtContent>
        <w:p w14:paraId="24264E5B" w14:textId="61B82AE9" w:rsidR="00C0467C" w:rsidRPr="00C0467C" w:rsidRDefault="00C0467C" w:rsidP="00216916">
          <w:pPr>
            <w:autoSpaceDE w:val="0"/>
            <w:autoSpaceDN w:val="0"/>
            <w:ind w:hanging="640"/>
            <w:jc w:val="both"/>
            <w:divId w:val="678393775"/>
            <w:rPr>
              <w:rFonts w:ascii="Times New Roman" w:eastAsia="Times New Roman" w:hAnsi="Times New Roman" w:cs="Times New Roman"/>
              <w:color w:val="000000"/>
              <w:kern w:val="0"/>
              <w:sz w:val="24"/>
              <w:szCs w:val="24"/>
              <w14:ligatures w14:val="none"/>
            </w:rPr>
          </w:pPr>
          <w:r w:rsidRPr="00C0467C">
            <w:rPr>
              <w:rFonts w:ascii="Times New Roman" w:eastAsia="Times New Roman" w:hAnsi="Times New Roman" w:cs="Times New Roman"/>
              <w:color w:val="000000"/>
              <w:sz w:val="24"/>
            </w:rPr>
            <w:t>Barber CR</w:t>
          </w:r>
          <w:r w:rsidR="00216916" w:rsidRPr="00C0467C">
            <w:rPr>
              <w:rFonts w:ascii="Times New Roman" w:eastAsia="Times New Roman" w:hAnsi="Times New Roman" w:cs="Times New Roman"/>
              <w:color w:val="000000"/>
              <w:sz w:val="24"/>
            </w:rPr>
            <w:t xml:space="preserve">, </w:t>
          </w:r>
          <w:r w:rsidR="00174151">
            <w:rPr>
              <w:rFonts w:ascii="Times New Roman" w:eastAsia="Times New Roman" w:hAnsi="Times New Roman" w:cs="Times New Roman"/>
              <w:color w:val="000000"/>
              <w:sz w:val="24"/>
            </w:rPr>
            <w:t>McCollum</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JK</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Maboudian WL</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Adult Learning Principles</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In</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The New Roadmap </w:t>
          </w:r>
          <w:r w:rsidR="00216916" w:rsidRPr="00C0467C">
            <w:rPr>
              <w:rFonts w:ascii="Times New Roman" w:eastAsia="Times New Roman" w:hAnsi="Times New Roman" w:cs="Times New Roman"/>
              <w:color w:val="000000"/>
              <w:sz w:val="24"/>
            </w:rPr>
            <w:t xml:space="preserve">For </w:t>
          </w:r>
          <w:r w:rsidRPr="00C0467C">
            <w:rPr>
              <w:rFonts w:ascii="Times New Roman" w:eastAsia="Times New Roman" w:hAnsi="Times New Roman" w:cs="Times New Roman"/>
              <w:color w:val="000000"/>
              <w:sz w:val="24"/>
            </w:rPr>
            <w:t>Creating Online Courses</w:t>
          </w:r>
          <w:r w:rsidR="00216916" w:rsidRPr="00C0467C">
            <w:rPr>
              <w:rFonts w:ascii="Times New Roman" w:eastAsia="Times New Roman" w:hAnsi="Times New Roman" w:cs="Times New Roman"/>
              <w:color w:val="000000"/>
              <w:sz w:val="24"/>
            </w:rPr>
            <w:t xml:space="preserve">. 2020. </w:t>
          </w:r>
        </w:p>
        <w:p w14:paraId="6C98BA78" w14:textId="63ACB959" w:rsidR="00C0467C" w:rsidRPr="00C0467C" w:rsidRDefault="00C0467C" w:rsidP="00216916">
          <w:pPr>
            <w:autoSpaceDE w:val="0"/>
            <w:autoSpaceDN w:val="0"/>
            <w:ind w:hanging="640"/>
            <w:jc w:val="both"/>
            <w:divId w:val="766468291"/>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Bellare Y</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Smith A</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Cochran K</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Lopez SG</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Motivations </w:t>
          </w:r>
          <w:r w:rsidR="00216916" w:rsidRPr="00C0467C">
            <w:rPr>
              <w:rFonts w:ascii="Times New Roman" w:eastAsia="Times New Roman" w:hAnsi="Times New Roman" w:cs="Times New Roman"/>
              <w:color w:val="000000"/>
              <w:sz w:val="24"/>
            </w:rPr>
            <w:t xml:space="preserve">And </w:t>
          </w:r>
          <w:r w:rsidRPr="00C0467C">
            <w:rPr>
              <w:rFonts w:ascii="Times New Roman" w:eastAsia="Times New Roman" w:hAnsi="Times New Roman" w:cs="Times New Roman"/>
              <w:color w:val="000000"/>
              <w:sz w:val="24"/>
            </w:rPr>
            <w:t xml:space="preserve">Barriers </w:t>
          </w:r>
          <w:r w:rsidR="00216916" w:rsidRPr="00C0467C">
            <w:rPr>
              <w:rFonts w:ascii="Times New Roman" w:eastAsia="Times New Roman" w:hAnsi="Times New Roman" w:cs="Times New Roman"/>
              <w:color w:val="000000"/>
              <w:sz w:val="24"/>
            </w:rPr>
            <w:t xml:space="preserve">For </w:t>
          </w:r>
          <w:r w:rsidRPr="00C0467C">
            <w:rPr>
              <w:rFonts w:ascii="Times New Roman" w:eastAsia="Times New Roman" w:hAnsi="Times New Roman" w:cs="Times New Roman"/>
              <w:color w:val="000000"/>
              <w:sz w:val="24"/>
            </w:rPr>
            <w:t>Adult Learner Achievement</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Recommendations </w:t>
          </w:r>
          <w:r w:rsidR="00216916" w:rsidRPr="00C0467C">
            <w:rPr>
              <w:rFonts w:ascii="Times New Roman" w:eastAsia="Times New Roman" w:hAnsi="Times New Roman" w:cs="Times New Roman"/>
              <w:color w:val="000000"/>
              <w:sz w:val="24"/>
            </w:rPr>
            <w:t xml:space="preserve">For </w:t>
          </w:r>
          <w:r w:rsidRPr="00C0467C">
            <w:rPr>
              <w:rFonts w:ascii="Times New Roman" w:eastAsia="Times New Roman" w:hAnsi="Times New Roman" w:cs="Times New Roman"/>
              <w:color w:val="000000"/>
              <w:sz w:val="24"/>
            </w:rPr>
            <w:t xml:space="preserve">Institutions </w:t>
          </w:r>
          <w:r w:rsidR="00216916" w:rsidRPr="00C0467C">
            <w:rPr>
              <w:rFonts w:ascii="Times New Roman" w:eastAsia="Times New Roman" w:hAnsi="Times New Roman" w:cs="Times New Roman"/>
              <w:color w:val="000000"/>
              <w:sz w:val="24"/>
            </w:rPr>
            <w:t xml:space="preserve">Of </w:t>
          </w:r>
          <w:r w:rsidRPr="00C0467C">
            <w:rPr>
              <w:rFonts w:ascii="Times New Roman" w:eastAsia="Times New Roman" w:hAnsi="Times New Roman" w:cs="Times New Roman"/>
              <w:color w:val="000000"/>
              <w:sz w:val="24"/>
            </w:rPr>
            <w:t>Higher Education</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Adult Learning</w:t>
          </w:r>
          <w:r w:rsidR="00216916" w:rsidRPr="00C0467C">
            <w:rPr>
              <w:rFonts w:ascii="Times New Roman" w:eastAsia="Times New Roman" w:hAnsi="Times New Roman" w:cs="Times New Roman"/>
              <w:color w:val="000000"/>
              <w:sz w:val="24"/>
            </w:rPr>
            <w:t xml:space="preserve">. 2023;34(1). </w:t>
          </w:r>
        </w:p>
        <w:p w14:paraId="3A367D63" w14:textId="75EAB121" w:rsidR="00C0467C" w:rsidRPr="00C0467C" w:rsidRDefault="00216916" w:rsidP="00216916">
          <w:pPr>
            <w:autoSpaceDE w:val="0"/>
            <w:autoSpaceDN w:val="0"/>
            <w:ind w:hanging="640"/>
            <w:jc w:val="both"/>
            <w:divId w:val="1095588567"/>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 xml:space="preserve">Van Der </w:t>
          </w:r>
          <w:r w:rsidR="00C0467C" w:rsidRPr="00C0467C">
            <w:rPr>
              <w:rFonts w:ascii="Times New Roman" w:eastAsia="Times New Roman" w:hAnsi="Times New Roman" w:cs="Times New Roman"/>
              <w:color w:val="000000"/>
              <w:sz w:val="24"/>
            </w:rPr>
            <w:t>Stap N</w:t>
          </w:r>
          <w:r w:rsidRPr="00C0467C">
            <w:rPr>
              <w:rFonts w:ascii="Times New Roman" w:eastAsia="Times New Roman" w:hAnsi="Times New Roman" w:cs="Times New Roman"/>
              <w:color w:val="000000"/>
              <w:sz w:val="24"/>
            </w:rPr>
            <w:t xml:space="preserve">, Van Den </w:t>
          </w:r>
          <w:r w:rsidR="00C0467C" w:rsidRPr="00C0467C">
            <w:rPr>
              <w:rFonts w:ascii="Times New Roman" w:eastAsia="Times New Roman" w:hAnsi="Times New Roman" w:cs="Times New Roman"/>
              <w:color w:val="000000"/>
              <w:sz w:val="24"/>
            </w:rPr>
            <w:t>Bogaart T</w:t>
          </w:r>
          <w:r w:rsidRPr="00C0467C">
            <w:rPr>
              <w:rFonts w:ascii="Times New Roman" w:eastAsia="Times New Roman" w:hAnsi="Times New Roman" w:cs="Times New Roman"/>
              <w:color w:val="000000"/>
              <w:sz w:val="24"/>
            </w:rPr>
            <w:t xml:space="preserve">, </w:t>
          </w:r>
          <w:r w:rsidR="00C0467C" w:rsidRPr="00C0467C">
            <w:rPr>
              <w:rFonts w:ascii="Times New Roman" w:eastAsia="Times New Roman" w:hAnsi="Times New Roman" w:cs="Times New Roman"/>
              <w:color w:val="000000"/>
              <w:sz w:val="24"/>
            </w:rPr>
            <w:t>Rahimi E</w:t>
          </w:r>
          <w:r w:rsidRPr="00C0467C">
            <w:rPr>
              <w:rFonts w:ascii="Times New Roman" w:eastAsia="Times New Roman" w:hAnsi="Times New Roman" w:cs="Times New Roman"/>
              <w:color w:val="000000"/>
              <w:sz w:val="24"/>
            </w:rPr>
            <w:t xml:space="preserve">, Van </w:t>
          </w:r>
          <w:r w:rsidR="00C0467C" w:rsidRPr="00C0467C">
            <w:rPr>
              <w:rFonts w:ascii="Times New Roman" w:eastAsia="Times New Roman" w:hAnsi="Times New Roman" w:cs="Times New Roman"/>
              <w:color w:val="000000"/>
              <w:sz w:val="24"/>
            </w:rPr>
            <w:t>Ginkel S</w:t>
          </w:r>
          <w:r w:rsidRPr="00C0467C">
            <w:rPr>
              <w:rFonts w:ascii="Times New Roman" w:eastAsia="Times New Roman" w:hAnsi="Times New Roman" w:cs="Times New Roman"/>
              <w:color w:val="000000"/>
              <w:sz w:val="24"/>
            </w:rPr>
            <w:t xml:space="preserve">, </w:t>
          </w:r>
          <w:r w:rsidR="00C0467C" w:rsidRPr="00C0467C">
            <w:rPr>
              <w:rFonts w:ascii="Times New Roman" w:eastAsia="Times New Roman" w:hAnsi="Times New Roman" w:cs="Times New Roman"/>
              <w:color w:val="000000"/>
              <w:sz w:val="24"/>
            </w:rPr>
            <w:t>Nelson T</w:t>
          </w:r>
          <w:r w:rsidRPr="00C0467C">
            <w:rPr>
              <w:rFonts w:ascii="Times New Roman" w:eastAsia="Times New Roman" w:hAnsi="Times New Roman" w:cs="Times New Roman"/>
              <w:color w:val="000000"/>
              <w:sz w:val="24"/>
            </w:rPr>
            <w:t xml:space="preserve">, </w:t>
          </w:r>
          <w:r w:rsidR="00C0467C" w:rsidRPr="00C0467C">
            <w:rPr>
              <w:rFonts w:ascii="Times New Roman" w:eastAsia="Times New Roman" w:hAnsi="Times New Roman" w:cs="Times New Roman"/>
              <w:color w:val="000000"/>
              <w:sz w:val="24"/>
            </w:rPr>
            <w:t>Versendaal J</w:t>
          </w:r>
          <w:r w:rsidRPr="00C0467C">
            <w:rPr>
              <w:rFonts w:ascii="Times New Roman" w:eastAsia="Times New Roman" w:hAnsi="Times New Roman" w:cs="Times New Roman"/>
              <w:color w:val="000000"/>
              <w:sz w:val="24"/>
            </w:rPr>
            <w:t xml:space="preserve">. </w:t>
          </w:r>
          <w:r w:rsidR="00C0467C" w:rsidRPr="00C0467C">
            <w:rPr>
              <w:rFonts w:ascii="Times New Roman" w:eastAsia="Times New Roman" w:hAnsi="Times New Roman" w:cs="Times New Roman"/>
              <w:color w:val="000000"/>
              <w:sz w:val="24"/>
            </w:rPr>
            <w:t xml:space="preserve">Supporting </w:t>
          </w:r>
          <w:r w:rsidRPr="00C0467C">
            <w:rPr>
              <w:rFonts w:ascii="Times New Roman" w:eastAsia="Times New Roman" w:hAnsi="Times New Roman" w:cs="Times New Roman"/>
              <w:color w:val="000000"/>
              <w:sz w:val="24"/>
            </w:rPr>
            <w:t xml:space="preserve">Adult-Learners’ Online Interaction In Computer-Mediated Learning. </w:t>
          </w:r>
          <w:r w:rsidR="00C0467C" w:rsidRPr="00C0467C">
            <w:rPr>
              <w:rFonts w:ascii="Times New Roman" w:eastAsia="Times New Roman" w:hAnsi="Times New Roman" w:cs="Times New Roman"/>
              <w:color w:val="000000"/>
              <w:sz w:val="24"/>
            </w:rPr>
            <w:t xml:space="preserve">Computers </w:t>
          </w:r>
          <w:r w:rsidRPr="00C0467C">
            <w:rPr>
              <w:rFonts w:ascii="Times New Roman" w:eastAsia="Times New Roman" w:hAnsi="Times New Roman" w:cs="Times New Roman"/>
              <w:color w:val="000000"/>
              <w:sz w:val="24"/>
            </w:rPr>
            <w:t xml:space="preserve">In </w:t>
          </w:r>
          <w:r w:rsidR="00C0467C" w:rsidRPr="00C0467C">
            <w:rPr>
              <w:rFonts w:ascii="Times New Roman" w:eastAsia="Times New Roman" w:hAnsi="Times New Roman" w:cs="Times New Roman"/>
              <w:color w:val="000000"/>
              <w:sz w:val="24"/>
            </w:rPr>
            <w:t xml:space="preserve">Human </w:t>
          </w:r>
          <w:r w:rsidR="00174151">
            <w:rPr>
              <w:rFonts w:ascii="Times New Roman" w:eastAsia="Times New Roman" w:hAnsi="Times New Roman" w:cs="Times New Roman"/>
              <w:color w:val="000000"/>
              <w:sz w:val="24"/>
            </w:rPr>
            <w:t>Behaviour</w:t>
          </w:r>
          <w:r w:rsidR="00C0467C" w:rsidRPr="00C0467C">
            <w:rPr>
              <w:rFonts w:ascii="Times New Roman" w:eastAsia="Times New Roman" w:hAnsi="Times New Roman" w:cs="Times New Roman"/>
              <w:color w:val="000000"/>
              <w:sz w:val="24"/>
            </w:rPr>
            <w:t xml:space="preserve"> Reports</w:t>
          </w:r>
          <w:r w:rsidRPr="00C0467C">
            <w:rPr>
              <w:rFonts w:ascii="Times New Roman" w:eastAsia="Times New Roman" w:hAnsi="Times New Roman" w:cs="Times New Roman"/>
              <w:color w:val="000000"/>
              <w:sz w:val="24"/>
            </w:rPr>
            <w:t xml:space="preserve">. 2024;16. </w:t>
          </w:r>
        </w:p>
        <w:p w14:paraId="5775191A" w14:textId="5379460C" w:rsidR="00C0467C" w:rsidRPr="00C0467C" w:rsidRDefault="00C0467C" w:rsidP="00216916">
          <w:pPr>
            <w:autoSpaceDE w:val="0"/>
            <w:autoSpaceDN w:val="0"/>
            <w:ind w:hanging="640"/>
            <w:jc w:val="both"/>
            <w:divId w:val="689527588"/>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Bekele TA</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Karkouti IM</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Amponsah S</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Core Conceptual Features </w:t>
          </w:r>
          <w:r w:rsidR="00216916" w:rsidRPr="00C0467C">
            <w:rPr>
              <w:rFonts w:ascii="Times New Roman" w:eastAsia="Times New Roman" w:hAnsi="Times New Roman" w:cs="Times New Roman"/>
              <w:color w:val="000000"/>
              <w:sz w:val="24"/>
            </w:rPr>
            <w:t xml:space="preserve">Of </w:t>
          </w:r>
          <w:r w:rsidRPr="00C0467C">
            <w:rPr>
              <w:rFonts w:ascii="Times New Roman" w:eastAsia="Times New Roman" w:hAnsi="Times New Roman" w:cs="Times New Roman"/>
              <w:color w:val="000000"/>
              <w:sz w:val="24"/>
            </w:rPr>
            <w:t xml:space="preserve">Successful Blended Learning </w:t>
          </w:r>
          <w:r w:rsidR="00216916" w:rsidRPr="00C0467C">
            <w:rPr>
              <w:rFonts w:ascii="Times New Roman" w:eastAsia="Times New Roman" w:hAnsi="Times New Roman" w:cs="Times New Roman"/>
              <w:color w:val="000000"/>
              <w:sz w:val="24"/>
            </w:rPr>
            <w:t xml:space="preserve">In </w:t>
          </w:r>
          <w:r w:rsidRPr="00C0467C">
            <w:rPr>
              <w:rFonts w:ascii="Times New Roman" w:eastAsia="Times New Roman" w:hAnsi="Times New Roman" w:cs="Times New Roman"/>
              <w:color w:val="000000"/>
              <w:sz w:val="24"/>
            </w:rPr>
            <w:t>Higher Education</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Policy Implications</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Educ Policy Anal Arch</w:t>
          </w:r>
          <w:r w:rsidR="00216916" w:rsidRPr="00C0467C">
            <w:rPr>
              <w:rFonts w:ascii="Times New Roman" w:eastAsia="Times New Roman" w:hAnsi="Times New Roman" w:cs="Times New Roman"/>
              <w:color w:val="000000"/>
              <w:sz w:val="24"/>
            </w:rPr>
            <w:t xml:space="preserve">. 2022;30. </w:t>
          </w:r>
        </w:p>
        <w:p w14:paraId="4250E7FE" w14:textId="3C8DF414" w:rsidR="00C0467C" w:rsidRPr="00C0467C" w:rsidRDefault="00C0467C" w:rsidP="00216916">
          <w:pPr>
            <w:autoSpaceDE w:val="0"/>
            <w:autoSpaceDN w:val="0"/>
            <w:ind w:hanging="640"/>
            <w:jc w:val="both"/>
            <w:divId w:val="1033576238"/>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lastRenderedPageBreak/>
            <w:t>Nugroho AA</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Dwijayanti I</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Utami RE</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Exploration </w:t>
          </w:r>
          <w:r w:rsidR="00216916" w:rsidRPr="00C0467C">
            <w:rPr>
              <w:rFonts w:ascii="Times New Roman" w:eastAsia="Times New Roman" w:hAnsi="Times New Roman" w:cs="Times New Roman"/>
              <w:color w:val="000000"/>
              <w:sz w:val="24"/>
            </w:rPr>
            <w:t xml:space="preserve">Of Self-Regulated Learning: </w:t>
          </w:r>
          <w:r w:rsidRPr="00C0467C">
            <w:rPr>
              <w:rFonts w:ascii="Times New Roman" w:eastAsia="Times New Roman" w:hAnsi="Times New Roman" w:cs="Times New Roman"/>
              <w:color w:val="000000"/>
              <w:sz w:val="24"/>
            </w:rPr>
            <w:t xml:space="preserve">Mathematical </w:t>
          </w:r>
          <w:r w:rsidR="00216916" w:rsidRPr="00C0467C">
            <w:rPr>
              <w:rFonts w:ascii="Times New Roman" w:eastAsia="Times New Roman" w:hAnsi="Times New Roman" w:cs="Times New Roman"/>
              <w:color w:val="000000"/>
              <w:sz w:val="24"/>
            </w:rPr>
            <w:t xml:space="preserve">Problem Solving. </w:t>
          </w:r>
          <w:r w:rsidRPr="00C0467C">
            <w:rPr>
              <w:rFonts w:ascii="Times New Roman" w:eastAsia="Times New Roman" w:hAnsi="Times New Roman" w:cs="Times New Roman"/>
              <w:color w:val="000000"/>
              <w:sz w:val="24"/>
            </w:rPr>
            <w:t>In</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Journal </w:t>
          </w:r>
          <w:r w:rsidR="00216916" w:rsidRPr="00C0467C">
            <w:rPr>
              <w:rFonts w:ascii="Times New Roman" w:eastAsia="Times New Roman" w:hAnsi="Times New Roman" w:cs="Times New Roman"/>
              <w:color w:val="000000"/>
              <w:sz w:val="24"/>
            </w:rPr>
            <w:t xml:space="preserve">Of </w:t>
          </w:r>
          <w:r w:rsidRPr="00C0467C">
            <w:rPr>
              <w:rFonts w:ascii="Times New Roman" w:eastAsia="Times New Roman" w:hAnsi="Times New Roman" w:cs="Times New Roman"/>
              <w:color w:val="000000"/>
              <w:sz w:val="24"/>
            </w:rPr>
            <w:t>Physics</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Conference Series</w:t>
          </w:r>
          <w:r w:rsidR="00216916" w:rsidRPr="00C0467C">
            <w:rPr>
              <w:rFonts w:ascii="Times New Roman" w:eastAsia="Times New Roman" w:hAnsi="Times New Roman" w:cs="Times New Roman"/>
              <w:color w:val="000000"/>
              <w:sz w:val="24"/>
            </w:rPr>
            <w:t xml:space="preserve">. 2021. </w:t>
          </w:r>
        </w:p>
        <w:p w14:paraId="34E0C42E" w14:textId="7E7D0E90" w:rsidR="00C0467C" w:rsidRPr="00C0467C" w:rsidRDefault="00216916" w:rsidP="00216916">
          <w:pPr>
            <w:autoSpaceDE w:val="0"/>
            <w:autoSpaceDN w:val="0"/>
            <w:ind w:hanging="640"/>
            <w:jc w:val="both"/>
            <w:divId w:val="319507474"/>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 xml:space="preserve">Mcqueen </w:t>
          </w:r>
          <w:r w:rsidR="00C0467C" w:rsidRPr="00C0467C">
            <w:rPr>
              <w:rFonts w:ascii="Times New Roman" w:eastAsia="Times New Roman" w:hAnsi="Times New Roman" w:cs="Times New Roman"/>
              <w:color w:val="000000"/>
              <w:sz w:val="24"/>
            </w:rPr>
            <w:t>HA</w:t>
          </w:r>
          <w:r w:rsidRPr="00C0467C">
            <w:rPr>
              <w:rFonts w:ascii="Times New Roman" w:eastAsia="Times New Roman" w:hAnsi="Times New Roman" w:cs="Times New Roman"/>
              <w:color w:val="000000"/>
              <w:sz w:val="24"/>
            </w:rPr>
            <w:t xml:space="preserve">, Mcmillan </w:t>
          </w:r>
          <w:r w:rsidR="00C0467C" w:rsidRPr="00C0467C">
            <w:rPr>
              <w:rFonts w:ascii="Times New Roman" w:eastAsia="Times New Roman" w:hAnsi="Times New Roman" w:cs="Times New Roman"/>
              <w:color w:val="000000"/>
              <w:sz w:val="24"/>
            </w:rPr>
            <w:t>C</w:t>
          </w:r>
          <w:r w:rsidRPr="00C0467C">
            <w:rPr>
              <w:rFonts w:ascii="Times New Roman" w:eastAsia="Times New Roman" w:hAnsi="Times New Roman" w:cs="Times New Roman"/>
              <w:color w:val="000000"/>
              <w:sz w:val="24"/>
            </w:rPr>
            <w:t xml:space="preserve">. </w:t>
          </w:r>
          <w:r w:rsidR="00C0467C" w:rsidRPr="00C0467C">
            <w:rPr>
              <w:rFonts w:ascii="Times New Roman" w:eastAsia="Times New Roman" w:hAnsi="Times New Roman" w:cs="Times New Roman"/>
              <w:color w:val="000000"/>
              <w:sz w:val="24"/>
            </w:rPr>
            <w:t>Quectures</w:t>
          </w:r>
          <w:r w:rsidRPr="00C0467C">
            <w:rPr>
              <w:rFonts w:ascii="Times New Roman" w:eastAsia="Times New Roman" w:hAnsi="Times New Roman" w:cs="Times New Roman"/>
              <w:color w:val="000000"/>
              <w:sz w:val="24"/>
            </w:rPr>
            <w:t xml:space="preserve">: </w:t>
          </w:r>
          <w:r w:rsidR="00C0467C" w:rsidRPr="00C0467C">
            <w:rPr>
              <w:rFonts w:ascii="Times New Roman" w:eastAsia="Times New Roman" w:hAnsi="Times New Roman" w:cs="Times New Roman"/>
              <w:color w:val="000000"/>
              <w:sz w:val="24"/>
            </w:rPr>
            <w:t xml:space="preserve">Personalised </w:t>
          </w:r>
          <w:r w:rsidRPr="00C0467C">
            <w:rPr>
              <w:rFonts w:ascii="Times New Roman" w:eastAsia="Times New Roman" w:hAnsi="Times New Roman" w:cs="Times New Roman"/>
              <w:color w:val="000000"/>
              <w:sz w:val="24"/>
            </w:rPr>
            <w:t xml:space="preserve">Constructive Learning In Lectures. </w:t>
          </w:r>
          <w:r w:rsidR="00C0467C" w:rsidRPr="00C0467C">
            <w:rPr>
              <w:rFonts w:ascii="Times New Roman" w:eastAsia="Times New Roman" w:hAnsi="Times New Roman" w:cs="Times New Roman"/>
              <w:color w:val="000000"/>
              <w:sz w:val="24"/>
            </w:rPr>
            <w:t xml:space="preserve">Active Learning </w:t>
          </w:r>
          <w:r w:rsidRPr="00C0467C">
            <w:rPr>
              <w:rFonts w:ascii="Times New Roman" w:eastAsia="Times New Roman" w:hAnsi="Times New Roman" w:cs="Times New Roman"/>
              <w:color w:val="000000"/>
              <w:sz w:val="24"/>
            </w:rPr>
            <w:t xml:space="preserve">In </w:t>
          </w:r>
          <w:r w:rsidR="00C0467C" w:rsidRPr="00C0467C">
            <w:rPr>
              <w:rFonts w:ascii="Times New Roman" w:eastAsia="Times New Roman" w:hAnsi="Times New Roman" w:cs="Times New Roman"/>
              <w:color w:val="000000"/>
              <w:sz w:val="24"/>
            </w:rPr>
            <w:t>Higher Education</w:t>
          </w:r>
          <w:r w:rsidRPr="00C0467C">
            <w:rPr>
              <w:rFonts w:ascii="Times New Roman" w:eastAsia="Times New Roman" w:hAnsi="Times New Roman" w:cs="Times New Roman"/>
              <w:color w:val="000000"/>
              <w:sz w:val="24"/>
            </w:rPr>
            <w:t xml:space="preserve">. 2020;21(3). </w:t>
          </w:r>
        </w:p>
        <w:p w14:paraId="2DD2E870" w14:textId="24740FF6" w:rsidR="00C0467C" w:rsidRPr="00C0467C" w:rsidRDefault="00C0467C" w:rsidP="00216916">
          <w:pPr>
            <w:autoSpaceDE w:val="0"/>
            <w:autoSpaceDN w:val="0"/>
            <w:ind w:hanging="640"/>
            <w:jc w:val="both"/>
            <w:divId w:val="1593397568"/>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Tsai CA</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Song MYW</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Lo YF</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Lo CC</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Design </w:t>
          </w:r>
          <w:r w:rsidR="00216916" w:rsidRPr="00C0467C">
            <w:rPr>
              <w:rFonts w:ascii="Times New Roman" w:eastAsia="Times New Roman" w:hAnsi="Times New Roman" w:cs="Times New Roman"/>
              <w:color w:val="000000"/>
              <w:sz w:val="24"/>
            </w:rPr>
            <w:t>Thinking With Constructivist Learning Increases The Learning Motivation And Wicked Problem-Solving Capability—</w:t>
          </w:r>
          <w:r w:rsidRPr="00C0467C">
            <w:rPr>
              <w:rFonts w:ascii="Times New Roman" w:eastAsia="Times New Roman" w:hAnsi="Times New Roman" w:cs="Times New Roman"/>
              <w:color w:val="000000"/>
              <w:sz w:val="24"/>
            </w:rPr>
            <w:t xml:space="preserve">An </w:t>
          </w:r>
          <w:r w:rsidR="00216916" w:rsidRPr="00C0467C">
            <w:rPr>
              <w:rFonts w:ascii="Times New Roman" w:eastAsia="Times New Roman" w:hAnsi="Times New Roman" w:cs="Times New Roman"/>
              <w:color w:val="000000"/>
              <w:sz w:val="24"/>
            </w:rPr>
            <w:t xml:space="preserve">Empirical Research In </w:t>
          </w:r>
          <w:r w:rsidRPr="00C0467C">
            <w:rPr>
              <w:rFonts w:ascii="Times New Roman" w:eastAsia="Times New Roman" w:hAnsi="Times New Roman" w:cs="Times New Roman"/>
              <w:color w:val="000000"/>
              <w:sz w:val="24"/>
            </w:rPr>
            <w:t>Taiwan</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Think Skills Creat </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Internet</w:t>
          </w:r>
          <w:r w:rsidR="00216916" w:rsidRPr="00C0467C">
            <w:rPr>
              <w:rFonts w:ascii="Times New Roman" w:eastAsia="Times New Roman" w:hAnsi="Times New Roman" w:cs="Times New Roman"/>
              <w:color w:val="000000"/>
              <w:sz w:val="24"/>
            </w:rPr>
            <w:t xml:space="preserve">]. 2023;50:101385. </w:t>
          </w:r>
          <w:r w:rsidRPr="00C0467C">
            <w:rPr>
              <w:rFonts w:ascii="Times New Roman" w:eastAsia="Times New Roman" w:hAnsi="Times New Roman" w:cs="Times New Roman"/>
              <w:color w:val="000000"/>
              <w:sz w:val="24"/>
            </w:rPr>
            <w:t xml:space="preserve">Available </w:t>
          </w:r>
          <w:r w:rsidR="00216916" w:rsidRPr="00C0467C">
            <w:rPr>
              <w:rFonts w:ascii="Times New Roman" w:eastAsia="Times New Roman" w:hAnsi="Times New Roman" w:cs="Times New Roman"/>
              <w:color w:val="000000"/>
              <w:sz w:val="24"/>
            </w:rPr>
            <w:t>From: Https://Www.Sciencedirect.Com/Science/Article/Pii/</w:t>
          </w:r>
          <w:r w:rsidRPr="00C0467C">
            <w:rPr>
              <w:rFonts w:ascii="Times New Roman" w:eastAsia="Times New Roman" w:hAnsi="Times New Roman" w:cs="Times New Roman"/>
              <w:color w:val="000000"/>
              <w:sz w:val="24"/>
            </w:rPr>
            <w:t>S1871187123001530</w:t>
          </w:r>
        </w:p>
        <w:p w14:paraId="0F2BCE5B" w14:textId="167B27B2" w:rsidR="00C0467C" w:rsidRPr="00C0467C" w:rsidRDefault="00C0467C" w:rsidP="00216916">
          <w:pPr>
            <w:autoSpaceDE w:val="0"/>
            <w:autoSpaceDN w:val="0"/>
            <w:ind w:hanging="640"/>
            <w:jc w:val="both"/>
            <w:divId w:val="715663537"/>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Peng JZ</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Pan LJ</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Wang ZQ</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Gao G </w:t>
          </w:r>
          <w:r w:rsidR="00216916" w:rsidRPr="00C0467C">
            <w:rPr>
              <w:rFonts w:ascii="Times New Roman" w:eastAsia="Times New Roman" w:hAnsi="Times New Roman" w:cs="Times New Roman"/>
              <w:color w:val="000000"/>
              <w:sz w:val="24"/>
            </w:rPr>
            <w:t xml:space="preserve">Fa, </w:t>
          </w:r>
          <w:r w:rsidRPr="00C0467C">
            <w:rPr>
              <w:rFonts w:ascii="Times New Roman" w:eastAsia="Times New Roman" w:hAnsi="Times New Roman" w:cs="Times New Roman"/>
              <w:color w:val="000000"/>
              <w:sz w:val="24"/>
            </w:rPr>
            <w:t>Wang M</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Hu J</w:t>
          </w:r>
          <w:r w:rsidR="00216916" w:rsidRPr="00C0467C">
            <w:rPr>
              <w:rFonts w:ascii="Times New Roman" w:eastAsia="Times New Roman" w:hAnsi="Times New Roman" w:cs="Times New Roman"/>
              <w:color w:val="000000"/>
              <w:sz w:val="24"/>
            </w:rPr>
            <w:t xml:space="preserve">, Et Al. </w:t>
          </w:r>
          <w:r w:rsidRPr="00C0467C">
            <w:rPr>
              <w:rFonts w:ascii="Times New Roman" w:eastAsia="Times New Roman" w:hAnsi="Times New Roman" w:cs="Times New Roman"/>
              <w:color w:val="000000"/>
              <w:sz w:val="24"/>
            </w:rPr>
            <w:t>Self</w:t>
          </w:r>
          <w:r w:rsidR="00216916" w:rsidRPr="00C0467C">
            <w:rPr>
              <w:rFonts w:ascii="Times New Roman" w:eastAsia="Times New Roman" w:hAnsi="Times New Roman" w:cs="Times New Roman"/>
              <w:color w:val="000000"/>
              <w:sz w:val="24"/>
            </w:rPr>
            <w:t xml:space="preserve">-Adaptive Graph Neural Network For Predicting Blast-Induced Damage In </w:t>
          </w:r>
          <w:r w:rsidRPr="00C0467C">
            <w:rPr>
              <w:rFonts w:ascii="Times New Roman" w:eastAsia="Times New Roman" w:hAnsi="Times New Roman" w:cs="Times New Roman"/>
              <w:color w:val="000000"/>
              <w:sz w:val="24"/>
            </w:rPr>
            <w:t xml:space="preserve">RC </w:t>
          </w:r>
          <w:r w:rsidR="00216916" w:rsidRPr="00C0467C">
            <w:rPr>
              <w:rFonts w:ascii="Times New Roman" w:eastAsia="Times New Roman" w:hAnsi="Times New Roman" w:cs="Times New Roman"/>
              <w:color w:val="000000"/>
              <w:sz w:val="24"/>
            </w:rPr>
            <w:t xml:space="preserve">Columns Across Multiple Scenarios. </w:t>
          </w:r>
          <w:r w:rsidRPr="00C0467C">
            <w:rPr>
              <w:rFonts w:ascii="Times New Roman" w:eastAsia="Times New Roman" w:hAnsi="Times New Roman" w:cs="Times New Roman"/>
              <w:color w:val="000000"/>
              <w:sz w:val="24"/>
            </w:rPr>
            <w:t xml:space="preserve">Eng Struct </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Internet</w:t>
          </w:r>
          <w:r w:rsidR="00216916" w:rsidRPr="00C0467C">
            <w:rPr>
              <w:rFonts w:ascii="Times New Roman" w:eastAsia="Times New Roman" w:hAnsi="Times New Roman" w:cs="Times New Roman"/>
              <w:color w:val="000000"/>
              <w:sz w:val="24"/>
            </w:rPr>
            <w:t xml:space="preserve">]. 2025;337:120505. </w:t>
          </w:r>
          <w:r w:rsidRPr="00C0467C">
            <w:rPr>
              <w:rFonts w:ascii="Times New Roman" w:eastAsia="Times New Roman" w:hAnsi="Times New Roman" w:cs="Times New Roman"/>
              <w:color w:val="000000"/>
              <w:sz w:val="24"/>
            </w:rPr>
            <w:t xml:space="preserve">Available </w:t>
          </w:r>
          <w:r w:rsidR="00216916" w:rsidRPr="00C0467C">
            <w:rPr>
              <w:rFonts w:ascii="Times New Roman" w:eastAsia="Times New Roman" w:hAnsi="Times New Roman" w:cs="Times New Roman"/>
              <w:color w:val="000000"/>
              <w:sz w:val="24"/>
            </w:rPr>
            <w:t>From: Https://Www.Sciencedirect.Com/Science/Article/Pii/</w:t>
          </w:r>
          <w:r w:rsidRPr="00C0467C">
            <w:rPr>
              <w:rFonts w:ascii="Times New Roman" w:eastAsia="Times New Roman" w:hAnsi="Times New Roman" w:cs="Times New Roman"/>
              <w:color w:val="000000"/>
              <w:sz w:val="24"/>
            </w:rPr>
            <w:t>S014102962500896X</w:t>
          </w:r>
        </w:p>
        <w:p w14:paraId="1E983F58" w14:textId="04481230" w:rsidR="00C0467C" w:rsidRPr="00C0467C" w:rsidRDefault="00C0467C" w:rsidP="00216916">
          <w:pPr>
            <w:autoSpaceDE w:val="0"/>
            <w:autoSpaceDN w:val="0"/>
            <w:ind w:hanging="640"/>
            <w:jc w:val="both"/>
            <w:divId w:val="239684191"/>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Qi Z</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Lyndgaard SF</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Melkers JE</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Kanfer R</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Toward Sustainable Lifelong Learning</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Feedforward Effects </w:t>
          </w:r>
          <w:r w:rsidR="00216916" w:rsidRPr="00C0467C">
            <w:rPr>
              <w:rFonts w:ascii="Times New Roman" w:eastAsia="Times New Roman" w:hAnsi="Times New Roman" w:cs="Times New Roman"/>
              <w:color w:val="000000"/>
              <w:sz w:val="24"/>
            </w:rPr>
            <w:t xml:space="preserve">Of </w:t>
          </w:r>
          <w:r w:rsidRPr="00C0467C">
            <w:rPr>
              <w:rFonts w:ascii="Times New Roman" w:eastAsia="Times New Roman" w:hAnsi="Times New Roman" w:cs="Times New Roman"/>
              <w:color w:val="000000"/>
              <w:sz w:val="24"/>
            </w:rPr>
            <w:t xml:space="preserve">Challenge Recollections </w:t>
          </w:r>
          <w:r w:rsidR="00216916" w:rsidRPr="00C0467C">
            <w:rPr>
              <w:rFonts w:ascii="Times New Roman" w:eastAsia="Times New Roman" w:hAnsi="Times New Roman" w:cs="Times New Roman"/>
              <w:color w:val="000000"/>
              <w:sz w:val="24"/>
            </w:rPr>
            <w:t xml:space="preserve">On </w:t>
          </w:r>
          <w:r w:rsidRPr="00C0467C">
            <w:rPr>
              <w:rFonts w:ascii="Times New Roman" w:eastAsia="Times New Roman" w:hAnsi="Times New Roman" w:cs="Times New Roman"/>
              <w:color w:val="000000"/>
              <w:sz w:val="24"/>
            </w:rPr>
            <w:t>Adult Learning Identity</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Appl Cogn Psychol</w:t>
          </w:r>
          <w:r w:rsidR="00216916" w:rsidRPr="00C0467C">
            <w:rPr>
              <w:rFonts w:ascii="Times New Roman" w:eastAsia="Times New Roman" w:hAnsi="Times New Roman" w:cs="Times New Roman"/>
              <w:color w:val="000000"/>
              <w:sz w:val="24"/>
            </w:rPr>
            <w:t xml:space="preserve">. 2024;38(5). </w:t>
          </w:r>
        </w:p>
        <w:p w14:paraId="51C2D4FB" w14:textId="02A0190D" w:rsidR="00C0467C" w:rsidRPr="00C0467C" w:rsidRDefault="00C0467C" w:rsidP="00216916">
          <w:pPr>
            <w:autoSpaceDE w:val="0"/>
            <w:autoSpaceDN w:val="0"/>
            <w:ind w:hanging="640"/>
            <w:jc w:val="both"/>
            <w:divId w:val="898714729"/>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Modenos L</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Shame </w:t>
          </w:r>
          <w:r w:rsidR="00216916" w:rsidRPr="00C0467C">
            <w:rPr>
              <w:rFonts w:ascii="Times New Roman" w:eastAsia="Times New Roman" w:hAnsi="Times New Roman" w:cs="Times New Roman"/>
              <w:color w:val="000000"/>
              <w:sz w:val="24"/>
            </w:rPr>
            <w:t xml:space="preserve">And </w:t>
          </w:r>
          <w:r w:rsidRPr="00C0467C">
            <w:rPr>
              <w:rFonts w:ascii="Times New Roman" w:eastAsia="Times New Roman" w:hAnsi="Times New Roman" w:cs="Times New Roman"/>
              <w:color w:val="000000"/>
              <w:sz w:val="24"/>
            </w:rPr>
            <w:t>Adult Learners</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Journal </w:t>
          </w:r>
          <w:r w:rsidR="00216916" w:rsidRPr="00C0467C">
            <w:rPr>
              <w:rFonts w:ascii="Times New Roman" w:eastAsia="Times New Roman" w:hAnsi="Times New Roman" w:cs="Times New Roman"/>
              <w:color w:val="000000"/>
              <w:sz w:val="24"/>
            </w:rPr>
            <w:t xml:space="preserve">Of </w:t>
          </w:r>
          <w:r w:rsidRPr="00C0467C">
            <w:rPr>
              <w:rFonts w:ascii="Times New Roman" w:eastAsia="Times New Roman" w:hAnsi="Times New Roman" w:cs="Times New Roman"/>
              <w:color w:val="000000"/>
              <w:sz w:val="24"/>
            </w:rPr>
            <w:t xml:space="preserve">Adult </w:t>
          </w:r>
          <w:r w:rsidR="00216916" w:rsidRPr="00C0467C">
            <w:rPr>
              <w:rFonts w:ascii="Times New Roman" w:eastAsia="Times New Roman" w:hAnsi="Times New Roman" w:cs="Times New Roman"/>
              <w:color w:val="000000"/>
              <w:sz w:val="24"/>
            </w:rPr>
            <w:t xml:space="preserve">And </w:t>
          </w:r>
          <w:r w:rsidRPr="00C0467C">
            <w:rPr>
              <w:rFonts w:ascii="Times New Roman" w:eastAsia="Times New Roman" w:hAnsi="Times New Roman" w:cs="Times New Roman"/>
              <w:color w:val="000000"/>
              <w:sz w:val="24"/>
            </w:rPr>
            <w:t>Continuing Education</w:t>
          </w:r>
          <w:r w:rsidR="00216916" w:rsidRPr="00C0467C">
            <w:rPr>
              <w:rFonts w:ascii="Times New Roman" w:eastAsia="Times New Roman" w:hAnsi="Times New Roman" w:cs="Times New Roman"/>
              <w:color w:val="000000"/>
              <w:sz w:val="24"/>
            </w:rPr>
            <w:t xml:space="preserve">. 2024;30(1). </w:t>
          </w:r>
        </w:p>
        <w:p w14:paraId="3A717BFF" w14:textId="59B423AC" w:rsidR="00C0467C" w:rsidRPr="00C0467C" w:rsidRDefault="00C0467C" w:rsidP="00216916">
          <w:pPr>
            <w:autoSpaceDE w:val="0"/>
            <w:autoSpaceDN w:val="0"/>
            <w:ind w:hanging="640"/>
            <w:jc w:val="both"/>
            <w:divId w:val="954749567"/>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Ramadhanti NRN</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Rohman F</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Sulisetijono S</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Perspectives </w:t>
          </w:r>
          <w:r w:rsidR="00216916" w:rsidRPr="00C0467C">
            <w:rPr>
              <w:rFonts w:ascii="Times New Roman" w:eastAsia="Times New Roman" w:hAnsi="Times New Roman" w:cs="Times New Roman"/>
              <w:color w:val="000000"/>
              <w:sz w:val="24"/>
            </w:rPr>
            <w:t xml:space="preserve">On The Need For Digital Teaching Materials For Empowering Critical Thinking Skills And Problem-Solving In The Era Of Freedom Of Learning. </w:t>
          </w:r>
          <w:r w:rsidRPr="00C0467C">
            <w:rPr>
              <w:rFonts w:ascii="Times New Roman" w:eastAsia="Times New Roman" w:hAnsi="Times New Roman" w:cs="Times New Roman"/>
              <w:color w:val="000000"/>
              <w:sz w:val="24"/>
            </w:rPr>
            <w:t xml:space="preserve">AIP Conf Proc </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Internet</w:t>
          </w:r>
          <w:r w:rsidR="00216916" w:rsidRPr="00C0467C">
            <w:rPr>
              <w:rFonts w:ascii="Times New Roman" w:eastAsia="Times New Roman" w:hAnsi="Times New Roman" w:cs="Times New Roman"/>
              <w:color w:val="000000"/>
              <w:sz w:val="24"/>
            </w:rPr>
            <w:t xml:space="preserve">]. 2024 [Cited 2025 </w:t>
          </w:r>
          <w:r w:rsidRPr="00C0467C">
            <w:rPr>
              <w:rFonts w:ascii="Times New Roman" w:eastAsia="Times New Roman" w:hAnsi="Times New Roman" w:cs="Times New Roman"/>
              <w:color w:val="000000"/>
              <w:sz w:val="24"/>
            </w:rPr>
            <w:t xml:space="preserve">Jul </w:t>
          </w:r>
          <w:r w:rsidR="00216916" w:rsidRPr="00C0467C">
            <w:rPr>
              <w:rFonts w:ascii="Times New Roman" w:eastAsia="Times New Roman" w:hAnsi="Times New Roman" w:cs="Times New Roman"/>
              <w:color w:val="000000"/>
              <w:sz w:val="24"/>
            </w:rPr>
            <w:t xml:space="preserve">4]; </w:t>
          </w:r>
          <w:r w:rsidRPr="00C0467C">
            <w:rPr>
              <w:rFonts w:ascii="Times New Roman" w:eastAsia="Times New Roman" w:hAnsi="Times New Roman" w:cs="Times New Roman"/>
              <w:color w:val="000000"/>
              <w:sz w:val="24"/>
            </w:rPr>
            <w:t xml:space="preserve">Available </w:t>
          </w:r>
          <w:r w:rsidR="00216916" w:rsidRPr="00C0467C">
            <w:rPr>
              <w:rFonts w:ascii="Times New Roman" w:eastAsia="Times New Roman" w:hAnsi="Times New Roman" w:cs="Times New Roman"/>
              <w:color w:val="000000"/>
              <w:sz w:val="24"/>
            </w:rPr>
            <w:t>From: Https://Pubs.Aip.Org/Aip/Acp/Article-Abstract/3106/1/070014/3294739/</w:t>
          </w:r>
          <w:r w:rsidRPr="00C0467C">
            <w:rPr>
              <w:rFonts w:ascii="Times New Roman" w:eastAsia="Times New Roman" w:hAnsi="Times New Roman" w:cs="Times New Roman"/>
              <w:color w:val="000000"/>
              <w:sz w:val="24"/>
            </w:rPr>
            <w:t>Perspectives</w:t>
          </w:r>
          <w:r w:rsidR="00216916" w:rsidRPr="00C0467C">
            <w:rPr>
              <w:rFonts w:ascii="Times New Roman" w:eastAsia="Times New Roman" w:hAnsi="Times New Roman" w:cs="Times New Roman"/>
              <w:color w:val="000000"/>
              <w:sz w:val="24"/>
            </w:rPr>
            <w:t>-On-The-Need-For-Digital-Teaching?Redirectedfrom=Fulltext</w:t>
          </w:r>
        </w:p>
        <w:p w14:paraId="2EAEC52C" w14:textId="267457E4" w:rsidR="00C0467C" w:rsidRPr="00C0467C" w:rsidRDefault="00C0467C" w:rsidP="00216916">
          <w:pPr>
            <w:autoSpaceDE w:val="0"/>
            <w:autoSpaceDN w:val="0"/>
            <w:ind w:hanging="640"/>
            <w:jc w:val="both"/>
            <w:divId w:val="1410346839"/>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Borchers C</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Fleischer H</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Schanze S</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Scheiter K</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Aleven V</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High </w:t>
          </w:r>
          <w:r w:rsidR="00216916" w:rsidRPr="00C0467C">
            <w:rPr>
              <w:rFonts w:ascii="Times New Roman" w:eastAsia="Times New Roman" w:hAnsi="Times New Roman" w:cs="Times New Roman"/>
              <w:color w:val="000000"/>
              <w:sz w:val="24"/>
            </w:rPr>
            <w:t xml:space="preserve">Scaffolding Of An Unfamiliar Strategy Improves Conceptual Learning But Reduces Enjoyment Compared To Low Scaffolding And Strategy Freedom. </w:t>
          </w:r>
          <w:r w:rsidRPr="00C0467C">
            <w:rPr>
              <w:rFonts w:ascii="Times New Roman" w:eastAsia="Times New Roman" w:hAnsi="Times New Roman" w:cs="Times New Roman"/>
              <w:color w:val="000000"/>
              <w:sz w:val="24"/>
            </w:rPr>
            <w:t xml:space="preserve">Comput Educ </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Internet</w:t>
          </w:r>
          <w:r w:rsidR="00216916" w:rsidRPr="00C0467C">
            <w:rPr>
              <w:rFonts w:ascii="Times New Roman" w:eastAsia="Times New Roman" w:hAnsi="Times New Roman" w:cs="Times New Roman"/>
              <w:color w:val="000000"/>
              <w:sz w:val="24"/>
            </w:rPr>
            <w:t xml:space="preserve">]. 2025;236:105364. </w:t>
          </w:r>
          <w:r w:rsidRPr="00C0467C">
            <w:rPr>
              <w:rFonts w:ascii="Times New Roman" w:eastAsia="Times New Roman" w:hAnsi="Times New Roman" w:cs="Times New Roman"/>
              <w:color w:val="000000"/>
              <w:sz w:val="24"/>
            </w:rPr>
            <w:t xml:space="preserve">Available </w:t>
          </w:r>
          <w:r w:rsidR="00216916" w:rsidRPr="00C0467C">
            <w:rPr>
              <w:rFonts w:ascii="Times New Roman" w:eastAsia="Times New Roman" w:hAnsi="Times New Roman" w:cs="Times New Roman"/>
              <w:color w:val="000000"/>
              <w:sz w:val="24"/>
            </w:rPr>
            <w:t>From: Https://Www.Sciencedirect.Com/Science/Article/Pii/</w:t>
          </w:r>
          <w:r w:rsidRPr="00C0467C">
            <w:rPr>
              <w:rFonts w:ascii="Times New Roman" w:eastAsia="Times New Roman" w:hAnsi="Times New Roman" w:cs="Times New Roman"/>
              <w:color w:val="000000"/>
              <w:sz w:val="24"/>
            </w:rPr>
            <w:t>S0360131525001320</w:t>
          </w:r>
        </w:p>
        <w:p w14:paraId="01CEF32B" w14:textId="623FF137" w:rsidR="00C0467C" w:rsidRPr="00C0467C" w:rsidRDefault="00C0467C" w:rsidP="00216916">
          <w:pPr>
            <w:autoSpaceDE w:val="0"/>
            <w:autoSpaceDN w:val="0"/>
            <w:ind w:hanging="640"/>
            <w:jc w:val="both"/>
            <w:divId w:val="1945266663"/>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Cooke KT</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Knorringa P</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The </w:t>
          </w:r>
          <w:r w:rsidR="00216916" w:rsidRPr="00C0467C">
            <w:rPr>
              <w:rFonts w:ascii="Times New Roman" w:eastAsia="Times New Roman" w:hAnsi="Times New Roman" w:cs="Times New Roman"/>
              <w:color w:val="000000"/>
              <w:sz w:val="24"/>
            </w:rPr>
            <w:t>Triggers, Motivations, Experiments, Diffusions, And Stakeholders Of Frugal Innovation</w:t>
          </w:r>
          <w:r w:rsidR="00174151">
            <w:rPr>
              <w:rFonts w:ascii="Times New Roman" w:eastAsia="Times New Roman" w:hAnsi="Times New Roman" w:cs="Times New Roman"/>
              <w:color w:val="000000"/>
              <w:sz w:val="24"/>
            </w:rPr>
            <w:t>:</w:t>
          </w:r>
          <w:r w:rsidR="00216916" w:rsidRPr="00C0467C">
            <w:rPr>
              <w:rFonts w:ascii="Times New Roman" w:eastAsia="Times New Roman" w:hAnsi="Times New Roman" w:cs="Times New Roman"/>
              <w:color w:val="000000"/>
              <w:sz w:val="24"/>
            </w:rPr>
            <w:t xml:space="preserve"> What We </w:t>
          </w:r>
          <w:r w:rsidRPr="00C0467C">
            <w:rPr>
              <w:rFonts w:ascii="Times New Roman" w:eastAsia="Times New Roman" w:hAnsi="Times New Roman" w:cs="Times New Roman"/>
              <w:color w:val="000000"/>
              <w:sz w:val="24"/>
            </w:rPr>
            <w:t xml:space="preserve">Learn </w:t>
          </w:r>
          <w:r w:rsidR="00216916" w:rsidRPr="00C0467C">
            <w:rPr>
              <w:rFonts w:ascii="Times New Roman" w:eastAsia="Times New Roman" w:hAnsi="Times New Roman" w:cs="Times New Roman"/>
              <w:color w:val="000000"/>
              <w:sz w:val="24"/>
            </w:rPr>
            <w:t xml:space="preserve">From </w:t>
          </w:r>
          <w:r w:rsidRPr="00C0467C">
            <w:rPr>
              <w:rFonts w:ascii="Times New Roman" w:eastAsia="Times New Roman" w:hAnsi="Times New Roman" w:cs="Times New Roman"/>
              <w:color w:val="000000"/>
              <w:sz w:val="24"/>
            </w:rPr>
            <w:t xml:space="preserve">Thai </w:t>
          </w:r>
          <w:r w:rsidR="00216916" w:rsidRPr="00C0467C">
            <w:rPr>
              <w:rFonts w:ascii="Times New Roman" w:eastAsia="Times New Roman" w:hAnsi="Times New Roman" w:cs="Times New Roman"/>
              <w:color w:val="000000"/>
              <w:sz w:val="24"/>
            </w:rPr>
            <w:t xml:space="preserve">Case Studies. </w:t>
          </w:r>
          <w:r w:rsidRPr="00C0467C">
            <w:rPr>
              <w:rFonts w:ascii="Times New Roman" w:eastAsia="Times New Roman" w:hAnsi="Times New Roman" w:cs="Times New Roman"/>
              <w:color w:val="000000"/>
              <w:sz w:val="24"/>
            </w:rPr>
            <w:t xml:space="preserve">Cleaner </w:t>
          </w:r>
          <w:r w:rsidR="00216916" w:rsidRPr="00C0467C">
            <w:rPr>
              <w:rFonts w:ascii="Times New Roman" w:eastAsia="Times New Roman" w:hAnsi="Times New Roman" w:cs="Times New Roman"/>
              <w:color w:val="000000"/>
              <w:sz w:val="24"/>
            </w:rPr>
            <w:t xml:space="preserve">And </w:t>
          </w:r>
          <w:r w:rsidRPr="00C0467C">
            <w:rPr>
              <w:rFonts w:ascii="Times New Roman" w:eastAsia="Times New Roman" w:hAnsi="Times New Roman" w:cs="Times New Roman"/>
              <w:color w:val="000000"/>
              <w:sz w:val="24"/>
            </w:rPr>
            <w:t xml:space="preserve">Responsible Consumption </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Internet</w:t>
          </w:r>
          <w:r w:rsidR="00216916" w:rsidRPr="00C0467C">
            <w:rPr>
              <w:rFonts w:ascii="Times New Roman" w:eastAsia="Times New Roman" w:hAnsi="Times New Roman" w:cs="Times New Roman"/>
              <w:color w:val="000000"/>
              <w:sz w:val="24"/>
            </w:rPr>
            <w:t xml:space="preserve">]. 2024;14:100214. </w:t>
          </w:r>
          <w:r w:rsidRPr="00C0467C">
            <w:rPr>
              <w:rFonts w:ascii="Times New Roman" w:eastAsia="Times New Roman" w:hAnsi="Times New Roman" w:cs="Times New Roman"/>
              <w:color w:val="000000"/>
              <w:sz w:val="24"/>
            </w:rPr>
            <w:t xml:space="preserve">Available </w:t>
          </w:r>
          <w:r w:rsidR="00216916" w:rsidRPr="00C0467C">
            <w:rPr>
              <w:rFonts w:ascii="Times New Roman" w:eastAsia="Times New Roman" w:hAnsi="Times New Roman" w:cs="Times New Roman"/>
              <w:color w:val="000000"/>
              <w:sz w:val="24"/>
            </w:rPr>
            <w:t>From: Https://Www.Sciencedirect.Com/Science/Article/Pii/</w:t>
          </w:r>
          <w:r w:rsidRPr="00C0467C">
            <w:rPr>
              <w:rFonts w:ascii="Times New Roman" w:eastAsia="Times New Roman" w:hAnsi="Times New Roman" w:cs="Times New Roman"/>
              <w:color w:val="000000"/>
              <w:sz w:val="24"/>
            </w:rPr>
            <w:t>S2666784324000470</w:t>
          </w:r>
        </w:p>
        <w:p w14:paraId="7B53655A" w14:textId="0CBE91D6" w:rsidR="00C0467C" w:rsidRPr="00C0467C" w:rsidRDefault="00C0467C" w:rsidP="00216916">
          <w:pPr>
            <w:autoSpaceDE w:val="0"/>
            <w:autoSpaceDN w:val="0"/>
            <w:ind w:hanging="640"/>
            <w:jc w:val="both"/>
            <w:divId w:val="1614246848"/>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Love AS</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Labay</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Marquez J</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Valadez R</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Understanding </w:t>
          </w:r>
          <w:r w:rsidR="00216916" w:rsidRPr="00C0467C">
            <w:rPr>
              <w:rFonts w:ascii="Times New Roman" w:eastAsia="Times New Roman" w:hAnsi="Times New Roman" w:cs="Times New Roman"/>
              <w:color w:val="000000"/>
              <w:sz w:val="24"/>
            </w:rPr>
            <w:t xml:space="preserve">Adult Learners’ Needs And Integrating Technology For Effective Online Education: </w:t>
          </w:r>
          <w:r w:rsidR="00174151">
            <w:rPr>
              <w:rFonts w:ascii="Times New Roman" w:eastAsia="Times New Roman" w:hAnsi="Times New Roman" w:cs="Times New Roman"/>
              <w:color w:val="000000"/>
              <w:sz w:val="24"/>
            </w:rPr>
            <w:t>Adult-Centred</w:t>
          </w:r>
          <w:r w:rsidR="00216916" w:rsidRPr="00C0467C">
            <w:rPr>
              <w:rFonts w:ascii="Times New Roman" w:eastAsia="Times New Roman" w:hAnsi="Times New Roman" w:cs="Times New Roman"/>
              <w:color w:val="000000"/>
              <w:sz w:val="24"/>
            </w:rPr>
            <w:t xml:space="preserve"> Approaches For Teaching And Learning. </w:t>
          </w:r>
          <w:r w:rsidRPr="00C0467C">
            <w:rPr>
              <w:rFonts w:ascii="Times New Roman" w:eastAsia="Times New Roman" w:hAnsi="Times New Roman" w:cs="Times New Roman"/>
              <w:color w:val="000000"/>
              <w:sz w:val="24"/>
            </w:rPr>
            <w:t>In</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Handbook </w:t>
          </w:r>
          <w:r w:rsidR="00216916" w:rsidRPr="00C0467C">
            <w:rPr>
              <w:rFonts w:ascii="Times New Roman" w:eastAsia="Times New Roman" w:hAnsi="Times New Roman" w:cs="Times New Roman"/>
              <w:color w:val="000000"/>
              <w:sz w:val="24"/>
            </w:rPr>
            <w:t xml:space="preserve">Of </w:t>
          </w:r>
          <w:r w:rsidRPr="00C0467C">
            <w:rPr>
              <w:rFonts w:ascii="Times New Roman" w:eastAsia="Times New Roman" w:hAnsi="Times New Roman" w:cs="Times New Roman"/>
              <w:color w:val="000000"/>
              <w:sz w:val="24"/>
            </w:rPr>
            <w:t xml:space="preserve">Research </w:t>
          </w:r>
          <w:r w:rsidR="00216916" w:rsidRPr="00C0467C">
            <w:rPr>
              <w:rFonts w:ascii="Times New Roman" w:eastAsia="Times New Roman" w:hAnsi="Times New Roman" w:cs="Times New Roman"/>
              <w:color w:val="000000"/>
              <w:sz w:val="24"/>
            </w:rPr>
            <w:t xml:space="preserve">On </w:t>
          </w:r>
          <w:r w:rsidRPr="00C0467C">
            <w:rPr>
              <w:rFonts w:ascii="Times New Roman" w:eastAsia="Times New Roman" w:hAnsi="Times New Roman" w:cs="Times New Roman"/>
              <w:color w:val="000000"/>
              <w:sz w:val="24"/>
            </w:rPr>
            <w:t xml:space="preserve">Innovative Frameworks </w:t>
          </w:r>
          <w:r w:rsidR="00216916" w:rsidRPr="00C0467C">
            <w:rPr>
              <w:rFonts w:ascii="Times New Roman" w:eastAsia="Times New Roman" w:hAnsi="Times New Roman" w:cs="Times New Roman"/>
              <w:color w:val="000000"/>
              <w:sz w:val="24"/>
            </w:rPr>
            <w:t xml:space="preserve">And </w:t>
          </w:r>
          <w:r w:rsidRPr="00C0467C">
            <w:rPr>
              <w:rFonts w:ascii="Times New Roman" w:eastAsia="Times New Roman" w:hAnsi="Times New Roman" w:cs="Times New Roman"/>
              <w:color w:val="000000"/>
              <w:sz w:val="24"/>
            </w:rPr>
            <w:t xml:space="preserve">Inclusive Models </w:t>
          </w:r>
          <w:r w:rsidR="00216916" w:rsidRPr="00C0467C">
            <w:rPr>
              <w:rFonts w:ascii="Times New Roman" w:eastAsia="Times New Roman" w:hAnsi="Times New Roman" w:cs="Times New Roman"/>
              <w:color w:val="000000"/>
              <w:sz w:val="24"/>
            </w:rPr>
            <w:t xml:space="preserve">For </w:t>
          </w:r>
          <w:r w:rsidRPr="00C0467C">
            <w:rPr>
              <w:rFonts w:ascii="Times New Roman" w:eastAsia="Times New Roman" w:hAnsi="Times New Roman" w:cs="Times New Roman"/>
              <w:color w:val="000000"/>
              <w:sz w:val="24"/>
            </w:rPr>
            <w:t>Online Learning</w:t>
          </w:r>
          <w:r w:rsidR="00216916" w:rsidRPr="00C0467C">
            <w:rPr>
              <w:rFonts w:ascii="Times New Roman" w:eastAsia="Times New Roman" w:hAnsi="Times New Roman" w:cs="Times New Roman"/>
              <w:color w:val="000000"/>
              <w:sz w:val="24"/>
            </w:rPr>
            <w:t xml:space="preserve">. 2023. </w:t>
          </w:r>
        </w:p>
        <w:p w14:paraId="49641865" w14:textId="005F6B8E" w:rsidR="00C0467C" w:rsidRPr="00C0467C" w:rsidRDefault="00C0467C" w:rsidP="00216916">
          <w:pPr>
            <w:autoSpaceDE w:val="0"/>
            <w:autoSpaceDN w:val="0"/>
            <w:ind w:hanging="640"/>
            <w:jc w:val="both"/>
            <w:divId w:val="536360962"/>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Ferdiansyah H</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Rafi MF</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Utama AP</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Aprilia T</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Slamet J</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Assessing </w:t>
          </w:r>
          <w:r w:rsidR="00216916" w:rsidRPr="00C0467C">
            <w:rPr>
              <w:rFonts w:ascii="Times New Roman" w:eastAsia="Times New Roman" w:hAnsi="Times New Roman" w:cs="Times New Roman"/>
              <w:color w:val="000000"/>
              <w:sz w:val="24"/>
            </w:rPr>
            <w:t xml:space="preserve">Learning Outcomes And Self-Directed Learning Through Gamification In </w:t>
          </w:r>
          <w:r w:rsidRPr="00C0467C">
            <w:rPr>
              <w:rFonts w:ascii="Times New Roman" w:eastAsia="Times New Roman" w:hAnsi="Times New Roman" w:cs="Times New Roman"/>
              <w:color w:val="000000"/>
              <w:sz w:val="24"/>
            </w:rPr>
            <w:t>LMS</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Social Sciences </w:t>
          </w:r>
          <w:r w:rsidR="00216916" w:rsidRPr="00C0467C">
            <w:rPr>
              <w:rFonts w:ascii="Times New Roman" w:eastAsia="Times New Roman" w:hAnsi="Times New Roman" w:cs="Times New Roman"/>
              <w:color w:val="000000"/>
              <w:sz w:val="24"/>
            </w:rPr>
            <w:t xml:space="preserve">&amp; </w:t>
          </w:r>
          <w:r w:rsidRPr="00C0467C">
            <w:rPr>
              <w:rFonts w:ascii="Times New Roman" w:eastAsia="Times New Roman" w:hAnsi="Times New Roman" w:cs="Times New Roman"/>
              <w:color w:val="000000"/>
              <w:sz w:val="24"/>
            </w:rPr>
            <w:t xml:space="preserve">Humanities Open </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Internet</w:t>
          </w:r>
          <w:r w:rsidR="00216916" w:rsidRPr="00C0467C">
            <w:rPr>
              <w:rFonts w:ascii="Times New Roman" w:eastAsia="Times New Roman" w:hAnsi="Times New Roman" w:cs="Times New Roman"/>
              <w:color w:val="000000"/>
              <w:sz w:val="24"/>
            </w:rPr>
            <w:t xml:space="preserve">]. 2025;12:101696. </w:t>
          </w:r>
          <w:r w:rsidRPr="00C0467C">
            <w:rPr>
              <w:rFonts w:ascii="Times New Roman" w:eastAsia="Times New Roman" w:hAnsi="Times New Roman" w:cs="Times New Roman"/>
              <w:color w:val="000000"/>
              <w:sz w:val="24"/>
            </w:rPr>
            <w:t xml:space="preserve">Available </w:t>
          </w:r>
          <w:r w:rsidR="00216916" w:rsidRPr="00C0467C">
            <w:rPr>
              <w:rFonts w:ascii="Times New Roman" w:eastAsia="Times New Roman" w:hAnsi="Times New Roman" w:cs="Times New Roman"/>
              <w:color w:val="000000"/>
              <w:sz w:val="24"/>
            </w:rPr>
            <w:t>From: Https://Www.Sciencedirect.Com/Science/Article/Pii/</w:t>
          </w:r>
          <w:r w:rsidRPr="00C0467C">
            <w:rPr>
              <w:rFonts w:ascii="Times New Roman" w:eastAsia="Times New Roman" w:hAnsi="Times New Roman" w:cs="Times New Roman"/>
              <w:color w:val="000000"/>
              <w:sz w:val="24"/>
            </w:rPr>
            <w:t>S2590291125004243</w:t>
          </w:r>
        </w:p>
        <w:p w14:paraId="2008BE6C" w14:textId="613720FD" w:rsidR="00C0467C" w:rsidRPr="00C0467C" w:rsidRDefault="00C0467C" w:rsidP="00216916">
          <w:pPr>
            <w:autoSpaceDE w:val="0"/>
            <w:autoSpaceDN w:val="0"/>
            <w:ind w:hanging="640"/>
            <w:jc w:val="both"/>
            <w:divId w:val="1674138423"/>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lastRenderedPageBreak/>
            <w:t>Zhu M</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Bonk CJ</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Berri S</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Fostering Self</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 xml:space="preserve">Directed Learning </w:t>
          </w:r>
          <w:r w:rsidR="00216916" w:rsidRPr="00C0467C">
            <w:rPr>
              <w:rFonts w:ascii="Times New Roman" w:eastAsia="Times New Roman" w:hAnsi="Times New Roman" w:cs="Times New Roman"/>
              <w:color w:val="000000"/>
              <w:sz w:val="24"/>
            </w:rPr>
            <w:t xml:space="preserve">In Moocs: </w:t>
          </w:r>
          <w:r w:rsidRPr="00C0467C">
            <w:rPr>
              <w:rFonts w:ascii="Times New Roman" w:eastAsia="Times New Roman" w:hAnsi="Times New Roman" w:cs="Times New Roman"/>
              <w:color w:val="000000"/>
              <w:sz w:val="24"/>
            </w:rPr>
            <w:t>Motivation</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Learning Strategies</w:t>
          </w:r>
          <w:r w:rsidR="00216916" w:rsidRPr="00C0467C">
            <w:rPr>
              <w:rFonts w:ascii="Times New Roman" w:eastAsia="Times New Roman" w:hAnsi="Times New Roman" w:cs="Times New Roman"/>
              <w:color w:val="000000"/>
              <w:sz w:val="24"/>
            </w:rPr>
            <w:t xml:space="preserve">, And </w:t>
          </w:r>
          <w:r w:rsidRPr="00C0467C">
            <w:rPr>
              <w:rFonts w:ascii="Times New Roman" w:eastAsia="Times New Roman" w:hAnsi="Times New Roman" w:cs="Times New Roman"/>
              <w:color w:val="000000"/>
              <w:sz w:val="24"/>
            </w:rPr>
            <w:t>Instruction</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Online Learning Journal</w:t>
          </w:r>
          <w:r w:rsidR="00216916" w:rsidRPr="00C0467C">
            <w:rPr>
              <w:rFonts w:ascii="Times New Roman" w:eastAsia="Times New Roman" w:hAnsi="Times New Roman" w:cs="Times New Roman"/>
              <w:color w:val="000000"/>
              <w:sz w:val="24"/>
            </w:rPr>
            <w:t xml:space="preserve">. 2022;26(1). </w:t>
          </w:r>
        </w:p>
        <w:p w14:paraId="0A7E0603" w14:textId="3BE292EC" w:rsidR="00C0467C" w:rsidRPr="00C0467C" w:rsidRDefault="00C0467C" w:rsidP="00216916">
          <w:pPr>
            <w:autoSpaceDE w:val="0"/>
            <w:autoSpaceDN w:val="0"/>
            <w:ind w:hanging="640"/>
            <w:jc w:val="both"/>
            <w:divId w:val="1735274801"/>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Murniati CT</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Hartono H</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Nugroho AC</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The </w:t>
          </w:r>
          <w:r w:rsidR="00216916" w:rsidRPr="00C0467C">
            <w:rPr>
              <w:rFonts w:ascii="Times New Roman" w:eastAsia="Times New Roman" w:hAnsi="Times New Roman" w:cs="Times New Roman"/>
              <w:color w:val="000000"/>
              <w:sz w:val="24"/>
            </w:rPr>
            <w:t xml:space="preserve">Challenges, Supports, And Strategies Of Self-Directed Learning Among College Students. </w:t>
          </w:r>
          <w:r w:rsidRPr="00C0467C">
            <w:rPr>
              <w:rFonts w:ascii="Times New Roman" w:eastAsia="Times New Roman" w:hAnsi="Times New Roman" w:cs="Times New Roman"/>
              <w:color w:val="000000"/>
              <w:sz w:val="24"/>
            </w:rPr>
            <w:t xml:space="preserve">Journal </w:t>
          </w:r>
          <w:r w:rsidR="00216916" w:rsidRPr="00C0467C">
            <w:rPr>
              <w:rFonts w:ascii="Times New Roman" w:eastAsia="Times New Roman" w:hAnsi="Times New Roman" w:cs="Times New Roman"/>
              <w:color w:val="000000"/>
              <w:sz w:val="24"/>
            </w:rPr>
            <w:t xml:space="preserve">Of </w:t>
          </w:r>
          <w:r w:rsidRPr="00C0467C">
            <w:rPr>
              <w:rFonts w:ascii="Times New Roman" w:eastAsia="Times New Roman" w:hAnsi="Times New Roman" w:cs="Times New Roman"/>
              <w:color w:val="000000"/>
              <w:sz w:val="24"/>
            </w:rPr>
            <w:t xml:space="preserve">Education </w:t>
          </w:r>
          <w:r w:rsidR="00216916" w:rsidRPr="00C0467C">
            <w:rPr>
              <w:rFonts w:ascii="Times New Roman" w:eastAsia="Times New Roman" w:hAnsi="Times New Roman" w:cs="Times New Roman"/>
              <w:color w:val="000000"/>
              <w:sz w:val="24"/>
            </w:rPr>
            <w:t xml:space="preserve">And </w:t>
          </w:r>
          <w:r w:rsidRPr="00C0467C">
            <w:rPr>
              <w:rFonts w:ascii="Times New Roman" w:eastAsia="Times New Roman" w:hAnsi="Times New Roman" w:cs="Times New Roman"/>
              <w:color w:val="000000"/>
              <w:sz w:val="24"/>
            </w:rPr>
            <w:t>Learning</w:t>
          </w:r>
          <w:r w:rsidR="00216916" w:rsidRPr="00C0467C">
            <w:rPr>
              <w:rFonts w:ascii="Times New Roman" w:eastAsia="Times New Roman" w:hAnsi="Times New Roman" w:cs="Times New Roman"/>
              <w:color w:val="000000"/>
              <w:sz w:val="24"/>
            </w:rPr>
            <w:t xml:space="preserve">. 2023;17(3). </w:t>
          </w:r>
        </w:p>
        <w:p w14:paraId="1FB94D3A" w14:textId="73D6E98D" w:rsidR="00C0467C" w:rsidRPr="00C0467C" w:rsidRDefault="00C0467C" w:rsidP="00216916">
          <w:pPr>
            <w:autoSpaceDE w:val="0"/>
            <w:autoSpaceDN w:val="0"/>
            <w:ind w:hanging="640"/>
            <w:jc w:val="both"/>
            <w:divId w:val="1992055819"/>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Green DN</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Adult Learners</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Connecting Andragogy </w:t>
          </w:r>
          <w:r w:rsidR="00216916" w:rsidRPr="00C0467C">
            <w:rPr>
              <w:rFonts w:ascii="Times New Roman" w:eastAsia="Times New Roman" w:hAnsi="Times New Roman" w:cs="Times New Roman"/>
              <w:color w:val="000000"/>
              <w:sz w:val="24"/>
            </w:rPr>
            <w:t xml:space="preserve">And </w:t>
          </w:r>
          <w:r w:rsidRPr="00C0467C">
            <w:rPr>
              <w:rFonts w:ascii="Times New Roman" w:eastAsia="Times New Roman" w:hAnsi="Times New Roman" w:cs="Times New Roman"/>
              <w:color w:val="000000"/>
              <w:sz w:val="24"/>
            </w:rPr>
            <w:t xml:space="preserve">Transformational Leadership </w:t>
          </w:r>
          <w:r w:rsidR="00216916" w:rsidRPr="00C0467C">
            <w:rPr>
              <w:rFonts w:ascii="Times New Roman" w:eastAsia="Times New Roman" w:hAnsi="Times New Roman" w:cs="Times New Roman"/>
              <w:color w:val="000000"/>
              <w:sz w:val="24"/>
            </w:rPr>
            <w:t xml:space="preserve">In The </w:t>
          </w:r>
          <w:r w:rsidRPr="00C0467C">
            <w:rPr>
              <w:rFonts w:ascii="Times New Roman" w:eastAsia="Times New Roman" w:hAnsi="Times New Roman" w:cs="Times New Roman"/>
              <w:color w:val="000000"/>
              <w:sz w:val="24"/>
            </w:rPr>
            <w:t>Classroom</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Business Ethics </w:t>
          </w:r>
          <w:r w:rsidR="00216916" w:rsidRPr="00C0467C">
            <w:rPr>
              <w:rFonts w:ascii="Times New Roman" w:eastAsia="Times New Roman" w:hAnsi="Times New Roman" w:cs="Times New Roman"/>
              <w:color w:val="000000"/>
              <w:sz w:val="24"/>
            </w:rPr>
            <w:t xml:space="preserve">And </w:t>
          </w:r>
          <w:r w:rsidRPr="00C0467C">
            <w:rPr>
              <w:rFonts w:ascii="Times New Roman" w:eastAsia="Times New Roman" w:hAnsi="Times New Roman" w:cs="Times New Roman"/>
              <w:color w:val="000000"/>
              <w:sz w:val="24"/>
            </w:rPr>
            <w:t>Leadership</w:t>
          </w:r>
          <w:r w:rsidR="00216916" w:rsidRPr="00C0467C">
            <w:rPr>
              <w:rFonts w:ascii="Times New Roman" w:eastAsia="Times New Roman" w:hAnsi="Times New Roman" w:cs="Times New Roman"/>
              <w:color w:val="000000"/>
              <w:sz w:val="24"/>
            </w:rPr>
            <w:t xml:space="preserve">. 2024;8(4). </w:t>
          </w:r>
        </w:p>
        <w:p w14:paraId="22D45D06" w14:textId="01F6EC41" w:rsidR="00C0467C" w:rsidRPr="00C0467C" w:rsidRDefault="00C0467C" w:rsidP="00216916">
          <w:pPr>
            <w:autoSpaceDE w:val="0"/>
            <w:autoSpaceDN w:val="0"/>
            <w:ind w:hanging="640"/>
            <w:jc w:val="both"/>
            <w:divId w:val="742333894"/>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Ditlhale TW</w:t>
          </w:r>
          <w:r w:rsidR="00216916" w:rsidRPr="00C0467C">
            <w:rPr>
              <w:rFonts w:ascii="Times New Roman" w:eastAsia="Times New Roman" w:hAnsi="Times New Roman" w:cs="Times New Roman"/>
              <w:color w:val="000000"/>
              <w:sz w:val="24"/>
            </w:rPr>
            <w:t xml:space="preserve">, Van Den </w:t>
          </w:r>
          <w:r w:rsidRPr="00C0467C">
            <w:rPr>
              <w:rFonts w:ascii="Times New Roman" w:eastAsia="Times New Roman" w:hAnsi="Times New Roman" w:cs="Times New Roman"/>
              <w:color w:val="000000"/>
              <w:sz w:val="24"/>
            </w:rPr>
            <w:t>Berg G</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Expanding Access </w:t>
          </w:r>
          <w:r w:rsidR="00216916" w:rsidRPr="00C0467C">
            <w:rPr>
              <w:rFonts w:ascii="Times New Roman" w:eastAsia="Times New Roman" w:hAnsi="Times New Roman" w:cs="Times New Roman"/>
              <w:color w:val="000000"/>
              <w:sz w:val="24"/>
            </w:rPr>
            <w:t xml:space="preserve">To </w:t>
          </w:r>
          <w:r w:rsidRPr="00C0467C">
            <w:rPr>
              <w:rFonts w:ascii="Times New Roman" w:eastAsia="Times New Roman" w:hAnsi="Times New Roman" w:cs="Times New Roman"/>
              <w:color w:val="000000"/>
              <w:sz w:val="24"/>
            </w:rPr>
            <w:t>Education</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Mobile Learning Solutions </w:t>
          </w:r>
          <w:r w:rsidR="00216916" w:rsidRPr="00C0467C">
            <w:rPr>
              <w:rFonts w:ascii="Times New Roman" w:eastAsia="Times New Roman" w:hAnsi="Times New Roman" w:cs="Times New Roman"/>
              <w:color w:val="000000"/>
              <w:sz w:val="24"/>
            </w:rPr>
            <w:t xml:space="preserve">For </w:t>
          </w:r>
          <w:r w:rsidRPr="00C0467C">
            <w:rPr>
              <w:rFonts w:ascii="Times New Roman" w:eastAsia="Times New Roman" w:hAnsi="Times New Roman" w:cs="Times New Roman"/>
              <w:color w:val="000000"/>
              <w:sz w:val="24"/>
            </w:rPr>
            <w:t>Adult Learners</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International Journal </w:t>
          </w:r>
          <w:r w:rsidR="00216916" w:rsidRPr="00C0467C">
            <w:rPr>
              <w:rFonts w:ascii="Times New Roman" w:eastAsia="Times New Roman" w:hAnsi="Times New Roman" w:cs="Times New Roman"/>
              <w:color w:val="000000"/>
              <w:sz w:val="24"/>
            </w:rPr>
            <w:t xml:space="preserve">Of </w:t>
          </w:r>
          <w:r w:rsidRPr="00C0467C">
            <w:rPr>
              <w:rFonts w:ascii="Times New Roman" w:eastAsia="Times New Roman" w:hAnsi="Times New Roman" w:cs="Times New Roman"/>
              <w:color w:val="000000"/>
              <w:sz w:val="24"/>
            </w:rPr>
            <w:t>Learning</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Teaching</w:t>
          </w:r>
          <w:r w:rsidR="00174151">
            <w:rPr>
              <w:rFonts w:ascii="Times New Roman" w:eastAsia="Times New Roman" w:hAnsi="Times New Roman" w:cs="Times New Roman"/>
              <w:color w:val="000000"/>
              <w:sz w:val="24"/>
            </w:rPr>
            <w:t>, and</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Educational Research</w:t>
          </w:r>
          <w:r w:rsidR="00216916" w:rsidRPr="00C0467C">
            <w:rPr>
              <w:rFonts w:ascii="Times New Roman" w:eastAsia="Times New Roman" w:hAnsi="Times New Roman" w:cs="Times New Roman"/>
              <w:color w:val="000000"/>
              <w:sz w:val="24"/>
            </w:rPr>
            <w:t xml:space="preserve">. 2024;23(7). </w:t>
          </w:r>
        </w:p>
        <w:p w14:paraId="48017670" w14:textId="55E9A05D" w:rsidR="00C0467C" w:rsidRPr="00C0467C" w:rsidRDefault="00C0467C" w:rsidP="00216916">
          <w:pPr>
            <w:autoSpaceDE w:val="0"/>
            <w:autoSpaceDN w:val="0"/>
            <w:ind w:hanging="640"/>
            <w:jc w:val="both"/>
            <w:divId w:val="862480154"/>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Pan HLW</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Hung JH</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Truong TMT</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Teacher </w:t>
          </w:r>
          <w:r w:rsidR="00216916" w:rsidRPr="00C0467C">
            <w:rPr>
              <w:rFonts w:ascii="Times New Roman" w:eastAsia="Times New Roman" w:hAnsi="Times New Roman" w:cs="Times New Roman"/>
              <w:color w:val="000000"/>
              <w:sz w:val="24"/>
            </w:rPr>
            <w:t xml:space="preserve">Clusters Of Emotions And Self-Efficacy In Curriculum Reform: </w:t>
          </w:r>
          <w:r w:rsidRPr="00C0467C">
            <w:rPr>
              <w:rFonts w:ascii="Times New Roman" w:eastAsia="Times New Roman" w:hAnsi="Times New Roman" w:cs="Times New Roman"/>
              <w:color w:val="000000"/>
              <w:sz w:val="24"/>
            </w:rPr>
            <w:t xml:space="preserve">Effects </w:t>
          </w:r>
          <w:r w:rsidR="00216916" w:rsidRPr="00C0467C">
            <w:rPr>
              <w:rFonts w:ascii="Times New Roman" w:eastAsia="Times New Roman" w:hAnsi="Times New Roman" w:cs="Times New Roman"/>
              <w:color w:val="000000"/>
              <w:sz w:val="24"/>
            </w:rPr>
            <w:t xml:space="preserve">On Collaboration And </w:t>
          </w:r>
          <w:r w:rsidR="00174151">
            <w:rPr>
              <w:rFonts w:ascii="Times New Roman" w:eastAsia="Times New Roman" w:hAnsi="Times New Roman" w:cs="Times New Roman"/>
              <w:color w:val="000000"/>
              <w:sz w:val="24"/>
            </w:rPr>
            <w:t>Learner-Centred</w:t>
          </w:r>
          <w:r w:rsidR="00216916" w:rsidRPr="00C0467C">
            <w:rPr>
              <w:rFonts w:ascii="Times New Roman" w:eastAsia="Times New Roman" w:hAnsi="Times New Roman" w:cs="Times New Roman"/>
              <w:color w:val="000000"/>
              <w:sz w:val="24"/>
            </w:rPr>
            <w:t xml:space="preserve"> Teaching. </w:t>
          </w:r>
          <w:r w:rsidRPr="00C0467C">
            <w:rPr>
              <w:rFonts w:ascii="Times New Roman" w:eastAsia="Times New Roman" w:hAnsi="Times New Roman" w:cs="Times New Roman"/>
              <w:color w:val="000000"/>
              <w:sz w:val="24"/>
            </w:rPr>
            <w:t xml:space="preserve">Teach Teach Educ </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Internet</w:t>
          </w:r>
          <w:r w:rsidR="00216916" w:rsidRPr="00C0467C">
            <w:rPr>
              <w:rFonts w:ascii="Times New Roman" w:eastAsia="Times New Roman" w:hAnsi="Times New Roman" w:cs="Times New Roman"/>
              <w:color w:val="000000"/>
              <w:sz w:val="24"/>
            </w:rPr>
            <w:t xml:space="preserve">]. 2024;144:104604. </w:t>
          </w:r>
          <w:r w:rsidRPr="00C0467C">
            <w:rPr>
              <w:rFonts w:ascii="Times New Roman" w:eastAsia="Times New Roman" w:hAnsi="Times New Roman" w:cs="Times New Roman"/>
              <w:color w:val="000000"/>
              <w:sz w:val="24"/>
            </w:rPr>
            <w:t xml:space="preserve">Available </w:t>
          </w:r>
          <w:r w:rsidR="00216916" w:rsidRPr="00C0467C">
            <w:rPr>
              <w:rFonts w:ascii="Times New Roman" w:eastAsia="Times New Roman" w:hAnsi="Times New Roman" w:cs="Times New Roman"/>
              <w:color w:val="000000"/>
              <w:sz w:val="24"/>
            </w:rPr>
            <w:t>From: Https://Www.Sciencedirect.Com/Science/Article/Pii/</w:t>
          </w:r>
          <w:r w:rsidRPr="00C0467C">
            <w:rPr>
              <w:rFonts w:ascii="Times New Roman" w:eastAsia="Times New Roman" w:hAnsi="Times New Roman" w:cs="Times New Roman"/>
              <w:color w:val="000000"/>
              <w:sz w:val="24"/>
            </w:rPr>
            <w:t>S0742051X24001367</w:t>
          </w:r>
        </w:p>
        <w:p w14:paraId="7B29768F" w14:textId="067A49DC" w:rsidR="00C0467C" w:rsidRPr="00C0467C" w:rsidRDefault="00C0467C" w:rsidP="00216916">
          <w:pPr>
            <w:autoSpaceDE w:val="0"/>
            <w:autoSpaceDN w:val="0"/>
            <w:ind w:hanging="640"/>
            <w:jc w:val="both"/>
            <w:divId w:val="1492866951"/>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Winarti</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Ambaryani SE</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Putranta H</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Improving Learners’ Metacognitive Skills </w:t>
          </w:r>
          <w:r w:rsidR="00216916" w:rsidRPr="00C0467C">
            <w:rPr>
              <w:rFonts w:ascii="Times New Roman" w:eastAsia="Times New Roman" w:hAnsi="Times New Roman" w:cs="Times New Roman"/>
              <w:color w:val="000000"/>
              <w:sz w:val="24"/>
            </w:rPr>
            <w:t xml:space="preserve">With </w:t>
          </w:r>
          <w:r w:rsidRPr="00C0467C">
            <w:rPr>
              <w:rFonts w:ascii="Times New Roman" w:eastAsia="Times New Roman" w:hAnsi="Times New Roman" w:cs="Times New Roman"/>
              <w:color w:val="000000"/>
              <w:sz w:val="24"/>
            </w:rPr>
            <w:t>Self</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 xml:space="preserve">Regulated Learning </w:t>
          </w:r>
          <w:r w:rsidR="00216916" w:rsidRPr="00C0467C">
            <w:rPr>
              <w:rFonts w:ascii="Times New Roman" w:eastAsia="Times New Roman" w:hAnsi="Times New Roman" w:cs="Times New Roman"/>
              <w:color w:val="000000"/>
              <w:sz w:val="24"/>
            </w:rPr>
            <w:t xml:space="preserve">Based </w:t>
          </w:r>
          <w:r w:rsidRPr="00C0467C">
            <w:rPr>
              <w:rFonts w:ascii="Times New Roman" w:eastAsia="Times New Roman" w:hAnsi="Times New Roman" w:cs="Times New Roman"/>
              <w:color w:val="000000"/>
              <w:sz w:val="24"/>
            </w:rPr>
            <w:t>Problem</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Solving</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International Journal </w:t>
          </w:r>
          <w:r w:rsidR="00216916" w:rsidRPr="00C0467C">
            <w:rPr>
              <w:rFonts w:ascii="Times New Roman" w:eastAsia="Times New Roman" w:hAnsi="Times New Roman" w:cs="Times New Roman"/>
              <w:color w:val="000000"/>
              <w:sz w:val="24"/>
            </w:rPr>
            <w:t xml:space="preserve">Of </w:t>
          </w:r>
          <w:r w:rsidRPr="00C0467C">
            <w:rPr>
              <w:rFonts w:ascii="Times New Roman" w:eastAsia="Times New Roman" w:hAnsi="Times New Roman" w:cs="Times New Roman"/>
              <w:color w:val="000000"/>
              <w:sz w:val="24"/>
            </w:rPr>
            <w:t>Instruction</w:t>
          </w:r>
          <w:r w:rsidR="00216916" w:rsidRPr="00C0467C">
            <w:rPr>
              <w:rFonts w:ascii="Times New Roman" w:eastAsia="Times New Roman" w:hAnsi="Times New Roman" w:cs="Times New Roman"/>
              <w:color w:val="000000"/>
              <w:sz w:val="24"/>
            </w:rPr>
            <w:t xml:space="preserve">. 2022;15(2). </w:t>
          </w:r>
        </w:p>
        <w:p w14:paraId="00B63DEB" w14:textId="644107C4" w:rsidR="00C0467C" w:rsidRPr="00C0467C" w:rsidRDefault="00C0467C" w:rsidP="00216916">
          <w:pPr>
            <w:autoSpaceDE w:val="0"/>
            <w:autoSpaceDN w:val="0"/>
            <w:ind w:hanging="640"/>
            <w:jc w:val="both"/>
            <w:divId w:val="1282612484"/>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Lu D</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Xie YN</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The </w:t>
          </w:r>
          <w:r w:rsidR="00216916" w:rsidRPr="00C0467C">
            <w:rPr>
              <w:rFonts w:ascii="Times New Roman" w:eastAsia="Times New Roman" w:hAnsi="Times New Roman" w:cs="Times New Roman"/>
              <w:color w:val="000000"/>
              <w:sz w:val="24"/>
            </w:rPr>
            <w:t xml:space="preserve">Application Of Educational Technology To Develop Problem-Solving Skills: </w:t>
          </w:r>
          <w:r w:rsidRPr="00C0467C">
            <w:rPr>
              <w:rFonts w:ascii="Times New Roman" w:eastAsia="Times New Roman" w:hAnsi="Times New Roman" w:cs="Times New Roman"/>
              <w:color w:val="000000"/>
              <w:sz w:val="24"/>
            </w:rPr>
            <w:t xml:space="preserve">A </w:t>
          </w:r>
          <w:r w:rsidR="00216916" w:rsidRPr="00C0467C">
            <w:rPr>
              <w:rFonts w:ascii="Times New Roman" w:eastAsia="Times New Roman" w:hAnsi="Times New Roman" w:cs="Times New Roman"/>
              <w:color w:val="000000"/>
              <w:sz w:val="24"/>
            </w:rPr>
            <w:t xml:space="preserve">Systematic Review. </w:t>
          </w:r>
          <w:r w:rsidRPr="00C0467C">
            <w:rPr>
              <w:rFonts w:ascii="Times New Roman" w:eastAsia="Times New Roman" w:hAnsi="Times New Roman" w:cs="Times New Roman"/>
              <w:color w:val="000000"/>
              <w:sz w:val="24"/>
            </w:rPr>
            <w:t>Think Skills Creat</w:t>
          </w:r>
          <w:r w:rsidR="00216916" w:rsidRPr="00C0467C">
            <w:rPr>
              <w:rFonts w:ascii="Times New Roman" w:eastAsia="Times New Roman" w:hAnsi="Times New Roman" w:cs="Times New Roman"/>
              <w:color w:val="000000"/>
              <w:sz w:val="24"/>
            </w:rPr>
            <w:t xml:space="preserve">. 2024 </w:t>
          </w:r>
          <w:r w:rsidRPr="00C0467C">
            <w:rPr>
              <w:rFonts w:ascii="Times New Roman" w:eastAsia="Times New Roman" w:hAnsi="Times New Roman" w:cs="Times New Roman"/>
              <w:color w:val="000000"/>
              <w:sz w:val="24"/>
            </w:rPr>
            <w:t>Mar</w:t>
          </w:r>
          <w:r w:rsidR="00216916" w:rsidRPr="00C0467C">
            <w:rPr>
              <w:rFonts w:ascii="Times New Roman" w:eastAsia="Times New Roman" w:hAnsi="Times New Roman" w:cs="Times New Roman"/>
              <w:color w:val="000000"/>
              <w:sz w:val="24"/>
            </w:rPr>
            <w:t xml:space="preserve">;51:101454. </w:t>
          </w:r>
        </w:p>
        <w:p w14:paraId="6A721E7C" w14:textId="53D01FC7" w:rsidR="00C0467C" w:rsidRPr="00C0467C" w:rsidRDefault="00C0467C" w:rsidP="00216916">
          <w:pPr>
            <w:autoSpaceDE w:val="0"/>
            <w:autoSpaceDN w:val="0"/>
            <w:ind w:hanging="640"/>
            <w:jc w:val="both"/>
            <w:divId w:val="123281842"/>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Janke S</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Give </w:t>
          </w:r>
          <w:r w:rsidR="00216916" w:rsidRPr="00C0467C">
            <w:rPr>
              <w:rFonts w:ascii="Times New Roman" w:eastAsia="Times New Roman" w:hAnsi="Times New Roman" w:cs="Times New Roman"/>
              <w:color w:val="000000"/>
              <w:sz w:val="24"/>
            </w:rPr>
            <w:t xml:space="preserve">Me Freedom Or See My Motivation Decline: </w:t>
          </w:r>
          <w:r w:rsidRPr="00C0467C">
            <w:rPr>
              <w:rFonts w:ascii="Times New Roman" w:eastAsia="Times New Roman" w:hAnsi="Times New Roman" w:cs="Times New Roman"/>
              <w:color w:val="000000"/>
              <w:sz w:val="24"/>
            </w:rPr>
            <w:t xml:space="preserve">Basic </w:t>
          </w:r>
          <w:r w:rsidR="00216916" w:rsidRPr="00C0467C">
            <w:rPr>
              <w:rFonts w:ascii="Times New Roman" w:eastAsia="Times New Roman" w:hAnsi="Times New Roman" w:cs="Times New Roman"/>
              <w:color w:val="000000"/>
              <w:sz w:val="24"/>
            </w:rPr>
            <w:t xml:space="preserve">Psychological Needs And The Development Of Students’ Learning Goal Orientation. </w:t>
          </w:r>
          <w:r w:rsidRPr="00C0467C">
            <w:rPr>
              <w:rFonts w:ascii="Times New Roman" w:eastAsia="Times New Roman" w:hAnsi="Times New Roman" w:cs="Times New Roman"/>
              <w:color w:val="000000"/>
              <w:sz w:val="24"/>
            </w:rPr>
            <w:t>Learn Individ Differ</w:t>
          </w:r>
          <w:r w:rsidR="00216916" w:rsidRPr="00C0467C">
            <w:rPr>
              <w:rFonts w:ascii="Times New Roman" w:eastAsia="Times New Roman" w:hAnsi="Times New Roman" w:cs="Times New Roman"/>
              <w:color w:val="000000"/>
              <w:sz w:val="24"/>
            </w:rPr>
            <w:t xml:space="preserve">. 2022 </w:t>
          </w:r>
          <w:r w:rsidRPr="00C0467C">
            <w:rPr>
              <w:rFonts w:ascii="Times New Roman" w:eastAsia="Times New Roman" w:hAnsi="Times New Roman" w:cs="Times New Roman"/>
              <w:color w:val="000000"/>
              <w:sz w:val="24"/>
            </w:rPr>
            <w:t>May</w:t>
          </w:r>
          <w:r w:rsidR="00216916" w:rsidRPr="00C0467C">
            <w:rPr>
              <w:rFonts w:ascii="Times New Roman" w:eastAsia="Times New Roman" w:hAnsi="Times New Roman" w:cs="Times New Roman"/>
              <w:color w:val="000000"/>
              <w:sz w:val="24"/>
            </w:rPr>
            <w:t xml:space="preserve">;96:102158. </w:t>
          </w:r>
        </w:p>
        <w:p w14:paraId="37086B24" w14:textId="0217D520" w:rsidR="00C0467C" w:rsidRPr="00C0467C" w:rsidRDefault="00C0467C" w:rsidP="00216916">
          <w:pPr>
            <w:autoSpaceDE w:val="0"/>
            <w:autoSpaceDN w:val="0"/>
            <w:ind w:hanging="640"/>
            <w:jc w:val="both"/>
            <w:divId w:val="548498162"/>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Knowles MS</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THE MODERN PRACTICE OF ADULT EDUCATION</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From Pedagogy </w:t>
          </w:r>
          <w:r w:rsidR="00216916" w:rsidRPr="00C0467C">
            <w:rPr>
              <w:rFonts w:ascii="Times New Roman" w:eastAsia="Times New Roman" w:hAnsi="Times New Roman" w:cs="Times New Roman"/>
              <w:color w:val="000000"/>
              <w:sz w:val="24"/>
            </w:rPr>
            <w:t xml:space="preserve">To </w:t>
          </w:r>
          <w:r w:rsidRPr="00C0467C">
            <w:rPr>
              <w:rFonts w:ascii="Times New Roman" w:eastAsia="Times New Roman" w:hAnsi="Times New Roman" w:cs="Times New Roman"/>
              <w:color w:val="000000"/>
              <w:sz w:val="24"/>
            </w:rPr>
            <w:t>Andragogy</w:t>
          </w:r>
          <w:r w:rsidR="00174151">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 xml:space="preserve"> What Is Andragogy </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Business</w:t>
          </w:r>
          <w:r w:rsidR="00216916" w:rsidRPr="00C0467C">
            <w:rPr>
              <w:rFonts w:ascii="Times New Roman" w:eastAsia="Times New Roman" w:hAnsi="Times New Roman" w:cs="Times New Roman"/>
              <w:color w:val="000000"/>
              <w:sz w:val="24"/>
            </w:rPr>
            <w:t xml:space="preserve">. 1980; </w:t>
          </w:r>
        </w:p>
        <w:p w14:paraId="59031F31" w14:textId="7BB57B51" w:rsidR="00C0467C" w:rsidRPr="00C0467C" w:rsidRDefault="00C0467C" w:rsidP="00216916">
          <w:pPr>
            <w:autoSpaceDE w:val="0"/>
            <w:autoSpaceDN w:val="0"/>
            <w:ind w:hanging="640"/>
            <w:jc w:val="both"/>
            <w:divId w:val="1565023997"/>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 xml:space="preserve">Li M </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Lily</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Jiang J</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Qi M</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The </w:t>
          </w:r>
          <w:r w:rsidR="00216916" w:rsidRPr="00C0467C">
            <w:rPr>
              <w:rFonts w:ascii="Times New Roman" w:eastAsia="Times New Roman" w:hAnsi="Times New Roman" w:cs="Times New Roman"/>
              <w:color w:val="000000"/>
              <w:sz w:val="24"/>
            </w:rPr>
            <w:t xml:space="preserve">Mediating Role Of Cultural Intelligence To Learning Flexibility, Cultural Difference And Expatriate Effectiveness. </w:t>
          </w:r>
          <w:r w:rsidRPr="00C0467C">
            <w:rPr>
              <w:rFonts w:ascii="Times New Roman" w:eastAsia="Times New Roman" w:hAnsi="Times New Roman" w:cs="Times New Roman"/>
              <w:color w:val="000000"/>
              <w:sz w:val="24"/>
            </w:rPr>
            <w:t xml:space="preserve">Journal </w:t>
          </w:r>
          <w:r w:rsidR="00216916" w:rsidRPr="00C0467C">
            <w:rPr>
              <w:rFonts w:ascii="Times New Roman" w:eastAsia="Times New Roman" w:hAnsi="Times New Roman" w:cs="Times New Roman"/>
              <w:color w:val="000000"/>
              <w:sz w:val="24"/>
            </w:rPr>
            <w:t xml:space="preserve">Of </w:t>
          </w:r>
          <w:r w:rsidRPr="00C0467C">
            <w:rPr>
              <w:rFonts w:ascii="Times New Roman" w:eastAsia="Times New Roman" w:hAnsi="Times New Roman" w:cs="Times New Roman"/>
              <w:color w:val="000000"/>
              <w:sz w:val="24"/>
            </w:rPr>
            <w:t xml:space="preserve">Global Mobility </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Internet</w:t>
          </w:r>
          <w:r w:rsidR="00216916" w:rsidRPr="00C0467C">
            <w:rPr>
              <w:rFonts w:ascii="Times New Roman" w:eastAsia="Times New Roman" w:hAnsi="Times New Roman" w:cs="Times New Roman"/>
              <w:color w:val="000000"/>
              <w:sz w:val="24"/>
            </w:rPr>
            <w:t xml:space="preserve">]. 2024;12(4):715–37. </w:t>
          </w:r>
          <w:r w:rsidRPr="00C0467C">
            <w:rPr>
              <w:rFonts w:ascii="Times New Roman" w:eastAsia="Times New Roman" w:hAnsi="Times New Roman" w:cs="Times New Roman"/>
              <w:color w:val="000000"/>
              <w:sz w:val="24"/>
            </w:rPr>
            <w:t xml:space="preserve">Available </w:t>
          </w:r>
          <w:r w:rsidR="00216916" w:rsidRPr="00C0467C">
            <w:rPr>
              <w:rFonts w:ascii="Times New Roman" w:eastAsia="Times New Roman" w:hAnsi="Times New Roman" w:cs="Times New Roman"/>
              <w:color w:val="000000"/>
              <w:sz w:val="24"/>
            </w:rPr>
            <w:t>From: Https://Www.Sciencedirect.Com/Science/Article/Pii/</w:t>
          </w:r>
          <w:r w:rsidRPr="00C0467C">
            <w:rPr>
              <w:rFonts w:ascii="Times New Roman" w:eastAsia="Times New Roman" w:hAnsi="Times New Roman" w:cs="Times New Roman"/>
              <w:color w:val="000000"/>
              <w:sz w:val="24"/>
            </w:rPr>
            <w:t>S2049879924000196</w:t>
          </w:r>
        </w:p>
        <w:p w14:paraId="67D06FD8" w14:textId="5258F433" w:rsidR="00C0467C" w:rsidRPr="00C0467C" w:rsidRDefault="00C0467C" w:rsidP="00216916">
          <w:pPr>
            <w:autoSpaceDE w:val="0"/>
            <w:autoSpaceDN w:val="0"/>
            <w:ind w:hanging="640"/>
            <w:jc w:val="both"/>
            <w:divId w:val="1943300026"/>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Morris TH</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Experiential </w:t>
          </w:r>
          <w:r w:rsidR="00216916" w:rsidRPr="00C0467C">
            <w:rPr>
              <w:rFonts w:ascii="Times New Roman" w:eastAsia="Times New Roman" w:hAnsi="Times New Roman" w:cs="Times New Roman"/>
              <w:color w:val="000000"/>
              <w:sz w:val="24"/>
            </w:rPr>
            <w:t xml:space="preserve">Learning–A Systematic Review And Revision Of </w:t>
          </w:r>
          <w:r w:rsidRPr="00C0467C">
            <w:rPr>
              <w:rFonts w:ascii="Times New Roman" w:eastAsia="Times New Roman" w:hAnsi="Times New Roman" w:cs="Times New Roman"/>
              <w:color w:val="000000"/>
              <w:sz w:val="24"/>
            </w:rPr>
            <w:t xml:space="preserve">Kolb’s </w:t>
          </w:r>
          <w:r w:rsidR="00216916" w:rsidRPr="00C0467C">
            <w:rPr>
              <w:rFonts w:ascii="Times New Roman" w:eastAsia="Times New Roman" w:hAnsi="Times New Roman" w:cs="Times New Roman"/>
              <w:color w:val="000000"/>
              <w:sz w:val="24"/>
            </w:rPr>
            <w:t xml:space="preserve">Model. </w:t>
          </w:r>
          <w:r w:rsidRPr="00C0467C">
            <w:rPr>
              <w:rFonts w:ascii="Times New Roman" w:eastAsia="Times New Roman" w:hAnsi="Times New Roman" w:cs="Times New Roman"/>
              <w:color w:val="000000"/>
              <w:sz w:val="24"/>
            </w:rPr>
            <w:t>Vol</w:t>
          </w:r>
          <w:r w:rsidR="00216916" w:rsidRPr="00C0467C">
            <w:rPr>
              <w:rFonts w:ascii="Times New Roman" w:eastAsia="Times New Roman" w:hAnsi="Times New Roman" w:cs="Times New Roman"/>
              <w:color w:val="000000"/>
              <w:sz w:val="24"/>
            </w:rPr>
            <w:t xml:space="preserve">. 28, </w:t>
          </w:r>
          <w:r w:rsidRPr="00C0467C">
            <w:rPr>
              <w:rFonts w:ascii="Times New Roman" w:eastAsia="Times New Roman" w:hAnsi="Times New Roman" w:cs="Times New Roman"/>
              <w:color w:val="000000"/>
              <w:sz w:val="24"/>
            </w:rPr>
            <w:t>Interactive Learning Environments</w:t>
          </w:r>
          <w:r w:rsidR="00216916" w:rsidRPr="00C0467C">
            <w:rPr>
              <w:rFonts w:ascii="Times New Roman" w:eastAsia="Times New Roman" w:hAnsi="Times New Roman" w:cs="Times New Roman"/>
              <w:color w:val="000000"/>
              <w:sz w:val="24"/>
            </w:rPr>
            <w:t xml:space="preserve">. 2020. </w:t>
          </w:r>
        </w:p>
        <w:p w14:paraId="425F9187" w14:textId="2127D922" w:rsidR="00C0467C" w:rsidRPr="00C0467C" w:rsidRDefault="00C0467C" w:rsidP="00216916">
          <w:pPr>
            <w:autoSpaceDE w:val="0"/>
            <w:autoSpaceDN w:val="0"/>
            <w:ind w:hanging="640"/>
            <w:jc w:val="both"/>
            <w:divId w:val="870995759"/>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Spitzig J</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Renner BJ</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Student Engagement </w:t>
          </w:r>
          <w:r w:rsidR="00216916" w:rsidRPr="00C0467C">
            <w:rPr>
              <w:rFonts w:ascii="Times New Roman" w:eastAsia="Times New Roman" w:hAnsi="Times New Roman" w:cs="Times New Roman"/>
              <w:color w:val="000000"/>
              <w:sz w:val="24"/>
            </w:rPr>
            <w:t xml:space="preserve">And </w:t>
          </w:r>
          <w:r w:rsidRPr="00C0467C">
            <w:rPr>
              <w:rFonts w:ascii="Times New Roman" w:eastAsia="Times New Roman" w:hAnsi="Times New Roman" w:cs="Times New Roman"/>
              <w:color w:val="000000"/>
              <w:sz w:val="24"/>
            </w:rPr>
            <w:t xml:space="preserve">Retention </w:t>
          </w:r>
          <w:r w:rsidR="00216916" w:rsidRPr="00C0467C">
            <w:rPr>
              <w:rFonts w:ascii="Times New Roman" w:eastAsia="Times New Roman" w:hAnsi="Times New Roman" w:cs="Times New Roman"/>
              <w:color w:val="000000"/>
              <w:sz w:val="24"/>
            </w:rPr>
            <w:t xml:space="preserve">Of </w:t>
          </w:r>
          <w:r w:rsidRPr="00C0467C">
            <w:rPr>
              <w:rFonts w:ascii="Times New Roman" w:eastAsia="Times New Roman" w:hAnsi="Times New Roman" w:cs="Times New Roman"/>
              <w:color w:val="000000"/>
              <w:sz w:val="24"/>
            </w:rPr>
            <w:t xml:space="preserve">Adult Learners </w:t>
          </w:r>
          <w:r w:rsidR="00216916" w:rsidRPr="00C0467C">
            <w:rPr>
              <w:rFonts w:ascii="Times New Roman" w:eastAsia="Times New Roman" w:hAnsi="Times New Roman" w:cs="Times New Roman"/>
              <w:color w:val="000000"/>
              <w:sz w:val="24"/>
            </w:rPr>
            <w:t xml:space="preserve">At </w:t>
          </w:r>
          <w:r w:rsidRPr="00C0467C">
            <w:rPr>
              <w:rFonts w:ascii="Times New Roman" w:eastAsia="Times New Roman" w:hAnsi="Times New Roman" w:cs="Times New Roman"/>
              <w:color w:val="000000"/>
              <w:sz w:val="24"/>
            </w:rPr>
            <w:t>Community Colleges</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J Coll Stud Ret</w:t>
          </w:r>
          <w:r w:rsidR="00216916" w:rsidRPr="00C0467C">
            <w:rPr>
              <w:rFonts w:ascii="Times New Roman" w:eastAsia="Times New Roman" w:hAnsi="Times New Roman" w:cs="Times New Roman"/>
              <w:color w:val="000000"/>
              <w:sz w:val="24"/>
            </w:rPr>
            <w:t xml:space="preserve">. 2025;26(4). </w:t>
          </w:r>
        </w:p>
        <w:p w14:paraId="675EBCA3" w14:textId="4E45DC47" w:rsidR="00C0467C" w:rsidRPr="00C0467C" w:rsidRDefault="00C0467C" w:rsidP="00216916">
          <w:pPr>
            <w:autoSpaceDE w:val="0"/>
            <w:autoSpaceDN w:val="0"/>
            <w:ind w:hanging="640"/>
            <w:jc w:val="both"/>
            <w:divId w:val="1034574596"/>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Ali R</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Georgiou H</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A Process </w:t>
          </w:r>
          <w:r w:rsidR="00216916" w:rsidRPr="00C0467C">
            <w:rPr>
              <w:rFonts w:ascii="Times New Roman" w:eastAsia="Times New Roman" w:hAnsi="Times New Roman" w:cs="Times New Roman"/>
              <w:color w:val="000000"/>
              <w:sz w:val="24"/>
            </w:rPr>
            <w:t xml:space="preserve">For </w:t>
          </w:r>
          <w:r w:rsidRPr="00C0467C">
            <w:rPr>
              <w:rFonts w:ascii="Times New Roman" w:eastAsia="Times New Roman" w:hAnsi="Times New Roman" w:cs="Times New Roman"/>
              <w:color w:val="000000"/>
              <w:sz w:val="24"/>
            </w:rPr>
            <w:t xml:space="preserve">Institutional Adoption </w:t>
          </w:r>
          <w:r w:rsidR="00216916" w:rsidRPr="00C0467C">
            <w:rPr>
              <w:rFonts w:ascii="Times New Roman" w:eastAsia="Times New Roman" w:hAnsi="Times New Roman" w:cs="Times New Roman"/>
              <w:color w:val="000000"/>
              <w:sz w:val="24"/>
            </w:rPr>
            <w:t xml:space="preserve">And </w:t>
          </w:r>
          <w:r w:rsidRPr="00C0467C">
            <w:rPr>
              <w:rFonts w:ascii="Times New Roman" w:eastAsia="Times New Roman" w:hAnsi="Times New Roman" w:cs="Times New Roman"/>
              <w:color w:val="000000"/>
              <w:sz w:val="24"/>
            </w:rPr>
            <w:t xml:space="preserve">Diffusion </w:t>
          </w:r>
          <w:r w:rsidR="00216916" w:rsidRPr="00C0467C">
            <w:rPr>
              <w:rFonts w:ascii="Times New Roman" w:eastAsia="Times New Roman" w:hAnsi="Times New Roman" w:cs="Times New Roman"/>
              <w:color w:val="000000"/>
              <w:sz w:val="24"/>
            </w:rPr>
            <w:t xml:space="preserve">Of </w:t>
          </w:r>
          <w:r w:rsidRPr="00C0467C">
            <w:rPr>
              <w:rFonts w:ascii="Times New Roman" w:eastAsia="Times New Roman" w:hAnsi="Times New Roman" w:cs="Times New Roman"/>
              <w:color w:val="000000"/>
              <w:sz w:val="24"/>
            </w:rPr>
            <w:t xml:space="preserve">Blended Learning </w:t>
          </w:r>
          <w:r w:rsidR="00216916" w:rsidRPr="00C0467C">
            <w:rPr>
              <w:rFonts w:ascii="Times New Roman" w:eastAsia="Times New Roman" w:hAnsi="Times New Roman" w:cs="Times New Roman"/>
              <w:color w:val="000000"/>
              <w:sz w:val="24"/>
            </w:rPr>
            <w:t xml:space="preserve">In </w:t>
          </w:r>
          <w:r w:rsidRPr="00C0467C">
            <w:rPr>
              <w:rFonts w:ascii="Times New Roman" w:eastAsia="Times New Roman" w:hAnsi="Times New Roman" w:cs="Times New Roman"/>
              <w:color w:val="000000"/>
              <w:sz w:val="24"/>
            </w:rPr>
            <w:t>Higher Education</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Higher Education Policy</w:t>
          </w:r>
          <w:r w:rsidR="00216916" w:rsidRPr="00C0467C">
            <w:rPr>
              <w:rFonts w:ascii="Times New Roman" w:eastAsia="Times New Roman" w:hAnsi="Times New Roman" w:cs="Times New Roman"/>
              <w:color w:val="000000"/>
              <w:sz w:val="24"/>
            </w:rPr>
            <w:t xml:space="preserve">. 2025;38(3). </w:t>
          </w:r>
        </w:p>
        <w:p w14:paraId="387795D4" w14:textId="727B0C6C" w:rsidR="00C0467C" w:rsidRPr="00C0467C" w:rsidRDefault="00C0467C" w:rsidP="00216916">
          <w:pPr>
            <w:autoSpaceDE w:val="0"/>
            <w:autoSpaceDN w:val="0"/>
            <w:ind w:hanging="640"/>
            <w:jc w:val="both"/>
            <w:divId w:val="310981488"/>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Lu Y</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International Journal </w:t>
          </w:r>
          <w:r w:rsidR="00216916" w:rsidRPr="00C0467C">
            <w:rPr>
              <w:rFonts w:ascii="Times New Roman" w:eastAsia="Times New Roman" w:hAnsi="Times New Roman" w:cs="Times New Roman"/>
              <w:color w:val="000000"/>
              <w:sz w:val="24"/>
            </w:rPr>
            <w:t xml:space="preserve">Of </w:t>
          </w:r>
          <w:r w:rsidRPr="00C0467C">
            <w:rPr>
              <w:rFonts w:ascii="Times New Roman" w:eastAsia="Times New Roman" w:hAnsi="Times New Roman" w:cs="Times New Roman"/>
              <w:color w:val="000000"/>
              <w:sz w:val="24"/>
            </w:rPr>
            <w:t xml:space="preserve">Education </w:t>
          </w:r>
          <w:r w:rsidR="00216916" w:rsidRPr="00C0467C">
            <w:rPr>
              <w:rFonts w:ascii="Times New Roman" w:eastAsia="Times New Roman" w:hAnsi="Times New Roman" w:cs="Times New Roman"/>
              <w:color w:val="000000"/>
              <w:sz w:val="24"/>
            </w:rPr>
            <w:t xml:space="preserve">And </w:t>
          </w:r>
          <w:r w:rsidRPr="00C0467C">
            <w:rPr>
              <w:rFonts w:ascii="Times New Roman" w:eastAsia="Times New Roman" w:hAnsi="Times New Roman" w:cs="Times New Roman"/>
              <w:color w:val="000000"/>
              <w:sz w:val="24"/>
            </w:rPr>
            <w:t>Social Development</w:t>
          </w:r>
          <w:r w:rsidR="00174151">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 xml:space="preserve"> Self</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 xml:space="preserve">Directed Learning Strategies </w:t>
          </w:r>
          <w:r w:rsidR="00216916" w:rsidRPr="00C0467C">
            <w:rPr>
              <w:rFonts w:ascii="Times New Roman" w:eastAsia="Times New Roman" w:hAnsi="Times New Roman" w:cs="Times New Roman"/>
              <w:color w:val="000000"/>
              <w:sz w:val="24"/>
            </w:rPr>
            <w:t xml:space="preserve">And </w:t>
          </w:r>
          <w:r w:rsidRPr="00C0467C">
            <w:rPr>
              <w:rFonts w:ascii="Times New Roman" w:eastAsia="Times New Roman" w:hAnsi="Times New Roman" w:cs="Times New Roman"/>
              <w:color w:val="000000"/>
              <w:sz w:val="24"/>
            </w:rPr>
            <w:t xml:space="preserve">Knowledge Construction </w:t>
          </w:r>
          <w:r w:rsidR="00216916" w:rsidRPr="00C0467C">
            <w:rPr>
              <w:rFonts w:ascii="Times New Roman" w:eastAsia="Times New Roman" w:hAnsi="Times New Roman" w:cs="Times New Roman"/>
              <w:color w:val="000000"/>
              <w:sz w:val="24"/>
            </w:rPr>
            <w:t xml:space="preserve">Of </w:t>
          </w:r>
          <w:r w:rsidRPr="00C0467C">
            <w:rPr>
              <w:rFonts w:ascii="Times New Roman" w:eastAsia="Times New Roman" w:hAnsi="Times New Roman" w:cs="Times New Roman"/>
              <w:color w:val="000000"/>
              <w:sz w:val="24"/>
            </w:rPr>
            <w:t>University Students</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Achieving Learning Goals </w:t>
          </w:r>
          <w:r w:rsidR="00216916" w:rsidRPr="00C0467C">
            <w:rPr>
              <w:rFonts w:ascii="Times New Roman" w:eastAsia="Times New Roman" w:hAnsi="Times New Roman" w:cs="Times New Roman"/>
              <w:color w:val="000000"/>
              <w:sz w:val="24"/>
            </w:rPr>
            <w:t xml:space="preserve">And </w:t>
          </w:r>
          <w:r w:rsidRPr="00C0467C">
            <w:rPr>
              <w:rFonts w:ascii="Times New Roman" w:eastAsia="Times New Roman" w:hAnsi="Times New Roman" w:cs="Times New Roman"/>
              <w:color w:val="000000"/>
              <w:sz w:val="24"/>
            </w:rPr>
            <w:t>Managing Cognitive Load</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International Journal </w:t>
          </w:r>
          <w:r w:rsidR="00216916" w:rsidRPr="00C0467C">
            <w:rPr>
              <w:rFonts w:ascii="Times New Roman" w:eastAsia="Times New Roman" w:hAnsi="Times New Roman" w:cs="Times New Roman"/>
              <w:color w:val="000000"/>
              <w:sz w:val="24"/>
            </w:rPr>
            <w:t xml:space="preserve">Of </w:t>
          </w:r>
          <w:r w:rsidRPr="00C0467C">
            <w:rPr>
              <w:rFonts w:ascii="Times New Roman" w:eastAsia="Times New Roman" w:hAnsi="Times New Roman" w:cs="Times New Roman"/>
              <w:color w:val="000000"/>
              <w:sz w:val="24"/>
            </w:rPr>
            <w:t xml:space="preserve">Education </w:t>
          </w:r>
          <w:r w:rsidR="00216916" w:rsidRPr="00C0467C">
            <w:rPr>
              <w:rFonts w:ascii="Times New Roman" w:eastAsia="Times New Roman" w:hAnsi="Times New Roman" w:cs="Times New Roman"/>
              <w:color w:val="000000"/>
              <w:sz w:val="24"/>
            </w:rPr>
            <w:t xml:space="preserve">And </w:t>
          </w:r>
          <w:r w:rsidRPr="00C0467C">
            <w:rPr>
              <w:rFonts w:ascii="Times New Roman" w:eastAsia="Times New Roman" w:hAnsi="Times New Roman" w:cs="Times New Roman"/>
              <w:color w:val="000000"/>
              <w:sz w:val="24"/>
            </w:rPr>
            <w:t>Social Development</w:t>
          </w:r>
          <w:r w:rsidR="00216916" w:rsidRPr="00C0467C">
            <w:rPr>
              <w:rFonts w:ascii="Times New Roman" w:eastAsia="Times New Roman" w:hAnsi="Times New Roman" w:cs="Times New Roman"/>
              <w:color w:val="000000"/>
              <w:sz w:val="24"/>
            </w:rPr>
            <w:t xml:space="preserve">. 2025;2(1). </w:t>
          </w:r>
        </w:p>
        <w:p w14:paraId="5EBBACF9" w14:textId="39DA0974" w:rsidR="00C0467C" w:rsidRPr="00C0467C" w:rsidRDefault="00174151" w:rsidP="00216916">
          <w:pPr>
            <w:autoSpaceDE w:val="0"/>
            <w:autoSpaceDN w:val="0"/>
            <w:ind w:hanging="640"/>
            <w:jc w:val="both"/>
            <w:divId w:val="23865723"/>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lastRenderedPageBreak/>
            <w:t>McCarthy</w:t>
          </w:r>
          <w:r w:rsidR="00216916" w:rsidRPr="00C0467C">
            <w:rPr>
              <w:rFonts w:ascii="Times New Roman" w:eastAsia="Times New Roman" w:hAnsi="Times New Roman" w:cs="Times New Roman"/>
              <w:color w:val="000000"/>
              <w:sz w:val="24"/>
            </w:rPr>
            <w:t xml:space="preserve"> </w:t>
          </w:r>
          <w:r w:rsidR="00C0467C" w:rsidRPr="00C0467C">
            <w:rPr>
              <w:rFonts w:ascii="Times New Roman" w:eastAsia="Times New Roman" w:hAnsi="Times New Roman" w:cs="Times New Roman"/>
              <w:color w:val="000000"/>
              <w:sz w:val="24"/>
            </w:rPr>
            <w:t>KS</w:t>
          </w:r>
          <w:r w:rsidR="00216916" w:rsidRPr="00C0467C">
            <w:rPr>
              <w:rFonts w:ascii="Times New Roman" w:eastAsia="Times New Roman" w:hAnsi="Times New Roman" w:cs="Times New Roman"/>
              <w:color w:val="000000"/>
              <w:sz w:val="24"/>
            </w:rPr>
            <w:t xml:space="preserve">, </w:t>
          </w:r>
          <w:r w:rsidR="00C0467C" w:rsidRPr="00C0467C">
            <w:rPr>
              <w:rFonts w:ascii="Times New Roman" w:eastAsia="Times New Roman" w:hAnsi="Times New Roman" w:cs="Times New Roman"/>
              <w:color w:val="000000"/>
              <w:sz w:val="24"/>
            </w:rPr>
            <w:t>Yan EF</w:t>
          </w:r>
          <w:r w:rsidR="00216916" w:rsidRPr="00C0467C">
            <w:rPr>
              <w:rFonts w:ascii="Times New Roman" w:eastAsia="Times New Roman" w:hAnsi="Times New Roman" w:cs="Times New Roman"/>
              <w:color w:val="000000"/>
              <w:sz w:val="24"/>
            </w:rPr>
            <w:t xml:space="preserve">. </w:t>
          </w:r>
          <w:r w:rsidR="00C0467C" w:rsidRPr="00C0467C">
            <w:rPr>
              <w:rFonts w:ascii="Times New Roman" w:eastAsia="Times New Roman" w:hAnsi="Times New Roman" w:cs="Times New Roman"/>
              <w:color w:val="000000"/>
              <w:sz w:val="24"/>
            </w:rPr>
            <w:t xml:space="preserve">Reading Comprehension </w:t>
          </w:r>
          <w:r w:rsidR="00216916" w:rsidRPr="00C0467C">
            <w:rPr>
              <w:rFonts w:ascii="Times New Roman" w:eastAsia="Times New Roman" w:hAnsi="Times New Roman" w:cs="Times New Roman"/>
              <w:color w:val="000000"/>
              <w:sz w:val="24"/>
            </w:rPr>
            <w:t xml:space="preserve">And </w:t>
          </w:r>
          <w:r w:rsidR="00C0467C" w:rsidRPr="00C0467C">
            <w:rPr>
              <w:rFonts w:ascii="Times New Roman" w:eastAsia="Times New Roman" w:hAnsi="Times New Roman" w:cs="Times New Roman"/>
              <w:color w:val="000000"/>
              <w:sz w:val="24"/>
            </w:rPr>
            <w:t>Constructive Learning</w:t>
          </w:r>
          <w:r w:rsidR="00216916" w:rsidRPr="00C0467C">
            <w:rPr>
              <w:rFonts w:ascii="Times New Roman" w:eastAsia="Times New Roman" w:hAnsi="Times New Roman" w:cs="Times New Roman"/>
              <w:color w:val="000000"/>
              <w:sz w:val="24"/>
            </w:rPr>
            <w:t xml:space="preserve">: </w:t>
          </w:r>
          <w:r w:rsidR="00C0467C" w:rsidRPr="00C0467C">
            <w:rPr>
              <w:rFonts w:ascii="Times New Roman" w:eastAsia="Times New Roman" w:hAnsi="Times New Roman" w:cs="Times New Roman"/>
              <w:color w:val="000000"/>
              <w:sz w:val="24"/>
            </w:rPr>
            <w:t xml:space="preserve">Policy Considerations </w:t>
          </w:r>
          <w:r w:rsidR="00216916" w:rsidRPr="00C0467C">
            <w:rPr>
              <w:rFonts w:ascii="Times New Roman" w:eastAsia="Times New Roman" w:hAnsi="Times New Roman" w:cs="Times New Roman"/>
              <w:color w:val="000000"/>
              <w:sz w:val="24"/>
            </w:rPr>
            <w:t xml:space="preserve">In The </w:t>
          </w:r>
          <w:r w:rsidR="00C0467C" w:rsidRPr="00C0467C">
            <w:rPr>
              <w:rFonts w:ascii="Times New Roman" w:eastAsia="Times New Roman" w:hAnsi="Times New Roman" w:cs="Times New Roman"/>
              <w:color w:val="000000"/>
              <w:sz w:val="24"/>
            </w:rPr>
            <w:t xml:space="preserve">Age </w:t>
          </w:r>
          <w:r w:rsidR="00216916" w:rsidRPr="00C0467C">
            <w:rPr>
              <w:rFonts w:ascii="Times New Roman" w:eastAsia="Times New Roman" w:hAnsi="Times New Roman" w:cs="Times New Roman"/>
              <w:color w:val="000000"/>
              <w:sz w:val="24"/>
            </w:rPr>
            <w:t xml:space="preserve">Of </w:t>
          </w:r>
          <w:r w:rsidR="00C0467C" w:rsidRPr="00C0467C">
            <w:rPr>
              <w:rFonts w:ascii="Times New Roman" w:eastAsia="Times New Roman" w:hAnsi="Times New Roman" w:cs="Times New Roman"/>
              <w:color w:val="000000"/>
              <w:sz w:val="24"/>
            </w:rPr>
            <w:t>Artificial Intelligence</w:t>
          </w:r>
          <w:r w:rsidR="00216916" w:rsidRPr="00C0467C">
            <w:rPr>
              <w:rFonts w:ascii="Times New Roman" w:eastAsia="Times New Roman" w:hAnsi="Times New Roman" w:cs="Times New Roman"/>
              <w:color w:val="000000"/>
              <w:sz w:val="24"/>
            </w:rPr>
            <w:t xml:space="preserve">. </w:t>
          </w:r>
          <w:r w:rsidR="00C0467C" w:rsidRPr="00C0467C">
            <w:rPr>
              <w:rFonts w:ascii="Times New Roman" w:eastAsia="Times New Roman" w:hAnsi="Times New Roman" w:cs="Times New Roman"/>
              <w:color w:val="000000"/>
              <w:sz w:val="24"/>
            </w:rPr>
            <w:t>Policy Insights Behav Brain Sci</w:t>
          </w:r>
          <w:r w:rsidR="00216916" w:rsidRPr="00C0467C">
            <w:rPr>
              <w:rFonts w:ascii="Times New Roman" w:eastAsia="Times New Roman" w:hAnsi="Times New Roman" w:cs="Times New Roman"/>
              <w:color w:val="000000"/>
              <w:sz w:val="24"/>
            </w:rPr>
            <w:t xml:space="preserve">. 2024;11(1). </w:t>
          </w:r>
        </w:p>
        <w:p w14:paraId="60E7A6D2" w14:textId="0B752050" w:rsidR="00C0467C" w:rsidRPr="00C0467C" w:rsidRDefault="00C0467C" w:rsidP="00216916">
          <w:pPr>
            <w:autoSpaceDE w:val="0"/>
            <w:autoSpaceDN w:val="0"/>
            <w:ind w:hanging="640"/>
            <w:jc w:val="both"/>
            <w:divId w:val="1837526500"/>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Endres T</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Carpenter S</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Renkl A</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Constructive </w:t>
          </w:r>
          <w:r w:rsidR="00216916" w:rsidRPr="00C0467C">
            <w:rPr>
              <w:rFonts w:ascii="Times New Roman" w:eastAsia="Times New Roman" w:hAnsi="Times New Roman" w:cs="Times New Roman"/>
              <w:color w:val="000000"/>
              <w:sz w:val="24"/>
            </w:rPr>
            <w:t xml:space="preserve">Retrieval: </w:t>
          </w:r>
          <w:r w:rsidRPr="00C0467C">
            <w:rPr>
              <w:rFonts w:ascii="Times New Roman" w:eastAsia="Times New Roman" w:hAnsi="Times New Roman" w:cs="Times New Roman"/>
              <w:color w:val="000000"/>
              <w:sz w:val="24"/>
            </w:rPr>
            <w:t xml:space="preserve">Benefits </w:t>
          </w:r>
          <w:r w:rsidR="00216916" w:rsidRPr="00C0467C">
            <w:rPr>
              <w:rFonts w:ascii="Times New Roman" w:eastAsia="Times New Roman" w:hAnsi="Times New Roman" w:cs="Times New Roman"/>
              <w:color w:val="000000"/>
              <w:sz w:val="24"/>
            </w:rPr>
            <w:t xml:space="preserve">For Learning, Motivation, And Metacognitive Monitoring. </w:t>
          </w:r>
          <w:r w:rsidRPr="00C0467C">
            <w:rPr>
              <w:rFonts w:ascii="Times New Roman" w:eastAsia="Times New Roman" w:hAnsi="Times New Roman" w:cs="Times New Roman"/>
              <w:color w:val="000000"/>
              <w:sz w:val="24"/>
            </w:rPr>
            <w:t xml:space="preserve">Learn Instr </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Internet</w:t>
          </w:r>
          <w:r w:rsidR="00216916" w:rsidRPr="00C0467C">
            <w:rPr>
              <w:rFonts w:ascii="Times New Roman" w:eastAsia="Times New Roman" w:hAnsi="Times New Roman" w:cs="Times New Roman"/>
              <w:color w:val="000000"/>
              <w:sz w:val="24"/>
            </w:rPr>
            <w:t xml:space="preserve">]. 2024;94:101974. </w:t>
          </w:r>
          <w:r w:rsidRPr="00C0467C">
            <w:rPr>
              <w:rFonts w:ascii="Times New Roman" w:eastAsia="Times New Roman" w:hAnsi="Times New Roman" w:cs="Times New Roman"/>
              <w:color w:val="000000"/>
              <w:sz w:val="24"/>
            </w:rPr>
            <w:t xml:space="preserve">Available </w:t>
          </w:r>
          <w:r w:rsidR="00216916" w:rsidRPr="00C0467C">
            <w:rPr>
              <w:rFonts w:ascii="Times New Roman" w:eastAsia="Times New Roman" w:hAnsi="Times New Roman" w:cs="Times New Roman"/>
              <w:color w:val="000000"/>
              <w:sz w:val="24"/>
            </w:rPr>
            <w:t>From: Https://Www.Sciencedirect.Com/Science/Article/Pii/</w:t>
          </w:r>
          <w:r w:rsidRPr="00C0467C">
            <w:rPr>
              <w:rFonts w:ascii="Times New Roman" w:eastAsia="Times New Roman" w:hAnsi="Times New Roman" w:cs="Times New Roman"/>
              <w:color w:val="000000"/>
              <w:sz w:val="24"/>
            </w:rPr>
            <w:t>S0959475224001014</w:t>
          </w:r>
        </w:p>
        <w:p w14:paraId="31F7A261" w14:textId="28D7A685" w:rsidR="00C0467C" w:rsidRPr="00C0467C" w:rsidRDefault="00C0467C" w:rsidP="00216916">
          <w:pPr>
            <w:autoSpaceDE w:val="0"/>
            <w:autoSpaceDN w:val="0"/>
            <w:ind w:hanging="640"/>
            <w:jc w:val="both"/>
            <w:divId w:val="2021663299"/>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Arruzza E</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Chau M</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Kilgour A</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Problem</w:t>
          </w:r>
          <w:r w:rsidR="00216916" w:rsidRPr="00C0467C">
            <w:rPr>
              <w:rFonts w:ascii="Times New Roman" w:eastAsia="Times New Roman" w:hAnsi="Times New Roman" w:cs="Times New Roman"/>
              <w:color w:val="000000"/>
              <w:sz w:val="24"/>
            </w:rPr>
            <w:t xml:space="preserve">-Based Learning In Medical Radiation Science Education: </w:t>
          </w:r>
          <w:r w:rsidRPr="00C0467C">
            <w:rPr>
              <w:rFonts w:ascii="Times New Roman" w:eastAsia="Times New Roman" w:hAnsi="Times New Roman" w:cs="Times New Roman"/>
              <w:color w:val="000000"/>
              <w:sz w:val="24"/>
            </w:rPr>
            <w:t>A </w:t>
          </w:r>
          <w:r w:rsidR="00216916" w:rsidRPr="00C0467C">
            <w:rPr>
              <w:rFonts w:ascii="Times New Roman" w:eastAsia="Times New Roman" w:hAnsi="Times New Roman" w:cs="Times New Roman"/>
              <w:color w:val="000000"/>
              <w:sz w:val="24"/>
            </w:rPr>
            <w:t xml:space="preserve">Scoping Review. </w:t>
          </w:r>
          <w:r w:rsidRPr="00C0467C">
            <w:rPr>
              <w:rFonts w:ascii="Times New Roman" w:eastAsia="Times New Roman" w:hAnsi="Times New Roman" w:cs="Times New Roman"/>
              <w:color w:val="000000"/>
              <w:sz w:val="24"/>
            </w:rPr>
            <w:t xml:space="preserve">Radiography </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Internet</w:t>
          </w:r>
          <w:r w:rsidR="00216916" w:rsidRPr="00C0467C">
            <w:rPr>
              <w:rFonts w:ascii="Times New Roman" w:eastAsia="Times New Roman" w:hAnsi="Times New Roman" w:cs="Times New Roman"/>
              <w:color w:val="000000"/>
              <w:sz w:val="24"/>
            </w:rPr>
            <w:t xml:space="preserve">]. 2023;29(3):564–72. </w:t>
          </w:r>
          <w:r w:rsidRPr="00C0467C">
            <w:rPr>
              <w:rFonts w:ascii="Times New Roman" w:eastAsia="Times New Roman" w:hAnsi="Times New Roman" w:cs="Times New Roman"/>
              <w:color w:val="000000"/>
              <w:sz w:val="24"/>
            </w:rPr>
            <w:t xml:space="preserve">Available </w:t>
          </w:r>
          <w:r w:rsidR="00216916" w:rsidRPr="00C0467C">
            <w:rPr>
              <w:rFonts w:ascii="Times New Roman" w:eastAsia="Times New Roman" w:hAnsi="Times New Roman" w:cs="Times New Roman"/>
              <w:color w:val="000000"/>
              <w:sz w:val="24"/>
            </w:rPr>
            <w:t>From: Https://Www.Sciencedirect.Com/Science/Article/Pii/</w:t>
          </w:r>
          <w:r w:rsidRPr="00C0467C">
            <w:rPr>
              <w:rFonts w:ascii="Times New Roman" w:eastAsia="Times New Roman" w:hAnsi="Times New Roman" w:cs="Times New Roman"/>
              <w:color w:val="000000"/>
              <w:sz w:val="24"/>
            </w:rPr>
            <w:t>S1078817423000755</w:t>
          </w:r>
        </w:p>
        <w:p w14:paraId="041D1FC9" w14:textId="4CDDD4D1" w:rsidR="00C0467C" w:rsidRPr="00C0467C" w:rsidRDefault="00C0467C" w:rsidP="00216916">
          <w:pPr>
            <w:autoSpaceDE w:val="0"/>
            <w:autoSpaceDN w:val="0"/>
            <w:ind w:hanging="640"/>
            <w:jc w:val="both"/>
            <w:divId w:val="1301426340"/>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Okoń M</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From </w:t>
          </w:r>
          <w:r w:rsidR="00216916" w:rsidRPr="00C0467C">
            <w:rPr>
              <w:rFonts w:ascii="Times New Roman" w:eastAsia="Times New Roman" w:hAnsi="Times New Roman" w:cs="Times New Roman"/>
              <w:color w:val="000000"/>
              <w:sz w:val="24"/>
            </w:rPr>
            <w:t xml:space="preserve">Problem-Crumbling To Innovation: </w:t>
          </w:r>
          <w:r w:rsidRPr="00C0467C">
            <w:rPr>
              <w:rFonts w:ascii="Times New Roman" w:eastAsia="Times New Roman" w:hAnsi="Times New Roman" w:cs="Times New Roman"/>
              <w:color w:val="000000"/>
              <w:sz w:val="24"/>
            </w:rPr>
            <w:t xml:space="preserve">The </w:t>
          </w:r>
          <w:r w:rsidR="00216916" w:rsidRPr="00C0467C">
            <w:rPr>
              <w:rFonts w:ascii="Times New Roman" w:eastAsia="Times New Roman" w:hAnsi="Times New Roman" w:cs="Times New Roman"/>
              <w:color w:val="000000"/>
              <w:sz w:val="24"/>
            </w:rPr>
            <w:t xml:space="preserve">Design Of A Comprehensive Professional Development Training Programme To Enhance Creative Competence Among </w:t>
          </w:r>
          <w:r w:rsidRPr="00C0467C">
            <w:rPr>
              <w:rFonts w:ascii="Times New Roman" w:eastAsia="Times New Roman" w:hAnsi="Times New Roman" w:cs="Times New Roman"/>
              <w:color w:val="000000"/>
              <w:sz w:val="24"/>
            </w:rPr>
            <w:t xml:space="preserve">TEFL </w:t>
          </w:r>
          <w:r w:rsidR="00216916" w:rsidRPr="00C0467C">
            <w:rPr>
              <w:rFonts w:ascii="Times New Roman" w:eastAsia="Times New Roman" w:hAnsi="Times New Roman" w:cs="Times New Roman"/>
              <w:color w:val="000000"/>
              <w:sz w:val="24"/>
            </w:rPr>
            <w:t xml:space="preserve">Educators. </w:t>
          </w:r>
          <w:r w:rsidRPr="00C0467C">
            <w:rPr>
              <w:rFonts w:ascii="Times New Roman" w:eastAsia="Times New Roman" w:hAnsi="Times New Roman" w:cs="Times New Roman"/>
              <w:color w:val="000000"/>
              <w:sz w:val="24"/>
            </w:rPr>
            <w:t xml:space="preserve">Think Skills Creat </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Internet</w:t>
          </w:r>
          <w:r w:rsidR="00216916" w:rsidRPr="00C0467C">
            <w:rPr>
              <w:rFonts w:ascii="Times New Roman" w:eastAsia="Times New Roman" w:hAnsi="Times New Roman" w:cs="Times New Roman"/>
              <w:color w:val="000000"/>
              <w:sz w:val="24"/>
            </w:rPr>
            <w:t xml:space="preserve">]. 2024;54:101678. </w:t>
          </w:r>
          <w:r w:rsidRPr="00C0467C">
            <w:rPr>
              <w:rFonts w:ascii="Times New Roman" w:eastAsia="Times New Roman" w:hAnsi="Times New Roman" w:cs="Times New Roman"/>
              <w:color w:val="000000"/>
              <w:sz w:val="24"/>
            </w:rPr>
            <w:t xml:space="preserve">Available </w:t>
          </w:r>
          <w:r w:rsidR="00216916" w:rsidRPr="00C0467C">
            <w:rPr>
              <w:rFonts w:ascii="Times New Roman" w:eastAsia="Times New Roman" w:hAnsi="Times New Roman" w:cs="Times New Roman"/>
              <w:color w:val="000000"/>
              <w:sz w:val="24"/>
            </w:rPr>
            <w:t>From: Https://Www.Sciencedirect.Com/Science/Article/Pii/</w:t>
          </w:r>
          <w:r w:rsidRPr="00C0467C">
            <w:rPr>
              <w:rFonts w:ascii="Times New Roman" w:eastAsia="Times New Roman" w:hAnsi="Times New Roman" w:cs="Times New Roman"/>
              <w:color w:val="000000"/>
              <w:sz w:val="24"/>
            </w:rPr>
            <w:t>S1871187124002165</w:t>
          </w:r>
        </w:p>
        <w:p w14:paraId="6C590C80" w14:textId="276F7D51" w:rsidR="00C0467C" w:rsidRPr="00C0467C" w:rsidRDefault="00C0467C" w:rsidP="00216916">
          <w:pPr>
            <w:autoSpaceDE w:val="0"/>
            <w:autoSpaceDN w:val="0"/>
            <w:ind w:hanging="640"/>
            <w:jc w:val="both"/>
            <w:divId w:val="994836918"/>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Hsia LH</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Lin YN</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Hwang GJ</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A </w:t>
          </w:r>
          <w:r w:rsidR="00216916" w:rsidRPr="00C0467C">
            <w:rPr>
              <w:rFonts w:ascii="Times New Roman" w:eastAsia="Times New Roman" w:hAnsi="Times New Roman" w:cs="Times New Roman"/>
              <w:color w:val="000000"/>
              <w:sz w:val="24"/>
            </w:rPr>
            <w:t xml:space="preserve">Creative </w:t>
          </w:r>
          <w:r w:rsidR="00174151">
            <w:rPr>
              <w:rFonts w:ascii="Times New Roman" w:eastAsia="Times New Roman" w:hAnsi="Times New Roman" w:cs="Times New Roman"/>
              <w:color w:val="000000"/>
              <w:sz w:val="24"/>
            </w:rPr>
            <w:t>Problem-Solving-Based</w:t>
          </w:r>
          <w:r w:rsidR="00216916" w:rsidRPr="00C0467C">
            <w:rPr>
              <w:rFonts w:ascii="Times New Roman" w:eastAsia="Times New Roman" w:hAnsi="Times New Roman" w:cs="Times New Roman"/>
              <w:color w:val="000000"/>
              <w:sz w:val="24"/>
            </w:rPr>
            <w:t xml:space="preserve"> Flipped Learning Strategy For Promoting Students’ Performing Creativity, Skills</w:t>
          </w:r>
          <w:r w:rsidR="00174151">
            <w:rPr>
              <w:rFonts w:ascii="Times New Roman" w:eastAsia="Times New Roman" w:hAnsi="Times New Roman" w:cs="Times New Roman"/>
              <w:color w:val="000000"/>
              <w:sz w:val="24"/>
            </w:rPr>
            <w:t>, and</w:t>
          </w:r>
          <w:r w:rsidR="00216916" w:rsidRPr="00C0467C">
            <w:rPr>
              <w:rFonts w:ascii="Times New Roman" w:eastAsia="Times New Roman" w:hAnsi="Times New Roman" w:cs="Times New Roman"/>
              <w:color w:val="000000"/>
              <w:sz w:val="24"/>
            </w:rPr>
            <w:t xml:space="preserve"> Tendencies Of Creative Thinking And Collaboration. </w:t>
          </w:r>
          <w:r w:rsidRPr="00C0467C">
            <w:rPr>
              <w:rFonts w:ascii="Times New Roman" w:eastAsia="Times New Roman" w:hAnsi="Times New Roman" w:cs="Times New Roman"/>
              <w:color w:val="000000"/>
              <w:sz w:val="24"/>
            </w:rPr>
            <w:t xml:space="preserve">British Journal </w:t>
          </w:r>
          <w:r w:rsidR="00216916" w:rsidRPr="00C0467C">
            <w:rPr>
              <w:rFonts w:ascii="Times New Roman" w:eastAsia="Times New Roman" w:hAnsi="Times New Roman" w:cs="Times New Roman"/>
              <w:color w:val="000000"/>
              <w:sz w:val="24"/>
            </w:rPr>
            <w:t xml:space="preserve">Of </w:t>
          </w:r>
          <w:r w:rsidRPr="00C0467C">
            <w:rPr>
              <w:rFonts w:ascii="Times New Roman" w:eastAsia="Times New Roman" w:hAnsi="Times New Roman" w:cs="Times New Roman"/>
              <w:color w:val="000000"/>
              <w:sz w:val="24"/>
            </w:rPr>
            <w:t>Educational Technology</w:t>
          </w:r>
          <w:r w:rsidR="00216916" w:rsidRPr="00C0467C">
            <w:rPr>
              <w:rFonts w:ascii="Times New Roman" w:eastAsia="Times New Roman" w:hAnsi="Times New Roman" w:cs="Times New Roman"/>
              <w:color w:val="000000"/>
              <w:sz w:val="24"/>
            </w:rPr>
            <w:t xml:space="preserve">. 2021;52(4). </w:t>
          </w:r>
        </w:p>
        <w:p w14:paraId="2F418A54" w14:textId="5C1D709E" w:rsidR="00C0467C" w:rsidRPr="00C0467C" w:rsidRDefault="00C0467C" w:rsidP="00216916">
          <w:pPr>
            <w:autoSpaceDE w:val="0"/>
            <w:autoSpaceDN w:val="0"/>
            <w:ind w:hanging="640"/>
            <w:jc w:val="both"/>
            <w:divId w:val="20397472"/>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Wang XM</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Huang XT</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Zhou WQ</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The </w:t>
          </w:r>
          <w:r w:rsidR="00216916" w:rsidRPr="00C0467C">
            <w:rPr>
              <w:rFonts w:ascii="Times New Roman" w:eastAsia="Times New Roman" w:hAnsi="Times New Roman" w:cs="Times New Roman"/>
              <w:color w:val="000000"/>
              <w:sz w:val="24"/>
            </w:rPr>
            <w:t xml:space="preserve">Effect Of University Students’ Self-Efficacy On Problem-Solving Disposition: </w:t>
          </w:r>
          <w:r w:rsidRPr="00C0467C">
            <w:rPr>
              <w:rFonts w:ascii="Times New Roman" w:eastAsia="Times New Roman" w:hAnsi="Times New Roman" w:cs="Times New Roman"/>
              <w:color w:val="000000"/>
              <w:sz w:val="24"/>
            </w:rPr>
            <w:t xml:space="preserve">The </w:t>
          </w:r>
          <w:r w:rsidR="00216916" w:rsidRPr="00C0467C">
            <w:rPr>
              <w:rFonts w:ascii="Times New Roman" w:eastAsia="Times New Roman" w:hAnsi="Times New Roman" w:cs="Times New Roman"/>
              <w:color w:val="000000"/>
              <w:sz w:val="24"/>
            </w:rPr>
            <w:t xml:space="preserve">Chained Dual Mediating Role Of Metacognition Disposition And Critical Thinking Disposition. </w:t>
          </w:r>
          <w:r w:rsidRPr="00C0467C">
            <w:rPr>
              <w:rFonts w:ascii="Times New Roman" w:eastAsia="Times New Roman" w:hAnsi="Times New Roman" w:cs="Times New Roman"/>
              <w:color w:val="000000"/>
              <w:sz w:val="24"/>
            </w:rPr>
            <w:t xml:space="preserve">Think Skills Creat </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Internet</w:t>
          </w:r>
          <w:r w:rsidR="00216916" w:rsidRPr="00C0467C">
            <w:rPr>
              <w:rFonts w:ascii="Times New Roman" w:eastAsia="Times New Roman" w:hAnsi="Times New Roman" w:cs="Times New Roman"/>
              <w:color w:val="000000"/>
              <w:sz w:val="24"/>
            </w:rPr>
            <w:t xml:space="preserve">]. 2024;54:101658. </w:t>
          </w:r>
          <w:r w:rsidRPr="00C0467C">
            <w:rPr>
              <w:rFonts w:ascii="Times New Roman" w:eastAsia="Times New Roman" w:hAnsi="Times New Roman" w:cs="Times New Roman"/>
              <w:color w:val="000000"/>
              <w:sz w:val="24"/>
            </w:rPr>
            <w:t xml:space="preserve">Available </w:t>
          </w:r>
          <w:r w:rsidR="00216916" w:rsidRPr="00C0467C">
            <w:rPr>
              <w:rFonts w:ascii="Times New Roman" w:eastAsia="Times New Roman" w:hAnsi="Times New Roman" w:cs="Times New Roman"/>
              <w:color w:val="000000"/>
              <w:sz w:val="24"/>
            </w:rPr>
            <w:t>From: Https://Www.Sciencedirect.Com/Science/Article/Pii/</w:t>
          </w:r>
          <w:r w:rsidRPr="00C0467C">
            <w:rPr>
              <w:rFonts w:ascii="Times New Roman" w:eastAsia="Times New Roman" w:hAnsi="Times New Roman" w:cs="Times New Roman"/>
              <w:color w:val="000000"/>
              <w:sz w:val="24"/>
            </w:rPr>
            <w:t>S1871187124001962</w:t>
          </w:r>
        </w:p>
        <w:p w14:paraId="00648DDD" w14:textId="6A97F1DB" w:rsidR="00C0467C" w:rsidRPr="00C0467C" w:rsidRDefault="00C0467C" w:rsidP="00216916">
          <w:pPr>
            <w:autoSpaceDE w:val="0"/>
            <w:autoSpaceDN w:val="0"/>
            <w:ind w:hanging="640"/>
            <w:jc w:val="both"/>
            <w:divId w:val="1331985322"/>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Li S</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Yu S</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Transforming </w:t>
          </w:r>
          <w:r w:rsidR="00216916" w:rsidRPr="00C0467C">
            <w:rPr>
              <w:rFonts w:ascii="Times New Roman" w:eastAsia="Times New Roman" w:hAnsi="Times New Roman" w:cs="Times New Roman"/>
              <w:color w:val="000000"/>
              <w:sz w:val="24"/>
            </w:rPr>
            <w:t xml:space="preserve">Higher Education For The Knowledge Economy: </w:t>
          </w:r>
          <w:r w:rsidRPr="00C0467C">
            <w:rPr>
              <w:rFonts w:ascii="Times New Roman" w:eastAsia="Times New Roman" w:hAnsi="Times New Roman" w:cs="Times New Roman"/>
              <w:color w:val="000000"/>
              <w:sz w:val="24"/>
            </w:rPr>
            <w:t xml:space="preserve">Enhancing </w:t>
          </w:r>
          <w:r w:rsidR="00216916" w:rsidRPr="00C0467C">
            <w:rPr>
              <w:rFonts w:ascii="Times New Roman" w:eastAsia="Times New Roman" w:hAnsi="Times New Roman" w:cs="Times New Roman"/>
              <w:color w:val="000000"/>
              <w:sz w:val="24"/>
            </w:rPr>
            <w:t xml:space="preserve">Creative Thinking And Problem-Solving Skills Through Collaborative Learning. </w:t>
          </w:r>
          <w:r w:rsidRPr="00C0467C">
            <w:rPr>
              <w:rFonts w:ascii="Times New Roman" w:eastAsia="Times New Roman" w:hAnsi="Times New Roman" w:cs="Times New Roman"/>
              <w:color w:val="000000"/>
              <w:sz w:val="24"/>
            </w:rPr>
            <w:t xml:space="preserve">Think Skills Creat </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Internet</w:t>
          </w:r>
          <w:r w:rsidR="00216916" w:rsidRPr="00C0467C">
            <w:rPr>
              <w:rFonts w:ascii="Times New Roman" w:eastAsia="Times New Roman" w:hAnsi="Times New Roman" w:cs="Times New Roman"/>
              <w:color w:val="000000"/>
              <w:sz w:val="24"/>
            </w:rPr>
            <w:t xml:space="preserve">]. 2025;57:101853. </w:t>
          </w:r>
          <w:r w:rsidRPr="00C0467C">
            <w:rPr>
              <w:rFonts w:ascii="Times New Roman" w:eastAsia="Times New Roman" w:hAnsi="Times New Roman" w:cs="Times New Roman"/>
              <w:color w:val="000000"/>
              <w:sz w:val="24"/>
            </w:rPr>
            <w:t xml:space="preserve">Available </w:t>
          </w:r>
          <w:r w:rsidR="00216916" w:rsidRPr="00C0467C">
            <w:rPr>
              <w:rFonts w:ascii="Times New Roman" w:eastAsia="Times New Roman" w:hAnsi="Times New Roman" w:cs="Times New Roman"/>
              <w:color w:val="000000"/>
              <w:sz w:val="24"/>
            </w:rPr>
            <w:t>From: Https://Www.Sciencedirect.Com/Science/Article/Pii/</w:t>
          </w:r>
          <w:r w:rsidRPr="00C0467C">
            <w:rPr>
              <w:rFonts w:ascii="Times New Roman" w:eastAsia="Times New Roman" w:hAnsi="Times New Roman" w:cs="Times New Roman"/>
              <w:color w:val="000000"/>
              <w:sz w:val="24"/>
            </w:rPr>
            <w:t>S1871187125001026</w:t>
          </w:r>
        </w:p>
        <w:p w14:paraId="2CA3067E" w14:textId="24167CA4" w:rsidR="00C0467C" w:rsidRPr="00C0467C" w:rsidRDefault="001D6012" w:rsidP="00216916">
          <w:pPr>
            <w:autoSpaceDE w:val="0"/>
            <w:autoSpaceDN w:val="0"/>
            <w:ind w:hanging="640"/>
            <w:jc w:val="both"/>
            <w:divId w:val="416942225"/>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Yang M, Shan S, Zhang W</w:t>
          </w:r>
          <w:r w:rsidR="00216916" w:rsidRPr="00C0467C">
            <w:rPr>
              <w:rFonts w:ascii="Times New Roman" w:eastAsia="Times New Roman" w:hAnsi="Times New Roman" w:cs="Times New Roman"/>
              <w:color w:val="000000"/>
              <w:sz w:val="24"/>
            </w:rPr>
            <w:t xml:space="preserve">. </w:t>
          </w:r>
          <w:r w:rsidR="00C0467C" w:rsidRPr="00C0467C">
            <w:rPr>
              <w:rFonts w:ascii="Times New Roman" w:eastAsia="Times New Roman" w:hAnsi="Times New Roman" w:cs="Times New Roman"/>
              <w:color w:val="000000"/>
              <w:sz w:val="24"/>
            </w:rPr>
            <w:t>Decision</w:t>
          </w:r>
          <w:r w:rsidR="00216916" w:rsidRPr="00C0467C">
            <w:rPr>
              <w:rFonts w:ascii="Times New Roman" w:eastAsia="Times New Roman" w:hAnsi="Times New Roman" w:cs="Times New Roman"/>
              <w:color w:val="000000"/>
              <w:sz w:val="24"/>
            </w:rPr>
            <w:t xml:space="preserve">-Making And Confrontation In Close-Range Air Combat Based On Reinforcement Learning. </w:t>
          </w:r>
          <w:r w:rsidR="00C0467C" w:rsidRPr="00C0467C">
            <w:rPr>
              <w:rFonts w:ascii="Times New Roman" w:eastAsia="Times New Roman" w:hAnsi="Times New Roman" w:cs="Times New Roman"/>
              <w:color w:val="000000"/>
              <w:sz w:val="24"/>
            </w:rPr>
            <w:t xml:space="preserve">Chinese Journal </w:t>
          </w:r>
          <w:r w:rsidR="00216916" w:rsidRPr="00C0467C">
            <w:rPr>
              <w:rFonts w:ascii="Times New Roman" w:eastAsia="Times New Roman" w:hAnsi="Times New Roman" w:cs="Times New Roman"/>
              <w:color w:val="000000"/>
              <w:sz w:val="24"/>
            </w:rPr>
            <w:t xml:space="preserve">Of </w:t>
          </w:r>
          <w:r w:rsidR="00C0467C" w:rsidRPr="00C0467C">
            <w:rPr>
              <w:rFonts w:ascii="Times New Roman" w:eastAsia="Times New Roman" w:hAnsi="Times New Roman" w:cs="Times New Roman"/>
              <w:color w:val="000000"/>
              <w:sz w:val="24"/>
            </w:rPr>
            <w:t xml:space="preserve">Aeronautics </w:t>
          </w:r>
          <w:r w:rsidR="00216916" w:rsidRPr="00C0467C">
            <w:rPr>
              <w:rFonts w:ascii="Times New Roman" w:eastAsia="Times New Roman" w:hAnsi="Times New Roman" w:cs="Times New Roman"/>
              <w:color w:val="000000"/>
              <w:sz w:val="24"/>
            </w:rPr>
            <w:t>[</w:t>
          </w:r>
          <w:r w:rsidR="00C0467C" w:rsidRPr="00C0467C">
            <w:rPr>
              <w:rFonts w:ascii="Times New Roman" w:eastAsia="Times New Roman" w:hAnsi="Times New Roman" w:cs="Times New Roman"/>
              <w:color w:val="000000"/>
              <w:sz w:val="24"/>
            </w:rPr>
            <w:t>Internet</w:t>
          </w:r>
          <w:r w:rsidR="00216916" w:rsidRPr="00C0467C">
            <w:rPr>
              <w:rFonts w:ascii="Times New Roman" w:eastAsia="Times New Roman" w:hAnsi="Times New Roman" w:cs="Times New Roman"/>
              <w:color w:val="000000"/>
              <w:sz w:val="24"/>
            </w:rPr>
            <w:t xml:space="preserve">]. 2025;38(9):103526. </w:t>
          </w:r>
          <w:r w:rsidR="00C0467C" w:rsidRPr="00C0467C">
            <w:rPr>
              <w:rFonts w:ascii="Times New Roman" w:eastAsia="Times New Roman" w:hAnsi="Times New Roman" w:cs="Times New Roman"/>
              <w:color w:val="000000"/>
              <w:sz w:val="24"/>
            </w:rPr>
            <w:t xml:space="preserve">Available </w:t>
          </w:r>
          <w:r w:rsidR="00216916" w:rsidRPr="00C0467C">
            <w:rPr>
              <w:rFonts w:ascii="Times New Roman" w:eastAsia="Times New Roman" w:hAnsi="Times New Roman" w:cs="Times New Roman"/>
              <w:color w:val="000000"/>
              <w:sz w:val="24"/>
            </w:rPr>
            <w:t>From: Https://Www.Sciencedirect.Com/Science/Article/Pii/</w:t>
          </w:r>
          <w:r w:rsidR="00C0467C" w:rsidRPr="00C0467C">
            <w:rPr>
              <w:rFonts w:ascii="Times New Roman" w:eastAsia="Times New Roman" w:hAnsi="Times New Roman" w:cs="Times New Roman"/>
              <w:color w:val="000000"/>
              <w:sz w:val="24"/>
            </w:rPr>
            <w:t>S1000936125001323</w:t>
          </w:r>
        </w:p>
        <w:p w14:paraId="053CD3E3" w14:textId="24137868" w:rsidR="00C0467C" w:rsidRPr="00C0467C" w:rsidRDefault="00C0467C" w:rsidP="00216916">
          <w:pPr>
            <w:autoSpaceDE w:val="0"/>
            <w:autoSpaceDN w:val="0"/>
            <w:ind w:hanging="640"/>
            <w:jc w:val="both"/>
            <w:divId w:val="1993483316"/>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Keronen S</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Lemmetty S</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Collin KM</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Construction </w:t>
          </w:r>
          <w:r w:rsidR="00216916" w:rsidRPr="00C0467C">
            <w:rPr>
              <w:rFonts w:ascii="Times New Roman" w:eastAsia="Times New Roman" w:hAnsi="Times New Roman" w:cs="Times New Roman"/>
              <w:color w:val="000000"/>
              <w:sz w:val="24"/>
            </w:rPr>
            <w:t xml:space="preserve">Of Collective Self-Determination In Development-Oriented Group Discussions. </w:t>
          </w:r>
          <w:r w:rsidRPr="00C0467C">
            <w:rPr>
              <w:rFonts w:ascii="Times New Roman" w:eastAsia="Times New Roman" w:hAnsi="Times New Roman" w:cs="Times New Roman"/>
              <w:color w:val="000000"/>
              <w:sz w:val="24"/>
            </w:rPr>
            <w:t xml:space="preserve">Journal </w:t>
          </w:r>
          <w:r w:rsidR="00216916" w:rsidRPr="00C0467C">
            <w:rPr>
              <w:rFonts w:ascii="Times New Roman" w:eastAsia="Times New Roman" w:hAnsi="Times New Roman" w:cs="Times New Roman"/>
              <w:color w:val="000000"/>
              <w:sz w:val="24"/>
            </w:rPr>
            <w:t xml:space="preserve">Of </w:t>
          </w:r>
          <w:r w:rsidRPr="00C0467C">
            <w:rPr>
              <w:rFonts w:ascii="Times New Roman" w:eastAsia="Times New Roman" w:hAnsi="Times New Roman" w:cs="Times New Roman"/>
              <w:color w:val="000000"/>
              <w:sz w:val="24"/>
            </w:rPr>
            <w:t xml:space="preserve">Workplace Learning </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Internet</w:t>
          </w:r>
          <w:r w:rsidR="00216916" w:rsidRPr="00C0467C">
            <w:rPr>
              <w:rFonts w:ascii="Times New Roman" w:eastAsia="Times New Roman" w:hAnsi="Times New Roman" w:cs="Times New Roman"/>
              <w:color w:val="000000"/>
              <w:sz w:val="24"/>
            </w:rPr>
            <w:t xml:space="preserve">]. 2024;36(9):88–105. </w:t>
          </w:r>
          <w:r w:rsidRPr="00C0467C">
            <w:rPr>
              <w:rFonts w:ascii="Times New Roman" w:eastAsia="Times New Roman" w:hAnsi="Times New Roman" w:cs="Times New Roman"/>
              <w:color w:val="000000"/>
              <w:sz w:val="24"/>
            </w:rPr>
            <w:t xml:space="preserve">Available </w:t>
          </w:r>
          <w:r w:rsidR="00216916" w:rsidRPr="00C0467C">
            <w:rPr>
              <w:rFonts w:ascii="Times New Roman" w:eastAsia="Times New Roman" w:hAnsi="Times New Roman" w:cs="Times New Roman"/>
              <w:color w:val="000000"/>
              <w:sz w:val="24"/>
            </w:rPr>
            <w:t>From: Https://Www.Sciencedirect.Com/Science/Article/Pii/</w:t>
          </w:r>
          <w:r w:rsidRPr="00C0467C">
            <w:rPr>
              <w:rFonts w:ascii="Times New Roman" w:eastAsia="Times New Roman" w:hAnsi="Times New Roman" w:cs="Times New Roman"/>
              <w:color w:val="000000"/>
              <w:sz w:val="24"/>
            </w:rPr>
            <w:t>S1366562624000329</w:t>
          </w:r>
        </w:p>
        <w:p w14:paraId="0999719A" w14:textId="2C017FC1" w:rsidR="00C0467C" w:rsidRPr="00C0467C" w:rsidRDefault="00C0467C" w:rsidP="00216916">
          <w:pPr>
            <w:autoSpaceDE w:val="0"/>
            <w:autoSpaceDN w:val="0"/>
            <w:ind w:hanging="640"/>
            <w:jc w:val="both"/>
            <w:divId w:val="265045925"/>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Fakhruddin</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Shofwan I</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The </w:t>
          </w:r>
          <w:r w:rsidR="00216916" w:rsidRPr="00C0467C">
            <w:rPr>
              <w:rFonts w:ascii="Times New Roman" w:eastAsia="Times New Roman" w:hAnsi="Times New Roman" w:cs="Times New Roman"/>
              <w:color w:val="000000"/>
              <w:sz w:val="24"/>
            </w:rPr>
            <w:t xml:space="preserve">Impact Of Non-Formal Education In Community Development: </w:t>
          </w:r>
          <w:r w:rsidRPr="00C0467C">
            <w:rPr>
              <w:rFonts w:ascii="Times New Roman" w:eastAsia="Times New Roman" w:hAnsi="Times New Roman" w:cs="Times New Roman"/>
              <w:color w:val="000000"/>
              <w:sz w:val="24"/>
            </w:rPr>
            <w:t xml:space="preserve">A </w:t>
          </w:r>
          <w:r w:rsidR="00216916" w:rsidRPr="00C0467C">
            <w:rPr>
              <w:rFonts w:ascii="Times New Roman" w:eastAsia="Times New Roman" w:hAnsi="Times New Roman" w:cs="Times New Roman"/>
              <w:color w:val="000000"/>
              <w:sz w:val="24"/>
            </w:rPr>
            <w:t xml:space="preserve">Case Study In </w:t>
          </w:r>
          <w:r w:rsidRPr="00C0467C">
            <w:rPr>
              <w:rFonts w:ascii="Times New Roman" w:eastAsia="Times New Roman" w:hAnsi="Times New Roman" w:cs="Times New Roman"/>
              <w:color w:val="000000"/>
              <w:sz w:val="24"/>
            </w:rPr>
            <w:t>Pati</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Indonesia</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International Journal </w:t>
          </w:r>
          <w:r w:rsidR="00216916" w:rsidRPr="00C0467C">
            <w:rPr>
              <w:rFonts w:ascii="Times New Roman" w:eastAsia="Times New Roman" w:hAnsi="Times New Roman" w:cs="Times New Roman"/>
              <w:color w:val="000000"/>
              <w:sz w:val="24"/>
            </w:rPr>
            <w:t xml:space="preserve">Of </w:t>
          </w:r>
          <w:r w:rsidRPr="00C0467C">
            <w:rPr>
              <w:rFonts w:ascii="Times New Roman" w:eastAsia="Times New Roman" w:hAnsi="Times New Roman" w:cs="Times New Roman"/>
              <w:color w:val="000000"/>
              <w:sz w:val="24"/>
            </w:rPr>
            <w:t>Innovation</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Creativity </w:t>
          </w:r>
          <w:r w:rsidR="00216916" w:rsidRPr="00C0467C">
            <w:rPr>
              <w:rFonts w:ascii="Times New Roman" w:eastAsia="Times New Roman" w:hAnsi="Times New Roman" w:cs="Times New Roman"/>
              <w:color w:val="000000"/>
              <w:sz w:val="24"/>
            </w:rPr>
            <w:t xml:space="preserve">And </w:t>
          </w:r>
          <w:r w:rsidRPr="00C0467C">
            <w:rPr>
              <w:rFonts w:ascii="Times New Roman" w:eastAsia="Times New Roman" w:hAnsi="Times New Roman" w:cs="Times New Roman"/>
              <w:color w:val="000000"/>
              <w:sz w:val="24"/>
            </w:rPr>
            <w:t>Change</w:t>
          </w:r>
          <w:r w:rsidR="00216916" w:rsidRPr="00C0467C">
            <w:rPr>
              <w:rFonts w:ascii="Times New Roman" w:eastAsia="Times New Roman" w:hAnsi="Times New Roman" w:cs="Times New Roman"/>
              <w:color w:val="000000"/>
              <w:sz w:val="24"/>
            </w:rPr>
            <w:t xml:space="preserve">. 2019;5(5). </w:t>
          </w:r>
        </w:p>
        <w:p w14:paraId="5EA7D505" w14:textId="6DDF684A" w:rsidR="00C0467C" w:rsidRPr="00C0467C" w:rsidRDefault="00C0467C" w:rsidP="00216916">
          <w:pPr>
            <w:autoSpaceDE w:val="0"/>
            <w:autoSpaceDN w:val="0"/>
            <w:ind w:hanging="640"/>
            <w:jc w:val="both"/>
            <w:divId w:val="736513867"/>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Kurucz E</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Spencer</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Mueller EK</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Hands C</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Gudz N</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Archer K</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Co</w:t>
          </w:r>
          <w:r w:rsidR="00216916" w:rsidRPr="00C0467C">
            <w:rPr>
              <w:rFonts w:ascii="Times New Roman" w:eastAsia="Times New Roman" w:hAnsi="Times New Roman" w:cs="Times New Roman"/>
              <w:color w:val="000000"/>
              <w:sz w:val="24"/>
            </w:rPr>
            <w:t xml:space="preserve">-Constructing Educational Innovations For An Uncertain Future: </w:t>
          </w:r>
          <w:r w:rsidRPr="00C0467C">
            <w:rPr>
              <w:rFonts w:ascii="Times New Roman" w:eastAsia="Times New Roman" w:hAnsi="Times New Roman" w:cs="Times New Roman"/>
              <w:color w:val="000000"/>
              <w:sz w:val="24"/>
            </w:rPr>
            <w:t xml:space="preserve">Design </w:t>
          </w:r>
          <w:r w:rsidR="00216916" w:rsidRPr="00C0467C">
            <w:rPr>
              <w:rFonts w:ascii="Times New Roman" w:eastAsia="Times New Roman" w:hAnsi="Times New Roman" w:cs="Times New Roman"/>
              <w:color w:val="000000"/>
              <w:sz w:val="24"/>
            </w:rPr>
            <w:t xml:space="preserve">Thinking And Developmental Evaluation In The School Reform Process. </w:t>
          </w:r>
          <w:r w:rsidRPr="00C0467C">
            <w:rPr>
              <w:rFonts w:ascii="Times New Roman" w:eastAsia="Times New Roman" w:hAnsi="Times New Roman" w:cs="Times New Roman"/>
              <w:color w:val="000000"/>
              <w:sz w:val="24"/>
            </w:rPr>
            <w:t xml:space="preserve">Eval Program Plann </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Internet</w:t>
          </w:r>
          <w:r w:rsidR="00216916" w:rsidRPr="00C0467C">
            <w:rPr>
              <w:rFonts w:ascii="Times New Roman" w:eastAsia="Times New Roman" w:hAnsi="Times New Roman" w:cs="Times New Roman"/>
              <w:color w:val="000000"/>
              <w:sz w:val="24"/>
            </w:rPr>
            <w:t xml:space="preserve">]. 2025;111:102559. </w:t>
          </w:r>
          <w:r w:rsidRPr="00C0467C">
            <w:rPr>
              <w:rFonts w:ascii="Times New Roman" w:eastAsia="Times New Roman" w:hAnsi="Times New Roman" w:cs="Times New Roman"/>
              <w:color w:val="000000"/>
              <w:sz w:val="24"/>
            </w:rPr>
            <w:t xml:space="preserve">Available </w:t>
          </w:r>
          <w:r w:rsidR="00216916" w:rsidRPr="00C0467C">
            <w:rPr>
              <w:rFonts w:ascii="Times New Roman" w:eastAsia="Times New Roman" w:hAnsi="Times New Roman" w:cs="Times New Roman"/>
              <w:color w:val="000000"/>
              <w:sz w:val="24"/>
            </w:rPr>
            <w:t>From: Https://Www.Sciencedirect.Com/Science/Article/Pii/</w:t>
          </w:r>
          <w:r w:rsidRPr="00C0467C">
            <w:rPr>
              <w:rFonts w:ascii="Times New Roman" w:eastAsia="Times New Roman" w:hAnsi="Times New Roman" w:cs="Times New Roman"/>
              <w:color w:val="000000"/>
              <w:sz w:val="24"/>
            </w:rPr>
            <w:t>S0149718925000266</w:t>
          </w:r>
        </w:p>
        <w:p w14:paraId="67A403DF" w14:textId="50BEAEF3" w:rsidR="00C0467C" w:rsidRPr="00C0467C" w:rsidRDefault="00C0467C" w:rsidP="00216916">
          <w:pPr>
            <w:autoSpaceDE w:val="0"/>
            <w:autoSpaceDN w:val="0"/>
            <w:ind w:hanging="640"/>
            <w:jc w:val="both"/>
            <w:divId w:val="2130317637"/>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lastRenderedPageBreak/>
            <w:t>Riant M</w:t>
          </w:r>
          <w:r w:rsidR="00216916" w:rsidRPr="00C0467C">
            <w:rPr>
              <w:rFonts w:ascii="Times New Roman" w:eastAsia="Times New Roman" w:hAnsi="Times New Roman" w:cs="Times New Roman"/>
              <w:color w:val="000000"/>
              <w:sz w:val="24"/>
            </w:rPr>
            <w:t xml:space="preserve">, De </w:t>
          </w:r>
          <w:r w:rsidRPr="00C0467C">
            <w:rPr>
              <w:rFonts w:ascii="Times New Roman" w:eastAsia="Times New Roman" w:hAnsi="Times New Roman" w:cs="Times New Roman"/>
              <w:color w:val="000000"/>
              <w:sz w:val="24"/>
            </w:rPr>
            <w:t>Place AL</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Bressoux P</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Batruch A</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Bouet M</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Bressan M</w:t>
          </w:r>
          <w:r w:rsidR="00216916" w:rsidRPr="00C0467C">
            <w:rPr>
              <w:rFonts w:ascii="Times New Roman" w:eastAsia="Times New Roman" w:hAnsi="Times New Roman" w:cs="Times New Roman"/>
              <w:color w:val="000000"/>
              <w:sz w:val="24"/>
            </w:rPr>
            <w:t xml:space="preserve">, </w:t>
          </w:r>
          <w:r w:rsidR="00174151">
            <w:rPr>
              <w:rFonts w:ascii="Times New Roman" w:eastAsia="Times New Roman" w:hAnsi="Times New Roman" w:cs="Times New Roman"/>
              <w:color w:val="000000"/>
              <w:sz w:val="24"/>
            </w:rPr>
            <w:t>et</w:t>
          </w:r>
          <w:r w:rsidR="00216916" w:rsidRPr="00C0467C">
            <w:rPr>
              <w:rFonts w:ascii="Times New Roman" w:eastAsia="Times New Roman" w:hAnsi="Times New Roman" w:cs="Times New Roman"/>
              <w:color w:val="000000"/>
              <w:sz w:val="24"/>
            </w:rPr>
            <w:t xml:space="preserve"> </w:t>
          </w:r>
          <w:r w:rsidR="00174151">
            <w:rPr>
              <w:rFonts w:ascii="Times New Roman" w:eastAsia="Times New Roman" w:hAnsi="Times New Roman" w:cs="Times New Roman"/>
              <w:color w:val="000000"/>
              <w:sz w:val="24"/>
            </w:rPr>
            <w:t>al</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Does </w:t>
          </w:r>
          <w:r w:rsidR="00216916" w:rsidRPr="00C0467C">
            <w:rPr>
              <w:rFonts w:ascii="Times New Roman" w:eastAsia="Times New Roman" w:hAnsi="Times New Roman" w:cs="Times New Roman"/>
              <w:color w:val="000000"/>
              <w:sz w:val="24"/>
            </w:rPr>
            <w:t xml:space="preserve">The </w:t>
          </w:r>
          <w:r w:rsidRPr="00C0467C">
            <w:rPr>
              <w:rFonts w:ascii="Times New Roman" w:eastAsia="Times New Roman" w:hAnsi="Times New Roman" w:cs="Times New Roman"/>
              <w:color w:val="000000"/>
              <w:sz w:val="24"/>
            </w:rPr>
            <w:t xml:space="preserve">Jigsaw </w:t>
          </w:r>
          <w:r w:rsidR="00216916" w:rsidRPr="00C0467C">
            <w:rPr>
              <w:rFonts w:ascii="Times New Roman" w:eastAsia="Times New Roman" w:hAnsi="Times New Roman" w:cs="Times New Roman"/>
              <w:color w:val="000000"/>
              <w:sz w:val="24"/>
            </w:rPr>
            <w:t xml:space="preserve">Method Improve Motivation And Self-Regulation In Vocational High Schools? </w:t>
          </w:r>
          <w:r w:rsidRPr="00C0467C">
            <w:rPr>
              <w:rFonts w:ascii="Times New Roman" w:eastAsia="Times New Roman" w:hAnsi="Times New Roman" w:cs="Times New Roman"/>
              <w:color w:val="000000"/>
              <w:sz w:val="24"/>
            </w:rPr>
            <w:t xml:space="preserve">Contemp Educ Psychol </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Internet</w:t>
          </w:r>
          <w:r w:rsidR="00216916" w:rsidRPr="00C0467C">
            <w:rPr>
              <w:rFonts w:ascii="Times New Roman" w:eastAsia="Times New Roman" w:hAnsi="Times New Roman" w:cs="Times New Roman"/>
              <w:color w:val="000000"/>
              <w:sz w:val="24"/>
            </w:rPr>
            <w:t xml:space="preserve">]. 2024;77:102278. </w:t>
          </w:r>
          <w:r w:rsidRPr="00C0467C">
            <w:rPr>
              <w:rFonts w:ascii="Times New Roman" w:eastAsia="Times New Roman" w:hAnsi="Times New Roman" w:cs="Times New Roman"/>
              <w:color w:val="000000"/>
              <w:sz w:val="24"/>
            </w:rPr>
            <w:t xml:space="preserve">Available </w:t>
          </w:r>
          <w:r w:rsidR="00216916" w:rsidRPr="00C0467C">
            <w:rPr>
              <w:rFonts w:ascii="Times New Roman" w:eastAsia="Times New Roman" w:hAnsi="Times New Roman" w:cs="Times New Roman"/>
              <w:color w:val="000000"/>
              <w:sz w:val="24"/>
            </w:rPr>
            <w:t>From: Https://Www.Sciencedirect.Com/Science/Article/Pii/</w:t>
          </w:r>
          <w:r w:rsidRPr="00C0467C">
            <w:rPr>
              <w:rFonts w:ascii="Times New Roman" w:eastAsia="Times New Roman" w:hAnsi="Times New Roman" w:cs="Times New Roman"/>
              <w:color w:val="000000"/>
              <w:sz w:val="24"/>
            </w:rPr>
            <w:t>S0361476X24000237</w:t>
          </w:r>
        </w:p>
        <w:p w14:paraId="1A3560CC" w14:textId="5C1ABA83" w:rsidR="00C0467C" w:rsidRPr="00C0467C" w:rsidRDefault="00C0467C" w:rsidP="00216916">
          <w:pPr>
            <w:autoSpaceDE w:val="0"/>
            <w:autoSpaceDN w:val="0"/>
            <w:ind w:hanging="640"/>
            <w:jc w:val="both"/>
            <w:divId w:val="967975942"/>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Ilishkina DI</w:t>
          </w:r>
          <w:r w:rsidR="00216916" w:rsidRPr="00C0467C">
            <w:rPr>
              <w:rFonts w:ascii="Times New Roman" w:eastAsia="Times New Roman" w:hAnsi="Times New Roman" w:cs="Times New Roman"/>
              <w:color w:val="000000"/>
              <w:sz w:val="24"/>
            </w:rPr>
            <w:t xml:space="preserve">, De </w:t>
          </w:r>
          <w:r w:rsidRPr="00C0467C">
            <w:rPr>
              <w:rFonts w:ascii="Times New Roman" w:eastAsia="Times New Roman" w:hAnsi="Times New Roman" w:cs="Times New Roman"/>
              <w:color w:val="000000"/>
              <w:sz w:val="24"/>
            </w:rPr>
            <w:t>Bruin A</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Podolskiy AI</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Volk MI</w:t>
          </w:r>
          <w:r w:rsidR="00216916" w:rsidRPr="00C0467C">
            <w:rPr>
              <w:rFonts w:ascii="Times New Roman" w:eastAsia="Times New Roman" w:hAnsi="Times New Roman" w:cs="Times New Roman"/>
              <w:color w:val="000000"/>
              <w:sz w:val="24"/>
            </w:rPr>
            <w:t xml:space="preserve">, Van </w:t>
          </w:r>
          <w:r w:rsidRPr="00C0467C">
            <w:rPr>
              <w:rFonts w:ascii="Times New Roman" w:eastAsia="Times New Roman" w:hAnsi="Times New Roman" w:cs="Times New Roman"/>
              <w:color w:val="000000"/>
              <w:sz w:val="24"/>
            </w:rPr>
            <w:t>Merriënboer JJG</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Understanding </w:t>
          </w:r>
          <w:r w:rsidR="00216916" w:rsidRPr="00C0467C">
            <w:rPr>
              <w:rFonts w:ascii="Times New Roman" w:eastAsia="Times New Roman" w:hAnsi="Times New Roman" w:cs="Times New Roman"/>
              <w:color w:val="000000"/>
              <w:sz w:val="24"/>
            </w:rPr>
            <w:t xml:space="preserve">Self-Regulated Learning Through The Lens Of Motivation: </w:t>
          </w:r>
          <w:r w:rsidRPr="00C0467C">
            <w:rPr>
              <w:rFonts w:ascii="Times New Roman" w:eastAsia="Times New Roman" w:hAnsi="Times New Roman" w:cs="Times New Roman"/>
              <w:color w:val="000000"/>
              <w:sz w:val="24"/>
            </w:rPr>
            <w:t xml:space="preserve">Motivational </w:t>
          </w:r>
          <w:r w:rsidR="00216916" w:rsidRPr="00C0467C">
            <w:rPr>
              <w:rFonts w:ascii="Times New Roman" w:eastAsia="Times New Roman" w:hAnsi="Times New Roman" w:cs="Times New Roman"/>
              <w:color w:val="000000"/>
              <w:sz w:val="24"/>
            </w:rPr>
            <w:t xml:space="preserve">Regulation Strategies Vary With Students’ Motives. </w:t>
          </w:r>
          <w:r w:rsidRPr="00C0467C">
            <w:rPr>
              <w:rFonts w:ascii="Times New Roman" w:eastAsia="Times New Roman" w:hAnsi="Times New Roman" w:cs="Times New Roman"/>
              <w:color w:val="000000"/>
              <w:sz w:val="24"/>
            </w:rPr>
            <w:t>Int J Educ Res</w:t>
          </w:r>
          <w:r w:rsidR="00216916" w:rsidRPr="00C0467C">
            <w:rPr>
              <w:rFonts w:ascii="Times New Roman" w:eastAsia="Times New Roman" w:hAnsi="Times New Roman" w:cs="Times New Roman"/>
              <w:color w:val="000000"/>
              <w:sz w:val="24"/>
            </w:rPr>
            <w:t xml:space="preserve">. 2022 </w:t>
          </w:r>
          <w:r w:rsidRPr="00C0467C">
            <w:rPr>
              <w:rFonts w:ascii="Times New Roman" w:eastAsia="Times New Roman" w:hAnsi="Times New Roman" w:cs="Times New Roman"/>
              <w:color w:val="000000"/>
              <w:sz w:val="24"/>
            </w:rPr>
            <w:t xml:space="preserve">Jan </w:t>
          </w:r>
          <w:r w:rsidR="00216916" w:rsidRPr="00C0467C">
            <w:rPr>
              <w:rFonts w:ascii="Times New Roman" w:eastAsia="Times New Roman" w:hAnsi="Times New Roman" w:cs="Times New Roman"/>
              <w:color w:val="000000"/>
              <w:sz w:val="24"/>
            </w:rPr>
            <w:t xml:space="preserve">1;113. </w:t>
          </w:r>
        </w:p>
        <w:p w14:paraId="0CCF4356" w14:textId="1AE73A29" w:rsidR="00C0467C" w:rsidRPr="00C0467C" w:rsidRDefault="00C0467C" w:rsidP="00216916">
          <w:pPr>
            <w:autoSpaceDE w:val="0"/>
            <w:autoSpaceDN w:val="0"/>
            <w:ind w:hanging="640"/>
            <w:jc w:val="both"/>
            <w:divId w:val="1454667553"/>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Qureshi MA</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Khaskheli A</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Qureshi JA</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Raza SA</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Yousufi SQ</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Factors </w:t>
          </w:r>
          <w:r w:rsidR="00216916" w:rsidRPr="00C0467C">
            <w:rPr>
              <w:rFonts w:ascii="Times New Roman" w:eastAsia="Times New Roman" w:hAnsi="Times New Roman" w:cs="Times New Roman"/>
              <w:color w:val="000000"/>
              <w:sz w:val="24"/>
            </w:rPr>
            <w:t xml:space="preserve">Affecting Students’ Learning Performance Through Collaborative Learning And Engagement. </w:t>
          </w:r>
          <w:r w:rsidRPr="00C0467C">
            <w:rPr>
              <w:rFonts w:ascii="Times New Roman" w:eastAsia="Times New Roman" w:hAnsi="Times New Roman" w:cs="Times New Roman"/>
              <w:color w:val="000000"/>
              <w:sz w:val="24"/>
            </w:rPr>
            <w:t>Interactive Learning Environments</w:t>
          </w:r>
          <w:r w:rsidR="00216916" w:rsidRPr="00C0467C">
            <w:rPr>
              <w:rFonts w:ascii="Times New Roman" w:eastAsia="Times New Roman" w:hAnsi="Times New Roman" w:cs="Times New Roman"/>
              <w:color w:val="000000"/>
              <w:sz w:val="24"/>
            </w:rPr>
            <w:t xml:space="preserve">. 2023;31(4). </w:t>
          </w:r>
        </w:p>
        <w:p w14:paraId="0656E9D3" w14:textId="251338D1" w:rsidR="00C0467C" w:rsidRPr="00C0467C" w:rsidRDefault="00C0467C" w:rsidP="00216916">
          <w:pPr>
            <w:autoSpaceDE w:val="0"/>
            <w:autoSpaceDN w:val="0"/>
            <w:ind w:hanging="640"/>
            <w:jc w:val="both"/>
            <w:divId w:val="971328368"/>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Wang C</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Fang T</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Gu Y</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Learning </w:t>
          </w:r>
          <w:r w:rsidR="00216916" w:rsidRPr="00C0467C">
            <w:rPr>
              <w:rFonts w:ascii="Times New Roman" w:eastAsia="Times New Roman" w:hAnsi="Times New Roman" w:cs="Times New Roman"/>
              <w:color w:val="000000"/>
              <w:sz w:val="24"/>
            </w:rPr>
            <w:t xml:space="preserve">Performance And </w:t>
          </w:r>
          <w:r w:rsidR="00174151">
            <w:rPr>
              <w:rFonts w:ascii="Times New Roman" w:eastAsia="Times New Roman" w:hAnsi="Times New Roman" w:cs="Times New Roman"/>
              <w:color w:val="000000"/>
              <w:sz w:val="24"/>
            </w:rPr>
            <w:t>Behavioural</w:t>
          </w:r>
          <w:r w:rsidR="00216916" w:rsidRPr="00C0467C">
            <w:rPr>
              <w:rFonts w:ascii="Times New Roman" w:eastAsia="Times New Roman" w:hAnsi="Times New Roman" w:cs="Times New Roman"/>
              <w:color w:val="000000"/>
              <w:sz w:val="24"/>
            </w:rPr>
            <w:t xml:space="preserve"> Patterns Of Online Collaborative Learning: </w:t>
          </w:r>
          <w:r w:rsidRPr="00C0467C">
            <w:rPr>
              <w:rFonts w:ascii="Times New Roman" w:eastAsia="Times New Roman" w:hAnsi="Times New Roman" w:cs="Times New Roman"/>
              <w:color w:val="000000"/>
              <w:sz w:val="24"/>
            </w:rPr>
            <w:t xml:space="preserve">Impact </w:t>
          </w:r>
          <w:r w:rsidR="00216916" w:rsidRPr="00C0467C">
            <w:rPr>
              <w:rFonts w:ascii="Times New Roman" w:eastAsia="Times New Roman" w:hAnsi="Times New Roman" w:cs="Times New Roman"/>
              <w:color w:val="000000"/>
              <w:sz w:val="24"/>
            </w:rPr>
            <w:t xml:space="preserve">Of Cognitive Load And Affordances Of Different Multimedia. </w:t>
          </w:r>
          <w:r w:rsidRPr="00C0467C">
            <w:rPr>
              <w:rFonts w:ascii="Times New Roman" w:eastAsia="Times New Roman" w:hAnsi="Times New Roman" w:cs="Times New Roman"/>
              <w:color w:val="000000"/>
              <w:sz w:val="24"/>
            </w:rPr>
            <w:t>Comput Educ</w:t>
          </w:r>
          <w:r w:rsidR="00216916" w:rsidRPr="00C0467C">
            <w:rPr>
              <w:rFonts w:ascii="Times New Roman" w:eastAsia="Times New Roman" w:hAnsi="Times New Roman" w:cs="Times New Roman"/>
              <w:color w:val="000000"/>
              <w:sz w:val="24"/>
            </w:rPr>
            <w:t xml:space="preserve">. 2020;143. </w:t>
          </w:r>
        </w:p>
        <w:p w14:paraId="4F55043D" w14:textId="5AD94B84" w:rsidR="00C0467C" w:rsidRPr="00C0467C" w:rsidRDefault="00C0467C" w:rsidP="00216916">
          <w:pPr>
            <w:autoSpaceDE w:val="0"/>
            <w:autoSpaceDN w:val="0"/>
            <w:ind w:hanging="640"/>
            <w:jc w:val="both"/>
            <w:divId w:val="267977601"/>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Conesa J</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Garcia</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Alsina M</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Batalla</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Busquets JM</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Gómez</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Zúñiga B</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Martínez</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Argüelles MJ</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Monjo T</w:t>
          </w:r>
          <w:r w:rsidR="00216916" w:rsidRPr="00C0467C">
            <w:rPr>
              <w:rFonts w:ascii="Times New Roman" w:eastAsia="Times New Roman" w:hAnsi="Times New Roman" w:cs="Times New Roman"/>
              <w:color w:val="000000"/>
              <w:sz w:val="24"/>
            </w:rPr>
            <w:t xml:space="preserve">, </w:t>
          </w:r>
          <w:r w:rsidR="00174151">
            <w:rPr>
              <w:rFonts w:ascii="Times New Roman" w:eastAsia="Times New Roman" w:hAnsi="Times New Roman" w:cs="Times New Roman"/>
              <w:color w:val="000000"/>
              <w:sz w:val="24"/>
            </w:rPr>
            <w:t>et</w:t>
          </w:r>
          <w:r w:rsidR="00216916" w:rsidRPr="00C0467C">
            <w:rPr>
              <w:rFonts w:ascii="Times New Roman" w:eastAsia="Times New Roman" w:hAnsi="Times New Roman" w:cs="Times New Roman"/>
              <w:color w:val="000000"/>
              <w:sz w:val="24"/>
            </w:rPr>
            <w:t xml:space="preserve"> </w:t>
          </w:r>
          <w:r w:rsidR="00174151">
            <w:rPr>
              <w:rFonts w:ascii="Times New Roman" w:eastAsia="Times New Roman" w:hAnsi="Times New Roman" w:cs="Times New Roman"/>
              <w:color w:val="000000"/>
              <w:sz w:val="24"/>
            </w:rPr>
            <w:t>al</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A </w:t>
          </w:r>
          <w:r w:rsidR="00216916" w:rsidRPr="00C0467C">
            <w:rPr>
              <w:rFonts w:ascii="Times New Roman" w:eastAsia="Times New Roman" w:hAnsi="Times New Roman" w:cs="Times New Roman"/>
              <w:color w:val="000000"/>
              <w:sz w:val="24"/>
            </w:rPr>
            <w:t xml:space="preserve">Vision About Lifelong Learning </w:t>
          </w:r>
          <w:r w:rsidR="00174151">
            <w:rPr>
              <w:rFonts w:ascii="Times New Roman" w:eastAsia="Times New Roman" w:hAnsi="Times New Roman" w:cs="Times New Roman"/>
              <w:color w:val="000000"/>
              <w:sz w:val="24"/>
            </w:rPr>
            <w:t>and</w:t>
          </w:r>
          <w:r w:rsidR="00216916" w:rsidRPr="00C0467C">
            <w:rPr>
              <w:rFonts w:ascii="Times New Roman" w:eastAsia="Times New Roman" w:hAnsi="Times New Roman" w:cs="Times New Roman"/>
              <w:color w:val="000000"/>
              <w:sz w:val="24"/>
            </w:rPr>
            <w:t xml:space="preserve"> Its Barriers. </w:t>
          </w:r>
          <w:r w:rsidRPr="00C0467C">
            <w:rPr>
              <w:rFonts w:ascii="Times New Roman" w:eastAsia="Times New Roman" w:hAnsi="Times New Roman" w:cs="Times New Roman"/>
              <w:color w:val="000000"/>
              <w:sz w:val="24"/>
            </w:rPr>
            <w:t xml:space="preserve">International Journal </w:t>
          </w:r>
          <w:r w:rsidR="00216916" w:rsidRPr="00C0467C">
            <w:rPr>
              <w:rFonts w:ascii="Times New Roman" w:eastAsia="Times New Roman" w:hAnsi="Times New Roman" w:cs="Times New Roman"/>
              <w:color w:val="000000"/>
              <w:sz w:val="24"/>
            </w:rPr>
            <w:t xml:space="preserve">Of </w:t>
          </w:r>
          <w:r w:rsidRPr="00C0467C">
            <w:rPr>
              <w:rFonts w:ascii="Times New Roman" w:eastAsia="Times New Roman" w:hAnsi="Times New Roman" w:cs="Times New Roman"/>
              <w:color w:val="000000"/>
              <w:sz w:val="24"/>
            </w:rPr>
            <w:t xml:space="preserve">Grid </w:t>
          </w:r>
          <w:r w:rsidR="00216916" w:rsidRPr="00C0467C">
            <w:rPr>
              <w:rFonts w:ascii="Times New Roman" w:eastAsia="Times New Roman" w:hAnsi="Times New Roman" w:cs="Times New Roman"/>
              <w:color w:val="000000"/>
              <w:sz w:val="24"/>
            </w:rPr>
            <w:t xml:space="preserve">And </w:t>
          </w:r>
          <w:r w:rsidRPr="00C0467C">
            <w:rPr>
              <w:rFonts w:ascii="Times New Roman" w:eastAsia="Times New Roman" w:hAnsi="Times New Roman" w:cs="Times New Roman"/>
              <w:color w:val="000000"/>
              <w:sz w:val="24"/>
            </w:rPr>
            <w:t>Utility Computing</w:t>
          </w:r>
          <w:r w:rsidR="00216916" w:rsidRPr="00C0467C">
            <w:rPr>
              <w:rFonts w:ascii="Times New Roman" w:eastAsia="Times New Roman" w:hAnsi="Times New Roman" w:cs="Times New Roman"/>
              <w:color w:val="000000"/>
              <w:sz w:val="24"/>
            </w:rPr>
            <w:t xml:space="preserve">. 2023;14(1). </w:t>
          </w:r>
        </w:p>
        <w:p w14:paraId="0B908808" w14:textId="1A4D48FE" w:rsidR="00C0467C" w:rsidRPr="00C0467C" w:rsidRDefault="00C0467C" w:rsidP="00216916">
          <w:pPr>
            <w:autoSpaceDE w:val="0"/>
            <w:autoSpaceDN w:val="0"/>
            <w:ind w:hanging="640"/>
            <w:jc w:val="both"/>
            <w:divId w:val="1780880358"/>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Rahma RA</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Rasyad A</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Nurhadi</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Zulkarnain</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Lifelong </w:t>
          </w:r>
          <w:r w:rsidR="00216916" w:rsidRPr="00C0467C">
            <w:rPr>
              <w:rFonts w:ascii="Times New Roman" w:eastAsia="Times New Roman" w:hAnsi="Times New Roman" w:cs="Times New Roman"/>
              <w:color w:val="000000"/>
              <w:sz w:val="24"/>
            </w:rPr>
            <w:t>Learning Through A Gender-Responsive Family Education (</w:t>
          </w:r>
          <w:r w:rsidRPr="00C0467C">
            <w:rPr>
              <w:rFonts w:ascii="Times New Roman" w:eastAsia="Times New Roman" w:hAnsi="Times New Roman" w:cs="Times New Roman"/>
              <w:color w:val="000000"/>
              <w:sz w:val="24"/>
            </w:rPr>
            <w:t>Grfe</w:t>
          </w:r>
          <w:r w:rsidR="00216916" w:rsidRPr="00C0467C">
            <w:rPr>
              <w:rFonts w:ascii="Times New Roman" w:eastAsia="Times New Roman" w:hAnsi="Times New Roman" w:cs="Times New Roman"/>
              <w:color w:val="000000"/>
              <w:sz w:val="24"/>
            </w:rPr>
            <w:t xml:space="preserve">) Program. </w:t>
          </w:r>
          <w:r w:rsidRPr="00C0467C">
            <w:rPr>
              <w:rFonts w:ascii="Times New Roman" w:eastAsia="Times New Roman" w:hAnsi="Times New Roman" w:cs="Times New Roman"/>
              <w:color w:val="000000"/>
              <w:sz w:val="24"/>
            </w:rPr>
            <w:t xml:space="preserve">International Journal </w:t>
          </w:r>
          <w:r w:rsidR="00216916" w:rsidRPr="00C0467C">
            <w:rPr>
              <w:rFonts w:ascii="Times New Roman" w:eastAsia="Times New Roman" w:hAnsi="Times New Roman" w:cs="Times New Roman"/>
              <w:color w:val="000000"/>
              <w:sz w:val="24"/>
            </w:rPr>
            <w:t xml:space="preserve">Of </w:t>
          </w:r>
          <w:r w:rsidRPr="00C0467C">
            <w:rPr>
              <w:rFonts w:ascii="Times New Roman" w:eastAsia="Times New Roman" w:hAnsi="Times New Roman" w:cs="Times New Roman"/>
              <w:color w:val="000000"/>
              <w:sz w:val="24"/>
            </w:rPr>
            <w:t>Innovation</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Creativity </w:t>
          </w:r>
          <w:r w:rsidR="00216916" w:rsidRPr="00C0467C">
            <w:rPr>
              <w:rFonts w:ascii="Times New Roman" w:eastAsia="Times New Roman" w:hAnsi="Times New Roman" w:cs="Times New Roman"/>
              <w:color w:val="000000"/>
              <w:sz w:val="24"/>
            </w:rPr>
            <w:t xml:space="preserve">And </w:t>
          </w:r>
          <w:r w:rsidRPr="00C0467C">
            <w:rPr>
              <w:rFonts w:ascii="Times New Roman" w:eastAsia="Times New Roman" w:hAnsi="Times New Roman" w:cs="Times New Roman"/>
              <w:color w:val="000000"/>
              <w:sz w:val="24"/>
            </w:rPr>
            <w:t>Change</w:t>
          </w:r>
          <w:r w:rsidR="00216916" w:rsidRPr="00C0467C">
            <w:rPr>
              <w:rFonts w:ascii="Times New Roman" w:eastAsia="Times New Roman" w:hAnsi="Times New Roman" w:cs="Times New Roman"/>
              <w:color w:val="000000"/>
              <w:sz w:val="24"/>
            </w:rPr>
            <w:t xml:space="preserve">. 2019;5(5). </w:t>
          </w:r>
        </w:p>
        <w:p w14:paraId="42BF55A6" w14:textId="6F68D66C" w:rsidR="00C0467C" w:rsidRPr="00C0467C" w:rsidRDefault="00C0467C" w:rsidP="00216916">
          <w:pPr>
            <w:autoSpaceDE w:val="0"/>
            <w:autoSpaceDN w:val="0"/>
            <w:ind w:hanging="640"/>
            <w:jc w:val="both"/>
            <w:divId w:val="894043916"/>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Hachoumi N</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Eddabbah M</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El Adib AR</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Health </w:t>
          </w:r>
          <w:r w:rsidR="00216916" w:rsidRPr="00C0467C">
            <w:rPr>
              <w:rFonts w:ascii="Times New Roman" w:eastAsia="Times New Roman" w:hAnsi="Times New Roman" w:cs="Times New Roman"/>
              <w:color w:val="000000"/>
              <w:sz w:val="24"/>
            </w:rPr>
            <w:t xml:space="preserve">Sciences Lifelong Learning And Professional Development In The Era Of Artificial Intelligence. </w:t>
          </w:r>
          <w:r w:rsidRPr="00C0467C">
            <w:rPr>
              <w:rFonts w:ascii="Times New Roman" w:eastAsia="Times New Roman" w:hAnsi="Times New Roman" w:cs="Times New Roman"/>
              <w:color w:val="000000"/>
              <w:sz w:val="24"/>
            </w:rPr>
            <w:t xml:space="preserve">Int J Med Inform </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Internet</w:t>
          </w:r>
          <w:r w:rsidR="00216916" w:rsidRPr="00C0467C">
            <w:rPr>
              <w:rFonts w:ascii="Times New Roman" w:eastAsia="Times New Roman" w:hAnsi="Times New Roman" w:cs="Times New Roman"/>
              <w:color w:val="000000"/>
              <w:sz w:val="24"/>
            </w:rPr>
            <w:t xml:space="preserve">]. 2023;178:105171. </w:t>
          </w:r>
          <w:r w:rsidRPr="00C0467C">
            <w:rPr>
              <w:rFonts w:ascii="Times New Roman" w:eastAsia="Times New Roman" w:hAnsi="Times New Roman" w:cs="Times New Roman"/>
              <w:color w:val="000000"/>
              <w:sz w:val="24"/>
            </w:rPr>
            <w:t xml:space="preserve">Available </w:t>
          </w:r>
          <w:r w:rsidR="00216916" w:rsidRPr="00C0467C">
            <w:rPr>
              <w:rFonts w:ascii="Times New Roman" w:eastAsia="Times New Roman" w:hAnsi="Times New Roman" w:cs="Times New Roman"/>
              <w:color w:val="000000"/>
              <w:sz w:val="24"/>
            </w:rPr>
            <w:t>From: Https://Www.Sciencedirect.Com/Science/Article/Pii/</w:t>
          </w:r>
          <w:r w:rsidRPr="00C0467C">
            <w:rPr>
              <w:rFonts w:ascii="Times New Roman" w:eastAsia="Times New Roman" w:hAnsi="Times New Roman" w:cs="Times New Roman"/>
              <w:color w:val="000000"/>
              <w:sz w:val="24"/>
            </w:rPr>
            <w:t>S1386505623001892</w:t>
          </w:r>
        </w:p>
        <w:p w14:paraId="4145AABB" w14:textId="2D7D9B87" w:rsidR="00C0467C" w:rsidRPr="00C0467C" w:rsidRDefault="00C0467C" w:rsidP="00216916">
          <w:pPr>
            <w:autoSpaceDE w:val="0"/>
            <w:autoSpaceDN w:val="0"/>
            <w:ind w:hanging="640"/>
            <w:jc w:val="both"/>
            <w:divId w:val="36977558"/>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Lemmetty S</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Collin K</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Self</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 xml:space="preserve">Directed Learning </w:t>
          </w:r>
          <w:r w:rsidR="00216916" w:rsidRPr="00C0467C">
            <w:rPr>
              <w:rFonts w:ascii="Times New Roman" w:eastAsia="Times New Roman" w:hAnsi="Times New Roman" w:cs="Times New Roman"/>
              <w:color w:val="000000"/>
              <w:sz w:val="24"/>
            </w:rPr>
            <w:t xml:space="preserve">As A </w:t>
          </w:r>
          <w:r w:rsidRPr="00C0467C">
            <w:rPr>
              <w:rFonts w:ascii="Times New Roman" w:eastAsia="Times New Roman" w:hAnsi="Times New Roman" w:cs="Times New Roman"/>
              <w:color w:val="000000"/>
              <w:sz w:val="24"/>
            </w:rPr>
            <w:t xml:space="preserve">Practice </w:t>
          </w:r>
          <w:r w:rsidR="00216916" w:rsidRPr="00C0467C">
            <w:rPr>
              <w:rFonts w:ascii="Times New Roman" w:eastAsia="Times New Roman" w:hAnsi="Times New Roman" w:cs="Times New Roman"/>
              <w:color w:val="000000"/>
              <w:sz w:val="24"/>
            </w:rPr>
            <w:t xml:space="preserve">Of </w:t>
          </w:r>
          <w:r w:rsidRPr="00C0467C">
            <w:rPr>
              <w:rFonts w:ascii="Times New Roman" w:eastAsia="Times New Roman" w:hAnsi="Times New Roman" w:cs="Times New Roman"/>
              <w:color w:val="000000"/>
              <w:sz w:val="24"/>
            </w:rPr>
            <w:t>Workplace Learning</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Interpretative Repertoires </w:t>
          </w:r>
          <w:r w:rsidR="00216916" w:rsidRPr="00C0467C">
            <w:rPr>
              <w:rFonts w:ascii="Times New Roman" w:eastAsia="Times New Roman" w:hAnsi="Times New Roman" w:cs="Times New Roman"/>
              <w:color w:val="000000"/>
              <w:sz w:val="24"/>
            </w:rPr>
            <w:t xml:space="preserve">Of </w:t>
          </w:r>
          <w:r w:rsidRPr="00C0467C">
            <w:rPr>
              <w:rFonts w:ascii="Times New Roman" w:eastAsia="Times New Roman" w:hAnsi="Times New Roman" w:cs="Times New Roman"/>
              <w:color w:val="000000"/>
              <w:sz w:val="24"/>
            </w:rPr>
            <w:t>Self</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 xml:space="preserve">Directed Learning </w:t>
          </w:r>
          <w:r w:rsidR="00216916" w:rsidRPr="00C0467C">
            <w:rPr>
              <w:rFonts w:ascii="Times New Roman" w:eastAsia="Times New Roman" w:hAnsi="Times New Roman" w:cs="Times New Roman"/>
              <w:color w:val="000000"/>
              <w:sz w:val="24"/>
            </w:rPr>
            <w:t xml:space="preserve">In </w:t>
          </w:r>
          <w:r w:rsidRPr="00C0467C">
            <w:rPr>
              <w:rFonts w:ascii="Times New Roman" w:eastAsia="Times New Roman" w:hAnsi="Times New Roman" w:cs="Times New Roman"/>
              <w:color w:val="000000"/>
              <w:sz w:val="24"/>
            </w:rPr>
            <w:t>ICT Work</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Vocations </w:t>
          </w:r>
          <w:r w:rsidR="00216916" w:rsidRPr="00C0467C">
            <w:rPr>
              <w:rFonts w:ascii="Times New Roman" w:eastAsia="Times New Roman" w:hAnsi="Times New Roman" w:cs="Times New Roman"/>
              <w:color w:val="000000"/>
              <w:sz w:val="24"/>
            </w:rPr>
            <w:t xml:space="preserve">And </w:t>
          </w:r>
          <w:r w:rsidRPr="00C0467C">
            <w:rPr>
              <w:rFonts w:ascii="Times New Roman" w:eastAsia="Times New Roman" w:hAnsi="Times New Roman" w:cs="Times New Roman"/>
              <w:color w:val="000000"/>
              <w:sz w:val="24"/>
            </w:rPr>
            <w:t>Learning</w:t>
          </w:r>
          <w:r w:rsidR="00216916" w:rsidRPr="00C0467C">
            <w:rPr>
              <w:rFonts w:ascii="Times New Roman" w:eastAsia="Times New Roman" w:hAnsi="Times New Roman" w:cs="Times New Roman"/>
              <w:color w:val="000000"/>
              <w:sz w:val="24"/>
            </w:rPr>
            <w:t xml:space="preserve">. 2020;13(1). </w:t>
          </w:r>
        </w:p>
        <w:p w14:paraId="28B39137" w14:textId="4DA60C0C" w:rsidR="00C0467C" w:rsidRPr="00C0467C" w:rsidRDefault="00C0467C" w:rsidP="00216916">
          <w:pPr>
            <w:autoSpaceDE w:val="0"/>
            <w:autoSpaceDN w:val="0"/>
            <w:ind w:hanging="640"/>
            <w:jc w:val="both"/>
            <w:divId w:val="841942164"/>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Palaniappan K</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Noor NM</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Gamification Strategy </w:t>
          </w:r>
          <w:r w:rsidR="00216916" w:rsidRPr="00C0467C">
            <w:rPr>
              <w:rFonts w:ascii="Times New Roman" w:eastAsia="Times New Roman" w:hAnsi="Times New Roman" w:cs="Times New Roman"/>
              <w:color w:val="000000"/>
              <w:sz w:val="24"/>
            </w:rPr>
            <w:t xml:space="preserve">To </w:t>
          </w:r>
          <w:r w:rsidRPr="00C0467C">
            <w:rPr>
              <w:rFonts w:ascii="Times New Roman" w:eastAsia="Times New Roman" w:hAnsi="Times New Roman" w:cs="Times New Roman"/>
              <w:color w:val="000000"/>
              <w:sz w:val="24"/>
            </w:rPr>
            <w:t>Support Self</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 xml:space="preserve">Directed Learning </w:t>
          </w:r>
          <w:r w:rsidR="00216916" w:rsidRPr="00C0467C">
            <w:rPr>
              <w:rFonts w:ascii="Times New Roman" w:eastAsia="Times New Roman" w:hAnsi="Times New Roman" w:cs="Times New Roman"/>
              <w:color w:val="000000"/>
              <w:sz w:val="24"/>
            </w:rPr>
            <w:t xml:space="preserve">In An </w:t>
          </w:r>
          <w:r w:rsidRPr="00C0467C">
            <w:rPr>
              <w:rFonts w:ascii="Times New Roman" w:eastAsia="Times New Roman" w:hAnsi="Times New Roman" w:cs="Times New Roman"/>
              <w:color w:val="000000"/>
              <w:sz w:val="24"/>
            </w:rPr>
            <w:t>Online Learning Environment</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International Journal </w:t>
          </w:r>
          <w:r w:rsidR="00216916" w:rsidRPr="00C0467C">
            <w:rPr>
              <w:rFonts w:ascii="Times New Roman" w:eastAsia="Times New Roman" w:hAnsi="Times New Roman" w:cs="Times New Roman"/>
              <w:color w:val="000000"/>
              <w:sz w:val="24"/>
            </w:rPr>
            <w:t xml:space="preserve">Of </w:t>
          </w:r>
          <w:r w:rsidRPr="00C0467C">
            <w:rPr>
              <w:rFonts w:ascii="Times New Roman" w:eastAsia="Times New Roman" w:hAnsi="Times New Roman" w:cs="Times New Roman"/>
              <w:color w:val="000000"/>
              <w:sz w:val="24"/>
            </w:rPr>
            <w:t xml:space="preserve">Emerging Technologies </w:t>
          </w:r>
          <w:r w:rsidR="00216916" w:rsidRPr="00C0467C">
            <w:rPr>
              <w:rFonts w:ascii="Times New Roman" w:eastAsia="Times New Roman" w:hAnsi="Times New Roman" w:cs="Times New Roman"/>
              <w:color w:val="000000"/>
              <w:sz w:val="24"/>
            </w:rPr>
            <w:t xml:space="preserve">In </w:t>
          </w:r>
          <w:r w:rsidRPr="00C0467C">
            <w:rPr>
              <w:rFonts w:ascii="Times New Roman" w:eastAsia="Times New Roman" w:hAnsi="Times New Roman" w:cs="Times New Roman"/>
              <w:color w:val="000000"/>
              <w:sz w:val="24"/>
            </w:rPr>
            <w:t>Learning</w:t>
          </w:r>
          <w:r w:rsidR="00216916" w:rsidRPr="00C0467C">
            <w:rPr>
              <w:rFonts w:ascii="Times New Roman" w:eastAsia="Times New Roman" w:hAnsi="Times New Roman" w:cs="Times New Roman"/>
              <w:color w:val="000000"/>
              <w:sz w:val="24"/>
            </w:rPr>
            <w:t xml:space="preserve">. 2022;17(3). </w:t>
          </w:r>
        </w:p>
        <w:p w14:paraId="0BD6B730" w14:textId="6337F0D5" w:rsidR="00C0467C" w:rsidRPr="00C0467C" w:rsidRDefault="00C0467C" w:rsidP="00216916">
          <w:pPr>
            <w:autoSpaceDE w:val="0"/>
            <w:autoSpaceDN w:val="0"/>
            <w:ind w:hanging="640"/>
            <w:jc w:val="both"/>
            <w:divId w:val="2117284508"/>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Lausa FJLD</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Rahman A</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Puspitasari SW</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Abdurochman A</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Increasing Management Effectiveness </w:t>
          </w:r>
          <w:r w:rsidR="00216916" w:rsidRPr="00C0467C">
            <w:rPr>
              <w:rFonts w:ascii="Times New Roman" w:eastAsia="Times New Roman" w:hAnsi="Times New Roman" w:cs="Times New Roman"/>
              <w:color w:val="000000"/>
              <w:sz w:val="24"/>
            </w:rPr>
            <w:t xml:space="preserve">Of </w:t>
          </w:r>
          <w:r w:rsidRPr="00C0467C">
            <w:rPr>
              <w:rFonts w:ascii="Times New Roman" w:eastAsia="Times New Roman" w:hAnsi="Times New Roman" w:cs="Times New Roman"/>
              <w:color w:val="000000"/>
              <w:sz w:val="24"/>
            </w:rPr>
            <w:t>Non</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 xml:space="preserve">Formal Education Management </w:t>
          </w:r>
          <w:r w:rsidR="00216916" w:rsidRPr="00C0467C">
            <w:rPr>
              <w:rFonts w:ascii="Times New Roman" w:eastAsia="Times New Roman" w:hAnsi="Times New Roman" w:cs="Times New Roman"/>
              <w:color w:val="000000"/>
              <w:sz w:val="24"/>
            </w:rPr>
            <w:t xml:space="preserve">In </w:t>
          </w:r>
          <w:r w:rsidRPr="00C0467C">
            <w:rPr>
              <w:rFonts w:ascii="Times New Roman" w:eastAsia="Times New Roman" w:hAnsi="Times New Roman" w:cs="Times New Roman"/>
              <w:color w:val="000000"/>
              <w:sz w:val="24"/>
            </w:rPr>
            <w:t xml:space="preserve">Community Learning Activity </w:t>
          </w:r>
          <w:r w:rsidR="00174151">
            <w:rPr>
              <w:rFonts w:ascii="Times New Roman" w:eastAsia="Times New Roman" w:hAnsi="Times New Roman" w:cs="Times New Roman"/>
              <w:color w:val="000000"/>
              <w:sz w:val="24"/>
            </w:rPr>
            <w:t>Centres</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Jurnal Pendidikan Nonformal</w:t>
          </w:r>
          <w:r w:rsidR="00216916" w:rsidRPr="00C0467C">
            <w:rPr>
              <w:rFonts w:ascii="Times New Roman" w:eastAsia="Times New Roman" w:hAnsi="Times New Roman" w:cs="Times New Roman"/>
              <w:color w:val="000000"/>
              <w:sz w:val="24"/>
            </w:rPr>
            <w:t xml:space="preserve">. 2024;19(1). </w:t>
          </w:r>
        </w:p>
        <w:p w14:paraId="473E5580" w14:textId="6CD21393" w:rsidR="00C0467C" w:rsidRPr="00C0467C" w:rsidRDefault="00C0467C" w:rsidP="00216916">
          <w:pPr>
            <w:autoSpaceDE w:val="0"/>
            <w:autoSpaceDN w:val="0"/>
            <w:ind w:hanging="640"/>
            <w:jc w:val="both"/>
            <w:divId w:val="413934184"/>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Ivanova IV</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Non</w:t>
          </w:r>
          <w:r w:rsidR="00216916" w:rsidRPr="00C0467C">
            <w:rPr>
              <w:rFonts w:ascii="Times New Roman" w:eastAsia="Times New Roman" w:hAnsi="Times New Roman" w:cs="Times New Roman"/>
              <w:color w:val="000000"/>
              <w:sz w:val="24"/>
            </w:rPr>
            <w:t xml:space="preserve">-Formal </w:t>
          </w:r>
          <w:r w:rsidRPr="00C0467C">
            <w:rPr>
              <w:rFonts w:ascii="Times New Roman" w:eastAsia="Times New Roman" w:hAnsi="Times New Roman" w:cs="Times New Roman"/>
              <w:color w:val="000000"/>
              <w:sz w:val="24"/>
            </w:rPr>
            <w:t>Education</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Russian Education </w:t>
          </w:r>
          <w:r w:rsidR="00216916" w:rsidRPr="00C0467C">
            <w:rPr>
              <w:rFonts w:ascii="Times New Roman" w:eastAsia="Times New Roman" w:hAnsi="Times New Roman" w:cs="Times New Roman"/>
              <w:color w:val="000000"/>
              <w:sz w:val="24"/>
            </w:rPr>
            <w:t xml:space="preserve">&amp; </w:t>
          </w:r>
          <w:r w:rsidRPr="00C0467C">
            <w:rPr>
              <w:rFonts w:ascii="Times New Roman" w:eastAsia="Times New Roman" w:hAnsi="Times New Roman" w:cs="Times New Roman"/>
              <w:color w:val="000000"/>
              <w:sz w:val="24"/>
            </w:rPr>
            <w:t>Society</w:t>
          </w:r>
          <w:r w:rsidR="00216916" w:rsidRPr="00C0467C">
            <w:rPr>
              <w:rFonts w:ascii="Times New Roman" w:eastAsia="Times New Roman" w:hAnsi="Times New Roman" w:cs="Times New Roman"/>
              <w:color w:val="000000"/>
              <w:sz w:val="24"/>
            </w:rPr>
            <w:t xml:space="preserve">. 2016; </w:t>
          </w:r>
        </w:p>
        <w:p w14:paraId="3D62D7A8" w14:textId="4F27126F" w:rsidR="00C0467C" w:rsidRPr="00C0467C" w:rsidRDefault="00C0467C" w:rsidP="00216916">
          <w:pPr>
            <w:autoSpaceDE w:val="0"/>
            <w:autoSpaceDN w:val="0"/>
            <w:ind w:hanging="640"/>
            <w:jc w:val="both"/>
            <w:divId w:val="1059404549"/>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Brenner CA</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Examining </w:t>
          </w:r>
          <w:r w:rsidR="00216916" w:rsidRPr="00C0467C">
            <w:rPr>
              <w:rFonts w:ascii="Times New Roman" w:eastAsia="Times New Roman" w:hAnsi="Times New Roman" w:cs="Times New Roman"/>
              <w:color w:val="000000"/>
              <w:sz w:val="24"/>
            </w:rPr>
            <w:t xml:space="preserve">Teacher Candidates’ Self-Determined Motivation To Develop Self-Regulated Learning Promoting Practices. </w:t>
          </w:r>
          <w:r w:rsidRPr="00C0467C">
            <w:rPr>
              <w:rFonts w:ascii="Times New Roman" w:eastAsia="Times New Roman" w:hAnsi="Times New Roman" w:cs="Times New Roman"/>
              <w:color w:val="000000"/>
              <w:sz w:val="24"/>
            </w:rPr>
            <w:t xml:space="preserve">Social Sciences </w:t>
          </w:r>
          <w:r w:rsidR="00216916" w:rsidRPr="00C0467C">
            <w:rPr>
              <w:rFonts w:ascii="Times New Roman" w:eastAsia="Times New Roman" w:hAnsi="Times New Roman" w:cs="Times New Roman"/>
              <w:color w:val="000000"/>
              <w:sz w:val="24"/>
            </w:rPr>
            <w:t xml:space="preserve">&amp; </w:t>
          </w:r>
          <w:r w:rsidRPr="00C0467C">
            <w:rPr>
              <w:rFonts w:ascii="Times New Roman" w:eastAsia="Times New Roman" w:hAnsi="Times New Roman" w:cs="Times New Roman"/>
              <w:color w:val="000000"/>
              <w:sz w:val="24"/>
            </w:rPr>
            <w:t xml:space="preserve">Humanities Open </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Internet</w:t>
          </w:r>
          <w:r w:rsidR="00216916" w:rsidRPr="00C0467C">
            <w:rPr>
              <w:rFonts w:ascii="Times New Roman" w:eastAsia="Times New Roman" w:hAnsi="Times New Roman" w:cs="Times New Roman"/>
              <w:color w:val="000000"/>
              <w:sz w:val="24"/>
            </w:rPr>
            <w:t xml:space="preserve">]. 2024;10:100942. </w:t>
          </w:r>
          <w:r w:rsidRPr="00C0467C">
            <w:rPr>
              <w:rFonts w:ascii="Times New Roman" w:eastAsia="Times New Roman" w:hAnsi="Times New Roman" w:cs="Times New Roman"/>
              <w:color w:val="000000"/>
              <w:sz w:val="24"/>
            </w:rPr>
            <w:t xml:space="preserve">Available </w:t>
          </w:r>
          <w:r w:rsidR="00216916" w:rsidRPr="00C0467C">
            <w:rPr>
              <w:rFonts w:ascii="Times New Roman" w:eastAsia="Times New Roman" w:hAnsi="Times New Roman" w:cs="Times New Roman"/>
              <w:color w:val="000000"/>
              <w:sz w:val="24"/>
            </w:rPr>
            <w:t>From: Https://Www.Sciencedirect.Com/Science/Article/Pii/</w:t>
          </w:r>
          <w:r w:rsidRPr="00C0467C">
            <w:rPr>
              <w:rFonts w:ascii="Times New Roman" w:eastAsia="Times New Roman" w:hAnsi="Times New Roman" w:cs="Times New Roman"/>
              <w:color w:val="000000"/>
              <w:sz w:val="24"/>
            </w:rPr>
            <w:t>S2590291124001396</w:t>
          </w:r>
        </w:p>
        <w:p w14:paraId="13F81ECD" w14:textId="2B880865" w:rsidR="00C0467C" w:rsidRPr="00C0467C" w:rsidRDefault="00C0467C" w:rsidP="00216916">
          <w:pPr>
            <w:autoSpaceDE w:val="0"/>
            <w:autoSpaceDN w:val="0"/>
            <w:ind w:hanging="640"/>
            <w:jc w:val="both"/>
            <w:divId w:val="1666980411"/>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Llacuna H</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Mason G</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Promoting </w:t>
          </w:r>
          <w:r w:rsidR="00216916" w:rsidRPr="00C0467C">
            <w:rPr>
              <w:rFonts w:ascii="Times New Roman" w:eastAsia="Times New Roman" w:hAnsi="Times New Roman" w:cs="Times New Roman"/>
              <w:color w:val="000000"/>
              <w:sz w:val="24"/>
            </w:rPr>
            <w:t xml:space="preserve">Self-Regulated Learning In Higher Education. </w:t>
          </w:r>
          <w:r w:rsidRPr="00C0467C">
            <w:rPr>
              <w:rFonts w:ascii="Times New Roman" w:eastAsia="Times New Roman" w:hAnsi="Times New Roman" w:cs="Times New Roman"/>
              <w:color w:val="000000"/>
              <w:sz w:val="24"/>
            </w:rPr>
            <w:t xml:space="preserve">Pacific Journal </w:t>
          </w:r>
          <w:r w:rsidR="00216916" w:rsidRPr="00C0467C">
            <w:rPr>
              <w:rFonts w:ascii="Times New Roman" w:eastAsia="Times New Roman" w:hAnsi="Times New Roman" w:cs="Times New Roman"/>
              <w:color w:val="000000"/>
              <w:sz w:val="24"/>
            </w:rPr>
            <w:t xml:space="preserve">Of </w:t>
          </w:r>
          <w:r w:rsidRPr="00C0467C">
            <w:rPr>
              <w:rFonts w:ascii="Times New Roman" w:eastAsia="Times New Roman" w:hAnsi="Times New Roman" w:cs="Times New Roman"/>
              <w:color w:val="000000"/>
              <w:sz w:val="24"/>
            </w:rPr>
            <w:t>Technology Enhanced Learning</w:t>
          </w:r>
          <w:r w:rsidR="00216916" w:rsidRPr="00C0467C">
            <w:rPr>
              <w:rFonts w:ascii="Times New Roman" w:eastAsia="Times New Roman" w:hAnsi="Times New Roman" w:cs="Times New Roman"/>
              <w:color w:val="000000"/>
              <w:sz w:val="24"/>
            </w:rPr>
            <w:t xml:space="preserve">. 2022;4(1). </w:t>
          </w:r>
        </w:p>
        <w:p w14:paraId="30C25EFD" w14:textId="146A8407" w:rsidR="00C0467C" w:rsidRPr="00C0467C" w:rsidRDefault="00C0467C" w:rsidP="00216916">
          <w:pPr>
            <w:autoSpaceDE w:val="0"/>
            <w:autoSpaceDN w:val="0"/>
            <w:ind w:hanging="640"/>
            <w:jc w:val="both"/>
            <w:divId w:val="1381249261"/>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lastRenderedPageBreak/>
            <w:t>Cai H</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Yu Q</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The </w:t>
          </w:r>
          <w:r w:rsidR="00216916" w:rsidRPr="00C0467C">
            <w:rPr>
              <w:rFonts w:ascii="Times New Roman" w:eastAsia="Times New Roman" w:hAnsi="Times New Roman" w:cs="Times New Roman"/>
              <w:color w:val="000000"/>
              <w:sz w:val="24"/>
            </w:rPr>
            <w:t xml:space="preserve">Effect Of Self-Perceived Learning Needs On Self-Regulated Learning And Learning Outcomes In An </w:t>
          </w:r>
          <w:r w:rsidRPr="00C0467C">
            <w:rPr>
              <w:rFonts w:ascii="Times New Roman" w:eastAsia="Times New Roman" w:hAnsi="Times New Roman" w:cs="Times New Roman"/>
              <w:color w:val="000000"/>
              <w:sz w:val="24"/>
            </w:rPr>
            <w:t xml:space="preserve">EFL </w:t>
          </w:r>
          <w:r w:rsidR="00216916" w:rsidRPr="00C0467C">
            <w:rPr>
              <w:rFonts w:ascii="Times New Roman" w:eastAsia="Times New Roman" w:hAnsi="Times New Roman" w:cs="Times New Roman"/>
              <w:color w:val="000000"/>
              <w:sz w:val="24"/>
            </w:rPr>
            <w:t xml:space="preserve">Listening Course. </w:t>
          </w:r>
          <w:r w:rsidRPr="00C0467C">
            <w:rPr>
              <w:rFonts w:ascii="Times New Roman" w:eastAsia="Times New Roman" w:hAnsi="Times New Roman" w:cs="Times New Roman"/>
              <w:color w:val="000000"/>
              <w:sz w:val="24"/>
            </w:rPr>
            <w:t xml:space="preserve">System </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Internet</w:t>
          </w:r>
          <w:r w:rsidR="00216916" w:rsidRPr="00C0467C">
            <w:rPr>
              <w:rFonts w:ascii="Times New Roman" w:eastAsia="Times New Roman" w:hAnsi="Times New Roman" w:cs="Times New Roman"/>
              <w:color w:val="000000"/>
              <w:sz w:val="24"/>
            </w:rPr>
            <w:t xml:space="preserve">]. 2024;127:103503. </w:t>
          </w:r>
          <w:r w:rsidRPr="00C0467C">
            <w:rPr>
              <w:rFonts w:ascii="Times New Roman" w:eastAsia="Times New Roman" w:hAnsi="Times New Roman" w:cs="Times New Roman"/>
              <w:color w:val="000000"/>
              <w:sz w:val="24"/>
            </w:rPr>
            <w:t xml:space="preserve">Available </w:t>
          </w:r>
          <w:r w:rsidR="00216916" w:rsidRPr="00C0467C">
            <w:rPr>
              <w:rFonts w:ascii="Times New Roman" w:eastAsia="Times New Roman" w:hAnsi="Times New Roman" w:cs="Times New Roman"/>
              <w:color w:val="000000"/>
              <w:sz w:val="24"/>
            </w:rPr>
            <w:t>From: Https://Www.Sciencedirect.Com/Science/Article/Pii/</w:t>
          </w:r>
          <w:r w:rsidRPr="00C0467C">
            <w:rPr>
              <w:rFonts w:ascii="Times New Roman" w:eastAsia="Times New Roman" w:hAnsi="Times New Roman" w:cs="Times New Roman"/>
              <w:color w:val="000000"/>
              <w:sz w:val="24"/>
            </w:rPr>
            <w:t>S0346251X24002859</w:t>
          </w:r>
        </w:p>
        <w:p w14:paraId="2BC2D273" w14:textId="16E5B829" w:rsidR="00C0467C" w:rsidRPr="00C0467C" w:rsidRDefault="00C0467C" w:rsidP="00216916">
          <w:pPr>
            <w:autoSpaceDE w:val="0"/>
            <w:autoSpaceDN w:val="0"/>
            <w:ind w:hanging="640"/>
            <w:jc w:val="both"/>
            <w:divId w:val="440757322"/>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Zimmerman BJ</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Schunk D</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H</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Self</w:t>
          </w:r>
          <w:r w:rsidR="00216916" w:rsidRPr="00C0467C">
            <w:rPr>
              <w:rFonts w:ascii="Times New Roman" w:eastAsia="Times New Roman" w:hAnsi="Times New Roman" w:cs="Times New Roman"/>
              <w:color w:val="000000"/>
              <w:sz w:val="24"/>
            </w:rPr>
            <w:t xml:space="preserve">-Regulated Learning And Performance:  </w:t>
          </w:r>
          <w:r w:rsidRPr="00C0467C">
            <w:rPr>
              <w:rFonts w:ascii="Times New Roman" w:eastAsia="Times New Roman" w:hAnsi="Times New Roman" w:cs="Times New Roman"/>
              <w:color w:val="000000"/>
              <w:sz w:val="24"/>
            </w:rPr>
            <w:t xml:space="preserve">An </w:t>
          </w:r>
          <w:r w:rsidR="00216916" w:rsidRPr="00C0467C">
            <w:rPr>
              <w:rFonts w:ascii="Times New Roman" w:eastAsia="Times New Roman" w:hAnsi="Times New Roman" w:cs="Times New Roman"/>
              <w:color w:val="000000"/>
              <w:sz w:val="24"/>
            </w:rPr>
            <w:t xml:space="preserve">Introduction And An Overview. </w:t>
          </w:r>
          <w:r w:rsidRPr="00C0467C">
            <w:rPr>
              <w:rFonts w:ascii="Times New Roman" w:eastAsia="Times New Roman" w:hAnsi="Times New Roman" w:cs="Times New Roman"/>
              <w:color w:val="000000"/>
              <w:sz w:val="24"/>
            </w:rPr>
            <w:t>In B</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J</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Zimmerman </w:t>
          </w:r>
          <w:r w:rsidR="00216916" w:rsidRPr="00C0467C">
            <w:rPr>
              <w:rFonts w:ascii="Times New Roman" w:eastAsia="Times New Roman" w:hAnsi="Times New Roman" w:cs="Times New Roman"/>
              <w:color w:val="000000"/>
              <w:sz w:val="24"/>
            </w:rPr>
            <w:t xml:space="preserve">&amp; </w:t>
          </w:r>
          <w:r w:rsidRPr="00C0467C">
            <w:rPr>
              <w:rFonts w:ascii="Times New Roman" w:eastAsia="Times New Roman" w:hAnsi="Times New Roman" w:cs="Times New Roman"/>
              <w:color w:val="000000"/>
              <w:sz w:val="24"/>
            </w:rPr>
            <w:t>D</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H</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Schunk </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Ed</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Handbook </w:t>
          </w:r>
          <w:r w:rsidR="00216916" w:rsidRPr="00C0467C">
            <w:rPr>
              <w:rFonts w:ascii="Times New Roman" w:eastAsia="Times New Roman" w:hAnsi="Times New Roman" w:cs="Times New Roman"/>
              <w:color w:val="000000"/>
              <w:sz w:val="24"/>
            </w:rPr>
            <w:t xml:space="preserve">Of  </w:t>
          </w:r>
          <w:r w:rsidRPr="00C0467C">
            <w:rPr>
              <w:rFonts w:ascii="Times New Roman" w:eastAsia="Times New Roman" w:hAnsi="Times New Roman" w:cs="Times New Roman"/>
              <w:color w:val="000000"/>
              <w:sz w:val="24"/>
            </w:rPr>
            <w:t>Self</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 xml:space="preserve">Regulation </w:t>
          </w:r>
          <w:r w:rsidR="00216916" w:rsidRPr="00C0467C">
            <w:rPr>
              <w:rFonts w:ascii="Times New Roman" w:eastAsia="Times New Roman" w:hAnsi="Times New Roman" w:cs="Times New Roman"/>
              <w:color w:val="000000"/>
              <w:sz w:val="24"/>
            </w:rPr>
            <w:t xml:space="preserve">Of </w:t>
          </w:r>
          <w:r w:rsidRPr="00C0467C">
            <w:rPr>
              <w:rFonts w:ascii="Times New Roman" w:eastAsia="Times New Roman" w:hAnsi="Times New Roman" w:cs="Times New Roman"/>
              <w:color w:val="000000"/>
              <w:sz w:val="24"/>
            </w:rPr>
            <w:t xml:space="preserve">Learning </w:t>
          </w:r>
          <w:r w:rsidR="00216916" w:rsidRPr="00C0467C">
            <w:rPr>
              <w:rFonts w:ascii="Times New Roman" w:eastAsia="Times New Roman" w:hAnsi="Times New Roman" w:cs="Times New Roman"/>
              <w:color w:val="000000"/>
              <w:sz w:val="24"/>
            </w:rPr>
            <w:t xml:space="preserve">And </w:t>
          </w:r>
          <w:r w:rsidRPr="00C0467C">
            <w:rPr>
              <w:rFonts w:ascii="Times New Roman" w:eastAsia="Times New Roman" w:hAnsi="Times New Roman" w:cs="Times New Roman"/>
              <w:color w:val="000000"/>
              <w:sz w:val="24"/>
            </w:rPr>
            <w:t xml:space="preserve">Performance </w:t>
          </w:r>
          <w:r w:rsidR="00216916" w:rsidRPr="00C0467C">
            <w:rPr>
              <w:rFonts w:ascii="Times New Roman" w:eastAsia="Times New Roman" w:hAnsi="Times New Roman" w:cs="Times New Roman"/>
              <w:color w:val="000000"/>
              <w:sz w:val="24"/>
            </w:rPr>
            <w:t xml:space="preserve">(Pp 1-12). </w:t>
          </w:r>
          <w:r w:rsidRPr="00C0467C">
            <w:rPr>
              <w:rFonts w:ascii="Times New Roman" w:eastAsia="Times New Roman" w:hAnsi="Times New Roman" w:cs="Times New Roman"/>
              <w:color w:val="000000"/>
              <w:sz w:val="24"/>
            </w:rPr>
            <w:t>Routledge</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Handbook </w:t>
          </w:r>
          <w:r w:rsidR="00216916" w:rsidRPr="00C0467C">
            <w:rPr>
              <w:rFonts w:ascii="Times New Roman" w:eastAsia="Times New Roman" w:hAnsi="Times New Roman" w:cs="Times New Roman"/>
              <w:color w:val="000000"/>
              <w:sz w:val="24"/>
            </w:rPr>
            <w:t xml:space="preserve">Of </w:t>
          </w:r>
          <w:r w:rsidRPr="00C0467C">
            <w:rPr>
              <w:rFonts w:ascii="Times New Roman" w:eastAsia="Times New Roman" w:hAnsi="Times New Roman" w:cs="Times New Roman"/>
              <w:color w:val="000000"/>
              <w:sz w:val="24"/>
            </w:rPr>
            <w:t>Self</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 xml:space="preserve">Regulation </w:t>
          </w:r>
          <w:r w:rsidR="00216916" w:rsidRPr="00C0467C">
            <w:rPr>
              <w:rFonts w:ascii="Times New Roman" w:eastAsia="Times New Roman" w:hAnsi="Times New Roman" w:cs="Times New Roman"/>
              <w:color w:val="000000"/>
              <w:sz w:val="24"/>
            </w:rPr>
            <w:t xml:space="preserve">Of </w:t>
          </w:r>
          <w:r w:rsidRPr="00C0467C">
            <w:rPr>
              <w:rFonts w:ascii="Times New Roman" w:eastAsia="Times New Roman" w:hAnsi="Times New Roman" w:cs="Times New Roman"/>
              <w:color w:val="000000"/>
              <w:sz w:val="24"/>
            </w:rPr>
            <w:t xml:space="preserve">Learning </w:t>
          </w:r>
          <w:r w:rsidR="00216916" w:rsidRPr="00C0467C">
            <w:rPr>
              <w:rFonts w:ascii="Times New Roman" w:eastAsia="Times New Roman" w:hAnsi="Times New Roman" w:cs="Times New Roman"/>
              <w:color w:val="000000"/>
              <w:sz w:val="24"/>
            </w:rPr>
            <w:t xml:space="preserve">And </w:t>
          </w:r>
          <w:r w:rsidRPr="00C0467C">
            <w:rPr>
              <w:rFonts w:ascii="Times New Roman" w:eastAsia="Times New Roman" w:hAnsi="Times New Roman" w:cs="Times New Roman"/>
              <w:color w:val="000000"/>
              <w:sz w:val="24"/>
            </w:rPr>
            <w:t>Performance</w:t>
          </w:r>
          <w:r w:rsidR="00216916" w:rsidRPr="00C0467C">
            <w:rPr>
              <w:rFonts w:ascii="Times New Roman" w:eastAsia="Times New Roman" w:hAnsi="Times New Roman" w:cs="Times New Roman"/>
              <w:color w:val="000000"/>
              <w:sz w:val="24"/>
            </w:rPr>
            <w:t xml:space="preserve">. 2011; </w:t>
          </w:r>
        </w:p>
        <w:p w14:paraId="6C1044A4" w14:textId="2BD206AC" w:rsidR="00C0467C" w:rsidRPr="00C0467C" w:rsidRDefault="00C0467C" w:rsidP="00216916">
          <w:pPr>
            <w:autoSpaceDE w:val="0"/>
            <w:autoSpaceDN w:val="0"/>
            <w:ind w:hanging="640"/>
            <w:jc w:val="both"/>
            <w:divId w:val="523717438"/>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Osakwe I</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Chen G</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Fan Y</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Rakovic M</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Li X</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Singh S</w:t>
          </w:r>
          <w:r w:rsidR="00216916" w:rsidRPr="00C0467C">
            <w:rPr>
              <w:rFonts w:ascii="Times New Roman" w:eastAsia="Times New Roman" w:hAnsi="Times New Roman" w:cs="Times New Roman"/>
              <w:color w:val="000000"/>
              <w:sz w:val="24"/>
            </w:rPr>
            <w:t xml:space="preserve">, Et Al. </w:t>
          </w:r>
          <w:r w:rsidRPr="00C0467C">
            <w:rPr>
              <w:rFonts w:ascii="Times New Roman" w:eastAsia="Times New Roman" w:hAnsi="Times New Roman" w:cs="Times New Roman"/>
              <w:color w:val="000000"/>
              <w:sz w:val="24"/>
            </w:rPr>
            <w:t xml:space="preserve">Reinforcement </w:t>
          </w:r>
          <w:r w:rsidR="00216916" w:rsidRPr="00C0467C">
            <w:rPr>
              <w:rFonts w:ascii="Times New Roman" w:eastAsia="Times New Roman" w:hAnsi="Times New Roman" w:cs="Times New Roman"/>
              <w:color w:val="000000"/>
              <w:sz w:val="24"/>
            </w:rPr>
            <w:t xml:space="preserve">Learning For Automatic Detection Of Effective Strategies For Self-Regulated Learning. </w:t>
          </w:r>
          <w:r w:rsidRPr="00C0467C">
            <w:rPr>
              <w:rFonts w:ascii="Times New Roman" w:eastAsia="Times New Roman" w:hAnsi="Times New Roman" w:cs="Times New Roman"/>
              <w:color w:val="000000"/>
              <w:sz w:val="24"/>
            </w:rPr>
            <w:t xml:space="preserve">Computers </w:t>
          </w:r>
          <w:r w:rsidR="00216916" w:rsidRPr="00C0467C">
            <w:rPr>
              <w:rFonts w:ascii="Times New Roman" w:eastAsia="Times New Roman" w:hAnsi="Times New Roman" w:cs="Times New Roman"/>
              <w:color w:val="000000"/>
              <w:sz w:val="24"/>
            </w:rPr>
            <w:t xml:space="preserve">And </w:t>
          </w:r>
          <w:r w:rsidRPr="00C0467C">
            <w:rPr>
              <w:rFonts w:ascii="Times New Roman" w:eastAsia="Times New Roman" w:hAnsi="Times New Roman" w:cs="Times New Roman"/>
              <w:color w:val="000000"/>
              <w:sz w:val="24"/>
            </w:rPr>
            <w:t>Education</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Artificial Intelligence </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Internet</w:t>
          </w:r>
          <w:r w:rsidR="00216916" w:rsidRPr="00C0467C">
            <w:rPr>
              <w:rFonts w:ascii="Times New Roman" w:eastAsia="Times New Roman" w:hAnsi="Times New Roman" w:cs="Times New Roman"/>
              <w:color w:val="000000"/>
              <w:sz w:val="24"/>
            </w:rPr>
            <w:t xml:space="preserve">]. 2023;5:100181. </w:t>
          </w:r>
          <w:r w:rsidRPr="00C0467C">
            <w:rPr>
              <w:rFonts w:ascii="Times New Roman" w:eastAsia="Times New Roman" w:hAnsi="Times New Roman" w:cs="Times New Roman"/>
              <w:color w:val="000000"/>
              <w:sz w:val="24"/>
            </w:rPr>
            <w:t xml:space="preserve">Available </w:t>
          </w:r>
          <w:r w:rsidR="00216916" w:rsidRPr="00C0467C">
            <w:rPr>
              <w:rFonts w:ascii="Times New Roman" w:eastAsia="Times New Roman" w:hAnsi="Times New Roman" w:cs="Times New Roman"/>
              <w:color w:val="000000"/>
              <w:sz w:val="24"/>
            </w:rPr>
            <w:t>From: Https://Www.Sciencedirect.Com/Science/Article/Pii/</w:t>
          </w:r>
          <w:r w:rsidRPr="00C0467C">
            <w:rPr>
              <w:rFonts w:ascii="Times New Roman" w:eastAsia="Times New Roman" w:hAnsi="Times New Roman" w:cs="Times New Roman"/>
              <w:color w:val="000000"/>
              <w:sz w:val="24"/>
            </w:rPr>
            <w:t>S2666920X23000607</w:t>
          </w:r>
        </w:p>
        <w:p w14:paraId="472630A1" w14:textId="7F016271" w:rsidR="00C0467C" w:rsidRPr="00C0467C" w:rsidRDefault="00C0467C" w:rsidP="00216916">
          <w:pPr>
            <w:autoSpaceDE w:val="0"/>
            <w:autoSpaceDN w:val="0"/>
            <w:ind w:hanging="640"/>
            <w:jc w:val="both"/>
            <w:divId w:val="1202134697"/>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Prasad P</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Sane A</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A Self</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 xml:space="preserve">Regulated Learning Framework </w:t>
          </w:r>
          <w:r w:rsidR="00216916" w:rsidRPr="00C0467C">
            <w:rPr>
              <w:rFonts w:ascii="Times New Roman" w:eastAsia="Times New Roman" w:hAnsi="Times New Roman" w:cs="Times New Roman"/>
              <w:color w:val="000000"/>
              <w:sz w:val="24"/>
            </w:rPr>
            <w:t xml:space="preserve">Using </w:t>
          </w:r>
          <w:r w:rsidRPr="00C0467C">
            <w:rPr>
              <w:rFonts w:ascii="Times New Roman" w:eastAsia="Times New Roman" w:hAnsi="Times New Roman" w:cs="Times New Roman"/>
              <w:color w:val="000000"/>
              <w:sz w:val="24"/>
            </w:rPr>
            <w:t xml:space="preserve">Generative AI </w:t>
          </w:r>
          <w:r w:rsidR="00216916" w:rsidRPr="00C0467C">
            <w:rPr>
              <w:rFonts w:ascii="Times New Roman" w:eastAsia="Times New Roman" w:hAnsi="Times New Roman" w:cs="Times New Roman"/>
              <w:color w:val="000000"/>
              <w:sz w:val="24"/>
            </w:rPr>
            <w:t xml:space="preserve">And Its </w:t>
          </w:r>
          <w:r w:rsidRPr="00C0467C">
            <w:rPr>
              <w:rFonts w:ascii="Times New Roman" w:eastAsia="Times New Roman" w:hAnsi="Times New Roman" w:cs="Times New Roman"/>
              <w:color w:val="000000"/>
              <w:sz w:val="24"/>
            </w:rPr>
            <w:t xml:space="preserve">Application </w:t>
          </w:r>
          <w:r w:rsidR="00216916" w:rsidRPr="00C0467C">
            <w:rPr>
              <w:rFonts w:ascii="Times New Roman" w:eastAsia="Times New Roman" w:hAnsi="Times New Roman" w:cs="Times New Roman"/>
              <w:color w:val="000000"/>
              <w:sz w:val="24"/>
            </w:rPr>
            <w:t xml:space="preserve">In </w:t>
          </w:r>
          <w:r w:rsidRPr="00C0467C">
            <w:rPr>
              <w:rFonts w:ascii="Times New Roman" w:eastAsia="Times New Roman" w:hAnsi="Times New Roman" w:cs="Times New Roman"/>
              <w:color w:val="000000"/>
              <w:sz w:val="24"/>
            </w:rPr>
            <w:t>CS Educational Intervention Design</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In</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SIGCSE </w:t>
          </w:r>
          <w:r w:rsidR="00216916" w:rsidRPr="00C0467C">
            <w:rPr>
              <w:rFonts w:ascii="Times New Roman" w:eastAsia="Times New Roman" w:hAnsi="Times New Roman" w:cs="Times New Roman"/>
              <w:color w:val="000000"/>
              <w:sz w:val="24"/>
            </w:rPr>
            <w:t xml:space="preserve">2024 - </w:t>
          </w:r>
          <w:r w:rsidRPr="00C0467C">
            <w:rPr>
              <w:rFonts w:ascii="Times New Roman" w:eastAsia="Times New Roman" w:hAnsi="Times New Roman" w:cs="Times New Roman"/>
              <w:color w:val="000000"/>
              <w:sz w:val="24"/>
            </w:rPr>
            <w:t xml:space="preserve">Proceedings </w:t>
          </w:r>
          <w:r w:rsidR="00216916" w:rsidRPr="00C0467C">
            <w:rPr>
              <w:rFonts w:ascii="Times New Roman" w:eastAsia="Times New Roman" w:hAnsi="Times New Roman" w:cs="Times New Roman"/>
              <w:color w:val="000000"/>
              <w:sz w:val="24"/>
            </w:rPr>
            <w:t xml:space="preserve">Of The 55th </w:t>
          </w:r>
          <w:r w:rsidRPr="00C0467C">
            <w:rPr>
              <w:rFonts w:ascii="Times New Roman" w:eastAsia="Times New Roman" w:hAnsi="Times New Roman" w:cs="Times New Roman"/>
              <w:color w:val="000000"/>
              <w:sz w:val="24"/>
            </w:rPr>
            <w:t xml:space="preserve">ACM Technical Symposium </w:t>
          </w:r>
          <w:r w:rsidR="00216916" w:rsidRPr="00C0467C">
            <w:rPr>
              <w:rFonts w:ascii="Times New Roman" w:eastAsia="Times New Roman" w:hAnsi="Times New Roman" w:cs="Times New Roman"/>
              <w:color w:val="000000"/>
              <w:sz w:val="24"/>
            </w:rPr>
            <w:t xml:space="preserve">On </w:t>
          </w:r>
          <w:r w:rsidRPr="00C0467C">
            <w:rPr>
              <w:rFonts w:ascii="Times New Roman" w:eastAsia="Times New Roman" w:hAnsi="Times New Roman" w:cs="Times New Roman"/>
              <w:color w:val="000000"/>
              <w:sz w:val="24"/>
            </w:rPr>
            <w:t>Computer Science Education</w:t>
          </w:r>
          <w:r w:rsidR="00216916" w:rsidRPr="00C0467C">
            <w:rPr>
              <w:rFonts w:ascii="Times New Roman" w:eastAsia="Times New Roman" w:hAnsi="Times New Roman" w:cs="Times New Roman"/>
              <w:color w:val="000000"/>
              <w:sz w:val="24"/>
            </w:rPr>
            <w:t xml:space="preserve">. 2024. </w:t>
          </w:r>
        </w:p>
        <w:p w14:paraId="1F245D71" w14:textId="235EDE82" w:rsidR="00C0467C" w:rsidRPr="00C0467C" w:rsidRDefault="00C0467C" w:rsidP="00216916">
          <w:pPr>
            <w:autoSpaceDE w:val="0"/>
            <w:autoSpaceDN w:val="0"/>
            <w:ind w:hanging="640"/>
            <w:jc w:val="both"/>
            <w:divId w:val="1785687292"/>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Feng Y</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Akkermans J</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Jin Q</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Zhou W</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Forgone </w:t>
          </w:r>
          <w:r w:rsidR="00216916" w:rsidRPr="00C0467C">
            <w:rPr>
              <w:rFonts w:ascii="Times New Roman" w:eastAsia="Times New Roman" w:hAnsi="Times New Roman" w:cs="Times New Roman"/>
              <w:color w:val="000000"/>
              <w:sz w:val="24"/>
            </w:rPr>
            <w:t xml:space="preserve">Identity Dwelling And Career Exploration: </w:t>
          </w:r>
          <w:r w:rsidRPr="00C0467C">
            <w:rPr>
              <w:rFonts w:ascii="Times New Roman" w:eastAsia="Times New Roman" w:hAnsi="Times New Roman" w:cs="Times New Roman"/>
              <w:color w:val="000000"/>
              <w:sz w:val="24"/>
            </w:rPr>
            <w:t xml:space="preserve">A </w:t>
          </w:r>
          <w:r w:rsidR="00216916" w:rsidRPr="00C0467C">
            <w:rPr>
              <w:rFonts w:ascii="Times New Roman" w:eastAsia="Times New Roman" w:hAnsi="Times New Roman" w:cs="Times New Roman"/>
              <w:color w:val="000000"/>
              <w:sz w:val="24"/>
            </w:rPr>
            <w:t xml:space="preserve">Self-Regulatory Perspective. </w:t>
          </w:r>
          <w:r w:rsidRPr="00C0467C">
            <w:rPr>
              <w:rFonts w:ascii="Times New Roman" w:eastAsia="Times New Roman" w:hAnsi="Times New Roman" w:cs="Times New Roman"/>
              <w:color w:val="000000"/>
              <w:sz w:val="24"/>
            </w:rPr>
            <w:t xml:space="preserve">J Vocat Behav </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Internet</w:t>
          </w:r>
          <w:r w:rsidR="00216916" w:rsidRPr="00C0467C">
            <w:rPr>
              <w:rFonts w:ascii="Times New Roman" w:eastAsia="Times New Roman" w:hAnsi="Times New Roman" w:cs="Times New Roman"/>
              <w:color w:val="000000"/>
              <w:sz w:val="24"/>
            </w:rPr>
            <w:t xml:space="preserve">]. 2025;161:104150. </w:t>
          </w:r>
          <w:r w:rsidRPr="00C0467C">
            <w:rPr>
              <w:rFonts w:ascii="Times New Roman" w:eastAsia="Times New Roman" w:hAnsi="Times New Roman" w:cs="Times New Roman"/>
              <w:color w:val="000000"/>
              <w:sz w:val="24"/>
            </w:rPr>
            <w:t xml:space="preserve">Available </w:t>
          </w:r>
          <w:r w:rsidR="00216916" w:rsidRPr="00C0467C">
            <w:rPr>
              <w:rFonts w:ascii="Times New Roman" w:eastAsia="Times New Roman" w:hAnsi="Times New Roman" w:cs="Times New Roman"/>
              <w:color w:val="000000"/>
              <w:sz w:val="24"/>
            </w:rPr>
            <w:t>From: Https://Www.Sciencedirect.Com/Science/Article/Pii/</w:t>
          </w:r>
          <w:r w:rsidRPr="00C0467C">
            <w:rPr>
              <w:rFonts w:ascii="Times New Roman" w:eastAsia="Times New Roman" w:hAnsi="Times New Roman" w:cs="Times New Roman"/>
              <w:color w:val="000000"/>
              <w:sz w:val="24"/>
            </w:rPr>
            <w:t>S0001879125000697</w:t>
          </w:r>
        </w:p>
        <w:p w14:paraId="5121806E" w14:textId="234F1274" w:rsidR="00C0467C" w:rsidRPr="00C0467C" w:rsidRDefault="00C0467C" w:rsidP="00216916">
          <w:pPr>
            <w:autoSpaceDE w:val="0"/>
            <w:autoSpaceDN w:val="0"/>
            <w:ind w:hanging="640"/>
            <w:jc w:val="both"/>
            <w:divId w:val="1739666726"/>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Sánchez</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Doménech I</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Cabeza</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Rodríguez MÁ</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Digital </w:t>
          </w:r>
          <w:r w:rsidR="00216916" w:rsidRPr="00C0467C">
            <w:rPr>
              <w:rFonts w:ascii="Times New Roman" w:eastAsia="Times New Roman" w:hAnsi="Times New Roman" w:cs="Times New Roman"/>
              <w:color w:val="000000"/>
              <w:sz w:val="24"/>
            </w:rPr>
            <w:t xml:space="preserve">Andragogy: The Need To Know And The Role Of Experience In An Online </w:t>
          </w:r>
          <w:r w:rsidRPr="00C0467C">
            <w:rPr>
              <w:rFonts w:ascii="Times New Roman" w:eastAsia="Times New Roman" w:hAnsi="Times New Roman" w:cs="Times New Roman"/>
              <w:color w:val="000000"/>
              <w:sz w:val="24"/>
            </w:rPr>
            <w:t xml:space="preserve">Master’s </w:t>
          </w:r>
          <w:r w:rsidR="00216916" w:rsidRPr="00C0467C">
            <w:rPr>
              <w:rFonts w:ascii="Times New Roman" w:eastAsia="Times New Roman" w:hAnsi="Times New Roman" w:cs="Times New Roman"/>
              <w:color w:val="000000"/>
              <w:sz w:val="24"/>
            </w:rPr>
            <w:t xml:space="preserve">Degree. </w:t>
          </w:r>
          <w:r w:rsidRPr="00C0467C">
            <w:rPr>
              <w:rFonts w:ascii="Times New Roman" w:eastAsia="Times New Roman" w:hAnsi="Times New Roman" w:cs="Times New Roman"/>
              <w:color w:val="000000"/>
              <w:sz w:val="24"/>
            </w:rPr>
            <w:t>RIED</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 xml:space="preserve">Revista Iberoamericana </w:t>
          </w:r>
          <w:r w:rsidR="00174151">
            <w:rPr>
              <w:rFonts w:ascii="Times New Roman" w:eastAsia="Times New Roman" w:hAnsi="Times New Roman" w:cs="Times New Roman"/>
              <w:color w:val="000000"/>
              <w:sz w:val="24"/>
            </w:rPr>
            <w:t>de</w:t>
          </w:r>
          <w:r w:rsidR="00216916" w:rsidRPr="00C0467C">
            <w:rPr>
              <w:rFonts w:ascii="Times New Roman" w:eastAsia="Times New Roman" w:hAnsi="Times New Roman" w:cs="Times New Roman"/>
              <w:color w:val="000000"/>
              <w:sz w:val="24"/>
            </w:rPr>
            <w:t xml:space="preserve"> </w:t>
          </w:r>
          <w:r w:rsidR="00174151">
            <w:rPr>
              <w:rFonts w:ascii="Times New Roman" w:eastAsia="Times New Roman" w:hAnsi="Times New Roman" w:cs="Times New Roman"/>
              <w:color w:val="000000"/>
              <w:sz w:val="24"/>
            </w:rPr>
            <w:t>Educación</w:t>
          </w:r>
          <w:r w:rsidRPr="00C0467C">
            <w:rPr>
              <w:rFonts w:ascii="Times New Roman" w:eastAsia="Times New Roman" w:hAnsi="Times New Roman" w:cs="Times New Roman"/>
              <w:color w:val="000000"/>
              <w:sz w:val="24"/>
            </w:rPr>
            <w:t xml:space="preserve"> </w:t>
          </w:r>
          <w:r w:rsidR="00174151">
            <w:rPr>
              <w:rFonts w:ascii="Times New Roman" w:eastAsia="Times New Roman" w:hAnsi="Times New Roman" w:cs="Times New Roman"/>
              <w:color w:val="000000"/>
              <w:sz w:val="24"/>
            </w:rPr>
            <w:t>a</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Distancia</w:t>
          </w:r>
          <w:r w:rsidR="00216916" w:rsidRPr="00C0467C">
            <w:rPr>
              <w:rFonts w:ascii="Times New Roman" w:eastAsia="Times New Roman" w:hAnsi="Times New Roman" w:cs="Times New Roman"/>
              <w:color w:val="000000"/>
              <w:sz w:val="24"/>
            </w:rPr>
            <w:t xml:space="preserve">. 2024;27(2). </w:t>
          </w:r>
        </w:p>
        <w:p w14:paraId="0D48E7A3" w14:textId="3F7A8EA5" w:rsidR="00C0467C" w:rsidRPr="00C0467C" w:rsidRDefault="00C0467C" w:rsidP="00216916">
          <w:pPr>
            <w:autoSpaceDE w:val="0"/>
            <w:autoSpaceDN w:val="0"/>
            <w:ind w:hanging="640"/>
            <w:jc w:val="both"/>
            <w:divId w:val="495653566"/>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Helmold M</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Problem</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Solving</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Process</w:t>
          </w:r>
          <w:r w:rsidR="00216916" w:rsidRPr="00C0467C">
            <w:rPr>
              <w:rFonts w:ascii="Times New Roman" w:eastAsia="Times New Roman" w:hAnsi="Times New Roman" w:cs="Times New Roman"/>
              <w:color w:val="000000"/>
              <w:sz w:val="24"/>
            </w:rPr>
            <w:t xml:space="preserve">, And </w:t>
          </w:r>
          <w:r w:rsidRPr="00C0467C">
            <w:rPr>
              <w:rFonts w:ascii="Times New Roman" w:eastAsia="Times New Roman" w:hAnsi="Times New Roman" w:cs="Times New Roman"/>
              <w:color w:val="000000"/>
              <w:sz w:val="24"/>
            </w:rPr>
            <w:t>Idea Creation Tools</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In </w:t>
          </w:r>
          <w:r w:rsidR="00216916" w:rsidRPr="00C0467C">
            <w:rPr>
              <w:rFonts w:ascii="Times New Roman" w:eastAsia="Times New Roman" w:hAnsi="Times New Roman" w:cs="Times New Roman"/>
              <w:color w:val="000000"/>
              <w:sz w:val="24"/>
            </w:rPr>
            <w:t xml:space="preserve">2023. </w:t>
          </w:r>
        </w:p>
        <w:p w14:paraId="40EB0C5D" w14:textId="6A8BA732" w:rsidR="00C0467C" w:rsidRPr="00C0467C" w:rsidRDefault="00C0467C" w:rsidP="00216916">
          <w:pPr>
            <w:autoSpaceDE w:val="0"/>
            <w:autoSpaceDN w:val="0"/>
            <w:ind w:hanging="640"/>
            <w:jc w:val="both"/>
            <w:divId w:val="2002467126"/>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Anwar A</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Tick A</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Lim YS</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Kee DMH</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Surienty L</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Business </w:t>
          </w:r>
          <w:r w:rsidR="00216916" w:rsidRPr="00C0467C">
            <w:rPr>
              <w:rFonts w:ascii="Times New Roman" w:eastAsia="Times New Roman" w:hAnsi="Times New Roman" w:cs="Times New Roman"/>
              <w:color w:val="000000"/>
              <w:sz w:val="24"/>
            </w:rPr>
            <w:t xml:space="preserve">Student Problem-Solving Skills And E-Learning Management In </w:t>
          </w:r>
          <w:r w:rsidRPr="00C0467C">
            <w:rPr>
              <w:rFonts w:ascii="Times New Roman" w:eastAsia="Times New Roman" w:hAnsi="Times New Roman" w:cs="Times New Roman"/>
              <w:color w:val="000000"/>
              <w:sz w:val="24"/>
            </w:rPr>
            <w:t>Malaysia</w:t>
          </w:r>
          <w:r w:rsidR="00216916" w:rsidRPr="00C0467C">
            <w:rPr>
              <w:rFonts w:ascii="Times New Roman" w:eastAsia="Times New Roman" w:hAnsi="Times New Roman" w:cs="Times New Roman"/>
              <w:color w:val="000000"/>
              <w:sz w:val="24"/>
            </w:rPr>
            <w:t xml:space="preserve">: Mediating Role Of Student Psychological Motivation And Peer Collaboration. </w:t>
          </w:r>
          <w:r w:rsidRPr="00C0467C">
            <w:rPr>
              <w:rFonts w:ascii="Times New Roman" w:eastAsia="Times New Roman" w:hAnsi="Times New Roman" w:cs="Times New Roman"/>
              <w:color w:val="000000"/>
              <w:sz w:val="24"/>
            </w:rPr>
            <w:t xml:space="preserve">Asian Education </w:t>
          </w:r>
          <w:r w:rsidR="00216916" w:rsidRPr="00C0467C">
            <w:rPr>
              <w:rFonts w:ascii="Times New Roman" w:eastAsia="Times New Roman" w:hAnsi="Times New Roman" w:cs="Times New Roman"/>
              <w:color w:val="000000"/>
              <w:sz w:val="24"/>
            </w:rPr>
            <w:t xml:space="preserve">And </w:t>
          </w:r>
          <w:r w:rsidRPr="00C0467C">
            <w:rPr>
              <w:rFonts w:ascii="Times New Roman" w:eastAsia="Times New Roman" w:hAnsi="Times New Roman" w:cs="Times New Roman"/>
              <w:color w:val="000000"/>
              <w:sz w:val="24"/>
            </w:rPr>
            <w:t xml:space="preserve">Development Studies </w:t>
          </w:r>
          <w:r w:rsidR="00216916" w:rsidRPr="00C0467C">
            <w:rPr>
              <w:rFonts w:ascii="Times New Roman" w:eastAsia="Times New Roman" w:hAnsi="Times New Roman" w:cs="Times New Roman"/>
              <w:color w:val="000000"/>
              <w:sz w:val="24"/>
            </w:rPr>
            <w:t>[</w:t>
          </w:r>
          <w:r w:rsidRPr="00C0467C">
            <w:rPr>
              <w:rFonts w:ascii="Times New Roman" w:eastAsia="Times New Roman" w:hAnsi="Times New Roman" w:cs="Times New Roman"/>
              <w:color w:val="000000"/>
              <w:sz w:val="24"/>
            </w:rPr>
            <w:t>Internet</w:t>
          </w:r>
          <w:r w:rsidR="00216916" w:rsidRPr="00C0467C">
            <w:rPr>
              <w:rFonts w:ascii="Times New Roman" w:eastAsia="Times New Roman" w:hAnsi="Times New Roman" w:cs="Times New Roman"/>
              <w:color w:val="000000"/>
              <w:sz w:val="24"/>
            </w:rPr>
            <w:t xml:space="preserve">]. 2024;13(4):293–306. </w:t>
          </w:r>
          <w:r w:rsidRPr="00C0467C">
            <w:rPr>
              <w:rFonts w:ascii="Times New Roman" w:eastAsia="Times New Roman" w:hAnsi="Times New Roman" w:cs="Times New Roman"/>
              <w:color w:val="000000"/>
              <w:sz w:val="24"/>
            </w:rPr>
            <w:t xml:space="preserve">Available </w:t>
          </w:r>
          <w:r w:rsidR="00216916" w:rsidRPr="00C0467C">
            <w:rPr>
              <w:rFonts w:ascii="Times New Roman" w:eastAsia="Times New Roman" w:hAnsi="Times New Roman" w:cs="Times New Roman"/>
              <w:color w:val="000000"/>
              <w:sz w:val="24"/>
            </w:rPr>
            <w:t>From: Https://Www.Sciencedirect.Com/Science/Article/Pii/</w:t>
          </w:r>
          <w:r w:rsidRPr="00C0467C">
            <w:rPr>
              <w:rFonts w:ascii="Times New Roman" w:eastAsia="Times New Roman" w:hAnsi="Times New Roman" w:cs="Times New Roman"/>
              <w:color w:val="000000"/>
              <w:sz w:val="24"/>
            </w:rPr>
            <w:t>S204631622400021X</w:t>
          </w:r>
        </w:p>
        <w:p w14:paraId="144635D0" w14:textId="573F08F6" w:rsidR="00C0467C" w:rsidRPr="00C0467C" w:rsidRDefault="00C0467C" w:rsidP="00216916">
          <w:pPr>
            <w:autoSpaceDE w:val="0"/>
            <w:autoSpaceDN w:val="0"/>
            <w:ind w:hanging="640"/>
            <w:jc w:val="both"/>
            <w:divId w:val="2078892123"/>
            <w:rPr>
              <w:rFonts w:ascii="Times New Roman" w:eastAsia="Times New Roman" w:hAnsi="Times New Roman" w:cs="Times New Roman"/>
              <w:color w:val="000000"/>
              <w:sz w:val="24"/>
            </w:rPr>
          </w:pPr>
          <w:r w:rsidRPr="00C0467C">
            <w:rPr>
              <w:rFonts w:ascii="Times New Roman" w:eastAsia="Times New Roman" w:hAnsi="Times New Roman" w:cs="Times New Roman"/>
              <w:color w:val="000000"/>
              <w:sz w:val="24"/>
            </w:rPr>
            <w:t>Fındık LY</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 xml:space="preserve">The Development </w:t>
          </w:r>
          <w:r w:rsidR="00216916" w:rsidRPr="00C0467C">
            <w:rPr>
              <w:rFonts w:ascii="Times New Roman" w:eastAsia="Times New Roman" w:hAnsi="Times New Roman" w:cs="Times New Roman"/>
              <w:color w:val="000000"/>
              <w:sz w:val="24"/>
            </w:rPr>
            <w:t xml:space="preserve">Of </w:t>
          </w:r>
          <w:r w:rsidRPr="00C0467C">
            <w:rPr>
              <w:rFonts w:ascii="Times New Roman" w:eastAsia="Times New Roman" w:hAnsi="Times New Roman" w:cs="Times New Roman"/>
              <w:color w:val="000000"/>
              <w:sz w:val="24"/>
            </w:rPr>
            <w:t>Adult Education</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In</w:t>
          </w:r>
          <w:r w:rsidR="00216916" w:rsidRPr="00C0467C">
            <w:rPr>
              <w:rFonts w:ascii="Times New Roman" w:eastAsia="Times New Roman" w:hAnsi="Times New Roman" w:cs="Times New Roman"/>
              <w:color w:val="000000"/>
              <w:sz w:val="24"/>
            </w:rPr>
            <w:t xml:space="preserve">: </w:t>
          </w:r>
          <w:r w:rsidRPr="00C0467C">
            <w:rPr>
              <w:rFonts w:ascii="Times New Roman" w:eastAsia="Times New Roman" w:hAnsi="Times New Roman" w:cs="Times New Roman"/>
              <w:color w:val="000000"/>
              <w:sz w:val="24"/>
            </w:rPr>
            <w:t>Exploring Adult Education Through Learning Theory</w:t>
          </w:r>
          <w:r w:rsidR="00216916" w:rsidRPr="00C0467C">
            <w:rPr>
              <w:rFonts w:ascii="Times New Roman" w:eastAsia="Times New Roman" w:hAnsi="Times New Roman" w:cs="Times New Roman"/>
              <w:color w:val="000000"/>
              <w:sz w:val="24"/>
            </w:rPr>
            <w:t xml:space="preserve">. 2024. </w:t>
          </w:r>
        </w:p>
        <w:p w14:paraId="7C5572EA" w14:textId="5434A386" w:rsidR="00C0467C" w:rsidRPr="00A20739" w:rsidRDefault="00000000" w:rsidP="00216916">
          <w:pPr>
            <w:jc w:val="both"/>
            <w:rPr>
              <w:rFonts w:ascii="Times New Roman" w:hAnsi="Times New Roman" w:cs="Times New Roman"/>
              <w:sz w:val="24"/>
              <w:szCs w:val="24"/>
            </w:rPr>
          </w:pPr>
        </w:p>
      </w:sdtContent>
    </w:sdt>
    <w:p w14:paraId="378351A8" w14:textId="77777777" w:rsidR="00277122" w:rsidRDefault="00277122"/>
    <w:sectPr w:rsidR="002771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0467C"/>
    <w:rsid w:val="00054A55"/>
    <w:rsid w:val="00124DB3"/>
    <w:rsid w:val="00174151"/>
    <w:rsid w:val="001D6012"/>
    <w:rsid w:val="00216916"/>
    <w:rsid w:val="00277122"/>
    <w:rsid w:val="003E2985"/>
    <w:rsid w:val="00791DB7"/>
    <w:rsid w:val="007F5645"/>
    <w:rsid w:val="00866AFC"/>
    <w:rsid w:val="008D02C0"/>
    <w:rsid w:val="00C0467C"/>
    <w:rsid w:val="00CF6B99"/>
    <w:rsid w:val="00D47ACF"/>
    <w:rsid w:val="00DC70DB"/>
    <w:rsid w:val="00FA576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C0316"/>
  <w15:chartTrackingRefBased/>
  <w15:docId w15:val="{56FF3900-944B-4ADE-963A-B15032A8A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67C"/>
  </w:style>
  <w:style w:type="paragraph" w:styleId="Heading1">
    <w:name w:val="heading 1"/>
    <w:basedOn w:val="Normal"/>
    <w:next w:val="Normal"/>
    <w:link w:val="Heading1Char"/>
    <w:uiPriority w:val="9"/>
    <w:qFormat/>
    <w:rsid w:val="00C0467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0467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0467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0467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0467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046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046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046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046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467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0467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0467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0467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0467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046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046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046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0467C"/>
    <w:rPr>
      <w:rFonts w:eastAsiaTheme="majorEastAsia" w:cstheme="majorBidi"/>
      <w:color w:val="272727" w:themeColor="text1" w:themeTint="D8"/>
    </w:rPr>
  </w:style>
  <w:style w:type="paragraph" w:styleId="Title">
    <w:name w:val="Title"/>
    <w:basedOn w:val="Normal"/>
    <w:next w:val="Normal"/>
    <w:link w:val="TitleChar"/>
    <w:uiPriority w:val="10"/>
    <w:qFormat/>
    <w:rsid w:val="00C046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046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046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046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0467C"/>
    <w:pPr>
      <w:spacing w:before="160"/>
      <w:jc w:val="center"/>
    </w:pPr>
    <w:rPr>
      <w:i/>
      <w:iCs/>
      <w:color w:val="404040" w:themeColor="text1" w:themeTint="BF"/>
    </w:rPr>
  </w:style>
  <w:style w:type="character" w:customStyle="1" w:styleId="QuoteChar">
    <w:name w:val="Quote Char"/>
    <w:basedOn w:val="DefaultParagraphFont"/>
    <w:link w:val="Quote"/>
    <w:uiPriority w:val="29"/>
    <w:rsid w:val="00C0467C"/>
    <w:rPr>
      <w:i/>
      <w:iCs/>
      <w:color w:val="404040" w:themeColor="text1" w:themeTint="BF"/>
    </w:rPr>
  </w:style>
  <w:style w:type="paragraph" w:styleId="ListParagraph">
    <w:name w:val="List Paragraph"/>
    <w:basedOn w:val="Normal"/>
    <w:uiPriority w:val="34"/>
    <w:qFormat/>
    <w:rsid w:val="00C0467C"/>
    <w:pPr>
      <w:ind w:left="720"/>
      <w:contextualSpacing/>
    </w:pPr>
  </w:style>
  <w:style w:type="character" w:styleId="IntenseEmphasis">
    <w:name w:val="Intense Emphasis"/>
    <w:basedOn w:val="DefaultParagraphFont"/>
    <w:uiPriority w:val="21"/>
    <w:qFormat/>
    <w:rsid w:val="00C0467C"/>
    <w:rPr>
      <w:i/>
      <w:iCs/>
      <w:color w:val="2F5496" w:themeColor="accent1" w:themeShade="BF"/>
    </w:rPr>
  </w:style>
  <w:style w:type="paragraph" w:styleId="IntenseQuote">
    <w:name w:val="Intense Quote"/>
    <w:basedOn w:val="Normal"/>
    <w:next w:val="Normal"/>
    <w:link w:val="IntenseQuoteChar"/>
    <w:uiPriority w:val="30"/>
    <w:qFormat/>
    <w:rsid w:val="00C0467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0467C"/>
    <w:rPr>
      <w:i/>
      <w:iCs/>
      <w:color w:val="2F5496" w:themeColor="accent1" w:themeShade="BF"/>
    </w:rPr>
  </w:style>
  <w:style w:type="character" w:styleId="IntenseReference">
    <w:name w:val="Intense Reference"/>
    <w:basedOn w:val="DefaultParagraphFont"/>
    <w:uiPriority w:val="32"/>
    <w:qFormat/>
    <w:rsid w:val="00C0467C"/>
    <w:rPr>
      <w:b/>
      <w:bCs/>
      <w:smallCaps/>
      <w:color w:val="2F5496" w:themeColor="accent1" w:themeShade="BF"/>
      <w:spacing w:val="5"/>
    </w:rPr>
  </w:style>
  <w:style w:type="character" w:styleId="Hyperlink">
    <w:name w:val="Hyperlink"/>
    <w:basedOn w:val="DefaultParagraphFont"/>
    <w:uiPriority w:val="99"/>
    <w:unhideWhenUsed/>
    <w:rsid w:val="00C0467C"/>
    <w:rPr>
      <w:color w:val="0563C1" w:themeColor="hyperlink"/>
      <w:u w:val="single"/>
    </w:rPr>
  </w:style>
  <w:style w:type="paragraph" w:styleId="BodyText">
    <w:name w:val="Body Text"/>
    <w:basedOn w:val="Normal"/>
    <w:link w:val="BodyTextChar"/>
    <w:qFormat/>
    <w:rsid w:val="00C0467C"/>
    <w:pPr>
      <w:spacing w:before="180" w:after="180" w:line="240" w:lineRule="auto"/>
    </w:pPr>
    <w:rPr>
      <w:kern w:val="0"/>
      <w:sz w:val="24"/>
      <w:szCs w:val="24"/>
      <w:lang w:val="en-US"/>
      <w14:ligatures w14:val="none"/>
    </w:rPr>
  </w:style>
  <w:style w:type="character" w:customStyle="1" w:styleId="BodyTextChar">
    <w:name w:val="Body Text Char"/>
    <w:basedOn w:val="DefaultParagraphFont"/>
    <w:link w:val="BodyText"/>
    <w:rsid w:val="00C0467C"/>
    <w:rPr>
      <w:kern w:val="0"/>
      <w:sz w:val="24"/>
      <w:szCs w:val="24"/>
      <w:lang w:val="en-US"/>
      <w14:ligatures w14:val="none"/>
    </w:rPr>
  </w:style>
  <w:style w:type="paragraph" w:customStyle="1" w:styleId="FirstParagraph">
    <w:name w:val="First Paragraph"/>
    <w:basedOn w:val="BodyText"/>
    <w:next w:val="BodyText"/>
    <w:qFormat/>
    <w:rsid w:val="00C0467C"/>
  </w:style>
  <w:style w:type="character" w:styleId="PlaceholderText">
    <w:name w:val="Placeholder Text"/>
    <w:basedOn w:val="DefaultParagraphFont"/>
    <w:uiPriority w:val="99"/>
    <w:semiHidden/>
    <w:rsid w:val="00C0467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97472">
      <w:marLeft w:val="640"/>
      <w:marRight w:val="0"/>
      <w:marTop w:val="0"/>
      <w:marBottom w:val="0"/>
      <w:divBdr>
        <w:top w:val="none" w:sz="0" w:space="0" w:color="auto"/>
        <w:left w:val="none" w:sz="0" w:space="0" w:color="auto"/>
        <w:bottom w:val="none" w:sz="0" w:space="0" w:color="auto"/>
        <w:right w:val="none" w:sz="0" w:space="0" w:color="auto"/>
      </w:divBdr>
    </w:div>
    <w:div w:id="23865723">
      <w:marLeft w:val="640"/>
      <w:marRight w:val="0"/>
      <w:marTop w:val="0"/>
      <w:marBottom w:val="0"/>
      <w:divBdr>
        <w:top w:val="none" w:sz="0" w:space="0" w:color="auto"/>
        <w:left w:val="none" w:sz="0" w:space="0" w:color="auto"/>
        <w:bottom w:val="none" w:sz="0" w:space="0" w:color="auto"/>
        <w:right w:val="none" w:sz="0" w:space="0" w:color="auto"/>
      </w:divBdr>
    </w:div>
    <w:div w:id="36977558">
      <w:marLeft w:val="640"/>
      <w:marRight w:val="0"/>
      <w:marTop w:val="0"/>
      <w:marBottom w:val="0"/>
      <w:divBdr>
        <w:top w:val="none" w:sz="0" w:space="0" w:color="auto"/>
        <w:left w:val="none" w:sz="0" w:space="0" w:color="auto"/>
        <w:bottom w:val="none" w:sz="0" w:space="0" w:color="auto"/>
        <w:right w:val="none" w:sz="0" w:space="0" w:color="auto"/>
      </w:divBdr>
    </w:div>
    <w:div w:id="123281842">
      <w:marLeft w:val="640"/>
      <w:marRight w:val="0"/>
      <w:marTop w:val="0"/>
      <w:marBottom w:val="0"/>
      <w:divBdr>
        <w:top w:val="none" w:sz="0" w:space="0" w:color="auto"/>
        <w:left w:val="none" w:sz="0" w:space="0" w:color="auto"/>
        <w:bottom w:val="none" w:sz="0" w:space="0" w:color="auto"/>
        <w:right w:val="none" w:sz="0" w:space="0" w:color="auto"/>
      </w:divBdr>
    </w:div>
    <w:div w:id="239684191">
      <w:marLeft w:val="640"/>
      <w:marRight w:val="0"/>
      <w:marTop w:val="0"/>
      <w:marBottom w:val="0"/>
      <w:divBdr>
        <w:top w:val="none" w:sz="0" w:space="0" w:color="auto"/>
        <w:left w:val="none" w:sz="0" w:space="0" w:color="auto"/>
        <w:bottom w:val="none" w:sz="0" w:space="0" w:color="auto"/>
        <w:right w:val="none" w:sz="0" w:space="0" w:color="auto"/>
      </w:divBdr>
    </w:div>
    <w:div w:id="265045925">
      <w:marLeft w:val="640"/>
      <w:marRight w:val="0"/>
      <w:marTop w:val="0"/>
      <w:marBottom w:val="0"/>
      <w:divBdr>
        <w:top w:val="none" w:sz="0" w:space="0" w:color="auto"/>
        <w:left w:val="none" w:sz="0" w:space="0" w:color="auto"/>
        <w:bottom w:val="none" w:sz="0" w:space="0" w:color="auto"/>
        <w:right w:val="none" w:sz="0" w:space="0" w:color="auto"/>
      </w:divBdr>
    </w:div>
    <w:div w:id="267977601">
      <w:marLeft w:val="640"/>
      <w:marRight w:val="0"/>
      <w:marTop w:val="0"/>
      <w:marBottom w:val="0"/>
      <w:divBdr>
        <w:top w:val="none" w:sz="0" w:space="0" w:color="auto"/>
        <w:left w:val="none" w:sz="0" w:space="0" w:color="auto"/>
        <w:bottom w:val="none" w:sz="0" w:space="0" w:color="auto"/>
        <w:right w:val="none" w:sz="0" w:space="0" w:color="auto"/>
      </w:divBdr>
    </w:div>
    <w:div w:id="310981488">
      <w:marLeft w:val="640"/>
      <w:marRight w:val="0"/>
      <w:marTop w:val="0"/>
      <w:marBottom w:val="0"/>
      <w:divBdr>
        <w:top w:val="none" w:sz="0" w:space="0" w:color="auto"/>
        <w:left w:val="none" w:sz="0" w:space="0" w:color="auto"/>
        <w:bottom w:val="none" w:sz="0" w:space="0" w:color="auto"/>
        <w:right w:val="none" w:sz="0" w:space="0" w:color="auto"/>
      </w:divBdr>
    </w:div>
    <w:div w:id="319507474">
      <w:marLeft w:val="640"/>
      <w:marRight w:val="0"/>
      <w:marTop w:val="0"/>
      <w:marBottom w:val="0"/>
      <w:divBdr>
        <w:top w:val="none" w:sz="0" w:space="0" w:color="auto"/>
        <w:left w:val="none" w:sz="0" w:space="0" w:color="auto"/>
        <w:bottom w:val="none" w:sz="0" w:space="0" w:color="auto"/>
        <w:right w:val="none" w:sz="0" w:space="0" w:color="auto"/>
      </w:divBdr>
    </w:div>
    <w:div w:id="413934184">
      <w:marLeft w:val="640"/>
      <w:marRight w:val="0"/>
      <w:marTop w:val="0"/>
      <w:marBottom w:val="0"/>
      <w:divBdr>
        <w:top w:val="none" w:sz="0" w:space="0" w:color="auto"/>
        <w:left w:val="none" w:sz="0" w:space="0" w:color="auto"/>
        <w:bottom w:val="none" w:sz="0" w:space="0" w:color="auto"/>
        <w:right w:val="none" w:sz="0" w:space="0" w:color="auto"/>
      </w:divBdr>
    </w:div>
    <w:div w:id="416942225">
      <w:marLeft w:val="640"/>
      <w:marRight w:val="0"/>
      <w:marTop w:val="0"/>
      <w:marBottom w:val="0"/>
      <w:divBdr>
        <w:top w:val="none" w:sz="0" w:space="0" w:color="auto"/>
        <w:left w:val="none" w:sz="0" w:space="0" w:color="auto"/>
        <w:bottom w:val="none" w:sz="0" w:space="0" w:color="auto"/>
        <w:right w:val="none" w:sz="0" w:space="0" w:color="auto"/>
      </w:divBdr>
    </w:div>
    <w:div w:id="440757322">
      <w:marLeft w:val="640"/>
      <w:marRight w:val="0"/>
      <w:marTop w:val="0"/>
      <w:marBottom w:val="0"/>
      <w:divBdr>
        <w:top w:val="none" w:sz="0" w:space="0" w:color="auto"/>
        <w:left w:val="none" w:sz="0" w:space="0" w:color="auto"/>
        <w:bottom w:val="none" w:sz="0" w:space="0" w:color="auto"/>
        <w:right w:val="none" w:sz="0" w:space="0" w:color="auto"/>
      </w:divBdr>
    </w:div>
    <w:div w:id="495653566">
      <w:marLeft w:val="640"/>
      <w:marRight w:val="0"/>
      <w:marTop w:val="0"/>
      <w:marBottom w:val="0"/>
      <w:divBdr>
        <w:top w:val="none" w:sz="0" w:space="0" w:color="auto"/>
        <w:left w:val="none" w:sz="0" w:space="0" w:color="auto"/>
        <w:bottom w:val="none" w:sz="0" w:space="0" w:color="auto"/>
        <w:right w:val="none" w:sz="0" w:space="0" w:color="auto"/>
      </w:divBdr>
    </w:div>
    <w:div w:id="523717438">
      <w:marLeft w:val="640"/>
      <w:marRight w:val="0"/>
      <w:marTop w:val="0"/>
      <w:marBottom w:val="0"/>
      <w:divBdr>
        <w:top w:val="none" w:sz="0" w:space="0" w:color="auto"/>
        <w:left w:val="none" w:sz="0" w:space="0" w:color="auto"/>
        <w:bottom w:val="none" w:sz="0" w:space="0" w:color="auto"/>
        <w:right w:val="none" w:sz="0" w:space="0" w:color="auto"/>
      </w:divBdr>
    </w:div>
    <w:div w:id="536360962">
      <w:marLeft w:val="640"/>
      <w:marRight w:val="0"/>
      <w:marTop w:val="0"/>
      <w:marBottom w:val="0"/>
      <w:divBdr>
        <w:top w:val="none" w:sz="0" w:space="0" w:color="auto"/>
        <w:left w:val="none" w:sz="0" w:space="0" w:color="auto"/>
        <w:bottom w:val="none" w:sz="0" w:space="0" w:color="auto"/>
        <w:right w:val="none" w:sz="0" w:space="0" w:color="auto"/>
      </w:divBdr>
    </w:div>
    <w:div w:id="548498162">
      <w:marLeft w:val="640"/>
      <w:marRight w:val="0"/>
      <w:marTop w:val="0"/>
      <w:marBottom w:val="0"/>
      <w:divBdr>
        <w:top w:val="none" w:sz="0" w:space="0" w:color="auto"/>
        <w:left w:val="none" w:sz="0" w:space="0" w:color="auto"/>
        <w:bottom w:val="none" w:sz="0" w:space="0" w:color="auto"/>
        <w:right w:val="none" w:sz="0" w:space="0" w:color="auto"/>
      </w:divBdr>
    </w:div>
    <w:div w:id="678393775">
      <w:marLeft w:val="640"/>
      <w:marRight w:val="0"/>
      <w:marTop w:val="0"/>
      <w:marBottom w:val="0"/>
      <w:divBdr>
        <w:top w:val="none" w:sz="0" w:space="0" w:color="auto"/>
        <w:left w:val="none" w:sz="0" w:space="0" w:color="auto"/>
        <w:bottom w:val="none" w:sz="0" w:space="0" w:color="auto"/>
        <w:right w:val="none" w:sz="0" w:space="0" w:color="auto"/>
      </w:divBdr>
    </w:div>
    <w:div w:id="689527588">
      <w:marLeft w:val="640"/>
      <w:marRight w:val="0"/>
      <w:marTop w:val="0"/>
      <w:marBottom w:val="0"/>
      <w:divBdr>
        <w:top w:val="none" w:sz="0" w:space="0" w:color="auto"/>
        <w:left w:val="none" w:sz="0" w:space="0" w:color="auto"/>
        <w:bottom w:val="none" w:sz="0" w:space="0" w:color="auto"/>
        <w:right w:val="none" w:sz="0" w:space="0" w:color="auto"/>
      </w:divBdr>
    </w:div>
    <w:div w:id="715663537">
      <w:marLeft w:val="640"/>
      <w:marRight w:val="0"/>
      <w:marTop w:val="0"/>
      <w:marBottom w:val="0"/>
      <w:divBdr>
        <w:top w:val="none" w:sz="0" w:space="0" w:color="auto"/>
        <w:left w:val="none" w:sz="0" w:space="0" w:color="auto"/>
        <w:bottom w:val="none" w:sz="0" w:space="0" w:color="auto"/>
        <w:right w:val="none" w:sz="0" w:space="0" w:color="auto"/>
      </w:divBdr>
    </w:div>
    <w:div w:id="736513867">
      <w:marLeft w:val="640"/>
      <w:marRight w:val="0"/>
      <w:marTop w:val="0"/>
      <w:marBottom w:val="0"/>
      <w:divBdr>
        <w:top w:val="none" w:sz="0" w:space="0" w:color="auto"/>
        <w:left w:val="none" w:sz="0" w:space="0" w:color="auto"/>
        <w:bottom w:val="none" w:sz="0" w:space="0" w:color="auto"/>
        <w:right w:val="none" w:sz="0" w:space="0" w:color="auto"/>
      </w:divBdr>
    </w:div>
    <w:div w:id="742333894">
      <w:marLeft w:val="640"/>
      <w:marRight w:val="0"/>
      <w:marTop w:val="0"/>
      <w:marBottom w:val="0"/>
      <w:divBdr>
        <w:top w:val="none" w:sz="0" w:space="0" w:color="auto"/>
        <w:left w:val="none" w:sz="0" w:space="0" w:color="auto"/>
        <w:bottom w:val="none" w:sz="0" w:space="0" w:color="auto"/>
        <w:right w:val="none" w:sz="0" w:space="0" w:color="auto"/>
      </w:divBdr>
    </w:div>
    <w:div w:id="766468291">
      <w:marLeft w:val="640"/>
      <w:marRight w:val="0"/>
      <w:marTop w:val="0"/>
      <w:marBottom w:val="0"/>
      <w:divBdr>
        <w:top w:val="none" w:sz="0" w:space="0" w:color="auto"/>
        <w:left w:val="none" w:sz="0" w:space="0" w:color="auto"/>
        <w:bottom w:val="none" w:sz="0" w:space="0" w:color="auto"/>
        <w:right w:val="none" w:sz="0" w:space="0" w:color="auto"/>
      </w:divBdr>
    </w:div>
    <w:div w:id="841942164">
      <w:marLeft w:val="640"/>
      <w:marRight w:val="0"/>
      <w:marTop w:val="0"/>
      <w:marBottom w:val="0"/>
      <w:divBdr>
        <w:top w:val="none" w:sz="0" w:space="0" w:color="auto"/>
        <w:left w:val="none" w:sz="0" w:space="0" w:color="auto"/>
        <w:bottom w:val="none" w:sz="0" w:space="0" w:color="auto"/>
        <w:right w:val="none" w:sz="0" w:space="0" w:color="auto"/>
      </w:divBdr>
    </w:div>
    <w:div w:id="862480154">
      <w:marLeft w:val="640"/>
      <w:marRight w:val="0"/>
      <w:marTop w:val="0"/>
      <w:marBottom w:val="0"/>
      <w:divBdr>
        <w:top w:val="none" w:sz="0" w:space="0" w:color="auto"/>
        <w:left w:val="none" w:sz="0" w:space="0" w:color="auto"/>
        <w:bottom w:val="none" w:sz="0" w:space="0" w:color="auto"/>
        <w:right w:val="none" w:sz="0" w:space="0" w:color="auto"/>
      </w:divBdr>
    </w:div>
    <w:div w:id="870995759">
      <w:marLeft w:val="640"/>
      <w:marRight w:val="0"/>
      <w:marTop w:val="0"/>
      <w:marBottom w:val="0"/>
      <w:divBdr>
        <w:top w:val="none" w:sz="0" w:space="0" w:color="auto"/>
        <w:left w:val="none" w:sz="0" w:space="0" w:color="auto"/>
        <w:bottom w:val="none" w:sz="0" w:space="0" w:color="auto"/>
        <w:right w:val="none" w:sz="0" w:space="0" w:color="auto"/>
      </w:divBdr>
    </w:div>
    <w:div w:id="894043916">
      <w:marLeft w:val="640"/>
      <w:marRight w:val="0"/>
      <w:marTop w:val="0"/>
      <w:marBottom w:val="0"/>
      <w:divBdr>
        <w:top w:val="none" w:sz="0" w:space="0" w:color="auto"/>
        <w:left w:val="none" w:sz="0" w:space="0" w:color="auto"/>
        <w:bottom w:val="none" w:sz="0" w:space="0" w:color="auto"/>
        <w:right w:val="none" w:sz="0" w:space="0" w:color="auto"/>
      </w:divBdr>
    </w:div>
    <w:div w:id="898714729">
      <w:marLeft w:val="640"/>
      <w:marRight w:val="0"/>
      <w:marTop w:val="0"/>
      <w:marBottom w:val="0"/>
      <w:divBdr>
        <w:top w:val="none" w:sz="0" w:space="0" w:color="auto"/>
        <w:left w:val="none" w:sz="0" w:space="0" w:color="auto"/>
        <w:bottom w:val="none" w:sz="0" w:space="0" w:color="auto"/>
        <w:right w:val="none" w:sz="0" w:space="0" w:color="auto"/>
      </w:divBdr>
    </w:div>
    <w:div w:id="954749567">
      <w:marLeft w:val="640"/>
      <w:marRight w:val="0"/>
      <w:marTop w:val="0"/>
      <w:marBottom w:val="0"/>
      <w:divBdr>
        <w:top w:val="none" w:sz="0" w:space="0" w:color="auto"/>
        <w:left w:val="none" w:sz="0" w:space="0" w:color="auto"/>
        <w:bottom w:val="none" w:sz="0" w:space="0" w:color="auto"/>
        <w:right w:val="none" w:sz="0" w:space="0" w:color="auto"/>
      </w:divBdr>
    </w:div>
    <w:div w:id="967975942">
      <w:marLeft w:val="640"/>
      <w:marRight w:val="0"/>
      <w:marTop w:val="0"/>
      <w:marBottom w:val="0"/>
      <w:divBdr>
        <w:top w:val="none" w:sz="0" w:space="0" w:color="auto"/>
        <w:left w:val="none" w:sz="0" w:space="0" w:color="auto"/>
        <w:bottom w:val="none" w:sz="0" w:space="0" w:color="auto"/>
        <w:right w:val="none" w:sz="0" w:space="0" w:color="auto"/>
      </w:divBdr>
    </w:div>
    <w:div w:id="971328368">
      <w:marLeft w:val="640"/>
      <w:marRight w:val="0"/>
      <w:marTop w:val="0"/>
      <w:marBottom w:val="0"/>
      <w:divBdr>
        <w:top w:val="none" w:sz="0" w:space="0" w:color="auto"/>
        <w:left w:val="none" w:sz="0" w:space="0" w:color="auto"/>
        <w:bottom w:val="none" w:sz="0" w:space="0" w:color="auto"/>
        <w:right w:val="none" w:sz="0" w:space="0" w:color="auto"/>
      </w:divBdr>
    </w:div>
    <w:div w:id="994836918">
      <w:marLeft w:val="640"/>
      <w:marRight w:val="0"/>
      <w:marTop w:val="0"/>
      <w:marBottom w:val="0"/>
      <w:divBdr>
        <w:top w:val="none" w:sz="0" w:space="0" w:color="auto"/>
        <w:left w:val="none" w:sz="0" w:space="0" w:color="auto"/>
        <w:bottom w:val="none" w:sz="0" w:space="0" w:color="auto"/>
        <w:right w:val="none" w:sz="0" w:space="0" w:color="auto"/>
      </w:divBdr>
    </w:div>
    <w:div w:id="1033576238">
      <w:marLeft w:val="640"/>
      <w:marRight w:val="0"/>
      <w:marTop w:val="0"/>
      <w:marBottom w:val="0"/>
      <w:divBdr>
        <w:top w:val="none" w:sz="0" w:space="0" w:color="auto"/>
        <w:left w:val="none" w:sz="0" w:space="0" w:color="auto"/>
        <w:bottom w:val="none" w:sz="0" w:space="0" w:color="auto"/>
        <w:right w:val="none" w:sz="0" w:space="0" w:color="auto"/>
      </w:divBdr>
    </w:div>
    <w:div w:id="1034574596">
      <w:marLeft w:val="640"/>
      <w:marRight w:val="0"/>
      <w:marTop w:val="0"/>
      <w:marBottom w:val="0"/>
      <w:divBdr>
        <w:top w:val="none" w:sz="0" w:space="0" w:color="auto"/>
        <w:left w:val="none" w:sz="0" w:space="0" w:color="auto"/>
        <w:bottom w:val="none" w:sz="0" w:space="0" w:color="auto"/>
        <w:right w:val="none" w:sz="0" w:space="0" w:color="auto"/>
      </w:divBdr>
    </w:div>
    <w:div w:id="1059404549">
      <w:marLeft w:val="640"/>
      <w:marRight w:val="0"/>
      <w:marTop w:val="0"/>
      <w:marBottom w:val="0"/>
      <w:divBdr>
        <w:top w:val="none" w:sz="0" w:space="0" w:color="auto"/>
        <w:left w:val="none" w:sz="0" w:space="0" w:color="auto"/>
        <w:bottom w:val="none" w:sz="0" w:space="0" w:color="auto"/>
        <w:right w:val="none" w:sz="0" w:space="0" w:color="auto"/>
      </w:divBdr>
    </w:div>
    <w:div w:id="1095588567">
      <w:marLeft w:val="640"/>
      <w:marRight w:val="0"/>
      <w:marTop w:val="0"/>
      <w:marBottom w:val="0"/>
      <w:divBdr>
        <w:top w:val="none" w:sz="0" w:space="0" w:color="auto"/>
        <w:left w:val="none" w:sz="0" w:space="0" w:color="auto"/>
        <w:bottom w:val="none" w:sz="0" w:space="0" w:color="auto"/>
        <w:right w:val="none" w:sz="0" w:space="0" w:color="auto"/>
      </w:divBdr>
    </w:div>
    <w:div w:id="1202134697">
      <w:marLeft w:val="640"/>
      <w:marRight w:val="0"/>
      <w:marTop w:val="0"/>
      <w:marBottom w:val="0"/>
      <w:divBdr>
        <w:top w:val="none" w:sz="0" w:space="0" w:color="auto"/>
        <w:left w:val="none" w:sz="0" w:space="0" w:color="auto"/>
        <w:bottom w:val="none" w:sz="0" w:space="0" w:color="auto"/>
        <w:right w:val="none" w:sz="0" w:space="0" w:color="auto"/>
      </w:divBdr>
    </w:div>
    <w:div w:id="1282612484">
      <w:marLeft w:val="640"/>
      <w:marRight w:val="0"/>
      <w:marTop w:val="0"/>
      <w:marBottom w:val="0"/>
      <w:divBdr>
        <w:top w:val="none" w:sz="0" w:space="0" w:color="auto"/>
        <w:left w:val="none" w:sz="0" w:space="0" w:color="auto"/>
        <w:bottom w:val="none" w:sz="0" w:space="0" w:color="auto"/>
        <w:right w:val="none" w:sz="0" w:space="0" w:color="auto"/>
      </w:divBdr>
    </w:div>
    <w:div w:id="1301426340">
      <w:marLeft w:val="640"/>
      <w:marRight w:val="0"/>
      <w:marTop w:val="0"/>
      <w:marBottom w:val="0"/>
      <w:divBdr>
        <w:top w:val="none" w:sz="0" w:space="0" w:color="auto"/>
        <w:left w:val="none" w:sz="0" w:space="0" w:color="auto"/>
        <w:bottom w:val="none" w:sz="0" w:space="0" w:color="auto"/>
        <w:right w:val="none" w:sz="0" w:space="0" w:color="auto"/>
      </w:divBdr>
    </w:div>
    <w:div w:id="1331985322">
      <w:marLeft w:val="640"/>
      <w:marRight w:val="0"/>
      <w:marTop w:val="0"/>
      <w:marBottom w:val="0"/>
      <w:divBdr>
        <w:top w:val="none" w:sz="0" w:space="0" w:color="auto"/>
        <w:left w:val="none" w:sz="0" w:space="0" w:color="auto"/>
        <w:bottom w:val="none" w:sz="0" w:space="0" w:color="auto"/>
        <w:right w:val="none" w:sz="0" w:space="0" w:color="auto"/>
      </w:divBdr>
    </w:div>
    <w:div w:id="1381249261">
      <w:marLeft w:val="640"/>
      <w:marRight w:val="0"/>
      <w:marTop w:val="0"/>
      <w:marBottom w:val="0"/>
      <w:divBdr>
        <w:top w:val="none" w:sz="0" w:space="0" w:color="auto"/>
        <w:left w:val="none" w:sz="0" w:space="0" w:color="auto"/>
        <w:bottom w:val="none" w:sz="0" w:space="0" w:color="auto"/>
        <w:right w:val="none" w:sz="0" w:space="0" w:color="auto"/>
      </w:divBdr>
    </w:div>
    <w:div w:id="1410346839">
      <w:marLeft w:val="640"/>
      <w:marRight w:val="0"/>
      <w:marTop w:val="0"/>
      <w:marBottom w:val="0"/>
      <w:divBdr>
        <w:top w:val="none" w:sz="0" w:space="0" w:color="auto"/>
        <w:left w:val="none" w:sz="0" w:space="0" w:color="auto"/>
        <w:bottom w:val="none" w:sz="0" w:space="0" w:color="auto"/>
        <w:right w:val="none" w:sz="0" w:space="0" w:color="auto"/>
      </w:divBdr>
    </w:div>
    <w:div w:id="1454667553">
      <w:marLeft w:val="640"/>
      <w:marRight w:val="0"/>
      <w:marTop w:val="0"/>
      <w:marBottom w:val="0"/>
      <w:divBdr>
        <w:top w:val="none" w:sz="0" w:space="0" w:color="auto"/>
        <w:left w:val="none" w:sz="0" w:space="0" w:color="auto"/>
        <w:bottom w:val="none" w:sz="0" w:space="0" w:color="auto"/>
        <w:right w:val="none" w:sz="0" w:space="0" w:color="auto"/>
      </w:divBdr>
    </w:div>
    <w:div w:id="1492866951">
      <w:marLeft w:val="640"/>
      <w:marRight w:val="0"/>
      <w:marTop w:val="0"/>
      <w:marBottom w:val="0"/>
      <w:divBdr>
        <w:top w:val="none" w:sz="0" w:space="0" w:color="auto"/>
        <w:left w:val="none" w:sz="0" w:space="0" w:color="auto"/>
        <w:bottom w:val="none" w:sz="0" w:space="0" w:color="auto"/>
        <w:right w:val="none" w:sz="0" w:space="0" w:color="auto"/>
      </w:divBdr>
    </w:div>
    <w:div w:id="1565023997">
      <w:marLeft w:val="640"/>
      <w:marRight w:val="0"/>
      <w:marTop w:val="0"/>
      <w:marBottom w:val="0"/>
      <w:divBdr>
        <w:top w:val="none" w:sz="0" w:space="0" w:color="auto"/>
        <w:left w:val="none" w:sz="0" w:space="0" w:color="auto"/>
        <w:bottom w:val="none" w:sz="0" w:space="0" w:color="auto"/>
        <w:right w:val="none" w:sz="0" w:space="0" w:color="auto"/>
      </w:divBdr>
    </w:div>
    <w:div w:id="1593397568">
      <w:marLeft w:val="640"/>
      <w:marRight w:val="0"/>
      <w:marTop w:val="0"/>
      <w:marBottom w:val="0"/>
      <w:divBdr>
        <w:top w:val="none" w:sz="0" w:space="0" w:color="auto"/>
        <w:left w:val="none" w:sz="0" w:space="0" w:color="auto"/>
        <w:bottom w:val="none" w:sz="0" w:space="0" w:color="auto"/>
        <w:right w:val="none" w:sz="0" w:space="0" w:color="auto"/>
      </w:divBdr>
    </w:div>
    <w:div w:id="1614246848">
      <w:marLeft w:val="640"/>
      <w:marRight w:val="0"/>
      <w:marTop w:val="0"/>
      <w:marBottom w:val="0"/>
      <w:divBdr>
        <w:top w:val="none" w:sz="0" w:space="0" w:color="auto"/>
        <w:left w:val="none" w:sz="0" w:space="0" w:color="auto"/>
        <w:bottom w:val="none" w:sz="0" w:space="0" w:color="auto"/>
        <w:right w:val="none" w:sz="0" w:space="0" w:color="auto"/>
      </w:divBdr>
    </w:div>
    <w:div w:id="1666980411">
      <w:marLeft w:val="640"/>
      <w:marRight w:val="0"/>
      <w:marTop w:val="0"/>
      <w:marBottom w:val="0"/>
      <w:divBdr>
        <w:top w:val="none" w:sz="0" w:space="0" w:color="auto"/>
        <w:left w:val="none" w:sz="0" w:space="0" w:color="auto"/>
        <w:bottom w:val="none" w:sz="0" w:space="0" w:color="auto"/>
        <w:right w:val="none" w:sz="0" w:space="0" w:color="auto"/>
      </w:divBdr>
    </w:div>
    <w:div w:id="1674138423">
      <w:marLeft w:val="640"/>
      <w:marRight w:val="0"/>
      <w:marTop w:val="0"/>
      <w:marBottom w:val="0"/>
      <w:divBdr>
        <w:top w:val="none" w:sz="0" w:space="0" w:color="auto"/>
        <w:left w:val="none" w:sz="0" w:space="0" w:color="auto"/>
        <w:bottom w:val="none" w:sz="0" w:space="0" w:color="auto"/>
        <w:right w:val="none" w:sz="0" w:space="0" w:color="auto"/>
      </w:divBdr>
    </w:div>
    <w:div w:id="1735274801">
      <w:marLeft w:val="640"/>
      <w:marRight w:val="0"/>
      <w:marTop w:val="0"/>
      <w:marBottom w:val="0"/>
      <w:divBdr>
        <w:top w:val="none" w:sz="0" w:space="0" w:color="auto"/>
        <w:left w:val="none" w:sz="0" w:space="0" w:color="auto"/>
        <w:bottom w:val="none" w:sz="0" w:space="0" w:color="auto"/>
        <w:right w:val="none" w:sz="0" w:space="0" w:color="auto"/>
      </w:divBdr>
    </w:div>
    <w:div w:id="1739666726">
      <w:marLeft w:val="640"/>
      <w:marRight w:val="0"/>
      <w:marTop w:val="0"/>
      <w:marBottom w:val="0"/>
      <w:divBdr>
        <w:top w:val="none" w:sz="0" w:space="0" w:color="auto"/>
        <w:left w:val="none" w:sz="0" w:space="0" w:color="auto"/>
        <w:bottom w:val="none" w:sz="0" w:space="0" w:color="auto"/>
        <w:right w:val="none" w:sz="0" w:space="0" w:color="auto"/>
      </w:divBdr>
    </w:div>
    <w:div w:id="1780880358">
      <w:marLeft w:val="640"/>
      <w:marRight w:val="0"/>
      <w:marTop w:val="0"/>
      <w:marBottom w:val="0"/>
      <w:divBdr>
        <w:top w:val="none" w:sz="0" w:space="0" w:color="auto"/>
        <w:left w:val="none" w:sz="0" w:space="0" w:color="auto"/>
        <w:bottom w:val="none" w:sz="0" w:space="0" w:color="auto"/>
        <w:right w:val="none" w:sz="0" w:space="0" w:color="auto"/>
      </w:divBdr>
    </w:div>
    <w:div w:id="1785687292">
      <w:marLeft w:val="640"/>
      <w:marRight w:val="0"/>
      <w:marTop w:val="0"/>
      <w:marBottom w:val="0"/>
      <w:divBdr>
        <w:top w:val="none" w:sz="0" w:space="0" w:color="auto"/>
        <w:left w:val="none" w:sz="0" w:space="0" w:color="auto"/>
        <w:bottom w:val="none" w:sz="0" w:space="0" w:color="auto"/>
        <w:right w:val="none" w:sz="0" w:space="0" w:color="auto"/>
      </w:divBdr>
    </w:div>
    <w:div w:id="1837526500">
      <w:marLeft w:val="640"/>
      <w:marRight w:val="0"/>
      <w:marTop w:val="0"/>
      <w:marBottom w:val="0"/>
      <w:divBdr>
        <w:top w:val="none" w:sz="0" w:space="0" w:color="auto"/>
        <w:left w:val="none" w:sz="0" w:space="0" w:color="auto"/>
        <w:bottom w:val="none" w:sz="0" w:space="0" w:color="auto"/>
        <w:right w:val="none" w:sz="0" w:space="0" w:color="auto"/>
      </w:divBdr>
    </w:div>
    <w:div w:id="1943300026">
      <w:marLeft w:val="640"/>
      <w:marRight w:val="0"/>
      <w:marTop w:val="0"/>
      <w:marBottom w:val="0"/>
      <w:divBdr>
        <w:top w:val="none" w:sz="0" w:space="0" w:color="auto"/>
        <w:left w:val="none" w:sz="0" w:space="0" w:color="auto"/>
        <w:bottom w:val="none" w:sz="0" w:space="0" w:color="auto"/>
        <w:right w:val="none" w:sz="0" w:space="0" w:color="auto"/>
      </w:divBdr>
    </w:div>
    <w:div w:id="1945266663">
      <w:marLeft w:val="640"/>
      <w:marRight w:val="0"/>
      <w:marTop w:val="0"/>
      <w:marBottom w:val="0"/>
      <w:divBdr>
        <w:top w:val="none" w:sz="0" w:space="0" w:color="auto"/>
        <w:left w:val="none" w:sz="0" w:space="0" w:color="auto"/>
        <w:bottom w:val="none" w:sz="0" w:space="0" w:color="auto"/>
        <w:right w:val="none" w:sz="0" w:space="0" w:color="auto"/>
      </w:divBdr>
    </w:div>
    <w:div w:id="1992055819">
      <w:marLeft w:val="640"/>
      <w:marRight w:val="0"/>
      <w:marTop w:val="0"/>
      <w:marBottom w:val="0"/>
      <w:divBdr>
        <w:top w:val="none" w:sz="0" w:space="0" w:color="auto"/>
        <w:left w:val="none" w:sz="0" w:space="0" w:color="auto"/>
        <w:bottom w:val="none" w:sz="0" w:space="0" w:color="auto"/>
        <w:right w:val="none" w:sz="0" w:space="0" w:color="auto"/>
      </w:divBdr>
    </w:div>
    <w:div w:id="1993483316">
      <w:marLeft w:val="640"/>
      <w:marRight w:val="0"/>
      <w:marTop w:val="0"/>
      <w:marBottom w:val="0"/>
      <w:divBdr>
        <w:top w:val="none" w:sz="0" w:space="0" w:color="auto"/>
        <w:left w:val="none" w:sz="0" w:space="0" w:color="auto"/>
        <w:bottom w:val="none" w:sz="0" w:space="0" w:color="auto"/>
        <w:right w:val="none" w:sz="0" w:space="0" w:color="auto"/>
      </w:divBdr>
    </w:div>
    <w:div w:id="2002467126">
      <w:marLeft w:val="640"/>
      <w:marRight w:val="0"/>
      <w:marTop w:val="0"/>
      <w:marBottom w:val="0"/>
      <w:divBdr>
        <w:top w:val="none" w:sz="0" w:space="0" w:color="auto"/>
        <w:left w:val="none" w:sz="0" w:space="0" w:color="auto"/>
        <w:bottom w:val="none" w:sz="0" w:space="0" w:color="auto"/>
        <w:right w:val="none" w:sz="0" w:space="0" w:color="auto"/>
      </w:divBdr>
    </w:div>
    <w:div w:id="2021663299">
      <w:marLeft w:val="640"/>
      <w:marRight w:val="0"/>
      <w:marTop w:val="0"/>
      <w:marBottom w:val="0"/>
      <w:divBdr>
        <w:top w:val="none" w:sz="0" w:space="0" w:color="auto"/>
        <w:left w:val="none" w:sz="0" w:space="0" w:color="auto"/>
        <w:bottom w:val="none" w:sz="0" w:space="0" w:color="auto"/>
        <w:right w:val="none" w:sz="0" w:space="0" w:color="auto"/>
      </w:divBdr>
    </w:div>
    <w:div w:id="2078892123">
      <w:marLeft w:val="640"/>
      <w:marRight w:val="0"/>
      <w:marTop w:val="0"/>
      <w:marBottom w:val="0"/>
      <w:divBdr>
        <w:top w:val="none" w:sz="0" w:space="0" w:color="auto"/>
        <w:left w:val="none" w:sz="0" w:space="0" w:color="auto"/>
        <w:bottom w:val="none" w:sz="0" w:space="0" w:color="auto"/>
        <w:right w:val="none" w:sz="0" w:space="0" w:color="auto"/>
      </w:divBdr>
    </w:div>
    <w:div w:id="2117284508">
      <w:marLeft w:val="640"/>
      <w:marRight w:val="0"/>
      <w:marTop w:val="0"/>
      <w:marBottom w:val="0"/>
      <w:divBdr>
        <w:top w:val="none" w:sz="0" w:space="0" w:color="auto"/>
        <w:left w:val="none" w:sz="0" w:space="0" w:color="auto"/>
        <w:bottom w:val="none" w:sz="0" w:space="0" w:color="auto"/>
        <w:right w:val="none" w:sz="0" w:space="0" w:color="auto"/>
      </w:divBdr>
    </w:div>
    <w:div w:id="2130317637">
      <w:marLeft w:val="64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19BDA40A13540BEB5002B86F941B9D4"/>
        <w:category>
          <w:name w:val="General"/>
          <w:gallery w:val="placeholder"/>
        </w:category>
        <w:types>
          <w:type w:val="bbPlcHdr"/>
        </w:types>
        <w:behaviors>
          <w:behavior w:val="content"/>
        </w:behaviors>
        <w:guid w:val="{70274380-63BC-4234-A246-8E1091AAB3E5}"/>
      </w:docPartPr>
      <w:docPartBody>
        <w:p w:rsidR="00CE1669" w:rsidRDefault="00DD38C4" w:rsidP="00DD38C4">
          <w:pPr>
            <w:pStyle w:val="719BDA40A13540BEB5002B86F941B9D4"/>
          </w:pPr>
          <w:r w:rsidRPr="00FD52B3">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3A38E66-923D-4EE8-8B22-E6DE04CCC448}"/>
      </w:docPartPr>
      <w:docPartBody>
        <w:p w:rsidR="00CE1669" w:rsidRDefault="00DD38C4">
          <w:r w:rsidRPr="00CC686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38C4"/>
    <w:rsid w:val="00124DB3"/>
    <w:rsid w:val="0024300E"/>
    <w:rsid w:val="00791DB7"/>
    <w:rsid w:val="007F5645"/>
    <w:rsid w:val="00990372"/>
    <w:rsid w:val="009B76C5"/>
    <w:rsid w:val="00B94F86"/>
    <w:rsid w:val="00CC42DE"/>
    <w:rsid w:val="00CE1669"/>
    <w:rsid w:val="00D47ACF"/>
    <w:rsid w:val="00DD38C4"/>
    <w:rsid w:val="00E640D1"/>
    <w:rsid w:val="00EE026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en-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38C4"/>
    <w:rPr>
      <w:color w:val="666666"/>
    </w:rPr>
  </w:style>
  <w:style w:type="paragraph" w:customStyle="1" w:styleId="719BDA40A13540BEB5002B86F941B9D4">
    <w:name w:val="719BDA40A13540BEB5002B86F941B9D4"/>
    <w:rsid w:val="00DD38C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55A3426-748B-424F-88C6-DE09EDFF44BE}">
  <we:reference id="WA104382081" version="1.55.1.0" store="Omex" storeType="OMEX"/>
  <we:alternateReferences>
    <we:reference id="WA104382081" version="1.55.1.0" store="WA104382081" storeType="OMEX"/>
  </we:alternateReferences>
  <we:properties>
    <we:property name="MENDELEY_BIBLIOGRAPHY_IS_DIRTY" value="true"/>
    <we:property name="MENDELEY_BIBLIOGRAPHY_LAST_MODIFIED" value="1767159295029"/>
    <we:property name="MENDELEY_CITATIONS" value="[{&quot;citationID&quot;:&quot;MENDELEY_CITATION_344f9c9f-e3e3-4678-97f0-5045b5fdd7e5&quot;,&quot;properties&quot;:{&quot;noteIndex&quot;:0},&quot;isEdited&quot;:false,&quot;manualOverride&quot;:{&quot;isManuallyOverridden&quot;:false,&quot;citeprocText&quot;:&quot;(Barber et al., 2020; Bellare et al., 2023; van der Stap et al., 2024)&quot;,&quot;manualOverrideText&quot;:&quot;&quot;},&quot;citationTag&quot;:&quot;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&quot;,&quot;citationItems&quot;:[{&quot;id&quot;:&quot;5430b66c-e5f4-3a50-8014-9437c6de31d4&quot;,&quot;itemData&quot;:{&quot;type&quot;:&quot;chapter&quot;,&quot;id&quot;:&quot;5430b66c-e5f4-3a50-8014-9437c6de31d4&quot;,&quot;title&quot;:&quot;Adult Learning Principles&quot;,&quot;author&quot;:[{&quot;family&quot;:&quot;Barber&quot;,&quot;given&quot;:&quot;Catherine R.&quot;,&quot;parse-names&quot;:false,&quot;dropping-particle&quot;:&quot;&quot;,&quot;non-dropping-particle&quot;:&quot;&quot;},{&quot;family&quot;:&quot;McCollum&quot;,&quot;given&quot;:&quot;Janet K.&quot;,&quot;parse-names&quot;:false,&quot;dropping-particle&quot;:&quot;&quot;,&quot;non-dropping-particle&quot;:&quot;&quot;},{&quot;family&quot;:&quot;Maboudian&quot;,&quot;given&quot;:&quot;Wendy L.&quot;,&quot;parse-names&quot;:false,&quot;dropping-particle&quot;:&quot;&quot;,&quot;non-dropping-particle&quot;:&quot;&quot;}],&quot;container-title&quot;:&quot;The New Roadmap for Creating Online Courses&quot;,&quot;DOI&quot;:&quot;10.1017/9781108766890.004&quot;,&quot;issued&quot;:{&quot;date-parts&quot;:[[2020]]},&quot;abstract&quot;:&quot;Use these (see infographic) core adult learning principles to help address the ways many adult learners learn as well as the needs of many other learners (Anders, 2019). Ongoing research by the venerable Malcomb Knowles and his research team, Dr. Holton and Dr. Swanson (2012) have conducted ongoing research since the 1970s and have identified these key principles when helping adults learn:\n\n\n\nLearner’s Need to Know\n\n\n\nThey need to know the course goals and class topics,\nthe answers to why, what, and {howAdults} want engagement and to be part of a collaborative\nplanning process for their own learning. Instructors should provide options and\nallow for student input when possible.\n\n\n\nSelf-Concept of\nthe Learner\n\n\n\nAdults have a general desire to be more autonomous\nand self-directing. They generally want a greater sense of control. Instructors should encourage life-long learning\nskills whenever possible to help adult learners gain more control. \n\n\n\nPrior Experience of the Learner\n\n\n\nAdult learners want their experiences recognized and understood.Instructors need to better understand adult students’ previous experiences (types and quality) to be better able to use these experiences as a resource within the class and to build upon for student understanding/improvement. \n\n\n\nReadiness to Learn\n\n\n\nAdult students need to see the relevance/usefulness of the material to be learned to real-life (to their real life, right now).Adult learners may need changing levels of assistance/scaffolding. They are likely to be experts in some things and novices in other things. Having experience in something doesn’t necessarily mean being great in it. Adult students need to see the relevance/usefulness of the material to be learned to real-life (to their real life, right now). \n\n\n\nOrientation to\nLearning\n\n\n\nPrefer problem-solving learning orientation. Because of this, a great instructional methodology to use would be the Case Study. Adult learners generally prefer experiential (hands-on) learning. This seems obvious since, from my experience as an educator, everyone prefers hands-on learning, young and old. \n\n\n\nMotivation to\nLearn\n\n\n\nAdult learners tend to have more intrinsic, internal satisfaction when learning. A lot of adult learners want to learn purely for the enjoyment of learning and mastering a new concept. Many adult learners are motivated to learn due to the importance and personal relevance of the material to be learned. It addresses a current need for the adult learner; examples would be information for personal research or needing a new skill for work.\n\n\n\nIt is interesting to note that many of these Adult Learning Principles can be applied to many other student demographics (Knowles, Holton, Swanson, 2005). Things such as a need to know and wanting more hands-on learning can greatly enhance virtually all instructional settings. \n\n\n\nWhat are your thoughts on these principles? \n\n\n\nAre there other observations when dealing with adult learners?\n\n\n\nReference\n\n\n\nAnders, B. (2019). The Army Learning Concept, Army Learning Model:A guide to understanding and implementation. Emporia, {KS}: Sovorel Publishing. \n\n\n\nKnowles, M. S., Holton, E., \\&amp; Swanson, R. (2005). The adult learner: the definitive classic in adult education and human resource development (6th). Burlington, {MA}: Elsevier. \n\n\n\nKnowles, M. S., Holton {III}, E. F., \\&amp; Swanson, R. A.\n(2012). The adult learner. London, United Kingdom: Routledge.&quot;,&quot;container-title-short&quot;:&quot;&quot;},&quot;isTemporary&quot;:false},{&quot;id&quot;:&quot;91666c9c-900d-3845-98a7-9da58e2c0362&quot;,&quot;itemData&quot;:{&quot;type&quot;:&quot;article-journal&quot;,&quot;id&quot;:&quot;91666c9c-900d-3845-98a7-9da58e2c0362&quot;,&quot;title&quot;:&quot;Motivations and Barriers for Adult Learner Achievement: Recommendations for Institutions of Higher Education&quot;,&quot;author&quot;:[{&quot;family&quot;:&quot;Bellare&quot;,&quot;given&quot;:&quot;Yamini&quot;,&quot;parse-names&quot;:false,&quot;dropping-particle&quot;:&quot;&quot;,&quot;non-dropping-particle&quot;:&quot;&quot;},{&quot;family&quot;:&quot;Smith&quot;,&quot;given&quot;:&quot;Adam&quot;,&quot;parse-names&quot;:false,&quot;dropping-particle&quot;:&quot;&quot;,&quot;non-dropping-particle&quot;:&quot;&quot;},{&quot;family&quot;:&quot;Cochran&quot;,&quot;given&quot;:&quot;Kelcee&quot;,&quot;parse-names&quot;:false,&quot;dropping-particle&quot;:&quot;&quot;,&quot;non-dropping-particle&quot;:&quot;&quot;},{&quot;family&quot;:&quot;Lopez&quot;,&quot;given&quot;:&quot;Samuel Garcia&quot;,&quot;parse-names&quot;:false,&quot;dropping-particle&quot;:&quot;&quot;,&quot;non-dropping-particle&quot;:&quot;&quot;}],&quot;container-title&quot;:&quot;Adult Learning&quot;,&quot;DOI&quot;:&quot;10.1177/10451595211059574&quot;,&quot;ISSN&quot;:&quot;21624070&quot;,&quot;issued&quot;:{&quot;date-parts&quot;:[[2023]]},&quot;abstract&quot;:&quot;Recent trends in higher education indicate a steady increase in the number of adult and non-traditional learners returning to complete college degrees. Though higher education can provide numerous economic and career enhancement opportunities, adult learners experience several challenges when they return to college. The purpose of this qualitative research study was to gather and analyze data from employees from companies in the Midwest to determine the challenges and motivations of adult learners who plan to return to higher education. The results highlight that it is important for institutions of higher education to collaborate with employers to identify ways to modify their student recruitment methods to attract more adult student learners and identify supportive resources to help them complete their degrees successfully.&quot;,&quot;issue&quot;:&quot;1&quot;,&quot;volume&quot;:&quot;34&quot;,&quot;container-title-short&quot;:&quot;&quot;},&quot;isTemporary&quot;:false},{&quot;id&quot;:&quot;cc6021b1-cd88-3129-bec2-0b8f787ab689&quot;,&quot;itemData&quot;:{&quot;type&quot;:&quot;article-journal&quot;,&quot;id&quot;:&quot;cc6021b1-cd88-3129-bec2-0b8f787ab689&quot;,&quot;title&quot;:&quot;Supporting adult-learners’ online interaction in computer-mediated learning&quot;,&quot;author&quot;:[{&quot;family&quot;:&quot;Stap&quot;,&quot;given&quot;:&quot;Nanda&quot;,&quot;parse-names&quot;:false,&quot;dropping-particle&quot;:&quot;&quot;,&quot;non-dropping-particle&quot;:&quot;van der&quot;},{&quot;family&quot;:&quot;Bogaart&quot;,&quot;given&quot;:&quot;Theo&quot;,&quot;parse-names&quot;:false,&quot;dropping-particle&quot;:&quot;&quot;,&quot;non-dropping-particle&quot;:&quot;van den&quot;},{&quot;family&quot;:&quot;Rahimi&quot;,&quot;given&quot;:&quot;Ebrahim&quot;,&quot;parse-names&quot;:false,&quot;dropping-particle&quot;:&quot;&quot;,&quot;non-dropping-particle&quot;:&quot;&quot;},{&quot;family&quot;:&quot;Ginkel&quot;,&quot;given&quot;:&quot;Stan&quot;,&quot;parse-names&quot;:false,&quot;dropping-particle&quot;:&quot;&quot;,&quot;non-dropping-particle&quot;:&quot;van&quot;},{&quot;family&quot;:&quot;Nelson&quot;,&quot;given&quot;:&quot;Tobey&quot;,&quot;parse-names&quot;:false,&quot;dropping-particle&quot;:&quot;&quot;,&quot;non-dropping-particle&quot;:&quot;&quot;},{&quot;family&quot;:&quot;Versendaal&quot;,&quot;given&quot;:&quot;Johan&quot;,&quot;parse-names&quot;:false,&quot;dropping-particle&quot;:&quot;&quot;,&quot;non-dropping-particle&quot;:&quot;&quot;}],&quot;container-title&quot;:&quot;Computers in Human Behavior Reports&quot;,&quot;DOI&quot;:&quot;10.1016/j.chbr.2024.100551&quot;,&quot;ISSN&quot;:&quot;24519588&quot;,&quot;issued&quot;:{&quot;date-parts&quot;:[[2024]]},&quot;abstract&quot;:&quot;Previous studies have revealed numerous benefits of computer-mediated learning, yet the design of such learning programmes are not always supportive for adult-learners. Studies show that higher education adult-learners are wary of the digital environment in computer-mediated courses, and hence refrain from online interaction resulting in lower learning outcomes and lower perceived learning satisfaction. Without an instructional model that supports adult-learners’ online interaction, teachers may fall back on traditional in-class teaching in an effort to make up for missed learning opportunities. To remedy this, design principles, specifically supportive for adult-learners, were co-designed into an instructional model reflecting the concentric dynamics that strengthen said programmes. In order to validate and improve the quality of the model a Delphi study was carried out among experts (n = 8) to evaluate the various components of the model, including its overall supportiveness for adult-learners in computer-mediated learning. The experts were selected based on their expertise and research in blended learning. Two evaluative rounds through surveys in the programme Crowdtech took place until full alignment of the experts’ opinions was had. The resulting model is a concentric one, illustrating how activities are best distributed across the online environment and the in-class environment, and how social presence can be evoked. This study provides insights into the design of computer-mediated learning programmes tailored for higher education adult-learners as it closes the gap in literature on instructional models and blended learning design. This validated instructional model may help course designers in designing or improving computer-mediated learning programmes.&quot;,&quot;volume&quot;:&quot;16&quot;,&quot;container-title-short&quot;:&quot;&quot;},&quot;isTemporary&quot;:false}]},{&quot;citationID&quot;:&quot;MENDELEY_CITATION_512e8913-da7e-4373-a816-cab54ec4abf1&quot;,&quot;properties&quot;:{&quot;noteIndex&quot;:0},&quot;isEdited&quot;:false,&quot;manualOverride&quot;:{&quot;isManuallyOverridden&quot;:false,&quot;citeprocText&quot;:&quot;(Bekele et al., 2022; McQueen &amp;#38; McMillan, 2020; Nugroho et al., 2021)&quot;,&quot;manualOverrideText&quot;:&quot;&quot;},&quot;citationTag&quot;:&quot;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&quot;,&quot;citationItems&quot;:[{&quot;id&quot;:&quot;bb68999a-25d4-3bfc-a797-aec4c26a57a2&quot;,&quot;itemData&quot;:{&quot;type&quot;:&quot;article-journal&quot;,&quot;id&quot;:&quot;bb68999a-25d4-3bfc-a797-aec4c26a57a2&quot;,&quot;title&quot;:&quot;Core Conceptual Features of Successful Blended Learning in Higher Education: Policy Implications&quot;,&quot;author&quot;:[{&quot;family&quot;:&quot;Bekele&quot;,&quot;given&quot;:&quot;Teklu Abate&quot;,&quot;parse-names&quot;:false,&quot;dropping-particle&quot;:&quot;&quot;,&quot;non-dropping-particle&quot;:&quot;&quot;},{&quot;family&quot;:&quot;Karkouti&quot;,&quot;given&quot;:&quot;Ibrahim M.&quot;,&quot;parse-names&quot;:false,&quot;dropping-particle&quot;:&quot;&quot;,&quot;non-dropping-particle&quot;:&quot;&quot;},{&quot;family&quot;:&quot;Amponsah&quot;,&quot;given&quot;:&quot;Samuel&quot;,&quot;parse-names&quot;:false,&quot;dropping-particle&quot;:&quot;&quot;,&quot;non-dropping-particle&quot;:&quot;&quot;}],&quot;container-title&quot;:&quot;Education Policy Analysis Archives&quot;,&quot;container-title-short&quot;:&quot;Educ Policy Anal Arch&quot;,&quot;DOI&quot;:&quot;10.14507/EPAA.30.7444&quot;,&quot;ISSN&quot;:&quot;10682341&quot;,&quot;issued&quot;:{&quot;date-parts&quot;:[[2022]]},&quot;abstract&quot;:&quot;COVID-19 has “taught” universities worldwide that using digital technologies to support purely online or blended learning is a survival strategy. This lesson plus the inclusion of technology in continental, national, and university policies and strategic plans implicate significant technology integration, especially blended learning, in higher education in the post-pandemic era. However, there lacks sound theoretical frameworks to adequately explain success indicators and success factors in blended learning. Existing frameworks provided particulars about the impacts of blended learning within certain contexts; none provided a comprehensive analysis of the significant factors that transcend specific application contexts. Moreover, the frameworks did not offer clear conceptions of knowledge, teaching, learning, and technology and its role in learning. To better inform successful blended learning adoption, this study problematizes success indicators and success factors based on a configurative review of existing frameworks and emerging theoretical perspectives in higher education. A holistic conceptual framework that transcends context specificity is proposed to better inform policy making, instructional design, and teaching and learning. Conceptions of adaptive policy, policy as learning design, and policy as practice are found relevant for blended learning policy making and analysis in higher education.&quot;,&quot;volume&quot;:&quot;30&quot;},&quot;isTemporary&quot;:false},{&quot;id&quot;:&quot;54c562bd-493b-3073-88e5-355fc0e7e13f&quot;,&quot;itemData&quot;:{&quot;type&quot;:&quot;paper-conference&quot;,&quot;id&quot;:&quot;54c562bd-493b-3073-88e5-355fc0e7e13f&quot;,&quot;title&quot;:&quot;Exploration of self-regulated learning: Mathematical problem solving&quot;,&quot;author&quot;:[{&quot;family&quot;:&quot;Nugroho&quot;,&quot;given&quot;:&quot;A. A.&quot;,&quot;parse-names&quot;:false,&quot;dropping-particle&quot;:&quot;&quot;,&quot;non-dropping-particle&quot;:&quot;&quot;},{&quot;family&quot;:&quot;Dwijayanti&quot;,&quot;given&quot;:&quot;I.&quot;,&quot;parse-names&quot;:false,&quot;dropping-particle&quot;:&quot;&quot;,&quot;non-dropping-particle&quot;:&quot;&quot;},{&quot;family&quot;:&quot;Utami&quot;,&quot;given&quot;:&quot;R. E.&quot;,&quot;parse-names&quot;:false,&quot;dropping-particle&quot;:&quot;&quot;,&quot;non-dropping-particle&quot;:&quot;&quot;}],&quot;container-title&quot;:&quot;Journal of Physics: Conference Series&quot;,&quot;container-title-short&quot;:&quot;J Phys Conf Ser&quot;,&quot;DOI&quot;:&quot;10.1088/1742-6596/1869/1/012110&quot;,&quot;ISSN&quot;:&quot;17426596&quot;,&quot;issued&quot;:{&quot;date-parts&quot;:[[2021]]},&quot;abstract&quot;:&quot;Self-regulated learning is needed to regulate and direct itself, adjust, and control self-learning. This study aims to get an overview of students' self-regulated learning in solving junior high school mathematics problems. This research is a qualitative descriptive study with three research subjects. The data collection techniques used math ability tests, problem-solving tests, self-regulated learning questionnaires, and interview guidelines. The results showed the profile of self-regulated learning raised by junior high school students when solving math problems, especially problems related to SPLDV, namely: 1) Planning, thinking and activation stages: (understanding the problem is expressed in using one's own language or the language of the problem and there is an estimate of SPLDV completion through arithmetic procedures, logic and elimination substitution methods; 2) Monitoring Stage: monitoring is carried out on the correctness of the variables with or without involving the whole conversation; 3) Control stage: answer checking with reverse technique; and 4) Reaction and Reflection Stage: Explore the difficulties faced related to routine and non-routine problems.&quot;,&quot;issue&quot;:&quot;1&quot;,&quot;volume&quot;:&quot;1869&quot;},&quot;isTemporary&quot;:false},{&quot;id&quot;:&quot;1045235b-9708-33ce-9b4f-1c48e129cbd4&quot;,&quot;itemData&quot;:{&quot;type&quot;:&quot;article-journal&quot;,&quot;id&quot;:&quot;1045235b-9708-33ce-9b4f-1c48e129cbd4&quot;,&quot;title&quot;:&quot;Quectures: Personalised constructive learning in lectures&quot;,&quot;author&quot;:[{&quot;family&quot;:&quot;McQueen&quot;,&quot;given&quot;:&quot;Heather A.&quot;,&quot;parse-names&quot;:false,&quot;dropping-particle&quot;:&quot;&quot;,&quot;non-dropping-particle&quot;:&quot;&quot;},{&quot;family&quot;:&quot;McMillan&quot;,&quot;given&quot;:&quot;Craig&quot;,&quot;parse-names&quot;:false,&quot;dropping-particle&quot;:&quot;&quot;,&quot;non-dropping-particle&quot;:&quot;&quot;}],&quot;container-title&quot;:&quot;Active Learning in Higher Education&quot;,&quot;DOI&quot;:&quot;10.1177/1469787418760325&quot;,&quot;ISSN&quot;:&quot;17412625&quot;,&quot;issued&quot;:{&quot;date-parts&quot;:[[2020]]},&quot;abstract&quot;:&quot;Active learning exercises engage students during lectures, but often fail to take account of the individual learning position of each student. The ‘quecture’ is a partially flipped lecture that incorporates students posing their own questions (quecture questions), discussing them during lectures and revisiting them later. These interactive learning events are designed to personalise students’ construction of learning during lectures. Quectures were trialled in direct comparison with both fully flipped and traditional lectures, providing information on student attitudes, experiences and engagement with the learning strategy. Quectures were favoured by participants over the two other lecture formats and were found to be helpful both in increasing learning and in improving study habits, although some students had difficulty adjusting to, or disliked, the new mode of learning. The student-posed questions were also perceived by students to improve enquiry skills and to personalise learning. Although many chose not to engage with the strategy, those who did felt more engaged with, and more responsible for their own learning during quectures than in traditional lectures. Future work will be required to generalise the effectiveness of this strategy as well as to fine tune for optimum benefit. It will also be important to investigate which subpopulations of students preferentially engage or disengage with the strategy, and to unpick any relationship between this engagement and academic performance.&quot;,&quot;issue&quot;:&quot;3&quot;,&quot;volume&quot;:&quot;21&quot;,&quot;container-title-short&quot;:&quot;&quot;},&quot;isTemporary&quot;:false}]},{&quot;citationID&quot;:&quot;MENDELEY_CITATION_bf848500-2b6c-45be-a66c-1a8c6028531a&quot;,&quot;properties&quot;:{&quot;noteIndex&quot;:0},&quot;isEdited&quot;:false,&quot;manualOverride&quot;:{&quot;isManuallyOverridden&quot;:false,&quot;citeprocText&quot;:&quot;(Modenos, 2024; Peng et al., 2025; Qi et al., 2024; Tsai et al., 2023)&quot;,&quot;manualOverrideText&quot;:&quot;&quot;},&quot;citationTag&quot;:&quot;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&quot;,&quot;citationItems&quot;:[{&quot;id&quot;:&quot;0fdb9aa1-5e4d-3dd7-96d1-1e9233bbf515&quot;,&quot;itemData&quot;:{&quot;type&quot;:&quot;article-journal&quot;,&quot;id&quot;:&quot;0fdb9aa1-5e4d-3dd7-96d1-1e9233bbf515&quot;,&quot;title&quot;:&quot;Design thinking with constructivist learning increases the learning motivation and wicked problem-solving capability—An empirical research in Taiwan&quot;,&quot;author&quot;:[{&quot;family&quot;:&quot;Tsai&quot;,&quot;given&quot;:&quot;Cheng-An&quot;,&quot;parse-names&quot;:false,&quot;dropping-particle&quot;:&quot;&quot;,&quot;non-dropping-particle&quot;:&quot;&quot;},{&quot;family&quot;:&quot;Song&quot;,&quot;given&quot;:&quot;Mei-Yi Winnie&quot;,&quot;parse-names&quot;:false,&quot;dropping-particle&quot;:&quot;&quot;,&quot;non-dropping-particle&quot;:&quot;&quot;},{&quot;family&quot;:&quot;Lo&quot;,&quot;given&quot;:&quot;Yen-Fen&quot;,&quot;parse-names&quot;:false,&quot;dropping-particle&quot;:&quot;&quot;,&quot;non-dropping-particle&quot;:&quot;&quot;},{&quot;family&quot;:&quot;Lo&quot;,&quot;given&quot;:&quot;Chiung-Chuan&quot;,&quot;parse-names&quot;:false,&quot;dropping-particle&quot;:&quot;&quot;,&quot;non-dropping-particle&quot;:&quot;&quot;}],&quot;container-title&quot;:&quot;Thinking Skills and Creativity&quot;,&quot;container-title-short&quot;:&quot;Think Skills Creat&quot;,&quot;DOI&quot;:&quot;https://doi.org/10.1016/j.tsc.2023.101385&quot;,&quot;ISSN&quot;:&quot;1871-1871&quot;,&quot;URL&quot;:&quot;https://www.sciencedirect.com/science/article/pii/S1871187123001530&quot;,&quot;issued&quot;:{&quot;date-parts&quot;:[[2023]]},&quot;page&quot;:&quot;101385&quot;,&quot;abstract&quot;:&quot;In the 21st century, one of the cruxes in education is to enhance students’ competencies to solve wicked problems that prepare students to confront misrepresentation, information confusion, value conflicts, no definite formula, and intertwined issues. Design thinking is a student-centered approach to interacting with students and teachers in a constructivist learning environment. That transforms students’ learning process to link up real-world experiences, problem-solving foundations, and multiple reflections and reconstructions. Design thinking allows students to face ambiguous and unsuccessful situations comfortably by implementing the five steps progressively to test solutions or prototypes for solving wicked problems. Previous research has focused on how learning motivation can be enhanced with constructivist learning, and critical thinking and problem-solving skills can be improved via the design thinking approach. However, there needs to be an in-depth theoretical discussion of the rationale for enhancing learning motivation or wicked problem-solving capabilities. Therefore, self-determination theory and wicked problem-solving theory are applied to explain profoundly that design thinking can increase students’ learning motivation and wicked problem-solving capabilities. The empirical results support the hypotheses. This study contributes to the theoretical extension and empirical verification of the literature on constructivist learning, design thinking, and problem-solving capability.&quot;,&quot;volume&quot;:&quot;50&quot;},&quot;isTemporary&quot;:false},{&quot;id&quot;:&quot;ed16b79b-8b93-3887-ac20-ec73cec6ad85&quot;,&quot;itemData&quot;:{&quot;type&quot;:&quot;article-journal&quot;,&quot;id&quot;:&quot;ed16b79b-8b93-3887-ac20-ec73cec6ad85&quot;,&quot;title&quot;:&quot;Self-adaptive graph neural network for predicting blast-induced damage in RC columns across multiple scenarios&quot;,&quot;author&quot;:[{&quot;family&quot;:&quot;Peng&quot;,&quot;given&quot;:&quot;Jiang-Zhou&quot;,&quot;parse-names&quot;:false,&quot;dropping-particle&quot;:&quot;&quot;,&quot;non-dropping-particle&quot;:&quot;&quot;},{&quot;family&quot;:&quot;Pan&quot;,&quot;given&quot;:&quot;Liu-Juan&quot;,&quot;parse-names&quot;:false,&quot;dropping-particle&quot;:&quot;&quot;,&quot;non-dropping-particle&quot;:&quot;&quot;},{&quot;family&quot;:&quot;Wang&quot;,&quot;given&quot;:&quot;Zhi-Qiao&quot;,&quot;parse-names&quot;:false,&quot;dropping-particle&quot;:&quot;&quot;,&quot;non-dropping-particle&quot;:&quot;&quot;},{&quot;family&quot;:&quot;Gao&quot;,&quot;given&quot;:&quot;Guang-fa&quot;,&quot;parse-names&quot;:false,&quot;dropping-particle&quot;:&quot;&quot;,&quot;non-dropping-particle&quot;:&quot;&quot;},{&quot;family&quot;:&quot;Wang&quot;,&quot;given&quot;:&quot;Mingyang&quot;,&quot;parse-names&quot;:false,&quot;dropping-particle&quot;:&quot;&quot;,&quot;non-dropping-particle&quot;:&quot;&quot;},{&quot;family&quot;:&quot;Hu&quot;,&quot;given&quot;:&quot;Jie&quot;,&quot;parse-names&quot;:false,&quot;dropping-particle&quot;:&quot;&quot;,&quot;non-dropping-particle&quot;:&quot;&quot;},{&quot;family&quot;:&quot;He&quot;,&quot;given&quot;:&quot;Yong&quot;,&quot;parse-names&quot;:false,&quot;dropping-particle&quot;:&quot;&quot;,&quot;non-dropping-particle&quot;:&quot;&quot;},{&quot;family&quot;:&quot;Wu&quot;,&quot;given&quot;:&quot;Wei-Tao&quot;,&quot;parse-names&quot;:false,&quot;dropping-particle&quot;:&quot;&quot;,&quot;non-dropping-particle&quot;:&quot;&quot;}],&quot;container-title&quot;:&quot;Engineering Structures&quot;,&quot;container-title-short&quot;:&quot;Eng Struct&quot;,&quot;DOI&quot;:&quot;https://doi.org/10.1016/j.engstruct.2025.120505&quot;,&quot;ISSN&quot;:&quot;0141-0296&quot;,&quot;URL&quot;:&quot;https://www.sciencedirect.com/science/article/pii/S014102962500896X&quot;,&quot;issued&quot;:{&quot;date-parts&quot;:[[2025]]},&quot;page&quot;:&quot;120505&quot;,&quot;abstract&quot;:&quot;Efficiently predicting the failure modes of reinforced concrete (RC) components under explosive loads is crucial for identifying structural weaknesses and guiding protective design. This paper proposes a rapid damage prediction model for RC columns based on Graph Neural Networks (GNN), which effectively overcomes inherent limitations of pixel-based machine learning methods in handling three-dimensional spatial topology. Leveraging the unique message-passing mechanism of graph networks, the GNN model establishes an end-to-end mapping from explosive load inputs to structural damage responses. Additionally, a multi-scenario feature coupling training strategy is introduced, enabling the trained GNN model to adapt to varying reinforcement ratios, explosive charges, and detonation locations, significantly enhancing its generalization capability across different loading conditions. Results show that the GNN model achieves damage prediction in just 55 ms, making it more than ten thousand times faster than traditional methods while maintaining a prediction error below 3.33 %. The model consistently delivers high-accuracy damage predictions across diverse explosive scenarios, demonstrating exceptional stability. These characteristics underscore the necessity and advantages of employing GNN in this field, providing a powerful data-driven tool for structural damage analysis and damage-resistant design in modern blast engineering.&quot;,&quot;volume&quot;:&quot;337&quot;},&quot;isTemporary&quot;:false},{&quot;id&quot;:&quot;7edecad0-f01c-310f-8b90-c6dc7fdafce8&quot;,&quot;itemData&quot;:{&quot;type&quot;:&quot;article-journal&quot;,&quot;id&quot;:&quot;7edecad0-f01c-310f-8b90-c6dc7fdafce8&quot;,&quot;title&quot;:&quot;Toward Sustainable Lifelong Learning: Feedforward Effects of Challenge Recollections on Adult Learning Identity&quot;,&quot;author&quot;:[{&quot;family&quot;:&quot;Qi&quot;,&quot;given&quot;:&quot;Ziyu&quot;,&quot;parse-names&quot;:false,&quot;dropping-particle&quot;:&quot;&quot;,&quot;non-dropping-particle&quot;:&quot;&quot;},{&quot;family&quot;:&quot;Lyndgaard&quot;,&quot;given&quot;:&quot;Sibley F.&quot;,&quot;parse-names&quot;:false,&quot;dropping-particle&quot;:&quot;&quot;,&quot;non-dropping-particle&quot;:&quot;&quot;},{&quot;family&quot;:&quot;Melkers&quot;,&quot;given&quot;:&quot;Julia E.&quot;,&quot;parse-names&quot;:false,&quot;dropping-particle&quot;:&quot;&quot;,&quot;non-dropping-particle&quot;:&quot;&quot;},{&quot;family&quot;:&quot;Kanfer&quot;,&quot;given&quot;:&quot;Ruth&quot;,&quot;parse-names&quot;:false,&quot;dropping-particle&quot;:&quot;&quot;,&quot;non-dropping-particle&quot;:&quot;&quot;}],&quot;container-title&quot;:&quot;Applied Cognitive Psychology&quot;,&quot;container-title-short&quot;:&quot;Appl Cogn Psychol&quot;,&quot;DOI&quot;:&quot;10.1002/acp.4248&quot;,&quot;ISSN&quot;:&quot;10990720&quot;,&quot;issued&quot;:{&quot;date-parts&quot;:[[2024]]},&quot;abstract&quot;:&quot;Little research has examined how prior learning experiences influence adult learning attitudes and lifelong learning engagement. We adopted a person-centric approach to examine past work-related learning experiences and assessed the effects of recalled challenges on current learning attitudes, intentions, and behavior in the same domain. Surveying alumni from an online master's degree program, we found that recollected challenges from past learning entail multifaceted challenge foci (e.g., curriculum-related vs. social obstacles). Learners reporting more challenges in curriculum and social dimensions reported less positive attitudes toward lifelong learning, supporting the notion that negative learning experiences may hinder the development of self-identity as a lifelong learner. Limited support was obtained for predictions about relationships between past challenges and post-graduation learning intentions and behavior. The person-centric approach also permits the analysis of past learning experiences that are not well captured by standard assessments of “successful” adult learning.&quot;,&quot;issue&quot;:&quot;5&quot;,&quot;volume&quot;:&quot;38&quot;},&quot;isTemporary&quot;:false},{&quot;id&quot;:&quot;e52b2979-3629-3827-930e-9763c9c406e7&quot;,&quot;itemData&quot;:{&quot;type&quot;:&quot;article-journal&quot;,&quot;id&quot;:&quot;e52b2979-3629-3827-930e-9763c9c406e7&quot;,&quot;title&quot;:&quot;Shame and Adult Learners&quot;,&quot;author&quot;:[{&quot;family&quot;:&quot;Modenos&quot;,&quot;given&quot;:&quot;Lisa&quot;,&quot;parse-names&quot;:false,&quot;dropping-particle&quot;:&quot;&quot;,&quot;non-dropping-particle&quot;:&quot;&quot;}],&quot;container-title&quot;:&quot;Journal of Adult and Continuing Education&quot;,&quot;DOI&quot;:&quot;10.1177/14779714231176173&quot;,&quot;ISSN&quot;:&quot;14797194&quot;,&quot;issued&quot;:{&quot;date-parts&quot;:[[2024]]},&quot;abstract&quot;:&quot;In this paper, I explore the ways that educators can nurture transformative learning for adult students by engaging emotions, particularly shame. I discuss how shame mitigates adult student experiences, successes, and failures in higher education, and how a relational pedagogy of vulnerability can support adult learners. This approach not only helps adult learners but reifies liberatory education for students and teachers alike, challenging hegemonic norms in higher education that often limit and exclude adult learners.&quot;,&quot;issue&quot;:&quot;1&quot;,&quot;volume&quot;:&quot;30&quot;,&quot;container-title-short&quot;:&quot;&quot;},&quot;isTemporary&quot;:false}]},{&quot;citationID&quot;:&quot;MENDELEY_CITATION_c2f1f648-6fcb-4ba7-ba33-32f0d01fcd8e&quot;,&quot;properties&quot;:{&quot;noteIndex&quot;:0},&quot;isEdited&quot;:false,&quot;manualOverride&quot;:{&quot;isManuallyOverridden&quot;:false,&quot;citeprocText&quot;:&quot;(Borchers et al., 2025; Ramadhanti et al., 2024)&quot;,&quot;manualOverrideText&quot;:&quot;&quot;},&quot;citationTag&quot;:&quot;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&quot;,&quot;citationItems&quot;:[{&quot;id&quot;:&quot;7b821781-9576-3dcc-9e14-0536ba1e3eba&quot;,&quot;itemData&quot;:{&quot;type&quot;:&quot;article-journal&quot;,&quot;id&quot;:&quot;7b821781-9576-3dcc-9e14-0536ba1e3eba&quot;,&quot;title&quot;:&quot;Perspectives on the need for digital teaching materials for empowering critical thinking skills and problem-solving in the era of freedom of learning&quot;,&quot;author&quot;:[{&quot;family&quot;:&quot;Ramadhanti&quot;,&quot;given&quot;:&quot;Nadya Rizky Nuzul&quot;,&quot;parse-names&quot;:false,&quot;dropping-particle&quot;:&quot;&quot;,&quot;non-dropping-particle&quot;:&quot;&quot;},{&quot;family&quot;:&quot;Rohman&quot;,&quot;given&quot;:&quot;Fatchur&quot;,&quot;parse-names&quot;:false,&quot;dropping-particle&quot;:&quot;&quot;,&quot;non-dropping-particle&quot;:&quot;&quot;},{&quot;family&quot;:&quot;Sulisetijono&quot;,&quot;given&quot;:&quot;Sulisetijono&quot;,&quot;parse-names&quot;:false,&quot;dropping-particle&quot;:&quot;&quot;,&quot;non-dropping-particle&quot;:&quot;&quot;}],&quot;container-title&quot;:&quot;AIP Conference Proceedings&quot;,&quot;container-title-short&quot;:&quot;AIP Conf Proc&quot;,&quot;accessed&quot;:{&quot;date-parts&quot;:[[2025,7,4]]},&quot;DOI&quot;:&quot;10.1063/5.0215009&quot;,&quot;URL&quot;:&quot;https://pubs.aip.org/aip/acp/article-abstract/3106/1/070014/3294739/Perspectives-on-the-need-for-digital-teaching?redirectedFrom=fulltext&quot;,&quot;issued&quot;:{&quot;date-parts&quot;:[[2024]]},&quot;language&quot;:&quot;English&quot;,&quot;abstract&quot;:&quot;The Freedom of Learning era is an independent condition for educators and students to gain learning experience and knowledge to develop their potential and overcome problems in life. This concept is a response to the needs of the education system in the era of the Industrial Revolution 4.0 to prepare graduates with 21st-century skills in the form of knowledge skills, one of which is critical thinking and problem-solving skills. Educators must develop students’ knowledge skills by facilitating students to become more active, creative, and independent. The learning process needs the role of teaching materials that connect knowledge between the material taught and real-world situations in everyday life. The need for mastering technology in learning can be applied to digital-based teaching materials because it is considered practical, the material is intact in one teaching material and can be accessed anywhere, and it looks interactive. The purpose of this study is to analyze the need for digital teaching materials to empower students’ critical thinking and problem-solving skills. Collecting data using a questionnaire following the stages of Need Assessment and Front-end Analysis from Lee &amp; Owen. The population of this research is the second-semester biology education students at the University of Muhammadiyah Malang. The results obtained by researchers indicate that critical thinking and problem-solving skills in students relatively raise aspects of data use and analysis as well as aspects of identifying solutions that are only limited to the surface, not in-depth and structured. Thus, it is necessary to develop digital-based teaching materials that can accommodate empowerment. Students’ critical thinking and problem-solving skills about 21st-century learning skills. E-module is a form of presenting self-study materials that are arranged systematically into certain learning units, which are presented in electronic format, where each learning activity is interactive and programmed to achieve learning competency goals. The development of e-modules will help students develop 21st-century skills that are supportive of the Freedom of Learning era.&quot;},&quot;isTemporary&quot;:false},{&quot;id&quot;:&quot;901444a3-02d7-3b7c-8889-9575abbf72e6&quot;,&quot;itemData&quot;:{&quot;type&quot;:&quot;article-journal&quot;,&quot;id&quot;:&quot;901444a3-02d7-3b7c-8889-9575abbf72e6&quot;,&quot;title&quot;:&quot;High scaffolding of an unfamiliar strategy improves conceptual learning but reduces enjoyment compared to low scaffolding and strategy freedom&quot;,&quot;author&quot;:[{&quot;family&quot;:&quot;Borchers&quot;,&quot;given&quot;:&quot;Conrad&quot;,&quot;parse-names&quot;:false,&quot;dropping-particle&quot;:&quot;&quot;,&quot;non-dropping-particle&quot;:&quot;&quot;},{&quot;family&quot;:&quot;Fleischer&quot;,&quot;given&quot;:&quot;Hendrik&quot;,&quot;parse-names&quot;:false,&quot;dropping-particle&quot;:&quot;&quot;,&quot;non-dropping-particle&quot;:&quot;&quot;},{&quot;family&quot;:&quot;Schanze&quot;,&quot;given&quot;:&quot;Sascha&quot;,&quot;parse-names&quot;:false,&quot;dropping-particle&quot;:&quot;&quot;,&quot;non-dropping-particle&quot;:&quot;&quot;},{&quot;family&quot;:&quot;Scheiter&quot;,&quot;given&quot;:&quot;Katharina&quot;,&quot;parse-names&quot;:false,&quot;dropping-particle&quot;:&quot;&quot;,&quot;non-dropping-particle&quot;:&quot;&quot;},{&quot;family&quot;:&quot;Aleven&quot;,&quot;given&quot;:&quot;Vincent&quot;,&quot;parse-names&quot;:false,&quot;dropping-particle&quot;:&quot;&quot;,&quot;non-dropping-particle&quot;:&quot;&quot;}],&quot;container-title&quot;:&quot;Computers &amp; Education&quot;,&quot;container-title-short&quot;:&quot;Comput Educ&quot;,&quot;DOI&quot;:&quot;https://doi.org/10.1016/j.compedu.2025.105364&quot;,&quot;ISSN&quot;:&quot;0360-1315&quot;,&quot;URL&quot;:&quot;https://www.sciencedirect.com/science/article/pii/S0360131525001320&quot;,&quot;issued&quot;:{&quot;date-parts&quot;:[[2025]]},&quot;page&quot;:&quot;105364&quot;,&quot;abstract&quot;:&quot;Adaptive learning systems support students in acquiring complex skills, provided they deliver appropriate instructional support, such as scaffolding. Few studies have examined whether the optimal level of scaffolding depends on the system's support for strategies familiar to the learner—a situation that often arises when students use software developed abroad or aligned with a different curriculum. The present study experimentally compared learning outcomes from two American tutoring systems, StoichTutor and ORCCA, which provide differing levels of scaffolding, in a German population. Prior research predicts that learners would benefit more from a system with flexible support of their native problem-solving approach but provides less scaffolding. To test this prediction, we conducted a crossover experiment involving 61 German undergraduates enrolled in remedial first-year university chemistry preparatory courses. Procedural and conceptual learning were evaluated alongside self-efficacy and usability perceptions. Both tutoring systems significantly promoted procedural learning. However, only the highly scaffolded tutoring system yielded significant conceptual learning gains. Log data analysis revealed that the highly scaffolded system provided more opportunities for students to practice and receive feedback on unit analysis and substance operations. These opportunities corresponded to condition-specific learning gain differences in the underlying conceptual skills. Students significantly preferred working with the lowly scaffolded system. These findings suggest that highly scaffolded systems can improve conceptual understanding, even when learners are unfamiliar with the scaffolded strategy. The practical significance of this finding is that, adapting tutoring systems outside of the United States, language translation may suffice to benefit novice learners through scaffolded, adaptive instruction.&quot;,&quot;volume&quot;:&quot;236&quot;},&quot;isTemporary&quot;:false}]},{&quot;citationID&quot;:&quot;MENDELEY_CITATION_d64ada03-3086-4af7-b405-9bc700f1fc13&quot;,&quot;properties&quot;:{&quot;noteIndex&quot;:0},&quot;isEdited&quot;:false,&quot;manualOverride&quot;:{&quot;isManuallyOverridden&quot;:false,&quot;citeprocText&quot;:&quot;(Cooke &amp;#38; Knorringa, 2024)&quot;,&quot;manualOverrideText&quot;:&quot;&quot;},&quot;citationTag&quot;:&quot;MENDELEY_CITATION_v3_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&quot;,&quot;citationItems&quot;:[{&quot;id&quot;:&quot;1206b96f-d550-3b07-aa66-f69986e4dd2b&quot;,&quot;itemData&quot;:{&quot;type&quot;:&quot;article-journal&quot;,&quot;id&quot;:&quot;1206b96f-d550-3b07-aa66-f69986e4dd2b&quot;,&quot;title&quot;:&quot;The triggers, motivations, experiments, diffusions, and stakeholders of frugal innovation what we Learn from Thai case studies&quot;,&quot;author&quot;:[{&quot;family&quot;:&quot;Cooke&quot;,&quot;given&quot;:&quot;Kanokkarn Tevapitak&quot;,&quot;parse-names&quot;:false,&quot;dropping-particle&quot;:&quot;&quot;,&quot;non-dropping-particle&quot;:&quot;&quot;},{&quot;family&quot;:&quot;Knorringa&quot;,&quot;given&quot;:&quot;Peter&quot;,&quot;parse-names&quot;:false,&quot;dropping-particle&quot;:&quot;&quot;,&quot;non-dropping-particle&quot;:&quot;&quot;}],&quot;container-title&quot;:&quot;Cleaner and Responsible Consumption&quot;,&quot;DOI&quot;:&quot;https://doi.org/10.1016/j.clrc.2024.100214&quot;,&quot;ISSN&quot;:&quot;2666-7843&quot;,&quot;URL&quot;:&quot;https://www.sciencedirect.com/science/article/pii/S2666784324000470&quot;,&quot;issued&quot;:{&quot;date-parts&quot;:[[2024]]},&quot;page&quot;:&quot;100214&quot;,&quot;abstract&quot;:&quot;Frugal innovators creatively apply existing technologies to address local challenges, effectively reducing costs and optimizing performance. This approach is crucial in developing countries, providing cost-effective solutions to resource scarcity, especially for people experiencing poverty. However, research on the frugal innovation process, especially these innovators' motivations and the stakeholders' roles, remains limited. This article examines the frugal innovation process with a focus on two main aspects: (1) the intrinsic and extrinsic motivations of Thai frugal innovators across the stages of idea generation, experimentation, and application, and (2) the roles played by stakeholders in these processes. Four cases of frugal innovation awarded by Ch. Karnchang Public Company are analyzed and categorized into three groups: non-commercial frugal innovation, commercialized frugal innovation as the primary income source, and commercialized frugal innovation as the supplementing income. Interviews with innovators reveal that motivations vary by commercial purposes and innovation stages. Intrinsic motivation is stronger during experimentation and application stages for non-commercial frugal innovation. In contrast, extrinsic motivation dominates in commercialized innovations. Additionally, stakeholder collaboration in fostering frugal innovation in Thailand is limited. These insights on motivations and stakeholder roles expand understanding of frugal innovation models.&quot;,&quot;volume&quot;:&quot;14&quot;,&quot;container-title-short&quot;:&quot;&quot;},&quot;isTemporary&quot;:false}]},{&quot;citationID&quot;:&quot;MENDELEY_CITATION_2b94df9b-bdb5-49c9-b4c6-e289afb732f1&quot;,&quot;properties&quot;:{&quot;noteIndex&quot;:0},&quot;isEdited&quot;:false,&quot;manualOverride&quot;:{&quot;isManuallyOverridden&quot;:false,&quot;citeprocText&quot;:&quot;(Love et al., 2023)&quot;,&quot;manualOverrideText&quot;:&quot;&quot;},&quot;citationTag&quot;:&quot;MENDELEY_CITATION_v3_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&quot;,&quot;citationItems&quot;:[{&quot;id&quot;:&quot;4a9feff2-2879-347b-bfcd-6ce36b26bca5&quot;,&quot;itemData&quot;:{&quot;type&quot;:&quot;chapter&quot;,&quot;id&quot;:&quot;4a9feff2-2879-347b-bfcd-6ce36b26bca5&quot;,&quot;title&quot;:&quot;Understanding adult learners' needs and integrating technology for effective online education: Adult-centered approaches for teaching and learning&quot;,&quot;author&quot;:[{&quot;family&quot;:&quot;Love&quot;,&quot;given&quot;:&quot;Ashley S.&quot;,&quot;parse-names&quot;:false,&quot;dropping-particle&quot;:&quot;&quot;,&quot;non-dropping-particle&quot;:&quot;&quot;},{&quot;family&quot;:&quot;Labay-Marquez&quot;,&quot;given&quot;:&quot;Joan&quot;,&quot;parse-names&quot;:false,&quot;dropping-particle&quot;:&quot;&quot;,&quot;non-dropping-particle&quot;:&quot;&quot;},{&quot;family&quot;:&quot;Valadez&quot;,&quot;given&quot;:&quot;Ruben&quot;,&quot;parse-names&quot;:false,&quot;dropping-particle&quot;:&quot;&quot;,&quot;non-dropping-particle&quot;:&quot;&quot;}],&quot;container-title&quot;:&quot;Handbook of Research on Innovative Frameworks and Inclusive Models for Online Learning&quot;,&quot;DOI&quot;:&quot;10.4018/978-1-6684-9072-3.ch009&quot;,&quot;issued&quot;:{&quot;date-parts&quot;:[[2023]]},&quot;abstract&quot;:&quot;This chapter explores theories relevant to various online environments and seeks new ways to teach and learn in a digital age for adult learners. Adopting existing pedagogy and creating learning spaces that are relatable and comfortable for adult online learners are essential. Andragogy principles highlight the need to effectively use learning management systems, artificial intelligence (AI), and other technologies to develop a personalized and accessible experience that works optimally for adult students and faculty. Educators are encouraged to expand their mindsets regarding new technologies and learning methods such as ChatGPT application (the latest AI), and the benefits of creating personalized curriculums based on real-time data collected from students' performances through learning management systems. As online education continues to grow across all disciplines and fields, the need for personalized education is evident, and best practices must be reviewed along with ethics.&quot;,&quot;container-title-short&quot;:&quot;&quot;},&quot;isTemporary&quot;:false}]},{&quot;citationID&quot;:&quot;MENDELEY_CITATION_8763d496-545c-4a77-9900-fbbd2681f64a&quot;,&quot;properties&quot;:{&quot;noteIndex&quot;:0},&quot;isEdited&quot;:false,&quot;manualOverride&quot;:{&quot;isManuallyOverridden&quot;:false,&quot;citeprocText&quot;:&quot;(Ferdiansyah et al., 2025; Murniati et al., 2023; Zhu et al., 2022)&quot;,&quot;manualOverrideText&quot;:&quot;&quot;},&quot;citationTag&quot;:&quot;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&quot;,&quot;citationItems&quot;:[{&quot;id&quot;:&quot;a906a7b9-af02-3c06-ac15-e4489a62714e&quot;,&quot;itemData&quot;:{&quot;type&quot;:&quot;article-journal&quot;,&quot;id&quot;:&quot;a906a7b9-af02-3c06-ac15-e4489a62714e&quot;,&quot;title&quot;:&quot;Assessing learning outcomes and self-directed learning through gamification in LMS&quot;,&quot;author&quot;:[{&quot;family&quot;:&quot;Ferdiansyah&quot;,&quot;given&quot;:&quot;Handy&quot;,&quot;parse-names&quot;:false,&quot;dropping-particle&quot;:&quot;&quot;,&quot;non-dropping-particle&quot;:&quot;&quot;},{&quot;family&quot;:&quot;Rafi&quot;,&quot;given&quot;:&quot;Muhammad Farhan&quot;,&quot;parse-names&quot;:false,&quot;dropping-particle&quot;:&quot;&quot;,&quot;non-dropping-particle&quot;:&quot;&quot;},{&quot;family&quot;:&quot;Utama&quot;,&quot;given&quot;:&quot;Ardansyah Panji&quot;,&quot;parse-names&quot;:false,&quot;dropping-particle&quot;:&quot;&quot;,&quot;non-dropping-particle&quot;:&quot;&quot;},{&quot;family&quot;:&quot;Aprilia&quot;,&quot;given&quot;:&quot;Tika&quot;,&quot;parse-names&quot;:false,&quot;dropping-particle&quot;:&quot;&quot;,&quot;non-dropping-particle&quot;:&quot;&quot;},{&quot;family&quot;:&quot;Slamet&quot;,&quot;given&quot;:&quot;Joko&quot;,&quot;parse-names&quot;:false,&quot;dropping-particle&quot;:&quot;&quot;,&quot;non-dropping-particle&quot;:&quot;&quot;}],&quot;container-title&quot;:&quot;Social Sciences &amp; Humanities Open&quot;,&quot;DOI&quot;:&quot;https://doi.org/10.1016/j.ssaho.2025.101696&quot;,&quot;ISSN&quot;:&quot;2590-2911&quot;,&quot;URL&quot;:&quot;https://www.sciencedirect.com/science/article/pii/S2590291125004243&quot;,&quot;issued&quot;:{&quot;date-parts&quot;:[[2025]]},&quot;page&quot;:&quot;101696&quot;,&quot;abstract&quot;:&quot;Despite the growing adoption of gamified learning, the existing body of knowledge in this area remains limited, highlighting the need for deeper exploration of its effectiveness. This study addresses the challenges in utilizing gamification-based courses within Learning Management Systems (LMS) to enhance learning outcomes and foster self-directed learning (SDL) among Islamic undergraduate students, particularly in the context of Islamic education. This study employed a pre-experimental, single-group pre- and post-test design involving 35 Islamic undergraduate students from Universitas Muhammadiyah Sidenreng Rappang. Data collection included pre- and post-test assessments to measure changes in learning outcomes, an SDL questionnaire based on the Garrison model to evaluate SDL behaviors, and semi-structured interviews with six selected students to gain deeper insights into their experiences with the gamified LMS intervention. Findings revealed significant improvements in student engagement and motivation, positively impacting learning outcomes and SDL behaviors, particularly in self-management and self-motivation. However, challenges such as technical difficulties and external distractions were identified as barriers to effective implementation, potentially limiting the long-term success of gamification in Islamic education. This study underscores the importance of integrating gamification into LMS to enhance SDL and academic performance but also calls for continuous refinement and tailored interventions to overcome the identified challenges. To fully leverage gamification's potential, addressing these obstacles is crucial for fostering more effective learning experiences in Islamic educational settings.&quot;,&quot;volume&quot;:&quot;12&quot;,&quot;container-title-short&quot;:&quot;&quot;},&quot;isTemporary&quot;:false},{&quot;id&quot;:&quot;d9617b14-64be-39e1-a23e-496fdf86fdb5&quot;,&quot;itemData&quot;:{&quot;type&quot;:&quot;article-journal&quot;,&quot;id&quot;:&quot;d9617b14-64be-39e1-a23e-496fdf86fdb5&quot;,&quot;title&quot;:&quot;Fostering Self-Directed Learning in MOOCs: Motivation, Learning Strategies, and Instruction&quot;,&quot;author&quot;:[{&quot;family&quot;:&quot;Zhu&quot;,&quot;given&quot;:&quot;Meina&quot;,&quot;parse-names&quot;:false,&quot;dropping-particle&quot;:&quot;&quot;,&quot;non-dropping-particle&quot;:&quot;&quot;},{&quot;family&quot;:&quot;Bonk&quot;,&quot;given&quot;:&quot;Curtis J.&quot;,&quot;parse-names&quot;:false,&quot;dropping-particle&quot;:&quot;&quot;,&quot;non-dropping-particle&quot;:&quot;&quot;},{&quot;family&quot;:&quot;Berri&quot;,&quot;given&quot;:&quot;Sarah&quot;,&quot;parse-names&quot;:false,&quot;dropping-particle&quot;:&quot;&quot;,&quot;non-dropping-particle&quot;:&quot;&quot;}],&quot;container-title&quot;:&quot;Online Learning Journal&quot;,&quot;DOI&quot;:&quot;10.24059/olj.v26i1.2629&quot;,&quot;ISSN&quot;:&quot;24725730&quot;,&quot;issued&quot;:{&quot;date-parts&quot;:[[2022]]},&quot;abstract&quot;:&quot;Given the increasing number of learners in massive open online courses (MOOCs), students’ self-directed learning (SDL) skills are necessary for their success. The purpose of this study was to explore learners’ motivation for enrolling in MOOCs and their SDL strategies, as well as instructional elements that support SDL from learners’ perspectives. This qualitative study adopted a phenomenological research design. The data source was semi-structured interviews with 15 learners from three MOOCs. The data were analyzed using thematic analysis. The researchers found that the motivation for enrolling in MOOCs included intrinsic motivation (e.g., curiosity, improving personal knowledge, and personal interest) and extrinsic motivation (e.g., supporting formal education and career development). The learning strategies used by MOOC learners were task strategies, self-monitoring, and self-management strategies. The task strategies included taking notes, reading texts or subtitles, watching videos, and conducting further research. The self-monitoring strategies included self-assessment, self-reflection, progress indicators, final projects, and authentic tasks. Learners’ self-management strategies (e.g., time management and resource management) varied depending on their diverse motivations. In addition, the instructional elements that support SDL were self-assessment and discussion forums, instructor feedback, flexibility, clearly stated learning goals, the authenticity of the content, and small learning units. The implications of the study are discussed in the paper.&quot;,&quot;issue&quot;:&quot;1&quot;,&quot;volume&quot;:&quot;26&quot;,&quot;container-title-short&quot;:&quot;&quot;},&quot;isTemporary&quot;:false},{&quot;id&quot;:&quot;ae64452b-de49-36b8-8dd4-52d9d8de70a6&quot;,&quot;itemData&quot;:{&quot;type&quot;:&quot;article-journal&quot;,&quot;id&quot;:&quot;ae64452b-de49-36b8-8dd4-52d9d8de70a6&quot;,&quot;title&quot;:&quot;The challenges, supports, and strategies of self-directed learning among college students&quot;,&quot;author&quot;:[{&quot;family&quot;:&quot;Murniati&quot;,&quot;given&quot;:&quot;Cecilia Titiek&quot;,&quot;parse-names&quot;:false,&quot;dropping-particle&quot;:&quot;&quot;,&quot;non-dropping-particle&quot;:&quot;&quot;},{&quot;family&quot;:&quot;Hartono&quot;,&quot;given&quot;:&quot;Heny&quot;,&quot;parse-names&quot;:false,&quot;dropping-particle&quot;:&quot;&quot;,&quot;non-dropping-particle&quot;:&quot;&quot;},{&quot;family&quot;:&quot;Nugroho&quot;,&quot;given&quot;:&quot;Agus Cahyo&quot;,&quot;parse-names&quot;:false,&quot;dropping-particle&quot;:&quot;&quot;,&quot;non-dropping-particle&quot;:&quot;&quot;}],&quot;container-title&quot;:&quot;Journal of Education and Learning&quot;,&quot;DOI&quot;:&quot;10.11591/edulearn.v17i3.20744&quot;,&quot;ISSN&quot;:&quot;23029277&quot;,&quot;issued&quot;:{&quot;date-parts&quot;:[[2023]]},&quot;abstract&quot;:&quot;In addition to be proficient at their core subjects, college students need to master the 21st-century skills such as critical thinking, collaboration, information literacy, and many other skills. Studies on self-directed learning (SDL) have indicated that SDL is a strong predictor for 21st-century skill mastery. This study aimed at exploring the challenges, supports, and strategies of SDL among college students. This qualitative study used interviews and focus group discussions (FGDs) to obtain data on SDL. The respondents in this study were college students in a private university. The interview and the focus group discussions were then transcribed, analyzed, and coded to find emerging themes. The results of this study indicate several important points. First, social media can empower students in their learning, but can also distract them from their learning. College students needed support from parents, peer groups, and even alumni to seek knowledge independently. Making priorities and maintaining good relationship with classmates, friends, seniors, and alumni are some of the strategies that college students used.&quot;,&quot;issue&quot;:&quot;3&quot;,&quot;volume&quot;:&quot;17&quot;,&quot;container-title-short&quot;:&quot;&quot;},&quot;isTemporary&quot;:false}]},{&quot;citationID&quot;:&quot;MENDELEY_CITATION_36b61559-3636-4092-bc31-b50eea7d553b&quot;,&quot;properties&quot;:{&quot;noteIndex&quot;:0},&quot;isEdited&quot;:false,&quot;manualOverride&quot;:{&quot;isManuallyOverridden&quot;:false,&quot;citeprocText&quot;:&quot;(Ditlhale &amp;#38; van den Berg, 2024; Green, 2024)&quot;,&quot;manualOverrideText&quot;:&quot;&quot;},&quot;citationTag&quot;:&quot;MENDELEY_CITATION_v3_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&quot;,&quot;citationItems&quot;:[{&quot;id&quot;:&quot;c165b400-8fd5-377c-a90b-d232292df0c8&quot;,&quot;itemData&quot;:{&quot;type&quot;:&quot;article-journal&quot;,&quot;id&quot;:&quot;c165b400-8fd5-377c-a90b-d232292df0c8&quot;,&quot;title&quot;:&quot;Adult Learners: Connecting Andragogy and Transformational Leadership in the Classroom&quot;,&quot;author&quot;:[{&quot;family&quot;:&quot;Green&quot;,&quot;given&quot;:&quot;Desiree N.&quot;,&quot;parse-names&quot;:false,&quot;dropping-particle&quot;:&quot;&quot;,&quot;non-dropping-particle&quot;:&quot;&quot;}],&quot;container-title&quot;:&quot;Business Ethics and Leadership&quot;,&quot;DOI&quot;:&quot;10.61093/bel.8(4).137-147.2024&quot;,&quot;ISSN&quot;:&quot;25206311&quot;,&quot;issued&quot;:{&quot;date-parts&quot;:[[2024]]},&quot;abstract&quot;:&quot;Despite the continuous progression of higher education, there is a lack of understanding of adult learners’ overall academic needs and their competing priorities. Increasing adult learners’ intellectual satisfaction is crucial for their collegiate motivation. The instructor must set educational conditions while forming the appropriate foundation for knowledge attainment and student retention. Adult learners do not arrive at the classroom with a blank knowledge slate but with years of employment and life skills and wish to connect such skills with their academic journey. The successful instructor comprehends the practical need to connect course content with the work environment to enhance understanding and motivation. This narrative literature review method explores an extensive interdisciplinary approach to teaching and retaining adult learners. The transformational leadership theory and principles of andragogy were discussed to provide theoretical support to enhance adult learner satisfaction. Key findings suggest that an instructor who demonstrates transformational leadership in the classroom while employing andragogical principles can effectively stimulate and influence high intellect through idiosyncratic engagement. In turn, the learners are more motivated, will enhance and retain knowledge, maintain retention, and complete their degree program.&quot;,&quot;issue&quot;:&quot;4&quot;,&quot;volume&quot;:&quot;8&quot;,&quot;container-title-short&quot;:&quot;&quot;},&quot;isTemporary&quot;:false},{&quot;id&quot;:&quot;df42020d-cea5-33e3-af1b-09e36369c0cd&quot;,&quot;itemData&quot;:{&quot;type&quot;:&quot;article-journal&quot;,&quot;id&quot;:&quot;df42020d-cea5-33e3-af1b-09e36369c0cd&quot;,&quot;title&quot;:&quot;Expanding Access to Education: Mobile Learning Solutions for Adult Learners&quot;,&quot;author&quot;:[{&quot;family&quot;:&quot;Ditlhale&quot;,&quot;given&quot;:&quot;Tumelo Warren&quot;,&quot;parse-names&quot;:false,&quot;dropping-particle&quot;:&quot;&quot;,&quot;non-dropping-particle&quot;:&quot;&quot;},{&quot;family&quot;:&quot;Berg&quot;,&quot;given&quot;:&quot;Geesje&quot;,&quot;parse-names&quot;:false,&quot;dropping-particle&quot;:&quot;&quot;,&quot;non-dropping-particle&quot;:&quot;van den&quot;}],&quot;container-title&quot;:&quot;International Journal of Learning, Teaching and Educational Research&quot;,&quot;DOI&quot;:&quot;10.26803/ijlter.23.7.15&quot;,&quot;ISSN&quot;:&quot;16942116&quot;,&quot;issued&quot;:{&quot;date-parts&quot;:[[2024]]},&quot;abstract&quot;:&quot;Many adult learners are not accustomed to online, blended, or hybrid learning, nor using different devices to acquire necessary skills and knowledge at their convenience. In this sense, mobile technology has the potential to enhance the critical thinking and collaboration skills of adult learners, foster deep learning, and facilitate teaching and learning on any mobile device, at any location and time. Public ABET centres in South Africa have not formally incorporated the use of mobile devices in teaching and learning, despite being aware of the benefits of mobile learning for adult learners. Consequently, this research study aimed to explore the use of mobile technologies for adult learners in the ABET sector in South Africa. This research study received support from the FRAME model, which advocates for the use of mobile devices in adult learning. An interpretive paradigm was used following a qualitative research approach. The researchers used a purposive sampling method to select adult learners, and data was collected through focus group interviews. Based on the research findings, it was indicated that mobile learning could be more beneficial as an alternative approach to teaching and learning for adult learners. As a result of these findings, several recommendations have been made to address the identified challenges and make good use of mobile learning for adult learners.&quot;,&quot;issue&quot;:&quot;7&quot;,&quot;volume&quot;:&quot;23&quot;,&quot;container-title-short&quot;:&quot;&quot;},&quot;isTemporary&quot;:false}]},{&quot;citationID&quot;:&quot;MENDELEY_CITATION_f0919b31-63cc-4a8b-b6e2-752c18920859&quot;,&quot;properties&quot;:{&quot;noteIndex&quot;:0},&quot;isEdited&quot;:false,&quot;manualOverride&quot;:{&quot;isManuallyOverridden&quot;:false,&quot;citeprocText&quot;:&quot;(Pan et al., 2024)&quot;,&quot;manualOverrideText&quot;:&quot;&quot;},&quot;citationTag&quot;:&quot;MENDELEY_CITATION_v3_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&quot;,&quot;citationItems&quot;:[{&quot;id&quot;:&quot;ab035645-b6c2-3959-925f-6fa6875b1fb2&quot;,&quot;itemData&quot;:{&quot;type&quot;:&quot;article-journal&quot;,&quot;id&quot;:&quot;ab035645-b6c2-3959-925f-6fa6875b1fb2&quot;,&quot;title&quot;:&quot;Teacher clusters of emotions and self-efficacy in curriculum reform: Effects on collaboration and learner-centered teaching&quot;,&quot;author&quot;:[{&quot;family&quot;:&quot;Pan&quot;,&quot;given&quot;:&quot;Hui-Ling Wendy&quot;,&quot;parse-names&quot;:false,&quot;dropping-particle&quot;:&quot;&quot;,&quot;non-dropping-particle&quot;:&quot;&quot;},{&quot;family&quot;:&quot;Hung&quot;,&quot;given&quot;:&quot;Jui-Hsuan&quot;,&quot;parse-names&quot;:false,&quot;dropping-particle&quot;:&quot;&quot;,&quot;non-dropping-particle&quot;:&quot;&quot;},{&quot;family&quot;:&quot;Truong&quot;,&quot;given&quot;:&quot;Thi Minh Thu&quot;,&quot;parse-names&quot;:false,&quot;dropping-particle&quot;:&quot;&quot;,&quot;non-dropping-particle&quot;:&quot;&quot;}],&quot;container-title&quot;:&quot;Teaching and Teacher Education&quot;,&quot;container-title-short&quot;:&quot;Teach Teach Educ&quot;,&quot;DOI&quot;:&quot;https://doi.org/10.1016/j.tate.2024.104604&quot;,&quot;ISSN&quot;:&quot;0742-051X&quot;,&quot;URL&quot;:&quot;https://www.sciencedirect.com/science/article/pii/S0742051X24001367&quot;,&quot;issued&quot;:{&quot;date-parts&quot;:[[2024]]},&quot;page&quot;:&quot;104604&quot;,&quot;abstract&quot;:&quot;This study aimed to examine the emotional and cognitive dimensions of teachers to elucidate how various clusters manifested their emotions and perceived their self-efficacy within the context of curriculum reform. Employing a survey design, we analyzed responses from 624 upper secondary school teachers in Taiwan. The results revealed three teacher clusters distinguished by varying levels of emotions and self-efficacy. Regression analyses indicated that self-efficacy, in comparison to emotions, emerged as a stronger predictor for teacher collaboration and learner-centered teaching practices. These findings hold implications for designing tailored professional development courses.&quot;,&quot;volume&quot;:&quot;144&quot;},&quot;isTemporary&quot;:false}]},{&quot;citationID&quot;:&quot;MENDELEY_CITATION_2c35e981-973a-4232-8ae9-a14decbfb742&quot;,&quot;properties&quot;:{&quot;noteIndex&quot;:0},&quot;isEdited&quot;:false,&quot;manualOverride&quot;:{&quot;isManuallyOverridden&quot;:false,&quot;citeprocText&quot;:&quot;(D. Lu &amp;#38; Xie, 2024; Winarti et al., 2022)&quot;,&quot;manualOverrideText&quot;:&quot;&quot;},&quot;citationTag&quot;:&quot;MENDELEY_CITATION_v3_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&quot;,&quot;citationItems&quot;:[{&quot;id&quot;:&quot;cbedf5e2-f3f1-3a5e-8e08-5a843be58c40&quot;,&quot;itemData&quot;:{&quot;type&quot;:&quot;article-journal&quot;,&quot;id&quot;:&quot;cbedf5e2-f3f1-3a5e-8e08-5a843be58c40&quot;,&quot;title&quot;:&quot;Improving Learners' Metacognitive Skills with Self-Regulated Learning based Problem-Solving&quot;,&quot;author&quot;:[{&quot;family&quot;:&quot;Winarti&quot;,&quot;given&quot;:&quot;&quot;,&quot;parse-names&quot;:false,&quot;dropping-particle&quot;:&quot;&quot;,&quot;non-dropping-particle&quot;:&quot;&quot;},{&quot;family&quot;:&quot;Ambaryani&quot;,&quot;given&quot;:&quot;Santi Eka&quot;,&quot;parse-names&quot;:false,&quot;dropping-particle&quot;:&quot;&quot;,&quot;non-dropping-particle&quot;:&quot;&quot;},{&quot;family&quot;:&quot;Putranta&quot;,&quot;given&quot;:&quot;Himawan&quot;,&quot;parse-names&quot;:false,&quot;dropping-particle&quot;:&quot;&quot;,&quot;non-dropping-particle&quot;:&quot;&quot;}],&quot;container-title&quot;:&quot;International Journal of Instruction&quot;,&quot;DOI&quot;:&quot;10.29333/iji.2022.1528a&quot;,&quot;ISSN&quot;:&quot;13081470&quot;,&quot;issued&quot;:{&quot;date-parts&quot;:[[2022]]},&quot;abstract&quot;:&quot;Self-Regulated Learning (SRL) is important to solve learning problems. This research aimed to determine the effect of the problem-solving based Self-Regulated Learning (SRL) strategy on simple harmonic motion material toward the metacognitive abilities of student's senior high school. This research applied a quasi-experimental method with a pre-test and post-test control group design. This research was conducted at Senior high school (SMAN 5 Yogyakarta) with student (n=216). This research used a quasi-experimental method with pre-test-post-test control group design. Sampling was carried out by purposive sampling technique. The instrument used was a test in the form of an essay question sheet and a non-test in the form of a self-regulation journal and student observation sheets. Based on the results of the research, the results of the post-test data hypothesis test for the experimental class and the control class obtained that the calculated Z value was greater than the Z table value (-3.677&gt;-1.96) and the significance value (2-tailed) was 0.001 or less than 0.05. Therefore, the problem-solving based Self-Regulated Learning strategy affected the metacognitive ability of students. Metacognition ability was known on each self-regulation indicator as evidenced by the description of students' answers. It could be found from the N-gain average score, 0.5904, categorized as “moderate”. The learners' metacognitive skills were found on each indicator of self-regulation, proven with the descriptions of learners' answers. This learning strategy could be applied as a solution to reflect the learning and learners' cognitive activities in solving physics problems.&quot;,&quot;issue&quot;:&quot;2&quot;,&quot;volume&quot;:&quot;15&quot;,&quot;container-title-short&quot;:&quot;&quot;},&quot;isTemporary&quot;:false},{&quot;id&quot;:&quot;8959554e-25f7-3a17-a5da-7ab822b1e779&quot;,&quot;itemData&quot;:{&quot;type&quot;:&quot;article-journal&quot;,&quot;id&quot;:&quot;8959554e-25f7-3a17-a5da-7ab822b1e779&quot;,&quot;title&quot;:&quot;The application of educational technology to develop problem-solving skills: A systematic review&quot;,&quot;author&quot;:[{&quot;family&quot;:&quot;Lu&quot;,&quot;given&quot;:&quot;Dan&quot;,&quot;parse-names&quot;:false,&quot;dropping-particle&quot;:&quot;&quot;,&quot;non-dropping-particle&quot;:&quot;&quot;},{&quot;family&quot;:&quot;Xie&quot;,&quot;given&quot;:&quot;Ya-Nan&quot;,&quot;parse-names&quot;:false,&quot;dropping-particle&quot;:&quot;&quot;,&quot;non-dropping-particle&quot;:&quot;&quot;}],&quot;container-title&quot;:&quot;Thinking Skills and Creativity&quot;,&quot;container-title-short&quot;:&quot;Think Skills Creat&quot;,&quot;DOI&quot;:&quot;10.1016/j.tsc.2023.101454&quot;,&quot;ISSN&quot;:&quot;18711871&quot;,&quot;issued&quot;:{&quot;date-parts&quot;:[[2024,3]]},&quot;page&quot;:&quot;101454&quot;,&quot;volume&quot;:&quot;51&quot;},&quot;isTemporary&quot;:false}]},{&quot;citationID&quot;:&quot;MENDELEY_CITATION_e840f349-42ff-463f-9a25-3b51eea1c402&quot;,&quot;properties&quot;:{&quot;noteIndex&quot;:0},&quot;isEdited&quot;:false,&quot;manualOverride&quot;:{&quot;isManuallyOverridden&quot;:false,&quot;citeprocText&quot;:&quot;(Janke, 2022; Knowles, 1980)&quot;,&quot;manualOverrideText&quot;:&quot;&quot;},&quot;citationTag&quot;:&quot;MENDELEY_CITATION_v3_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&quot;,&quot;citationItems&quot;:[{&quot;id&quot;:&quot;e57598c5-a240-359e-9bbf-424532be2603&quot;,&quot;itemData&quot;:{&quot;type&quot;:&quot;article-journal&quot;,&quot;id&quot;:&quot;e57598c5-a240-359e-9bbf-424532be2603&quot;,&quot;title&quot;:&quot;Give me freedom or see my motivation decline: Basic psychological needs and the development of students' learning goal orientation&quot;,&quot;author&quot;:[{&quot;family&quot;:&quot;Janke&quot;,&quot;given&quot;:&quot;Stefan&quot;,&quot;parse-names&quot;:false,&quot;dropping-particle&quot;:&quot;&quot;,&quot;non-dropping-particle&quot;:&quot;&quot;}],&quot;container-title&quot;:&quot;Learning and Individual Differences&quot;,&quot;container-title-short&quot;:&quot;Learn Individ Differ&quot;,&quot;DOI&quot;:&quot;10.1016/j.lindif.2022.102158&quot;,&quot;ISSN&quot;:&quot;10416080&quot;,&quot;issued&quot;:{&quot;date-parts&quot;:[[2022,5]]},&quot;page&quot;:&quot;102158&quot;,&quot;volume&quot;:&quot;96&quot;},&quot;isTemporary&quot;:false},{&quot;id&quot;:&quot;0c14713a-6a50-375f-9d18-bda8d78c5906&quot;,&quot;itemData&quot;:{&quot;type&quot;:&quot;article-journal&quot;,&quot;id&quot;:&quot;0c14713a-6a50-375f-9d18-bda8d78c5906&quot;,&quot;title&quot;:&quot;THE MODERN PRACTICE OF ADULT EDUCATION , From Pedagogy to Andragogy What Is Andragogy ?&quot;,&quot;author&quot;:[{&quot;family&quot;:&quot;Knowles&quot;,&quot;given&quot;:&quot;Malcolm S&quot;,&quot;parse-names&quot;:false,&quot;dropping-particle&quot;:&quot;&quot;,&quot;non-dropping-particle&quot;:&quot;&quot;}],&quot;container-title&quot;:&quot;Business&quot;,&quot;issued&quot;:{&quot;date-parts&quot;:[[1980]]},&quot;abstract&quot;:&quot;Knowles' programming model is based on his philosophy of andragogy, which assumes that adult learners progress towards self-direction, rely heavily on their experience as a learning resource, are problem-oriented in their learning tasks, and prefer learning which can be immediately applied. Assessment of learning needs by participants is important. Learners must participate in planning and evaluation.&quot;,&quot;container-title-short&quot;:&quot;&quot;},&quot;isTemporary&quot;:false}]},{&quot;citationID&quot;:&quot;MENDELEY_CITATION_5417b5b2-5f9f-4cc1-90a7-8ae70c5daa6c&quot;,&quot;properties&quot;:{&quot;noteIndex&quot;:0},&quot;isEdited&quot;:false,&quot;manualOverride&quot;:{&quot;isManuallyOverridden&quot;:false,&quot;citeprocText&quot;:&quot;(Janke, 2022; M. (Lily) Li et al., 2024)&quot;,&quot;manualOverrideText&quot;:&quot;&quot;},&quot;citationTag&quot;:&quot;MENDELEY_CITATION_v3_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&quot;,&quot;citationItems&quot;:[{&quot;id&quot;:&quot;e57598c5-a240-359e-9bbf-424532be2603&quot;,&quot;itemData&quot;:{&quot;type&quot;:&quot;article-journal&quot;,&quot;id&quot;:&quot;e57598c5-a240-359e-9bbf-424532be2603&quot;,&quot;title&quot;:&quot;Give me freedom or see my motivation decline: Basic psychological needs and the development of students' learning goal orientation&quot;,&quot;author&quot;:[{&quot;family&quot;:&quot;Janke&quot;,&quot;given&quot;:&quot;Stefan&quot;,&quot;parse-names&quot;:false,&quot;dropping-particle&quot;:&quot;&quot;,&quot;non-dropping-particle&quot;:&quot;&quot;}],&quot;container-title&quot;:&quot;Learning and Individual Differences&quot;,&quot;container-title-short&quot;:&quot;Learn Individ Differ&quot;,&quot;DOI&quot;:&quot;10.1016/j.lindif.2022.102158&quot;,&quot;ISSN&quot;:&quot;10416080&quot;,&quot;issued&quot;:{&quot;date-parts&quot;:[[2022,5]]},&quot;page&quot;:&quot;102158&quot;,&quot;volume&quot;:&quot;96&quot;},&quot;isTemporary&quot;:false},{&quot;id&quot;:&quot;5ad019cc-5f85-3b82-8ad1-86a463517991&quot;,&quot;itemData&quot;:{&quot;type&quot;:&quot;article-journal&quot;,&quot;id&quot;:&quot;5ad019cc-5f85-3b82-8ad1-86a463517991&quot;,&quot;title&quot;:&quot;The mediating role of cultural intelligence to learning flexibility, cultural difference and expatriate effectiveness&quot;,&quot;author&quot;:[{&quot;family&quot;:&quot;Li&quot;,&quot;given&quot;:&quot;Ming (Lily)&quot;,&quot;parse-names&quot;:false,&quot;dropping-particle&quot;:&quot;&quot;,&quot;non-dropping-particle&quot;:&quot;&quot;},{&quot;family&quot;:&quot;Jiang&quot;,&quot;given&quot;:&quot;Jinglin&quot;,&quot;parse-names&quot;:false,&quot;dropping-particle&quot;:&quot;&quot;,&quot;non-dropping-particle&quot;:&quot;&quot;},{&quot;family&quot;:&quot;Qi&quot;,&quot;given&quot;:&quot;Meng&quot;,&quot;parse-names&quot;:false,&quot;dropping-particle&quot;:&quot;&quot;,&quot;non-dropping-particle&quot;:&quot;&quot;}],&quot;container-title&quot;:&quot;Journal of Global Mobility&quot;,&quot;DOI&quot;:&quot;https://doi.org/10.1108/JGM-06-2023-0045&quot;,&quot;ISSN&quot;:&quot;2049-8799&quot;,&quot;URL&quot;:&quot;https://www.sciencedirect.com/science/article/pii/S2049879924000196&quot;,&quot;issued&quot;:{&quot;date-parts&quot;:[[2024]]},&quot;page&quot;:&quot;715-737&quot;,&quot;abstract&quot;:&quot;Purpose\nDrawing on experiential learning theory, this study seeks to understand how the perceived cultural difference in a foreign country and learning flexibility, which enables more integrated experiential learning from international experience, influence expatriates’ cultural intelligence (CQ) and consequently their adjustment and job performance.\nDesign/methodology/approach\nSurvey data were collected from 169 expatriates in China. Polynomial regression analyses were employed to test curvilinear relationships between cultural difference and CQ and between learning flexibility and CQ. Mediation hypotheses were tested either by the MEDCURVE procedure if a curvilinear relationship was confirmed or by the Haye’s Process procedure if a curvilinear relationship was not confirmed and instead a linear relationship was confirmed.\nFindings\nThe results demonstrated a positive relationship between cultural difference and CQ and an inverted U-shape relationship between learning flexibility and CQ. CQ mediated the relationship between cultural difference and expatriate adjustment and partially mediated the relationship between learning flexibility and expatriate adjustment. CQ positively influenced expatriates’ job performance via expatriate adjustment.\nPractical implications\nOur findings suggest that companies should not hesitate to send expatriates on assignments to culturally very different countries and focus more attention on the selection of expatriates. The findings of this study suggest firms should choose candidates who are moderate or high in learning flexibility and could engage in integrated learning and specialized learning in a more balanced manner.\nOriginality/value\nThis research is the first study that examines the influence of learning flexibility on CQ and expatriate effectiveness. It examines cultural difference through the lens of experiential learning theory and argues that cultural difference constitutes “stimuli” in the experiential learning environment for individual learning in an international context. The results advance our knowledge of the role of experiential learning in developing capable global managers.&quot;,&quot;issue&quot;:&quot;4&quot;,&quot;volume&quot;:&quot;12&quot;,&quot;container-title-short&quot;:&quot;&quot;},&quot;isTemporary&quot;:false}]},{&quot;citationID&quot;:&quot;MENDELEY_CITATION_1b032657-fba5-4072-a66c-63242f21d47a&quot;,&quot;properties&quot;:{&quot;noteIndex&quot;:0},&quot;isEdited&quot;:false,&quot;manualOverride&quot;:{&quot;isManuallyOverridden&quot;:false,&quot;citeprocText&quot;:&quot;(Green, 2024; Modenos, 2024; Morris, 2020)&quot;,&quot;manualOverrideText&quot;:&quot;&quot;},&quot;citationTag&quot;:&quot;MENDELEY_CITATION_v3_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&quot;,&quot;citationItems&quot;:[{&quot;id&quot;:&quot;7d988c0f-e1cc-38c1-b232-679a2fb182a3&quot;,&quot;itemData&quot;:{&quot;type&quot;:&quot;article&quot;,&quot;id&quot;:&quot;7d988c0f-e1cc-38c1-b232-679a2fb182a3&quot;,&quot;title&quot;:&quot;Experiential learning–a systematic review and revision of Kolb’s model&quot;,&quot;author&quot;:[{&quot;family&quot;:&quot;Morris&quot;,&quot;given&quot;:&quot;Thomas Howard&quot;,&quot;parse-names&quot;:false,&quot;dropping-particle&quot;:&quot;&quot;,&quot;non-dropping-particle&quot;:&quot;&quot;}],&quot;container-title&quot;:&quot;Interactive Learning Environments&quot;,&quot;DOI&quot;:&quot;10.1080/10494820.2019.1570279&quot;,&quot;ISSN&quot;:&quot;17445191&quot;,&quot;issued&quot;:{&quot;date-parts&quot;:[[2020]]},&quot;abstract&quot;:&quot;Kolb’s experiential learning cycle is perhaps the most scholarly influential and cited model regarding experiential learning theory. However, a key issue in interpreting Kolb’s model concerns a lack of clarity regarding what constitutes a concrete experience, exactly. A systematic literature review was conducted in order to examine: what constitutes a concrete experience and what is the nature of treatment of a concrete experience in experiential learning? The analysis revealed five themes: learners are involved, active, participants; knowledge is situated in place and time; learners are exposed to novel experiences, which involves risk; learning demands inquiry to specific real-world problems; and critical reflection acts as a mediator of meaningful learning. Accordingly, a revision to Kolb’s model is proposed: experiential learning consists of contextually rich concrete experience, critical reflective observation, contextual-specific abstract conceptualization, and pragmatic active experimentation. Further empirical studies are required to test the model proposed.&quot;,&quot;issue&quot;:&quot;8&quot;,&quot;volume&quot;:&quot;28&quot;,&quot;container-title-short&quot;:&quot;&quot;},&quot;isTemporary&quot;:false},{&quot;id&quot;:&quot;c165b400-8fd5-377c-a90b-d232292df0c8&quot;,&quot;itemData&quot;:{&quot;type&quot;:&quot;article-journal&quot;,&quot;id&quot;:&quot;c165b400-8fd5-377c-a90b-d232292df0c8&quot;,&quot;title&quot;:&quot;Adult Learners: Connecting Andragogy and Transformational Leadership in the Classroom&quot;,&quot;author&quot;:[{&quot;family&quot;:&quot;Green&quot;,&quot;given&quot;:&quot;Desiree N.&quot;,&quot;parse-names&quot;:false,&quot;dropping-particle&quot;:&quot;&quot;,&quot;non-dropping-particle&quot;:&quot;&quot;}],&quot;container-title&quot;:&quot;Business Ethics and Leadership&quot;,&quot;DOI&quot;:&quot;10.61093/bel.8(4).137-147.2024&quot;,&quot;ISSN&quot;:&quot;25206311&quot;,&quot;issued&quot;:{&quot;date-parts&quot;:[[2024]]},&quot;abstract&quot;:&quot;Despite the continuous progression of higher education, there is a lack of understanding of adult learners’ overall academic needs and their competing priorities. Increasing adult learners’ intellectual satisfaction is crucial for their collegiate motivation. The instructor must set educational conditions while forming the appropriate foundation for knowledge attainment and student retention. Adult learners do not arrive at the classroom with a blank knowledge slate but with years of employment and life skills and wish to connect such skills with their academic journey. The successful instructor comprehends the practical need to connect course content with the work environment to enhance understanding and motivation. This narrative literature review method explores an extensive interdisciplinary approach to teaching and retaining adult learners. The transformational leadership theory and principles of andragogy were discussed to provide theoretical support to enhance adult learner satisfaction. Key findings suggest that an instructor who demonstrates transformational leadership in the classroom while employing andragogical principles can effectively stimulate and influence high intellect through idiosyncratic engagement. In turn, the learners are more motivated, will enhance and retain knowledge, maintain retention, and complete their degree program.&quot;,&quot;issue&quot;:&quot;4&quot;,&quot;volume&quot;:&quot;8&quot;,&quot;container-title-short&quot;:&quot;&quot;},&quot;isTemporary&quot;:false},{&quot;id&quot;:&quot;e52b2979-3629-3827-930e-9763c9c406e7&quot;,&quot;itemData&quot;:{&quot;type&quot;:&quot;article-journal&quot;,&quot;id&quot;:&quot;e52b2979-3629-3827-930e-9763c9c406e7&quot;,&quot;title&quot;:&quot;Shame and Adult Learners&quot;,&quot;author&quot;:[{&quot;family&quot;:&quot;Modenos&quot;,&quot;given&quot;:&quot;Lisa&quot;,&quot;parse-names&quot;:false,&quot;dropping-particle&quot;:&quot;&quot;,&quot;non-dropping-particle&quot;:&quot;&quot;}],&quot;container-title&quot;:&quot;Journal of Adult and Continuing Education&quot;,&quot;DOI&quot;:&quot;10.1177/14779714231176173&quot;,&quot;ISSN&quot;:&quot;14797194&quot;,&quot;issued&quot;:{&quot;date-parts&quot;:[[2024]]},&quot;abstract&quot;:&quot;In this paper, I explore the ways that educators can nurture transformative learning for adult students by engaging emotions, particularly shame. I discuss how shame mitigates adult student experiences, successes, and failures in higher education, and how a relational pedagogy of vulnerability can support adult learners. This approach not only helps adult learners but reifies liberatory education for students and teachers alike, challenging hegemonic norms in higher education that often limit and exclude adult learners.&quot;,&quot;issue&quot;:&quot;1&quot;,&quot;volume&quot;:&quot;30&quot;,&quot;container-title-short&quot;:&quot;&quot;},&quot;isTemporary&quot;:false}]},{&quot;citationID&quot;:&quot;MENDELEY_CITATION_3837cc35-7f71-4c04-a96f-bd839578d208&quot;,&quot;properties&quot;:{&quot;noteIndex&quot;:0},&quot;isEdited&quot;:false,&quot;manualOverride&quot;:{&quot;isManuallyOverridden&quot;:false,&quot;citeprocText&quot;:&quot;(Ali &amp;#38; Georgiou, 2025; Spitzig &amp;#38; Renner, 2025)&quot;,&quot;manualOverrideText&quot;:&quot;&quot;},&quot;citationTag&quot;:&quot;MENDELEY_CITATION_v3_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&quot;,&quot;citationItems&quot;:[{&quot;id&quot;:&quot;cd1ee99e-ce51-31a0-a89c-d5fdd3f26754&quot;,&quot;itemData&quot;:{&quot;type&quot;:&quot;article-journal&quot;,&quot;id&quot;:&quot;cd1ee99e-ce51-31a0-a89c-d5fdd3f26754&quot;,&quot;title&quot;:&quot;Student Engagement and Retention of Adult Learners at Community Colleges&quot;,&quot;author&quot;:[{&quot;family&quot;:&quot;Spitzig&quot;,&quot;given&quot;:&quot;Janet&quot;,&quot;parse-names&quot;:false,&quot;dropping-particle&quot;:&quot;&quot;,&quot;non-dropping-particle&quot;:&quot;&quot;},{&quot;family&quot;:&quot;Renner&quot;,&quot;given&quot;:&quot;Blake J.&quot;,&quot;parse-names&quot;:false,&quot;dropping-particle&quot;:&quot;&quot;,&quot;non-dropping-particle&quot;:&quot;&quot;}],&quot;container-title&quot;:&quot;Journal of College Student Retention: Research, Theory and Practice&quot;,&quot;container-title-short&quot;:&quot;J Coll Stud Ret&quot;,&quot;DOI&quot;:&quot;10.1177/15210251221138065&quot;,&quot;ISSN&quot;:&quot;15414167&quot;,&quot;issued&quot;:{&quot;date-parts&quot;:[[2025]]},&quot;abstract&quot;:&quot;This study aimed to examine the relationship between student engagement and student retention of adult learners at community colleges. The relationship between student retention and the five Community College Survey of Student Engagement (CCSSE) student engagement benchmarks (active and collaborative learning, student effort, academic challenge, student-faculty interaction, and support for learners) was examined using binary logistic regression. This study used secondary data from the CCSSE, including 26,326 adult students (25 and older) from the 2019 CCSSE cohort who were credential-seeking at the community college (participants from 588 colleges in 46 states). This study confirmed a positive relationship between student engagement of adult learners at community colleges and student retention. Individually, each of the CCSSE benchmarks increased the likelihood of student retention. As a combined model, academic challenge and support for learners were the only significant benchmarks. This research confirmed that student engagement strategies benefit adult learners at community colleges.&quot;,&quot;issue&quot;:&quot;4&quot;,&quot;volume&quot;:&quot;26&quot;},&quot;isTemporary&quot;:false},{&quot;id&quot;:&quot;1bacee31-f431-37e4-ae3b-9cf801b750b9&quot;,&quot;itemData&quot;:{&quot;type&quot;:&quot;article-journal&quot;,&quot;id&quot;:&quot;1bacee31-f431-37e4-ae3b-9cf801b750b9&quot;,&quot;title&quot;:&quot;A Process for Institutional Adoption and Diffusion of Blended Learning in Higher Education&quot;,&quot;author&quot;:[{&quot;family&quot;:&quot;Ali&quot;,&quot;given&quot;:&quot;Ramiz&quot;,&quot;parse-names&quot;:false,&quot;dropping-particle&quot;:&quot;&quot;,&quot;non-dropping-particle&quot;:&quot;&quot;},{&quot;family&quot;:&quot;Georgiou&quot;,&quot;given&quot;:&quot;Helen&quot;,&quot;parse-names&quot;:false,&quot;dropping-particle&quot;:&quot;&quot;,&quot;non-dropping-particle&quot;:&quot;&quot;}],&quot;container-title&quot;:&quot;Higher Education Policy&quot;,&quot;DOI&quot;:&quot;10.1057/s41307-024-00359-y&quot;,&quot;ISSN&quot;:&quot;17403863&quot;,&quot;issued&quot;:{&quot;date-parts&quot;:[[2025]]},&quot;abstract&quot;:&quot;Blended learning has emerged as a prominent feature in higher education over the past decade, aiming to enhance students’ learning experiences and improve outcomes. It has been adopted at various levels within universities, with an increasing trend of institutional adoption. Despite its prevalence, scholars have expressed concerns about our limited understanding of blended learning beyond small-scale and individual applications. Drawing on Rogers’ diffusion of innovations theory, this case study explores the intricate process of adoption and implementation of blended learning within a university. Semi-structured, one-on-one interviews were conducted with 24 lecturers and six university executives involved in a university-wide initiative for blended learning. The interviews were analysed using a thematic pattern matching technique. In addition, a variety of relevant university documents were gathered and analysed using a content analysis method. Results reveal that despite some hesitancies among lecturers, the process of adoption of blended learning was supported by a well-justified strategy, investment in infrastructure, and provision of continued lecturer support. Viewing these results through the lens of Roger’s stage model highlights a lack of a proper ‘matching’ stage, reflecting a failure to engage lecturers in adoption decision-making and incorporate their feedback into the blended learning strategy.&quot;,&quot;issue&quot;:&quot;3&quot;,&quot;volume&quot;:&quot;38&quot;,&quot;container-title-short&quot;:&quot;&quot;},&quot;isTemporary&quot;:false}]},{&quot;citationID&quot;:&quot;MENDELEY_CITATION_5f497d08-25fe-44d1-b6ba-feb58c02e405&quot;,&quot;properties&quot;:{&quot;noteIndex&quot;:0},&quot;isEdited&quot;:false,&quot;manualOverride&quot;:{&quot;isManuallyOverridden&quot;:false,&quot;citeprocText&quot;:&quot;(Y. Lu, 2025; McCarthy &amp;#38; Yan, 2024)&quot;,&quot;manualOverrideText&quot;:&quot;&quot;},&quot;citationTag&quot;:&quot;MENDELEY_CITATION_v3_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&quot;,&quot;citationItems&quot;:[{&quot;id&quot;:&quot;e7758805-07c5-3bf6-8bc3-2d1bb91de65b&quot;,&quot;itemData&quot;:{&quot;type&quot;:&quot;article-journal&quot;,&quot;id&quot;:&quot;e7758805-07c5-3bf6-8bc3-2d1bb91de65b&quot;,&quot;title&quot;:&quot;International Journal of Education and Social Development Self-Directed Learning Strategies and Knowledge Construction of University Students: Achieving Learning Goals and Managing Cognitive Load&quot;,&quot;author&quot;:[{&quot;family&quot;:&quot;Lu&quot;,&quot;given&quot;:&quot;Yuwen&quot;,&quot;parse-names&quot;:false,&quot;dropping-particle&quot;:&quot;&quot;,&quot;non-dropping-particle&quot;:&quot;&quot;}],&quot;container-title&quot;:&quot;International Journal of Education and Social Development&quot;,&quot;ISSN&quot;:&quot;3078-9931&quot;,&quot;issued&quot;:{&quot;date-parts&quot;:[[2025]]},&quot;abstract&quot;:&quot;This study delved into the self-directed learning strategies employed by university students to construct knowledge and manage cognitive load, aiming to achieve their learning goals. Addressing a gap in understanding how students align these strategies with cognitive and motivational principles, the research aimed to investigate specific strategies and their effectiveness. The novelty of this research lies in its qualitative exploration within diverse educational contexts, contributing practical frameworks for integrating self-directed learning (SDL) with knowledge construction. Employing a qualitative methodology, the study involved interviews with 10 university students from various disciplines to uncover their learning strategies and cognitive load management techniques. Results indicated that students commonly utilized task prioritization, content organization tools, and collaborative discussions for knowledge construction, while managing cognitive load through task breakdown, rest periods, and focus on essential material. Digital platforms and interactive media emerged as critical tools in SDL. In summary, this study selects appropriate SDL strategies for learners, enhances their learning goals, and promotes the implementation of SDG4.&quot;,&quot;issue&quot;:&quot;1&quot;,&quot;volume&quot;:&quot;2&quot;,&quot;container-title-short&quot;:&quot;&quot;},&quot;isTemporary&quot;:false},{&quot;id&quot;:&quot;f464cb9f-6127-3d3a-bcf7-aa93fbc9220e&quot;,&quot;itemData&quot;:{&quot;type&quot;:&quot;article-journal&quot;,&quot;id&quot;:&quot;f464cb9f-6127-3d3a-bcf7-aa93fbc9220e&quot;,&quot;title&quot;:&quot;Reading Comprehension and Constructive Learning: Policy Considerations in the Age of Artificial Intelligence&quot;,&quot;author&quot;:[{&quot;family&quot;:&quot;McCarthy&quot;,&quot;given&quot;:&quot;Kathryn S.&quot;,&quot;parse-names&quot;:false,&quot;dropping-particle&quot;:&quot;&quot;,&quot;non-dropping-particle&quot;:&quot;&quot;},{&quot;family&quot;:&quot;Yan&quot;,&quot;given&quot;:&quot;Eleanor F.&quot;,&quot;parse-names&quot;:false,&quot;dropping-particle&quot;:&quot;&quot;,&quot;non-dropping-particle&quot;:&quot;&quot;}],&quot;container-title&quot;:&quot;Policy Insights from the Behavioral and Brain Sciences&quot;,&quot;container-title-short&quot;:&quot;Policy Insights Behav Brain Sci&quot;,&quot;DOI&quot;:&quot;10.1177/23727322231218891&quot;,&quot;ISSN&quot;:&quot;23727330&quot;,&quot;issued&quot;:{&quot;date-parts&quot;:[[2024]]},&quot;abstract&quot;:&quot;Although reading in the digital age looks different than in the past (e.g., on a screen, shorter texts spread across multiple sources), reading continues to be a central part of everyday life. Research in reading comprehension shows that this type of modern reading requires more complex knowledge building inference processes that are difficult for many adolescents and adults. Constructive and personalized learning activities can support readers’ knowledge building. Researchers have been using artificial intelligence (AI) to make these types of activities more effective and accessible. Emerging directions and considerations also result from the introduction of generative AI. Increased collaboration across researchers, developers, educators, and policymakers would afford empirically supported research, development, and implementation that can keep pace with the quickly evolving technological landscape.&quot;,&quot;issue&quot;:&quot;1&quot;,&quot;volume&quot;:&quot;11&quot;},&quot;isTemporary&quot;:false}]},{&quot;citationID&quot;:&quot;MENDELEY_CITATION_8e2e92aa-0f0e-4bee-a97f-cdf0de3090a6&quot;,&quot;properties&quot;:{&quot;noteIndex&quot;:0},&quot;isEdited&quot;:false,&quot;manualOverride&quot;:{&quot;isManuallyOverridden&quot;:false,&quot;citeprocText&quot;:&quot;(Endres et al., 2024; McQueen &amp;#38; McMillan, 2020)&quot;,&quot;manualOverrideText&quot;:&quot;&quot;},&quot;citationTag&quot;:&quot;MENDELEY_CITATION_v3_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&quot;,&quot;citationItems&quot;:[{&quot;id&quot;:&quot;e3fa5063-b793-3ed6-86b5-85ac152a83a3&quot;,&quot;itemData&quot;:{&quot;type&quot;:&quot;article-journal&quot;,&quot;id&quot;:&quot;e3fa5063-b793-3ed6-86b5-85ac152a83a3&quot;,&quot;title&quot;:&quot;Constructive retrieval: Benefits for learning, motivation, and metacognitive monitoring&quot;,&quot;author&quot;:[{&quot;family&quot;:&quot;Endres&quot;,&quot;given&quot;:&quot;Tino&quot;,&quot;parse-names&quot;:false,&quot;dropping-particle&quot;:&quot;&quot;,&quot;non-dropping-particle&quot;:&quot;&quot;},{&quot;family&quot;:&quot;Carpenter&quot;,&quot;given&quot;:&quot;Shana&quot;,&quot;parse-names&quot;:false,&quot;dropping-particle&quot;:&quot;&quot;,&quot;non-dropping-particle&quot;:&quot;&quot;},{&quot;family&quot;:&quot;Renkl&quot;,&quot;given&quot;:&quot;Alexander&quot;,&quot;parse-names&quot;:false,&quot;dropping-particle&quot;:&quot;&quot;,&quot;non-dropping-particle&quot;:&quot;&quot;}],&quot;container-title&quot;:&quot;Learning and Instruction&quot;,&quot;container-title-short&quot;:&quot;Learn Instr&quot;,&quot;DOI&quot;:&quot;https://doi.org/10.1016/j.learninstruc.2024.101974&quot;,&quot;ISSN&quot;:&quot;0959-4752&quot;,&quot;URL&quot;:&quot;https://www.sciencedirect.com/science/article/pii/S0959475224001014&quot;,&quot;issued&quot;:{&quot;date-parts&quot;:[[2024]]},&quot;page&quot;:&quot;101974&quot;,&quot;abstract&quot;:&quot;Aims\nWe tested whether combining constructive learning prompts with retrieval practice (constructive retrieval) positively affects delayed learning outcomes (factual knowledge, comprehension), metacognitive accuracy, and motivation.\nSample &amp; methods\nUndergraduate students (N = 152) learned from a video-recorded lecture, and then engaged in follow-up learning activities involving retrieval practice, restudy, elaboration, or a combination of retrieval practice with elaboration. We ensured that initial retrieval success was high and that all groups had the same expectations about the nature of content to be tested. We assessed both factual knowledge and comprehension, as well as the respective indicators of metacognitive-monitoring accuracy (metamemory, metacomprehension). We assessed self-efficacy and situational interest as motivational variables.\nResults\nIn a one-week-delayed posttest, elaboration improved factual knowledge and comprehension. This pattern held whether learners just elaborated or additionally engaged in retrieval practice. Having students self-generate their own examples during retrieval practice improved comprehension, but merely letting students retrieve experimenter-provided examples did not. Students' self-reported mental effort mediated the factual knowledge benefits of retrieval practice. The number of students’ self-generated elaborations mediated comprehension benefits. Students engaging in constructive retrieval while learning revealed the highest metacognitive-monitoring accuracy in factual knowledge and comprehension. We found no differences between conditions regarding situational interest and self-efficacy. Motivation to reuse the respective learning strategies was higher in all conditions compared to restudy.\nConclusion\nConstructive retrieval seems advantageous when considering its benefits on learning outcomes and metacognition. When working on retrieval tasks, students only profited from self-generated, but not from provided, examples with respect to comprehension.&quot;,&quot;volume&quot;:&quot;94&quot;},&quot;isTemporary&quot;:false},{&quot;id&quot;:&quot;1045235b-9708-33ce-9b4f-1c48e129cbd4&quot;,&quot;itemData&quot;:{&quot;type&quot;:&quot;article-journal&quot;,&quot;id&quot;:&quot;1045235b-9708-33ce-9b4f-1c48e129cbd4&quot;,&quot;title&quot;:&quot;Quectures: Personalised constructive learning in lectures&quot;,&quot;author&quot;:[{&quot;family&quot;:&quot;McQueen&quot;,&quot;given&quot;:&quot;Heather A.&quot;,&quot;parse-names&quot;:false,&quot;dropping-particle&quot;:&quot;&quot;,&quot;non-dropping-particle&quot;:&quot;&quot;},{&quot;family&quot;:&quot;McMillan&quot;,&quot;given&quot;:&quot;Craig&quot;,&quot;parse-names&quot;:false,&quot;dropping-particle&quot;:&quot;&quot;,&quot;non-dropping-particle&quot;:&quot;&quot;}],&quot;container-title&quot;:&quot;Active Learning in Higher Education&quot;,&quot;DOI&quot;:&quot;10.1177/1469787418760325&quot;,&quot;ISSN&quot;:&quot;17412625&quot;,&quot;issued&quot;:{&quot;date-parts&quot;:[[2020]]},&quot;abstract&quot;:&quot;Active learning exercises engage students during lectures, but often fail to take account of the individual learning position of each student. The ‘quecture’ is a partially flipped lecture that incorporates students posing their own questions (quecture questions), discussing them during lectures and revisiting them later. These interactive learning events are designed to personalise students’ construction of learning during lectures. Quectures were trialled in direct comparison with both fully flipped and traditional lectures, providing information on student attitudes, experiences and engagement with the learning strategy. Quectures were favoured by participants over the two other lecture formats and were found to be helpful both in increasing learning and in improving study habits, although some students had difficulty adjusting to, or disliked, the new mode of learning. The student-posed questions were also perceived by students to improve enquiry skills and to personalise learning. Although many chose not to engage with the strategy, those who did felt more engaged with, and more responsible for their own learning during quectures than in traditional lectures. Future work will be required to generalise the effectiveness of this strategy as well as to fine tune for optimum benefit. It will also be important to investigate which subpopulations of students preferentially engage or disengage with the strategy, and to unpick any relationship between this engagement and academic performance.&quot;,&quot;issue&quot;:&quot;3&quot;,&quot;volume&quot;:&quot;21&quot;,&quot;container-title-short&quot;:&quot;&quot;},&quot;isTemporary&quot;:false}]},{&quot;citationID&quot;:&quot;MENDELEY_CITATION_7aa1a6e9-8253-4b27-af3c-118468cff890&quot;,&quot;properties&quot;:{&quot;noteIndex&quot;:0},&quot;isEdited&quot;:false,&quot;manualOverride&quot;:{&quot;isManuallyOverridden&quot;:false,&quot;citeprocText&quot;:&quot;(Arruzza et al., 2023; D. Lu &amp;#38; Xie, 2024; Okoń, 2024)&quot;,&quot;manualOverrideText&quot;:&quot;&quot;},&quot;citationTag&quot;:&quot;MENDELEY_CITATION_v3_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&quot;,&quot;citationItems&quot;:[{&quot;id&quot;:&quot;12904e1a-db67-3045-bea8-6c7faa72db26&quot;,&quot;itemData&quot;:{&quot;type&quot;:&quot;article-journal&quot;,&quot;id&quot;:&quot;12904e1a-db67-3045-bea8-6c7faa72db26&quot;,&quot;title&quot;:&quot;Problem-based learning in medical radiation science education: A scoping review&quot;,&quot;author&quot;:[{&quot;family&quot;:&quot;Arruzza&quot;,&quot;given&quot;:&quot;E&quot;,&quot;parse-names&quot;:false,&quot;dropping-particle&quot;:&quot;&quot;,&quot;non-dropping-particle&quot;:&quot;&quot;},{&quot;family&quot;:&quot;Chau&quot;,&quot;given&quot;:&quot;M&quot;,&quot;parse-names&quot;:false,&quot;dropping-particle&quot;:&quot;&quot;,&quot;non-dropping-particle&quot;:&quot;&quot;},{&quot;family&quot;:&quot;Kilgour&quot;,&quot;given&quot;:&quot;A&quot;,&quot;parse-names&quot;:false,&quot;dropping-particle&quot;:&quot;&quot;,&quot;non-dropping-particle&quot;:&quot;&quot;}],&quot;container-title&quot;:&quot;Radiography&quot;,&quot;container-title-short&quot;:&quot;Radiography&quot;,&quot;DOI&quot;:&quot;https://doi.org/10.1016/j.radi.2023.03.008&quot;,&quot;ISSN&quot;:&quot;1078-8174&quot;,&quot;URL&quot;:&quot;https://www.sciencedirect.com/science/article/pii/S1078817423000755&quot;,&quot;issued&quot;:{&quot;date-parts&quot;:[[2023]]},&quot;page&quot;:&quot;564-572&quot;,&quot;abstract&quot;:&quot;Introduction\nThe current educational and technological environment in medical radiation science is dynamic. Educators must seek both proven and contemporary methods to ensure graduates are equipped for the clinical environment. This scoping review sought to assess the evidence regarding the value of problem-based learning (PBL) as part of medical radiation undergraduate curricula.\nMethods\nA systematic search of Medline, Emcare, and CINAHL was undertaken. Studies using both quantitative and qualitative methodologies were eligible if they reported the outcomes relating to PBL intervention for medical radiation science students in undergraduate education (diagnostic radiography, radiation therapy, or nuclear medicine). Outcomes included self-perceived benefits, disadvantages, and skills. Screening and data extraction was conducted independently by two reviewers.\nResults\nEleven studies were included. Data regarding perceived benefits, perceived disadvantages, and skills were gathered. Pre-post studies demonstrated statistically significant findings suggesting better preparedness and improved attitudes for PBL students. Across institutions globally, there is evidence suggesting PBL is positively received by medical radiation students. High satisfaction was experienced amongst participants. Negative feedback included lack of resources, limitations in realism, and issues associated with groupwork.\nConclusion\nPBL may positively impact student satisfaction, knowledge acquisition, and skills, though this necessitates further research.\nImplications for practice\nMedical radiation is an evolving discipline, and problem-based learning poses an educational tool to equip graduates with adaptive qualities.&quot;,&quot;issue&quot;:&quot;3&quot;,&quot;volume&quot;:&quot;29&quot;},&quot;isTemporary&quot;:false},{&quot;id&quot;:&quot;8959554e-25f7-3a17-a5da-7ab822b1e779&quot;,&quot;itemData&quot;:{&quot;type&quot;:&quot;article-journal&quot;,&quot;id&quot;:&quot;8959554e-25f7-3a17-a5da-7ab822b1e779&quot;,&quot;title&quot;:&quot;The application of educational technology to develop problem-solving skills: A systematic review&quot;,&quot;author&quot;:[{&quot;family&quot;:&quot;Lu&quot;,&quot;given&quot;:&quot;Dan&quot;,&quot;parse-names&quot;:false,&quot;dropping-particle&quot;:&quot;&quot;,&quot;non-dropping-particle&quot;:&quot;&quot;},{&quot;family&quot;:&quot;Xie&quot;,&quot;given&quot;:&quot;Ya-Nan&quot;,&quot;parse-names&quot;:false,&quot;dropping-particle&quot;:&quot;&quot;,&quot;non-dropping-particle&quot;:&quot;&quot;}],&quot;container-title&quot;:&quot;Thinking Skills and Creativity&quot;,&quot;container-title-short&quot;:&quot;Think Skills Creat&quot;,&quot;DOI&quot;:&quot;10.1016/j.tsc.2023.101454&quot;,&quot;ISSN&quot;:&quot;18711871&quot;,&quot;issued&quot;:{&quot;date-parts&quot;:[[2024,3]]},&quot;page&quot;:&quot;101454&quot;,&quot;volume&quot;:&quot;51&quot;},&quot;isTemporary&quot;:false},{&quot;id&quot;:&quot;b607b764-b8cb-30c0-9a9d-d11f72c9cd5c&quot;,&quot;itemData&quot;:{&quot;type&quot;:&quot;article-journal&quot;,&quot;id&quot;:&quot;b607b764-b8cb-30c0-9a9d-d11f72c9cd5c&quot;,&quot;title&quot;:&quot;From problem-crumbling to innovation: The design of a comprehensive professional development training programme to enhance creative competence among TEFL educators&quot;,&quot;author&quot;:[{&quot;family&quot;:&quot;Okoń&quot;,&quot;given&quot;:&quot;Marzena&quot;,&quot;parse-names&quot;:false,&quot;dropping-particle&quot;:&quot;&quot;,&quot;non-dropping-particle&quot;:&quot;&quot;}],&quot;container-title&quot;:&quot;Thinking Skills and Creativity&quot;,&quot;container-title-short&quot;:&quot;Think Skills Creat&quot;,&quot;DOI&quot;:&quot;https://doi.org/10.1016/j.tsc.2024.101678&quot;,&quot;ISSN&quot;:&quot;1871-1871&quot;,&quot;URL&quot;:&quot;https://www.sciencedirect.com/science/article/pii/S1871187124002165&quot;,&quot;issued&quot;:{&quot;date-parts&quot;:[[2024]]},&quot;page&quot;:&quot;101678&quot;,&quot;abstract&quot;:&quot;This paper explores creativity in English language teaching through a multiple-case study action research-based continuous professional development (CPD) training programme. It introduces a professional creativity framework for EFL teachers, fostering pedagogical innovation through a blended course delivery. The study, involving seven EFL (English as a Foreign language) teachers, employs a triangulation of methods and data sources, including action research, surveys, Think Aloud Protocol (TAP), reflective diaries, and semi-structured interviews. The research sample consists of primary and secondary EFL teachers. The CPD training integrates creativity into English lessons, enhancing professional creativity for EFL teachers. The findings shed light on the relationship between professional development and creative endeavours, highlighting the need for interventions to boost self-awareness and self-efficacy among TEFL teachers. The study underlines the significance of individual and group tasks, reflective practice, and technology-enabled communities of practice. Additionally, it offers a descriptive overview of diverse TEFL teacher creativity profiles, contributing to understanding this specific creativity domain and suggesting avenues for future research.&quot;,&quot;volume&quot;:&quot;54&quot;},&quot;isTemporary&quot;:false}]},{&quot;citationID&quot;:&quot;MENDELEY_CITATION_ce224860-031b-412b-86be-b6e5a0cf838b&quot;,&quot;properties&quot;:{&quot;noteIndex&quot;:0},&quot;isEdited&quot;:false,&quot;manualOverride&quot;:{&quot;isManuallyOverridden&quot;:false,&quot;citeprocText&quot;:&quot;(Hsia et al., 2021; X.-M. Wang et al., 2024)&quot;,&quot;manualOverrideText&quot;:&quot;&quot;},&quot;citationTag&quot;:&quot;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&quot;,&quot;citationItems&quot;:[{&quot;id&quot;:&quot;1c4f53ee-f87e-362d-8dc6-bd7837b2c074&quot;,&quot;itemData&quot;:{&quot;type&quot;:&quot;article-journal&quot;,&quot;id&quot;:&quot;1c4f53ee-f87e-362d-8dc6-bd7837b2c074&quot;,&quot;title&quot;:&quot;A creative problem solving-based flipped learning strategy for promoting students’ performing creativity, skills and tendencies of creative thinking and collaboration&quot;,&quot;author&quot;:[{&quot;family&quot;:&quot;Hsia&quot;,&quot;given&quot;:&quot;Lu Ho&quot;,&quot;parse-names&quot;:false,&quot;dropping-particle&quot;:&quot;&quot;,&quot;non-dropping-particle&quot;:&quot;&quot;},{&quot;family&quot;:&quot;Lin&quot;,&quot;given&quot;:&quot;Yen Nan&quot;,&quot;parse-names&quot;:false,&quot;dropping-particle&quot;:&quot;&quot;,&quot;non-dropping-particle&quot;:&quot;&quot;},{&quot;family&quot;:&quot;Hwang&quot;,&quot;given&quot;:&quot;Gwo Jen&quot;,&quot;parse-names&quot;:false,&quot;dropping-particle&quot;:&quot;&quot;,&quot;non-dropping-particle&quot;:&quot;&quot;}],&quot;container-title&quot;:&quot;British Journal of Educational Technology&quot;,&quot;DOI&quot;:&quot;10.1111/bjet.13073&quot;,&quot;ISSN&quot;:&quot;14678535&quot;,&quot;issued&quot;:{&quot;date-parts&quot;:[[2021]]},&quot;abstract&quot;:&quot;In most performing classes, such as dance or performing arts, students passively follow the scripts or demonstration provided by the teacher, and focus on imitating the acts and practicing repeatedly. Although researchers have begun trying out flipped learning to provide students with opportunities for self-learning and to increase the time for in-class collaborative learning and interactions, students’ performing creativity is generally ignored. As a result, the present study proposes a creative problem solving-based flipped learning (CPS-based flipped learning) approach to guide students to comprehend the pre-class materials and to develop their creativity through creative thinking. Moreover an experiment was conducted in a choreography activity of a dance course. A total of 125 university students were recruited and divided into the CPS-based flipped learning (CPS-FL) group, the conventional flipped learning (FL) group, and the conventional technology-based learning (TBL) group for an 18-week teaching experiment. The results showed that the CPS-based flipped learning approach could significantly increase students' choreography creativity, dance skills and creative thinking tendency. In addition, the FL group also outperformed the TBL group on choreography creativity and dance skills. No significant differences between the three groups’ collaboration tendency could be found. Lastly, from the students' feedback, it was learned that the CPS-based flipped learning approach was conducive to stimulating students' inspiration for creation, enhancing their ability to appreciate dance programs and improving their implementation and practice abilities. Practitioner notes What is already known about this topic In traditional performing classes, students generally passively follow the examples of demonstration provided by the teacher and focus on repetitive practice. Flipped learning enables students to have more opportunities to practice and interact with peers and the teacher in the class. In flipped learning, proper learning design could be beneficial to increasing students' creativity. What this paper adds A creative problem solving-based flipped learning approach is proposed. An experiment was conducted in a university dance course to evaluate the impacts of the proposed approach. In addition to performing skills, the proposed approach enhanced the students' creativity performances and learning perceptions. Implications for practice and/or policy Creative problem solving-based flipped learning has great potential in promoting students’ Creative thinking. Such a learning approach could bring novel ideas into the fields related to creative thinking in addition to arts or performing art courses.&quot;,&quot;issue&quot;:&quot;4&quot;,&quot;volume&quot;:&quot;52&quot;,&quot;container-title-short&quot;:&quot;&quot;},&quot;isTemporary&quot;:false},{&quot;id&quot;:&quot;a9ac1418-b032-3bbe-96bb-a7318f8cf8a9&quot;,&quot;itemData&quot;:{&quot;type&quot;:&quot;article-journal&quot;,&quot;id&quot;:&quot;a9ac1418-b032-3bbe-96bb-a7318f8cf8a9&quot;,&quot;title&quot;:&quot;The effect of university students' self-efficacy on problem-solving disposition: The chained dual mediating role of metacognition disposition and critical thinking disposition&quot;,&quot;author&quot;:[{&quot;family&quot;:&quot;Wang&quot;,&quot;given&quot;:&quot;Xiao-Ming&quot;,&quot;parse-names&quot;:false,&quot;dropping-particle&quot;:&quot;&quot;,&quot;non-dropping-particle&quot;:&quot;&quot;},{&quot;family&quot;:&quot;Huang&quot;,&quot;given&quot;:&quot;Xiao-Tong&quot;,&quot;parse-names&quot;:false,&quot;dropping-particle&quot;:&quot;&quot;,&quot;non-dropping-particle&quot;:&quot;&quot;},{&quot;family&quot;:&quot;Zhou&quot;,&quot;given&quot;:&quot;Wen-Qing&quot;,&quot;parse-names&quot;:false,&quot;dropping-particle&quot;:&quot;&quot;,&quot;non-dropping-particle&quot;:&quot;&quot;}],&quot;container-title&quot;:&quot;Thinking Skills and Creativity&quot;,&quot;container-title-short&quot;:&quot;Think Skills Creat&quot;,&quot;DOI&quot;:&quot;https://doi.org/10.1016/j.tsc.2024.101658&quot;,&quot;ISSN&quot;:&quot;1871-1871&quot;,&quot;URL&quot;:&quot;https://www.sciencedirect.com/science/article/pii/S1871187124001962&quot;,&quot;issued&quot;:{&quot;date-parts&quot;:[[2024]]},&quot;page&quot;:&quot;101658&quot;,&quot;abstract&quot;:&quot;Developing problem solving in university students is a crucial topic in education today. Based on existing theories and research, this study proposed nine hypotheses as well as constructed a chained dual-mediation model to investigate the pathways through which college students' self-efficacy affects problem-solving disposition. The obtained influence path model fully considered the relationship between self-efficacy and problem-solving disposition, and investigated the mediating roles of metacognition disposition and critical thinking disposition between the two. The study used scales to collect data from 346 university students from East China, including their self-efficacy, metacognition disposition, critical thinking disposition, and problem-solving disposition. The study underwent a rigorous validation process, and the scales were confirmed to have satisfactory reliability, structural validity, convergent validity, and discriminant validity suitable for conducting structural equation modelling. The structural equation modelling supported eight of the proposed nine hypotheses and confirmed the chained dual mediating role of metacognition disposition and critical thinking disposition between self-efficacy and problem-solving disposition. The study concluded that these four variables are significantly and positively correlated and that university students' self-efficacy can have an effect on problem solving disposition through metacognition disposition and critical thinking disposition. Therefore, to better develop university students' problem-solving disposition, educators need to not only help them develop positive self-efficacy beliefs, but also promote the development of their metacognition disposition and critical thinking disposition.&quot;,&quot;volume&quot;:&quot;54&quot;},&quot;isTemporary&quot;:false}]},{&quot;citationID&quot;:&quot;MENDELEY_CITATION_d1a57505-7c6f-44c7-9613-643bb3e92422&quot;,&quot;properties&quot;:{&quot;noteIndex&quot;:0},&quot;isEdited&quot;:false,&quot;manualOverride&quot;:{&quot;isManuallyOverridden&quot;:false,&quot;citeprocText&quot;:&quot;(S. Li &amp;#38; Yu, 2025; Tsai et al., 2023)&quot;,&quot;manualOverrideText&quot;:&quot;&quot;},&quot;citationTag&quot;:&quot;MENDELEY_CITATION_v3_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&quot;,&quot;citationItems&quot;:[{&quot;id&quot;:&quot;0fdb9aa1-5e4d-3dd7-96d1-1e9233bbf515&quot;,&quot;itemData&quot;:{&quot;type&quot;:&quot;article-journal&quot;,&quot;id&quot;:&quot;0fdb9aa1-5e4d-3dd7-96d1-1e9233bbf515&quot;,&quot;title&quot;:&quot;Design thinking with constructivist learning increases the learning motivation and wicked problem-solving capability—An empirical research in Taiwan&quot;,&quot;author&quot;:[{&quot;family&quot;:&quot;Tsai&quot;,&quot;given&quot;:&quot;Cheng-An&quot;,&quot;parse-names&quot;:false,&quot;dropping-particle&quot;:&quot;&quot;,&quot;non-dropping-particle&quot;:&quot;&quot;},{&quot;family&quot;:&quot;Song&quot;,&quot;given&quot;:&quot;Mei-Yi Winnie&quot;,&quot;parse-names&quot;:false,&quot;dropping-particle&quot;:&quot;&quot;,&quot;non-dropping-particle&quot;:&quot;&quot;},{&quot;family&quot;:&quot;Lo&quot;,&quot;given&quot;:&quot;Yen-Fen&quot;,&quot;parse-names&quot;:false,&quot;dropping-particle&quot;:&quot;&quot;,&quot;non-dropping-particle&quot;:&quot;&quot;},{&quot;family&quot;:&quot;Lo&quot;,&quot;given&quot;:&quot;Chiung-Chuan&quot;,&quot;parse-names&quot;:false,&quot;dropping-particle&quot;:&quot;&quot;,&quot;non-dropping-particle&quot;:&quot;&quot;}],&quot;container-title&quot;:&quot;Thinking Skills and Creativity&quot;,&quot;container-title-short&quot;:&quot;Think Skills Creat&quot;,&quot;DOI&quot;:&quot;https://doi.org/10.1016/j.tsc.2023.101385&quot;,&quot;ISSN&quot;:&quot;1871-1871&quot;,&quot;URL&quot;:&quot;https://www.sciencedirect.com/science/article/pii/S1871187123001530&quot;,&quot;issued&quot;:{&quot;date-parts&quot;:[[2023]]},&quot;page&quot;:&quot;101385&quot;,&quot;abstract&quot;:&quot;In the 21st century, one of the cruxes in education is to enhance students’ competencies to solve wicked problems that prepare students to confront misrepresentation, information confusion, value conflicts, no definite formula, and intertwined issues. Design thinking is a student-centered approach to interacting with students and teachers in a constructivist learning environment. That transforms students’ learning process to link up real-world experiences, problem-solving foundations, and multiple reflections and reconstructions. Design thinking allows students to face ambiguous and unsuccessful situations comfortably by implementing the five steps progressively to test solutions or prototypes for solving wicked problems. Previous research has focused on how learning motivation can be enhanced with constructivist learning, and critical thinking and problem-solving skills can be improved via the design thinking approach. However, there needs to be an in-depth theoretical discussion of the rationale for enhancing learning motivation or wicked problem-solving capabilities. Therefore, self-determination theory and wicked problem-solving theory are applied to explain profoundly that design thinking can increase students’ learning motivation and wicked problem-solving capabilities. The empirical results support the hypotheses. This study contributes to the theoretical extension and empirical verification of the literature on constructivist learning, design thinking, and problem-solving capability.&quot;,&quot;volume&quot;:&quot;50&quot;},&quot;isTemporary&quot;:false},{&quot;id&quot;:&quot;af4f3a83-86af-3a0a-90d1-8c1d3965cc26&quot;,&quot;itemData&quot;:{&quot;type&quot;:&quot;article-journal&quot;,&quot;id&quot;:&quot;af4f3a83-86af-3a0a-90d1-8c1d3965cc26&quot;,&quot;title&quot;:&quot;Transforming higher education for the knowledge economy: Enhancing creative thinking and problem-solving skills through collaborative learning&quot;,&quot;author&quot;:[{&quot;family&quot;:&quot;Li&quot;,&quot;given&quot;:&quot;Shuang&quot;,&quot;parse-names&quot;:false,&quot;dropping-particle&quot;:&quot;&quot;,&quot;non-dropping-particle&quot;:&quot;&quot;},{&quot;family&quot;:&quot;Yu&quot;,&quot;given&quot;:&quot;Shougang&quot;,&quot;parse-names&quot;:false,&quot;dropping-particle&quot;:&quot;&quot;,&quot;non-dropping-particle&quot;:&quot;&quot;}],&quot;container-title&quot;:&quot;Thinking Skills and Creativity&quot;,&quot;container-title-short&quot;:&quot;Think Skills Creat&quot;,&quot;DOI&quot;:&quot;https://doi.org/10.1016/j.tsc.2025.101853&quot;,&quot;ISSN&quot;:&quot;1871-1871&quot;,&quot;URL&quot;:&quot;https://www.sciencedirect.com/science/article/pii/S1871187125001026&quot;,&quot;issued&quot;:{&quot;date-parts&quot;:[[2025]]},&quot;page&quot;:&quot;101853&quot;,&quot;abstract&quot;:&quot;This quasi-experimental study examines the effects of a structured creativity-enhancing intervention on creative thinking and problem-solving skills in Shanghai University students. The 12-week intervention included collaborative, hands-on activities such as brainstorming, lateral thinking exercises, and design thinking challenges. A total of 120 students were randomly assigned to experimental and control groups. Experimental quantitative analysis revealed statistically significant differences in creative thinking and problem-solving abilities in the experimental group, reflecting the program's effectiveness. Regression analysis results revealed that intrinsic motivation emerged as a substantial contributor towards success, besides engagement and creative skill development. Qualitative feedback from participants reflected increased confidence, enjoyment, and perception of the real-world relevance of learning experiences. Although successful on multiple fronts, the intervention constrained academic performance, suggesting a need for longer-term attempts to integrate creativity-targeted interventions with traditional academic outcomes. It highlights the importance of nurturing innovation as a 21st-century competency and advancing higher education practices worldwide. Future studies must investigate longitudinal impacts, cross-disciplinary applications, and PBL cross-cultural comparisons, making these findings accessible to a broader educational context.&quot;,&quot;volume&quot;:&quot;57&quot;},&quot;isTemporary&quot;:false}]},{&quot;citationID&quot;:&quot;MENDELEY_CITATION_778ca77a-be50-4d36-80b4-bdfb7bfe2382&quot;,&quot;properties&quot;:{&quot;noteIndex&quot;:0},&quot;isEdited&quot;:false,&quot;manualOverride&quot;:{&quot;isManuallyOverridden&quot;:false,&quot;citeprocText&quot;:&quot;(Keronen et al., 2024; YANG et al., 2025)&quot;,&quot;manualOverrideText&quot;:&quot;&quot;},&quot;citationTag&quot;:&quot;MENDELEY_CITATION_v3_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&quot;,&quot;citationItems&quot;:[{&quot;id&quot;:&quot;c678463f-9042-3ee4-bb61-fbaa1390ccdf&quot;,&quot;itemData&quot;:{&quot;type&quot;:&quot;article-journal&quot;,&quot;id&quot;:&quot;c678463f-9042-3ee4-bb61-fbaa1390ccdf&quot;,&quot;title&quot;:&quot;Decision-making and confrontation in close-range air combat based on reinforcement learning&quot;,&quot;author&quot;:[{&quot;family&quot;:&quot;YANG&quot;,&quot;given&quot;:&quot;Mengchao&quot;,&quot;parse-names&quot;:false,&quot;dropping-particle&quot;:&quot;&quot;,&quot;non-dropping-particle&quot;:&quot;&quot;},{&quot;family&quot;:&quot;SHAN&quot;,&quot;given&quot;:&quot;Shengzhe&quot;,&quot;parse-names&quot;:false,&quot;dropping-particle&quot;:&quot;&quot;,&quot;non-dropping-particle&quot;:&quot;&quot;},{&quot;family&quot;:&quot;ZHANG&quot;,&quot;given&quot;:&quot;Weiwei&quot;,&quot;parse-names&quot;:false,&quot;dropping-particle&quot;:&quot;&quot;,&quot;non-dropping-particle&quot;:&quot;&quot;}],&quot;container-title&quot;:&quot;Chinese Journal of Aeronautics&quot;,&quot;DOI&quot;:&quot;https://doi.org/10.1016/j.cja.2025.103526&quot;,&quot;ISSN&quot;:&quot;1000-9361&quot;,&quot;URL&quot;:&quot;https://www.sciencedirect.com/science/article/pii/S1000936125001323&quot;,&quot;issued&quot;:{&quot;date-parts&quot;:[[2025]]},&quot;page&quot;:&quot;103526&quot;,&quot;abstract&quot;:&quot;The high maneuverability of modern fighters in close air combat imposes significant cognitive demands on pilots, making rapid, accurate decision-making challenging. While reinforcement learning (RL) has shown promise in this domain, the existing methods often lack strategic depth and generalization in complex, high-dimensional environments. To address these limitations, this paper proposes an optimized self-play method enhanced by advancements in fighter modeling, neural network design, and algorithmic frameworks. This study employs a six-degree-of-freedom (6-DOF) F-16 fighter model based on open-source aerodynamic data, featuring airborne equipment and a realistic visual simulation platform, unlike traditional 3-DOF models. To capture temporal dynamics, Long Short-Term Memory (LSTM) layers are integrated into the neural network, complemented by delayed input stacking. The RL environment incorporates expert strategies, curiosity-driven rewards, and curriculum learning to improve adaptability and strategic decision-making. Experimental results demonstrate that the proposed approach achieves a winning rate exceeding 90% against classical single-agent methods. Additionally, through enhanced 3D visual platforms, we conducted human-agent confrontation experiments, where the agent attained an average winning rate of over 75%. The agent’s maneuver trajectories closely align with human pilot strategies, showcasing its potential in decision-making and pilot training applications. This study highlights the effectiveness of integrating advanced modeling and self-play techniques in developing robust air combat decision-making systems.&quot;,&quot;issue&quot;:&quot;9&quot;,&quot;volume&quot;:&quot;38&quot;,&quot;container-title-short&quot;:&quot;&quot;},&quot;isTemporary&quot;:false},{&quot;id&quot;:&quot;9a521841-7f16-3991-8cac-ef63f17fe915&quot;,&quot;itemData&quot;:{&quot;type&quot;:&quot;article-journal&quot;,&quot;id&quot;:&quot;9a521841-7f16-3991-8cac-ef63f17fe915&quot;,&quot;title&quot;:&quot;Construction of collective self-determination in development-oriented group discussions&quot;,&quot;author&quot;:[{&quot;family&quot;:&quot;Keronen&quot;,&quot;given&quot;:&quot;Sara&quot;,&quot;parse-names&quot;:false,&quot;dropping-particle&quot;:&quot;&quot;,&quot;non-dropping-particle&quot;:&quot;&quot;},{&quot;family&quot;:&quot;Lemmetty&quot;,&quot;given&quot;:&quot;Soila&quot;,&quot;parse-names&quot;:false,&quot;dropping-particle&quot;:&quot;&quot;,&quot;non-dropping-particle&quot;:&quot;&quot;},{&quot;family&quot;:&quot;Collin&quot;,&quot;given&quot;:&quot;Kaija Marjukka&quot;,&quot;parse-names&quot;:false,&quot;dropping-particle&quot;:&quot;&quot;,&quot;non-dropping-particle&quot;:&quot;&quot;}],&quot;container-title&quot;:&quot;Journal of Workplace Learning&quot;,&quot;DOI&quot;:&quot;https://doi.org/10.1108/JWL-05-2024-0110&quot;,&quot;ISSN&quot;:&quot;1366-5626&quot;,&quot;URL&quot;:&quot;https://www.sciencedirect.com/science/article/pii/S1366562624000329&quot;,&quot;issued&quot;:{&quot;date-parts&quot;:[[2024]]},&quot;page&quot;:&quot;88-105&quot;,&quot;abstract&quot;:&quot;Purpose\nThe purpose of this study is to explore the construction of collective self-determination in development-oriented group discussions. This paper provides empirical understanding of how collective self-determination is constructed in social interaction using certain communication styles.\nDesign/methodology/approach\nThe qualitative data were based on four development-oriented group discussions (totaling 180 min) of supervisors from Finnish central hospital and information and communication technology organization. Participants from hospitals worked as head nurses, while those from information technology organizations worked as leaders and project managers. The data were analysed through interaction and content analyses.\nFindings\nBased on the findings, collective self-determination is constructed in social interaction through speech sections in which individuals’ different speech acts facilitate basic psychological needs of autonomy, competence and relatedness. In collective self-determination, the individual and the collective are emphasized at the same time, meaning that collective self-determination cannot occur without individual-level self-determination.\nPractical implications\nOrganizations and teams should focus on finding suitable ways to implement collective self-determination and consider the importance of social interaction and certain communication styles. Moreover, employees should be offered enough resources and support to be able to work in collectively self-determined manner.\nOriginality/value\nThe study offered an approach to understand self-determination and its construction in group discussions aiming at collective learning. Collective self-determination emphasizes the group and its ability to be autonomous, responsible and capable to learn and to orient toward common goals and tasks. As such, it extends the previous understanding of self-determination as collective-level phenomenon. More research is needed in the context of working life.&quot;,&quot;issue&quot;:&quot;9&quot;,&quot;volume&quot;:&quot;36&quot;,&quot;container-title-short&quot;:&quot;&quot;},&quot;isTemporary&quot;:false}]},{&quot;citationID&quot;:&quot;MENDELEY_CITATION_ba68497d-137a-412e-8a6a-7232fe32f2d9&quot;,&quot;properties&quot;:{&quot;noteIndex&quot;:0},&quot;isEdited&quot;:false,&quot;manualOverride&quot;:{&quot;isManuallyOverridden&quot;:false,&quot;citeprocText&quot;:&quot;(Fakhruddin &amp;#38; Shofwan, 2019; Kurucz et al., 2025)&quot;,&quot;manualOverrideText&quot;:&quot;&quot;},&quot;citationTag&quot;:&quot;MENDELEY_CITATION_v3_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&quot;,&quot;citationItems&quot;:[{&quot;id&quot;:&quot;10931fae-2efd-311a-8202-c7abbc59c4a2&quot;,&quot;itemData&quot;:{&quot;type&quot;:&quot;article-journal&quot;,&quot;id&quot;:&quot;10931fae-2efd-311a-8202-c7abbc59c4a2&quot;,&quot;title&quot;:&quot;The impact of non-formal education in community development: A case study in Pati, Indonesia&quot;,&quot;author&quot;:[{&quot;family&quot;:&quot;Fakhruddin&quot;,&quot;given&quot;:&quot;&quot;,&quot;parse-names&quot;:false,&quot;dropping-particle&quot;:&quot;&quot;,&quot;non-dropping-particle&quot;:&quot;&quot;},{&quot;family&quot;:&quot;Shofwan&quot;,&quot;given&quot;:&quot;Imam&quot;,&quot;parse-names&quot;:false,&quot;dropping-particle&quot;:&quot;&quot;,&quot;non-dropping-particle&quot;:&quot;&quot;}],&quot;container-title&quot;:&quot;International Journal of Innovation, Creativity and Change&quot;,&quot;ISSN&quot;:&quot;22011323&quot;,&quot;issued&quot;:{&quot;date-parts&quot;:[[2019]]},&quot;abstract&quot;:&quot;Non-formal education, which functions as a complement, substitute and enhancer, is crucial in building a community for the better. This includes development through community empowerment programs or training to improve human and natural resources or local potential in a community. This study aims to describe the role of non-formal education in the Pati Regency, as well as the supporting factors and the inhibiting factors in its implementation. This study used a qualitative descriptive approach accompanied by a Forum Group Discussion (FGD). The research subjects were the Head of Nonformal Education (PAUD, Equality and Community Education), Head of the District Education and Culture Department, SKB (Learning Activity Studio), PKBM (Community Learning Activity Center), and LKP (Course and Training Institute). Data collection was completed by observation to see firsthand the conditions in the field, documentation to obtain documentative data, and interviews or with meeting the actors or stakeholders. The method of data analysis was undertaken by collecting data in the field, reducing data to select information or data to be used, presenting data in sequence, and drawing conclusions or verification. This research finds the existence of a superior non-formal education program in each sub-district in the Pati District. This study concludes that non-formal education plays a major role in improving community development related to education (school) and equality and providing skills to improve the economy of the people in the Pati Regency.&quot;,&quot;issue&quot;:&quot;5&quot;,&quot;volume&quot;:&quot;5&quot;,&quot;container-title-short&quot;:&quot;&quot;},&quot;isTemporary&quot;:false},{&quot;id&quot;:&quot;b143fcb5-25d4-366c-8a77-eaa85600bba0&quot;,&quot;itemData&quot;:{&quot;type&quot;:&quot;article-journal&quot;,&quot;id&quot;:&quot;b143fcb5-25d4-366c-8a77-eaa85600bba0&quot;,&quot;title&quot;:&quot;Co-constructing educational innovations for an uncertain future: Design thinking and developmental evaluation in the school reform process&quot;,&quot;author&quot;:[{&quot;family&quot;:&quot;Kurucz&quot;,&quot;given&quot;:&quot;Elizabeth&quot;,&quot;parse-names&quot;:false,&quot;dropping-particle&quot;:&quot;&quot;,&quot;non-dropping-particle&quot;:&quot;&quot;},{&quot;family&quot;:&quot;Spencer-Mueller&quot;,&quot;given&quot;:&quot;Emily Krysten&quot;,&quot;parse-names&quot;:false,&quot;dropping-particle&quot;:&quot;&quot;,&quot;non-dropping-particle&quot;:&quot;&quot;},{&quot;family&quot;:&quot;Hands&quot;,&quot;given&quot;:&quot;Catherine&quot;,&quot;parse-names&quot;:false,&quot;dropping-particle&quot;:&quot;&quot;,&quot;non-dropping-particle&quot;:&quot;&quot;},{&quot;family&quot;:&quot;Gudz&quot;,&quot;given&quot;:&quot;Nadine&quot;,&quot;parse-names&quot;:false,&quot;dropping-particle&quot;:&quot;&quot;,&quot;non-dropping-particle&quot;:&quot;&quot;},{&quot;family&quot;:&quot;Archer&quot;,&quot;given&quot;:&quot;Karin&quot;,&quot;parse-names&quot;:false,&quot;dropping-particle&quot;:&quot;&quot;,&quot;non-dropping-particle&quot;:&quot;&quot;}],&quot;container-title&quot;:&quot;Evaluation and Program Planning&quot;,&quot;container-title-short&quot;:&quot;Eval Program Plann&quot;,&quot;DOI&quot;:&quot;https://doi.org/10.1016/j.evalprogplan.2025.102559&quot;,&quot;ISSN&quot;:&quot;0149-7189&quot;,&quot;URL&quot;:&quot;https://www.sciencedirect.com/science/article/pii/S0149718925000266&quot;,&quot;issued&quot;:{&quot;date-parts&quot;:[[2025]]},&quot;page&quot;:&quot;102559&quot;,&quot;abstract&quot;:&quot;This qualitative research examines the question: In what ways does a developmental evaluation of a STEM program co-developed through a design thinking process illuminate program goal attainment? Students, parents, teachers, high school staff, school district administrators, advisory committee members, community, and college and university partners in a southern Ontario region participated in a collective effort to develop an innovative approach to STEM education in the context of the United Nations’ Sustainable Development Goals, collaboratively prototyping the concept in a design workshop, and further refining it with diverse stakeholders. Collaborators co-constructed a developmental evaluation framework to continuously learn from experimentation toward program goals. Data sources include participant observation, field notes, interviews, and document analysis. Findings highlight program strengths needed to sustain it, and challenges that threaten its longevity. The paper concludes with a program assessment based on its intended impacts and opportunities to scale a design thinking approach in education to other jurisdictions.&quot;,&quot;volume&quot;:&quot;111&quot;},&quot;isTemporary&quot;:false}]},{&quot;citationID&quot;:&quot;MENDELEY_CITATION_8e2ddf18-eeb3-4eff-94fc-a83d3009b2d7&quot;,&quot;properties&quot;:{&quot;noteIndex&quot;:0},&quot;isEdited&quot;:false,&quot;manualOverride&quot;:{&quot;isManuallyOverridden&quot;:false,&quot;citeprocText&quot;:&quot;(Green, 2024; Modenos, 2024)&quot;,&quot;manualOverrideText&quot;:&quot;&quot;},&quot;citationTag&quot;:&quot;MENDELEY_CITATION_v3_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&quot;,&quot;citationItems&quot;:[{&quot;id&quot;:&quot;e52b2979-3629-3827-930e-9763c9c406e7&quot;,&quot;itemData&quot;:{&quot;type&quot;:&quot;article-journal&quot;,&quot;id&quot;:&quot;e52b2979-3629-3827-930e-9763c9c406e7&quot;,&quot;title&quot;:&quot;Shame and Adult Learners&quot;,&quot;author&quot;:[{&quot;family&quot;:&quot;Modenos&quot;,&quot;given&quot;:&quot;Lisa&quot;,&quot;parse-names&quot;:false,&quot;dropping-particle&quot;:&quot;&quot;,&quot;non-dropping-particle&quot;:&quot;&quot;}],&quot;container-title&quot;:&quot;Journal of Adult and Continuing Education&quot;,&quot;DOI&quot;:&quot;10.1177/14779714231176173&quot;,&quot;ISSN&quot;:&quot;14797194&quot;,&quot;issued&quot;:{&quot;date-parts&quot;:[[2024]]},&quot;abstract&quot;:&quot;In this paper, I explore the ways that educators can nurture transformative learning for adult students by engaging emotions, particularly shame. I discuss how shame mitigates adult student experiences, successes, and failures in higher education, and how a relational pedagogy of vulnerability can support adult learners. This approach not only helps adult learners but reifies liberatory education for students and teachers alike, challenging hegemonic norms in higher education that often limit and exclude adult learners.&quot;,&quot;issue&quot;:&quot;1&quot;,&quot;volume&quot;:&quot;30&quot;,&quot;container-title-short&quot;:&quot;&quot;},&quot;isTemporary&quot;:false},{&quot;id&quot;:&quot;c165b400-8fd5-377c-a90b-d232292df0c8&quot;,&quot;itemData&quot;:{&quot;type&quot;:&quot;article-journal&quot;,&quot;id&quot;:&quot;c165b400-8fd5-377c-a90b-d232292df0c8&quot;,&quot;title&quot;:&quot;Adult Learners: Connecting Andragogy and Transformational Leadership in the Classroom&quot;,&quot;author&quot;:[{&quot;family&quot;:&quot;Green&quot;,&quot;given&quot;:&quot;Desiree N.&quot;,&quot;parse-names&quot;:false,&quot;dropping-particle&quot;:&quot;&quot;,&quot;non-dropping-particle&quot;:&quot;&quot;}],&quot;container-title&quot;:&quot;Business Ethics and Leadership&quot;,&quot;DOI&quot;:&quot;10.61093/bel.8(4).137-147.2024&quot;,&quot;ISSN&quot;:&quot;25206311&quot;,&quot;issued&quot;:{&quot;date-parts&quot;:[[2024]]},&quot;abstract&quot;:&quot;Despite the continuous progression of higher education, there is a lack of understanding of adult learners’ overall academic needs and their competing priorities. Increasing adult learners’ intellectual satisfaction is crucial for their collegiate motivation. The instructor must set educational conditions while forming the appropriate foundation for knowledge attainment and student retention. Adult learners do not arrive at the classroom with a blank knowledge slate but with years of employment and life skills and wish to connect such skills with their academic journey. The successful instructor comprehends the practical need to connect course content with the work environment to enhance understanding and motivation. This narrative literature review method explores an extensive interdisciplinary approach to teaching and retaining adult learners. The transformational leadership theory and principles of andragogy were discussed to provide theoretical support to enhance adult learner satisfaction. Key findings suggest that an instructor who demonstrates transformational leadership in the classroom while employing andragogical principles can effectively stimulate and influence high intellect through idiosyncratic engagement. In turn, the learners are more motivated, will enhance and retain knowledge, maintain retention, and complete their degree program.&quot;,&quot;issue&quot;:&quot;4&quot;,&quot;volume&quot;:&quot;8&quot;,&quot;container-title-short&quot;:&quot;&quot;},&quot;isTemporary&quot;:false}]},{&quot;citationID&quot;:&quot;MENDELEY_CITATION_08e656b3-72d2-49df-aa5a-d8d37772308b&quot;,&quot;properties&quot;:{&quot;noteIndex&quot;:0},&quot;isEdited&quot;:false,&quot;manualOverride&quot;:{&quot;isManuallyOverridden&quot;:false,&quot;citeprocText&quot;:&quot;(Ilishkina et al., 2022; Riant et al., 2024)&quot;,&quot;manualOverrideText&quot;:&quot;&quot;},&quot;citationTag&quot;:&quot;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&quot;,&quot;citationItems&quot;:[{&quot;id&quot;:&quot;8b9f3c14-7cb7-3071-8b40-431f8d115763&quot;,&quot;itemData&quot;:{&quot;type&quot;:&quot;article-journal&quot;,&quot;id&quot;:&quot;8b9f3c14-7cb7-3071-8b40-431f8d115763&quot;,&quot;title&quot;:&quot;Does the Jigsaw method improve motivation and self-regulation in vocational high schools?&quot;,&quot;author&quot;:[{&quot;family&quot;:&quot;Riant&quot;,&quot;given&quot;:&quot;Mathilde&quot;,&quot;parse-names&quot;:false,&quot;dropping-particle&quot;:&quot;&quot;,&quot;non-dropping-particle&quot;:&quot;&quot;},{&quot;family&quot;:&quot;Place&quot;,&quot;given&quot;:&quot;Anne-Laure&quot;,&quot;parse-names&quot;:false,&quot;dropping-particle&quot;:&quot;&quot;,&quot;non-dropping-particle&quot;:&quot;de&quot;},{&quot;family&quot;:&quot;Bressoux&quot;,&quot;given&quot;:&quot;Pascal&quot;,&quot;parse-names&quot;:false,&quot;dropping-particle&quot;:&quot;&quot;,&quot;non-dropping-particle&quot;:&quot;&quot;},{&quot;family&quot;:&quot;Batruch&quot;,&quot;given&quot;:&quot;Anatolia&quot;,&quot;parse-names&quot;:false,&quot;dropping-particle&quot;:&quot;&quot;,&quot;non-dropping-particle&quot;:&quot;&quot;},{&quot;family&quot;:&quot;Bouet&quot;,&quot;given&quot;:&quot;Marinette&quot;,&quot;parse-names&quot;:false,&quot;dropping-particle&quot;:&quot;&quot;,&quot;non-dropping-particle&quot;:&quot;&quot;},{&quot;family&quot;:&quot;Bressan&quot;,&quot;given&quot;:&quot;Marco&quot;,&quot;parse-names&quot;:false,&quot;dropping-particle&quot;:&quot;&quot;,&quot;non-dropping-particle&quot;:&quot;&quot;},{&quot;family&quot;:&quot;Brown&quot;,&quot;given&quot;:&quot;Genavee&quot;,&quot;parse-names&quot;:false,&quot;dropping-particle&quot;:&quot;&quot;,&quot;non-dropping-particle&quot;:&quot;&quot;},{&quot;family&quot;:&quot;Butera&quot;,&quot;given&quot;:&quot;Fabrizio&quot;,&quot;parse-names&quot;:false,&quot;dropping-particle&quot;:&quot;&quot;,&quot;non-dropping-particle&quot;:&quot;&quot;},{&quot;family&quot;:&quot;Cepeda&quot;,&quot;given&quot;:&quot;Carlos&quot;,&quot;parse-names&quot;:false,&quot;dropping-particle&quot;:&quot;&quot;,&quot;non-dropping-particle&quot;:&quot;&quot;},{&quot;family&quot;:&quot;Cherbonnier&quot;,&quot;given&quot;:&quot;Anthony&quot;,&quot;parse-names&quot;:false,&quot;dropping-particle&quot;:&quot;&quot;,&quot;non-dropping-particle&quot;:&quot;&quot;},{&quot;family&quot;:&quot;Darnon&quot;,&quot;given&quot;:&quot;Céline&quot;,&quot;parse-names&quot;:false,&quot;dropping-particle&quot;:&quot;&quot;,&quot;non-dropping-particle&quot;:&quot;&quot;},{&quot;family&quot;:&quot;Demolliens&quot;,&quot;given&quot;:&quot;Marie&quot;,&quot;parse-names&quot;:false,&quot;dropping-particle&quot;:&quot;&quot;,&quot;non-dropping-particle&quot;:&quot;&quot;},{&quot;family&quot;:&quot;Desrichard&quot;,&quot;given&quot;:&quot;Olivier&quot;,&quot;parse-names&quot;:false,&quot;dropping-particle&quot;:&quot;&quot;,&quot;non-dropping-particle&quot;:&quot;&quot;},{&quot;family&quot;:&quot;Ducros&quot;,&quot;given&quot;:&quot;Théo&quot;,&quot;parse-names&quot;:false,&quot;dropping-particle&quot;:&quot;&quot;,&quot;non-dropping-particle&quot;:&quot;&quot;},{&quot;family&quot;:&quot;Goron&quot;,&quot;given&quot;:&quot;Luc&quot;,&quot;parse-names&quot;:false,&quot;dropping-particle&quot;:&quot;&quot;,&quot;non-dropping-particle&quot;:&quot;&quot;},{&quot;family&quot;:&quot;Hémon&quot;,&quot;given&quot;:&quot;Brivael&quot;,&quot;parse-names&quot;:false,&quot;dropping-particle&quot;:&quot;&quot;,&quot;non-dropping-particle&quot;:&quot;&quot;},{&quot;family&quot;:&quot;Huguet&quot;,&quot;given&quot;:&quot;Pascal&quot;,&quot;parse-names&quot;:false,&quot;dropping-particle&quot;:&quot;&quot;,&quot;non-dropping-particle&quot;:&quot;&quot;},{&quot;family&quot;:&quot;Jamet&quot;,&quot;given&quot;:&quot;Eric&quot;,&quot;parse-names&quot;:false,&quot;dropping-particle&quot;:&quot;&quot;,&quot;non-dropping-particle&quot;:&quot;&quot;},{&quot;family&quot;:&quot;Martinez&quot;,&quot;given&quot;:&quot;Ruben&quot;,&quot;parse-names&quot;:false,&quot;dropping-particle&quot;:&quot;&quot;,&quot;non-dropping-particle&quot;:&quot;&quot;},{&quot;family&quot;:&quot;Mazenod&quot;,&quot;given&quot;:&quot;Vincent&quot;,&quot;parse-names&quot;:false,&quot;dropping-particle&quot;:&quot;&quot;,&quot;non-dropping-particle&quot;:&quot;&quot;},{&quot;family&quot;:&quot;Mella&quot;,&quot;given&quot;:&quot;Nathalie&quot;,&quot;parse-names&quot;:false,&quot;dropping-particle&quot;:&quot;&quot;,&quot;non-dropping-particle&quot;:&quot;&quot;},{&quot;family&quot;:&quot;Michinov&quot;,&quot;given&quot;:&quot;Estelle&quot;,&quot;parse-names&quot;:false,&quot;dropping-particle&quot;:&quot;&quot;,&quot;non-dropping-particle&quot;:&quot;&quot;},{&quot;family&quot;:&quot;Michinov&quot;,&quot;given&quot;:&quot;Nicolas&quot;,&quot;parse-names&quot;:false,&quot;dropping-particle&quot;:&quot;&quot;,&quot;non-dropping-particle&quot;:&quot;&quot;},{&quot;family&quot;:&quot;Ofosu&quot;,&quot;given&quot;:&quot;Nana&quot;,&quot;parse-names&quot;:false,&quot;dropping-particle&quot;:&quot;&quot;,&quot;non-dropping-particle&quot;:&quot;&quot;},{&quot;family&quot;:&quot;Peter&quot;,&quot;given&quot;:&quot;Laurine&quot;,&quot;parse-names&quot;:false,&quot;dropping-particle&quot;:&quot;&quot;,&quot;non-dropping-particle&quot;:&quot;&quot;},{&quot;family&quot;:&quot;Petitcollot&quot;,&quot;given&quot;:&quot;Benoît&quot;,&quot;parse-names&quot;:false,&quot;dropping-particle&quot;:&quot;&quot;,&quot;non-dropping-particle&quot;:&quot;&quot;},{&quot;family&quot;:&quot;Poletti&quot;,&quot;given&quot;:&quot;Céline&quot;,&quot;parse-names&quot;:false,&quot;dropping-particle&quot;:&quot;&quot;,&quot;non-dropping-particle&quot;:&quot;&quot;},{&quot;family&quot;:&quot;Régner&quot;,&quot;given&quot;:&quot;Isabelle&quot;,&quot;parse-names&quot;:false,&quot;dropping-particle&quot;:&quot;&quot;,&quot;non-dropping-particle&quot;:&quot;&quot;},{&quot;family&quot;:&quot;Robert&quot;,&quot;given&quot;:&quot;Anaïs&quot;,&quot;parse-names&quot;:false,&quot;dropping-particle&quot;:&quot;&quot;,&quot;non-dropping-particle&quot;:&quot;&quot;},{&quot;family&quot;:&quot;Rudmann&quot;,&quot;given&quot;:&quot;Ocyna&quot;,&quot;parse-names&quot;:false,&quot;dropping-particle&quot;:&quot;&quot;,&quot;non-dropping-particle&quot;:&quot;&quot;},{&quot;family&quot;:&quot;Sanrey&quot;,&quot;given&quot;:&quot;Camille&quot;,&quot;parse-names&quot;:false,&quot;dropping-particle&quot;:&quot;&quot;,&quot;non-dropping-particle&quot;:&quot;&quot;},{&quot;family&quot;:&quot;Stanczak&quot;,&quot;given&quot;:&quot;Arnaud&quot;,&quot;parse-names&quot;:false,&quot;dropping-particle&quot;:&quot;&quot;,&quot;non-dropping-particle&quot;:&quot;&quot;},{&quot;family&quot;:&quot;Toumani&quot;,&quot;given&quot;:&quot;Farouk&quot;,&quot;parse-names&quot;:false,&quot;dropping-particle&quot;:&quot;&quot;,&quot;non-dropping-particle&quot;:&quot;&quot;},{&quot;family&quot;:&quot;Vilmin&quot;,&quot;given&quot;:&quot;Simon&quot;,&quot;parse-names&quot;:false,&quot;dropping-particle&quot;:&quot;&quot;,&quot;non-dropping-particle&quot;:&quot;&quot;},{&quot;family&quot;:&quot;Paolo Visintin&quot;,&quot;given&quot;:&quot;Emilio&quot;,&quot;parse-names&quot;:false,&quot;dropping-particle&quot;:&quot;&quot;,&quot;non-dropping-particle&quot;:&quot;&quot;},{&quot;family&quot;:&quot;Vives&quot;,&quot;given&quot;:&quot;Eva&quot;,&quot;parse-names&quot;:false,&quot;dropping-particle&quot;:&quot;&quot;,&quot;non-dropping-particle&quot;:&quot;&quot;},{&quot;family&quot;:&quot;Pansu&quot;,&quot;given&quot;:&quot;Pascal&quot;,&quot;parse-names&quot;:false,&quot;dropping-particle&quot;:&quot;&quot;,&quot;non-dropping-particle&quot;:&quot;&quot;}],&quot;container-title&quot;:&quot;Contemporary Educational Psychology&quot;,&quot;container-title-short&quot;:&quot;Contemp Educ Psychol&quot;,&quot;DOI&quot;:&quot;https://doi.org/10.1016/j.cedpsych.2024.102278&quot;,&quot;ISSN&quot;:&quot;0361-476X&quot;,&quot;URL&quot;:&quot;https://www.sciencedirect.com/science/article/pii/S0361476X24000237&quot;,&quot;issued&quot;:{&quot;date-parts&quot;:[[2024]]},&quot;page&quot;:&quot;102278&quot;,&quot;abstract&quot;:&quot;Although much has been written about the beneficial effects of the Jigsaw method, little is known about how it affects students' motivation and self-regulation processes. In this study, we tested its effects on students' trajectories of autonomous mathematics motivation and academic self-regulation. We also examined whether these effects could be moderated by the students’ cooperative attitudes and initial mathematics achievement level. 4,698 students from French vocational high schools participated in the study over two years. They were divided into three groups: 1,641 were assigned to a cooperative learning condition with the Jigsaw method, 1,602 to a weakly structured cooperative learning condition, and 1,455 to a business-as-usual learning condition. Self-reported mathematics motivation, academic self-regulation, and cooperative attitudes were collected three times during the study. Overall, the multilevel growth model results indicate a general decline in students’ motivation and self-regulation, and student-reported cooperative attitudes did not moderate these effects. However, the trajectories of motivation and self-regulation differed by condition for low-achieving students. While these trajectories decreased over time amongst low-achieving students in the Jigsaw method condition and in the weakly structured cooperation condition, they were stable in the business-as-usual learning condition. These results provide a new perspective since they seem to question the implementation conditions of the Jigsaw method for low-achieving students.&quot;,&quot;volume&quot;:&quot;77&quot;},&quot;isTemporary&quot;:false},{&quot;id&quot;:&quot;e429a8ff-d817-302d-9228-1ee95c141e37&quot;,&quot;itemData&quot;:{&quot;type&quot;:&quot;article-journal&quot;,&quot;id&quot;:&quot;e429a8ff-d817-302d-9228-1ee95c141e37&quot;,&quot;title&quot;:&quot;Understanding self-regulated learning through the lens of motivation: Motivational regulation strategies vary with students’ motives&quot;,&quot;author&quot;:[{&quot;family&quot;:&quot;Ilishkina&quot;,&quot;given&quot;:&quot;Daria I.&quot;,&quot;parse-names&quot;:false,&quot;dropping-particle&quot;:&quot;&quot;,&quot;non-dropping-particle&quot;:&quot;&quot;},{&quot;family&quot;:&quot;Bruin&quot;,&quot;given&quot;:&quot;Anique&quot;,&quot;parse-names&quot;:false,&quot;dropping-particle&quot;:&quot;&quot;,&quot;non-dropping-particle&quot;:&quot;de&quot;},{&quot;family&quot;:&quot;Podolskiy&quot;,&quot;given&quot;:&quot;Andrey I.&quot;,&quot;parse-names&quot;:false,&quot;dropping-particle&quot;:&quot;&quot;,&quot;non-dropping-particle&quot;:&quot;&quot;},{&quot;family&quot;:&quot;Volk&quot;,&quot;given&quot;:&quot;Marina I.&quot;,&quot;parse-names&quot;:false,&quot;dropping-particle&quot;:&quot;&quot;,&quot;non-dropping-particle&quot;:&quot;&quot;},{&quot;family&quot;:&quot;Merriënboer&quot;,&quot;given&quot;:&quot;Jeroen J.G.&quot;,&quot;parse-names&quot;:false,&quot;dropping-particle&quot;:&quot;&quot;,&quot;non-dropping-particle&quot;:&quot;van&quot;}],&quot;container-title&quot;:&quot;International Journal of Educational Research&quot;,&quot;container-title-short&quot;:&quot;Int J Educ Res&quot;,&quot;DOI&quot;:&quot;10.1016/j.ijer.2022.101956&quot;,&quot;ISSN&quot;:&quot;08830355&quot;,&quot;issued&quot;:{&quot;date-parts&quot;:[[2022,1,1]]},&quot;abstract&quot;:&quot;Successful learners should self-regulate their motivation to learn. Although 8 motivational regulation strategies (MRSs) have been described, their relations with student motivation remain underexplored. To analyze this relationship, we conducted a correlational study grounded in Wolters’ theory of MRSs and Ivannikov's adaptation of Leont'ev's activity theory. We considered four different motivational elements: motives-to-learn, mood, perceptions-of-instrumentality, and general self-efficacy. We found that two groups of MRSs could be distinguished by their relation to extrinsic and intrinsic motives. Three intrinsic-MRSs target interest, personal significance, and mastery orientation; four extrinsic-MRSs target performance-approach/performance-avoidance orientation, goal-setting, self-consequating, and environmental control. By making students aware of their own motives to learn (intrinsic vs extrinsic), we might help them choose more appropriate MRSs.&quot;,&quot;publisher&quot;:&quot;Elsevier Ltd&quot;,&quot;volume&quot;:&quot;113&quot;},&quot;isTemporary&quot;:false}]},{&quot;citationID&quot;:&quot;MENDELEY_CITATION_be7a4a2b-2207-4191-9617-b5e85ad9cca9&quot;,&quot;properties&quot;:{&quot;noteIndex&quot;:0},&quot;isEdited&quot;:false,&quot;manualOverride&quot;:{&quot;isManuallyOverridden&quot;:false,&quot;citeprocText&quot;:&quot;(Qureshi et al., 2023; C. Wang et al., 2020)&quot;,&quot;manualOverrideText&quot;:&quot;&quot;},&quot;citationTag&quot;:&quot;MENDELEY_CITATION_v3_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&quot;,&quot;citationItems&quot;:[{&quot;id&quot;:&quot;600501b0-0db9-3534-b2bd-149d58a057af&quot;,&quot;itemData&quot;:{&quot;type&quot;:&quot;article-journal&quot;,&quot;id&quot;:&quot;600501b0-0db9-3534-b2bd-149d58a057af&quot;,&quot;title&quot;:&quot;Factors affecting students’ learning performance through collaborative learning and engagement&quot;,&quot;author&quot;:[{&quot;family&quot;:&quot;Qureshi&quot;,&quot;given&quot;:&quot;Muhammad Asif&quot;,&quot;parse-names&quot;:false,&quot;dropping-particle&quot;:&quot;&quot;,&quot;non-dropping-particle&quot;:&quot;&quot;},{&quot;family&quot;:&quot;Khaskheli&quot;,&quot;given&quot;:&quot;Asadullah&quot;,&quot;parse-names&quot;:false,&quot;dropping-particle&quot;:&quot;&quot;,&quot;non-dropping-particle&quot;:&quot;&quot;},{&quot;family&quot;:&quot;Qureshi&quot;,&quot;given&quot;:&quot;Jawaid Ahmed&quot;,&quot;parse-names&quot;:false,&quot;dropping-particle&quot;:&quot;&quot;,&quot;non-dropping-particle&quot;:&quot;&quot;},{&quot;family&quot;:&quot;Raza&quot;,&quot;given&quot;:&quot;Syed Ali&quot;,&quot;parse-names&quot;:false,&quot;dropping-particle&quot;:&quot;&quot;,&quot;non-dropping-particle&quot;:&quot;&quot;},{&quot;family&quot;:&quot;Yousufi&quot;,&quot;given&quot;:&quot;Sara Qamar&quot;,&quot;parse-names&quot;:false,&quot;dropping-particle&quot;:&quot;&quot;,&quot;non-dropping-particle&quot;:&quot;&quot;}],&quot;container-title&quot;:&quot;Interactive Learning Environments&quot;,&quot;DOI&quot;:&quot;10.1080/10494820.2021.1884886&quot;,&quot;ISSN&quot;:&quot;17445191&quot;,&quot;issued&quot;:{&quot;date-parts&quot;:[[2023]]},&quot;abstract&quot;:&quot;In higher educational institutes, developing classrooms for active learning is becoming a part of comprehensive educational drive for students involving and engaging in learning. For this purpose, influence of social factors on collaborative learning and engagement has been investigated which will influence learning performance of students. The study looked at following areas: (a) the ability of social factors for developing collaborative learning and engagement and (b) whether collaborative learning and engagement mediate a link between social factors and student’s learning performance. Constructivism theory has been utilized to observe the student’s learning behavior. Data have been collected through questionnaires from university students. Findings evaluated through structural equation modeling (SEM), shows that social factors, i.e. interaction with peers and teachers, social presence, and usage of social media positively impact active collaborative learning and student involvement, thus affecting their learning performance. The findings also provide evidence for double mediation used in this study. As online learning is becoming more prevalent in education, it has been concluded that overall collaborative learning and engagement with influence of social factors improve activities of students learning; therefore, their usage should be stimulated in teaching and learning in higher educational institutions as it influences students’ academic development.&quot;,&quot;issue&quot;:&quot;4&quot;,&quot;volume&quot;:&quot;31&quot;,&quot;container-title-short&quot;:&quot;&quot;},&quot;isTemporary&quot;:false},{&quot;id&quot;:&quot;b5596928-2e54-3361-9c1a-c6b7e32978ea&quot;,&quot;itemData&quot;:{&quot;type&quot;:&quot;article-journal&quot;,&quot;id&quot;:&quot;b5596928-2e54-3361-9c1a-c6b7e32978ea&quot;,&quot;title&quot;:&quot;Learning performance and behavioral patterns of online collaborative learning: Impact of cognitive load and affordances of different multimedia&quot;,&quot;author&quot;:[{&quot;family&quot;:&quot;Wang&quot;,&quot;given&quot;:&quot;Cixiao&quot;,&quot;parse-names&quot;:false,&quot;dropping-particle&quot;:&quot;&quot;,&quot;non-dropping-particle&quot;:&quot;&quot;},{&quot;family&quot;:&quot;Fang&quot;,&quot;given&quot;:&quot;Ting&quot;,&quot;parse-names&quot;:false,&quot;dropping-particle&quot;:&quot;&quot;,&quot;non-dropping-particle&quot;:&quot;&quot;},{&quot;family&quot;:&quot;Gu&quot;,&quot;given&quot;:&quot;Yinxuan&quot;,&quot;parse-names&quot;:false,&quot;dropping-particle&quot;:&quot;&quot;,&quot;non-dropping-particle&quot;:&quot;&quot;}],&quot;container-title&quot;:&quot;Computers and Education&quot;,&quot;container-title-short&quot;:&quot;Comput Educ&quot;,&quot;DOI&quot;:&quot;10.1016/j.compedu.2019.103683&quot;,&quot;ISSN&quot;:&quot;03601315&quot;,&quot;issued&quot;:{&quot;date-parts&quot;:[[2020]]},&quot;abstract&quot;:&quot;In online collaborative learning, discussions have been widely utilized as an educational activity, and much research has been conducted on the process and behaviors involved in synchronous or asynchronous discussions. However, research on behavioral patterns in collaborative learning environments with different formats of learning materials has not been addressed in detailed yet. In this study, we designed three versions of media to present the same learning contents: interactive version, video version, and text version. The differences among the above three versions are the form of information organization and the interaction mode between students and the given version. There were 131 eighth graders from three classes participated in this study. They were asked to complete a group worksheet through online discussion while engaging with the given learning materials. In order to explore students' online collaborative behavioral patterns while engaging with different multimedia, this study proposed a verb-dominated coding scheme for synchronous online collaborative learning and conducted a lag sequential analysis. The ﬁndings indicate that Class A (interactive version) formed an active learning atmosphere, while Class B (video version) spent more time on showing disagreement due to overloaded working memory caused by improper information presentation. In contrast, Class C (text version) had high efficiency in information exchanges because of the convenience of information acquisition. Besides, Class A gained the highest scores in group worksheet and invested moderate cognitive load. Class B had unsatisfactory learning performance on group worksheet along with the highest cognitive load. Class C invested the lowest cognitive load and had better knowledge retention than Class A, as shown in the results of the post-test a week later.&quot;,&quot;volume&quot;:&quot;143&quot;},&quot;isTemporary&quot;:false}]},{&quot;citationID&quot;:&quot;MENDELEY_CITATION_59e8dca8-9f0f-40e7-90d4-9fdd4514b6aa&quot;,&quot;properties&quot;:{&quot;noteIndex&quot;:0},&quot;isEdited&quot;:false,&quot;manualOverride&quot;:{&quot;isManuallyOverridden&quot;:false,&quot;citeprocText&quot;:&quot;(Conesa et al., 2023; Hachoumi et al., 2023; Rahma et al., 2019)&quot;,&quot;manualOverrideText&quot;:&quot;&quot;},&quot;citationTag&quot;:&quot;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&quot;,&quot;citationItems&quot;:[{&quot;id&quot;:&quot;c0e156bf-25b7-3da5-9d7c-fad80767a042&quot;,&quot;itemData&quot;:{&quot;type&quot;:&quot;article-journal&quot;,&quot;id&quot;:&quot;c0e156bf-25b7-3da5-9d7c-fad80767a042&quot;,&quot;title&quot;:&quot;A vision about lifelong learning and its barriers&quot;,&quot;author&quot;:[{&quot;family&quot;:&quot;Conesa&quot;,&quot;given&quot;:&quot;Jordi&quot;,&quot;parse-names&quot;:false,&quot;dropping-particle&quot;:&quot;&quot;,&quot;non-dropping-particle&quot;:&quot;&quot;},{&quot;family&quot;:&quot;Garcia-Alsina&quot;,&quot;given&quot;:&quot;Montserrat&quot;,&quot;parse-names&quot;:false,&quot;dropping-particle&quot;:&quot;&quot;,&quot;non-dropping-particle&quot;:&quot;&quot;},{&quot;family&quot;:&quot;Batalla-Busquets&quot;,&quot;given&quot;:&quot;Josep Maria&quot;,&quot;parse-names&quot;:false,&quot;dropping-particle&quot;:&quot;&quot;,&quot;non-dropping-particle&quot;:&quot;&quot;},{&quot;family&quot;:&quot;Gómez-Zúñiga&quot;,&quot;given&quot;:&quot;Beni&quot;,&quot;parse-names&quot;:false,&quot;dropping-particle&quot;:&quot;&quot;,&quot;non-dropping-particle&quot;:&quot;&quot;},{&quot;family&quot;:&quot;Martínez-Argüelles&quot;,&quot;given&quot;:&quot;María J.&quot;,&quot;parse-names&quot;:false,&quot;dropping-particle&quot;:&quot;&quot;,&quot;non-dropping-particle&quot;:&quot;&quot;},{&quot;family&quot;:&quot;Monjo&quot;,&quot;given&quot;:&quot;Tona&quot;,&quot;parse-names&quot;:false,&quot;dropping-particle&quot;:&quot;&quot;,&quot;non-dropping-particle&quot;:&quot;&quot;},{&quot;family&quot;:&quot;Mor&quot;,&quot;given&quot;:&quot;Enric&quot;,&quot;parse-names&quot;:false,&quot;dropping-particle&quot;:&quot;&quot;,&quot;non-dropping-particle&quot;:&quot;&quot;},{&quot;family&quot;:&quot;Cruz Gil&quot;,&quot;given&quot;:&quot;María Del Carmen&quot;,&quot;parse-names&quot;:false,&quot;dropping-particle&quot;:&quot;&quot;,&quot;non-dropping-particle&quot;:&quot;&quot;}],&quot;container-title&quot;:&quot;International Journal of Grid and Utility Computing&quot;,&quot;DOI&quot;:&quot;10.1504/IJGUC.2023.129706&quot;,&quot;ISSN&quot;:&quot;17418488&quot;,&quot;issued&quot;:{&quot;date-parts&quot;:[[2023]]},&quot;abstract&quot;:&quot;Around 25 years ago, some researchers argued for moving towards innovative learning models characterised by being more personalised and where the students would have a more active role in deciding what to learn, when to learn and how to learn. Nowadays, there is a need for a flexible, efficient, universal and lifelong education. Lifelong learning is fully integrated into our society and, from the student point of view, it is very different from regular learning. Among these differences there is the maturity of students, the fact that the domains of interest are much broader, the way how learning occurs at different depths, the fact that the topics to study may be related to work, family and leisure, and that students have little availability due to their necessity to conciliate home, work, leisure and learning. Lifelong learning requires personalised models that adapt to students’ needs and constraints, but lifelong learners keep suffering from models that are adapted neither to their necessities, nor to the needs of society. This paper reflects on the actual situation of lifelong learning, analyses some of the relevant literature and discusses the challenges to conceptualise, from a transdisciplinary point of view, innovative e-learning models that promote self-determination of students.&quot;,&quot;issue&quot;:&quot;1&quot;,&quot;volume&quot;:&quot;14&quot;,&quot;container-title-short&quot;:&quot;&quot;},&quot;isTemporary&quot;:false},{&quot;id&quot;:&quot;f4d2cc8e-61a7-38f7-8dc0-40ec2966ca1f&quot;,&quot;itemData&quot;:{&quot;type&quot;:&quot;article-journal&quot;,&quot;id&quot;:&quot;f4d2cc8e-61a7-38f7-8dc0-40ec2966ca1f&quot;,&quot;title&quot;:&quot;Lifelong learning through a gender-responsive family education (Grfe) program&quot;,&quot;author&quot;:[{&quot;family&quot;:&quot;Rahma&quot;,&quot;given&quot;:&quot;Rezka Arina&quot;,&quot;parse-names&quot;:false,&quot;dropping-particle&quot;:&quot;&quot;,&quot;non-dropping-particle&quot;:&quot;&quot;},{&quot;family&quot;:&quot;Rasyad&quot;,&quot;given&quot;:&quot;Ach&quot;,&quot;parse-names&quot;:false,&quot;dropping-particle&quot;:&quot;&quot;,&quot;non-dropping-particle&quot;:&quot;&quot;},{&quot;family&quot;:&quot;Nurhadi&quot;,&quot;given&quot;:&quot;&quot;,&quot;parse-names&quot;:false,&quot;dropping-particle&quot;:&quot;&quot;,&quot;non-dropping-particle&quot;:&quot;&quot;},{&quot;family&quot;:&quot;Zulkarnain&quot;,&quot;given&quot;:&quot;&quot;,&quot;parse-names&quot;:false,&quot;dropping-particle&quot;:&quot;&quot;,&quot;non-dropping-particle&quot;:&quot;&quot;}],&quot;container-title&quot;:&quot;International Journal of Innovation, Creativity and Change&quot;,&quot;ISSN&quot;:&quot;22011323&quot;,&quot;issued&quot;:{&quot;date-parts&quot;:[[2019]]},&quot;abstract&quot;:&quot;Gender-Responsive Family Education (GRFE) is an activity of sharing knowledge, insight, and comprehension about the right and obligation, role, position, and responsibility between males and females to meet the gender fairness and equality in the family. The objective of this study is to upgrade families through education by providing knowledge, insight, and comprehension of gender in the family. This study was conducted in the SKB Nganjuk Regency by using the quantitative approach with a correlational research design to identify the influence of the Gender-Responsive Family Education (GRFE) program on the families residing in the SKB Nganjuk Regency. The results of this study found the technical implementation of Gender-Responsive Family Education. The packaged material was delivered using discussion or simulation. Furthermore, the implications of Gender-Responsive Family Education was identified from the perspectives of education, self, family, social society, health and politics.&quot;,&quot;issue&quot;:&quot;5&quot;,&quot;volume&quot;:&quot;5&quot;,&quot;container-title-short&quot;:&quot;&quot;},&quot;isTemporary&quot;:false},{&quot;id&quot;:&quot;9f722694-e1b9-32c5-8169-12836c3b7c35&quot;,&quot;itemData&quot;:{&quot;type&quot;:&quot;article-journal&quot;,&quot;id&quot;:&quot;9f722694-e1b9-32c5-8169-12836c3b7c35&quot;,&quot;title&quot;:&quot;Health sciences lifelong learning and professional development in the era of artificial intelligence&quot;,&quot;author&quot;:[{&quot;family&quot;:&quot;Hachoumi&quot;,&quot;given&quot;:&quot;Nadia&quot;,&quot;parse-names&quot;:false,&quot;dropping-particle&quot;:&quot;&quot;,&quot;non-dropping-particle&quot;:&quot;&quot;},{&quot;family&quot;:&quot;Eddabbah&quot;,&quot;given&quot;:&quot;Mohamed&quot;,&quot;parse-names&quot;:false,&quot;dropping-particle&quot;:&quot;&quot;,&quot;non-dropping-particle&quot;:&quot;&quot;},{&quot;family&quot;:&quot;Adib&quot;,&quot;given&quot;:&quot;Ahmed Rhassane&quot;,&quot;parse-names&quot;:false,&quot;dropping-particle&quot;:&quot;&quot;,&quot;non-dropping-particle&quot;:&quot;El&quot;}],&quot;container-title&quot;:&quot;International Journal of Medical Informatics&quot;,&quot;container-title-short&quot;:&quot;Int J Med Inform&quot;,&quot;DOI&quot;:&quot;https://doi.org/10.1016/j.ijmedinf.2023.105171&quot;,&quot;ISSN&quot;:&quot;1386-5056&quot;,&quot;URL&quot;:&quot;https://www.sciencedirect.com/science/article/pii/S1386505623001892&quot;,&quot;issued&quot;:{&quot;date-parts&quot;:[[2023]]},&quot;page&quot;:&quot;105171&quot;,&quot;abstract&quot;:&quot;Introduction\nIn the field of healthcare, lifelong learning is considered a quality indicator due to its potential to enhance healthcare services and the knowledge and skills of healthcare professionals. The purpose of this research is to investigate and document the attitudes and behavior of healthcare professionals from different healthcare institutions toward lifelong learning using artificial intelligence.\nThe study achieves two objectives\nIdentifying healthcare professionals' interest in formal lifelong learning and determining how they engage in lifelong learning. Additionally, this study aims to develop a dynamic web platform with several key features including an introduction page, navigation menu, document download form, document table, and download, delete, and resume buttons.\nMethodology\nThe study was conducted from 07/04/2022 to 19/05/2022 and involved a sample of 114 healthcare professionals from various locations in Morocco. A questionnaire comprising three sections (personal information, lifelong learning for personal development, and lifelong learning for professional development) was used as the research instrument.\nResults\nThe average age of the participants was 43 years, and 76.8% had more than 11 years of experience in the field. The results indicate a correlation between professional development and lifelong learning among healthcare professionals. The two most important factors driving lifelong learning were identified as the advancement of the healthcare profession and the need to elevate the quality of care. Also, this research objective is to develop a dynamic online platform featuring an introduction page, navigation menu, document download form, document table, and download, delete, and resume buttons.\nConclusions\nAccording to the findings, healthcare professionals consider lifelong learning an ongoing and continuous process essential to their work.&quot;,&quot;volume&quot;:&quot;178&quot;},&quot;isTemporary&quot;:false}]},{&quot;citationID&quot;:&quot;MENDELEY_CITATION_204faf0c-d887-4c3c-8baa-95aa05830e01&quot;,&quot;properties&quot;:{&quot;noteIndex&quot;:0},&quot;isEdited&quot;:false,&quot;manualOverride&quot;:{&quot;isManuallyOverridden&quot;:false,&quot;citeprocText&quot;:&quot;(Lemmetty &amp;#38; Collin, 2020; Palaniappan &amp;#38; Noor, 2022)&quot;,&quot;manualOverrideText&quot;:&quot;&quot;},&quot;citationTag&quot;:&quot;MENDELEY_CITATION_v3_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&quot;,&quot;citationItems&quot;:[{&quot;id&quot;:&quot;c6b114f3-2291-3476-ab12-5efd083cba91&quot;,&quot;itemData&quot;:{&quot;type&quot;:&quot;article-journal&quot;,&quot;id&quot;:&quot;c6b114f3-2291-3476-ab12-5efd083cba91&quot;,&quot;title&quot;:&quot;Self-Directed Learning as a Practice of Workplace Learning: Interpretative Repertoires of Self-Directed Learning in ICT Work&quot;,&quot;author&quot;:[{&quot;family&quot;:&quot;Lemmetty&quot;,&quot;given&quot;:&quot;Soila&quot;,&quot;parse-names&quot;:false,&quot;dropping-particle&quot;:&quot;&quot;,&quot;non-dropping-particle&quot;:&quot;&quot;},{&quot;family&quot;:&quot;Collin&quot;,&quot;given&quot;:&quot;Kaija&quot;,&quot;parse-names&quot;:false,&quot;dropping-particle&quot;:&quot;&quot;,&quot;non-dropping-particle&quot;:&quot;&quot;}],&quot;container-title&quot;:&quot;Vocations and Learning&quot;,&quot;DOI&quot;:&quot;10.1007/s12186-019-09228-x&quot;,&quot;ISSN&quot;:&quot;18747868&quot;,&quot;issued&quot;:{&quot;date-parts&quot;:[[2020]]},&quot;abstract&quot;:&quot;Changing technologies and competition in the field of information and communication technology (ICT) are challenging the learning of individual workers and teams alongside and through work. Organisations call for employees’ autonomy and self-directedness executed by agile operations and low hierarchies, where learning is also increasingly the responsibility of the individuals and teams themselves and occurs in practice without strong control of the organisation. Therefore, the multidimensional concept of self-directed learning becomes essential in the context of learning at work. In this study, we examine how employees in the ICT sector describe self-directed learning practices in the context of workplace learning. Our data consist of interviews with ICT employees in two organisations, which undergo an applied discourse analysis. The workers talked about self-directed learning as an obliged, creativity-enhanced as well as flexible and fast-paced practice. Self-directed learning was also described as a practice tied to work itself. The paper concludes with a discussion on how these partly conflicting discourses about self-directed learning practice in work could be considered in practices related to enhancing such learning in the ICT field. Suggestions for future investigations are also presented.&quot;,&quot;issue&quot;:&quot;1&quot;,&quot;volume&quot;:&quot;13&quot;,&quot;container-title-short&quot;:&quot;&quot;},&quot;isTemporary&quot;:false},{&quot;id&quot;:&quot;2d252ae9-061f-3157-a5eb-d306c6b83aa9&quot;,&quot;itemData&quot;:{&quot;type&quot;:&quot;article-journal&quot;,&quot;id&quot;:&quot;2d252ae9-061f-3157-a5eb-d306c6b83aa9&quot;,&quot;title&quot;:&quot;Gamification Strategy to Support Self-Directed Learning in an Online Learning Environment&quot;,&quot;author&quot;:[{&quot;family&quot;:&quot;Palaniappan&quot;,&quot;given&quot;:&quot;Kavitha&quot;,&quot;parse-names&quot;:false,&quot;dropping-particle&quot;:&quot;&quot;,&quot;non-dropping-particle&quot;:&quot;&quot;},{&quot;family&quot;:&quot;Noor&quot;,&quot;given&quot;:&quot;Norah Md&quot;,&quot;parse-names&quot;:false,&quot;dropping-particle&quot;:&quot;&quot;,&quot;non-dropping-particle&quot;:&quot;&quot;}],&quot;container-title&quot;:&quot;International Journal of Emerging Technologies in Learning&quot;,&quot;DOI&quot;:&quot;10.3991/ijet.v17i03.27489&quot;,&quot;ISSN&quot;:&quot;18630383&quot;,&quot;issued&quot;:{&quot;date-parts&quot;:[[2022]]},&quot;abstract&quot;:&quot;This research measures the effect of gamification on learners’ academic performance, investigate their self-directed learning level within an online gamification learning environment and identify the relationship between learners self-directed learning level and their gamification learning experience. Pre-experimental research (single group) was carried out for a duration of 5 weeks among a group of 29 undergraduate year 2 learners froma non-major computer science course undertaking basic programming language subject. The learners SDL and knowledge on the subject was measured with a questionnaire and assessment test before and after the gamification learning intervention. A gamification experience questionnaire was used to evaluate their gamification learning experience after the intervention. The learning environment was infused with gamification in the form of competition to earn points, leaderboard ranks and python programmer badge. The learner’s academic performance has significantly improved (p=0.000 &lt; 0.05) after the gamification injection. Leaners selfdirected learning level also increased and there is a significant difference before (M=3.59) and after (M=4.22) the gamification strategy (p=0.000 &lt; 0.05) imposed. Self-management, motivation and self-monitoring were all at high level with significance before and after (p=0.000 &lt; 0.05) the gamified learning activities. Overall, the gamification strategy used in the online learning environment shows a positive influence to support learner’s self-directed learning.&quot;,&quot;issue&quot;:&quot;3&quot;,&quot;volume&quot;:&quot;17&quot;,&quot;container-title-short&quot;:&quot;&quot;},&quot;isTemporary&quot;:false}]},{&quot;citationID&quot;:&quot;MENDELEY_CITATION_a81a2f95-a803-4ee4-946e-e32726cc15f2&quot;,&quot;properties&quot;:{&quot;noteIndex&quot;:0},&quot;isEdited&quot;:false,&quot;manualOverride&quot;:{&quot;isManuallyOverridden&quot;:false,&quot;citeprocText&quot;:&quot;(Ivanova, 2016; Lausa et al., 2024)&quot;,&quot;manualOverrideText&quot;:&quot;&quot;},&quot;citationTag&quot;:&quot;MENDELEY_CITATION_v3_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&quot;,&quot;citationItems&quot;:[{&quot;id&quot;:&quot;ef6ca46f-ce93-3c07-a4b0-986429ab89a8&quot;,&quot;itemData&quot;:{&quot;type&quot;:&quot;article-journal&quot;,&quot;id&quot;:&quot;ef6ca46f-ce93-3c07-a4b0-986429ab89a8&quot;,&quot;title&quot;:&quot;Increasing Management Effectiveness of Non-Formal Education Management in Community Learning Activity Centers&quot;,&quot;author&quot;:[{&quot;family&quot;:&quot;Lausa&quot;,&quot;given&quot;:&quot;Ferlyn Joy Lausa Diaz&quot;,&quot;parse-names&quot;:false,&quot;dropping-particle&quot;:&quot;&quot;,&quot;non-dropping-particle&quot;:&quot;&quot;},{&quot;family&quot;:&quot;Rahman&quot;,&quot;given&quot;:&quot;Afandi&quot;,&quot;parse-names&quot;:false,&quot;dropping-particle&quot;:&quot;&quot;,&quot;non-dropping-particle&quot;:&quot;&quot;},{&quot;family&quot;:&quot;Puspitasari&quot;,&quot;given&quot;:&quot;Savira Widya&quot;,&quot;parse-names&quot;:false,&quot;dropping-particle&quot;:&quot;&quot;,&quot;non-dropping-particle&quot;:&quot;&quot;},{&quot;family&quot;:&quot;Abdurochman&quot;,&quot;given&quot;:&quot;Abdurochman&quot;,&quot;parse-names&quot;:false,&quot;dropping-particle&quot;:&quot;&quot;,&quot;non-dropping-particle&quot;:&quot;&quot;}],&quot;container-title&quot;:&quot;Jurnal Pendidikan Nonformal&quot;,&quot;DOI&quot;:&quot;10.17977/um041v19i12024p55-68&quot;,&quot;ISSN&quot;:&quot;1978-7138&quot;,&quot;issued&quot;:{&quot;date-parts&quot;:[[2024]]},&quot;abstract&quot;:&quot;Non-Formal Education is a solution for children and adults who have dropped out of school. Apart from that, with Non-Formal Education, educational services can serve anyone, because obtaining education, science and knowledge can be done in formal or non-formal ways. The education management process includes planning, organizing, implementing, monitoring and evaluating. Through good planning, it is hoped that PKBM can become a truly effective forum for community empowerment, so that it can improve the quality of life of the community as expected and ultimately be able to improve the quality of human resources as a whole. The general aim of this research is to determine the effectiveness of PKBM management. The specific aim of this research is to determine the effectiveness of planning, organizing, implementing, controlling and evaluating PKBM. This research method is evaluative, collecting data through interviews, observation and documentation. The results of this research show that the effectiveness of management in PKBM Sejahtera Insan Indonesia in East Barito Regency, South Kalimantan is effective, both from planning analysis, organization, implementation, control and evaluation due to management. In accordance with PKBM management standards and based on analysis standards for PKBM Sejahtera Insan Indonesia in East Barito Regency, South Kalimantan, it received a score of 100%, which means all aspects are effective. The management carried out at PKBM Sejahtera Insan Indonesia is running according to initial planning. &quot;,&quot;issue&quot;:&quot;1&quot;,&quot;volume&quot;:&quot;19&quot;,&quot;container-title-short&quot;:&quot;&quot;},&quot;isTemporary&quot;:false},{&quot;id&quot;:&quot;52acc7ec-f708-3352-8f78-d8c90a4fc72d&quot;,&quot;itemData&quot;:{&quot;type&quot;:&quot;article-journal&quot;,&quot;id&quot;:&quot;52acc7ec-f708-3352-8f78-d8c90a4fc72d&quot;,&quot;title&quot;:&quot;Non-formal Education&quot;,&quot;author&quot;:[{&quot;family&quot;:&quot;Ivanova&quot;,&quot;given&quot;:&quot;I.V.&quot;,&quot;parse-names&quot;:false,&quot;dropping-particle&quot;:&quot;&quot;,&quot;non-dropping-particle&quot;:&quot;&quot;}],&quot;container-title&quot;:&quot;Russian Education &amp; Society&quot;,&quot;DOI&quot;:&quot;10.1080/10609393.2017.1342195&quot;,&quot;ISSN&quot;:&quot;1060-9393&quot;,&quot;issued&quot;:{&quot;date-parts&quot;:[[2016]]},&quot;abstract&quot;:&quot;Education falls broadly under three categories: informal, non-formal, and formal. While formal education refers to standardized, classroom style learning and informal education refers to the life and human skills all people learn throughout childhood and adulthood, non-formal education is a term which describes any education process that has learning objectives and goals but is not part of the formal learning process. Non-formal education (NFE) has been part of education discourse since the 1960s. As countries across the world work to make formal education available to more people, alternatives to formal education have also been developed as well. NFE is particularly desirable in developing countries, often because formal education has not consistently produced its intended results, and, in some instances, created problems for citizens and economies. NFE programs offer educational models that can help overcome some of the problems that formal education creates. It can be both an alternative and helpful complement to formal education programs.&quot;,&quot;container-title-short&quot;:&quot;&quot;},&quot;isTemporary&quot;:false}]},{&quot;citationID&quot;:&quot;MENDELEY_CITATION_5ffb1732-91bd-4c12-983f-14e85375e871&quot;,&quot;properties&quot;:{&quot;noteIndex&quot;:0},&quot;isEdited&quot;:false,&quot;manualOverride&quot;:{&quot;isManuallyOverridden&quot;:false,&quot;citeprocText&quot;:&quot;(Endres et al., 2024)&quot;,&quot;manualOverrideText&quot;:&quot;&quot;},&quot;citationTag&quot;:&quot;MENDELEY_CITATION_v3_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&quot;,&quot;citationItems&quot;:[{&quot;id&quot;:&quot;e3fa5063-b793-3ed6-86b5-85ac152a83a3&quot;,&quot;itemData&quot;:{&quot;type&quot;:&quot;article-journal&quot;,&quot;id&quot;:&quot;e3fa5063-b793-3ed6-86b5-85ac152a83a3&quot;,&quot;title&quot;:&quot;Constructive retrieval: Benefits for learning, motivation, and metacognitive monitoring&quot;,&quot;author&quot;:[{&quot;family&quot;:&quot;Endres&quot;,&quot;given&quot;:&quot;Tino&quot;,&quot;parse-names&quot;:false,&quot;dropping-particle&quot;:&quot;&quot;,&quot;non-dropping-particle&quot;:&quot;&quot;},{&quot;family&quot;:&quot;Carpenter&quot;,&quot;given&quot;:&quot;Shana&quot;,&quot;parse-names&quot;:false,&quot;dropping-particle&quot;:&quot;&quot;,&quot;non-dropping-particle&quot;:&quot;&quot;},{&quot;family&quot;:&quot;Renkl&quot;,&quot;given&quot;:&quot;Alexander&quot;,&quot;parse-names&quot;:false,&quot;dropping-particle&quot;:&quot;&quot;,&quot;non-dropping-particle&quot;:&quot;&quot;}],&quot;container-title&quot;:&quot;Learning and Instruction&quot;,&quot;container-title-short&quot;:&quot;Learn Instr&quot;,&quot;DOI&quot;:&quot;https://doi.org/10.1016/j.learninstruc.2024.101974&quot;,&quot;ISSN&quot;:&quot;0959-4752&quot;,&quot;URL&quot;:&quot;https://www.sciencedirect.com/science/article/pii/S0959475224001014&quot;,&quot;issued&quot;:{&quot;date-parts&quot;:[[2024]]},&quot;page&quot;:&quot;101974&quot;,&quot;abstract&quot;:&quot;Aims\nWe tested whether combining constructive learning prompts with retrieval practice (constructive retrieval) positively affects delayed learning outcomes (factual knowledge, comprehension), metacognitive accuracy, and motivation.\nSample &amp; methods\nUndergraduate students (N = 152) learned from a video-recorded lecture, and then engaged in follow-up learning activities involving retrieval practice, restudy, elaboration, or a combination of retrieval practice with elaboration. We ensured that initial retrieval success was high and that all groups had the same expectations about the nature of content to be tested. We assessed both factual knowledge and comprehension, as well as the respective indicators of metacognitive-monitoring accuracy (metamemory, metacomprehension). We assessed self-efficacy and situational interest as motivational variables.\nResults\nIn a one-week-delayed posttest, elaboration improved factual knowledge and comprehension. This pattern held whether learners just elaborated or additionally engaged in retrieval practice. Having students self-generate their own examples during retrieval practice improved comprehension, but merely letting students retrieve experimenter-provided examples did not. Students' self-reported mental effort mediated the factual knowledge benefits of retrieval practice. The number of students’ self-generated elaborations mediated comprehension benefits. Students engaging in constructive retrieval while learning revealed the highest metacognitive-monitoring accuracy in factual knowledge and comprehension. We found no differences between conditions regarding situational interest and self-efficacy. Motivation to reuse the respective learning strategies was higher in all conditions compared to restudy.\nConclusion\nConstructive retrieval seems advantageous when considering its benefits on learning outcomes and metacognition. When working on retrieval tasks, students only profited from self-generated, but not from provided, examples with respect to comprehension.&quot;,&quot;volume&quot;:&quot;94&quot;},&quot;isTemporary&quot;:false}]},{&quot;citationID&quot;:&quot;MENDELEY_CITATION_f83161af-9d02-4cef-8617-458464508bb8&quot;,&quot;properties&quot;:{&quot;noteIndex&quot;:0},&quot;isEdited&quot;:false,&quot;manualOverride&quot;:{&quot;isManuallyOverridden&quot;:false,&quot;citeprocText&quot;:&quot;(Brenner, 2024; Llacuna &amp;#38; Mason, 2022; Modenos, 2024)&quot;,&quot;manualOverrideText&quot;:&quot;&quot;},&quot;citationTag&quot;:&quot;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&quot;,&quot;citationItems&quot;:[{&quot;id&quot;:&quot;e52b2979-3629-3827-930e-9763c9c406e7&quot;,&quot;itemData&quot;:{&quot;type&quot;:&quot;article-journal&quot;,&quot;id&quot;:&quot;e52b2979-3629-3827-930e-9763c9c406e7&quot;,&quot;title&quot;:&quot;Shame and Adult Learners&quot;,&quot;author&quot;:[{&quot;family&quot;:&quot;Modenos&quot;,&quot;given&quot;:&quot;Lisa&quot;,&quot;parse-names&quot;:false,&quot;dropping-particle&quot;:&quot;&quot;,&quot;non-dropping-particle&quot;:&quot;&quot;}],&quot;container-title&quot;:&quot;Journal of Adult and Continuing Education&quot;,&quot;DOI&quot;:&quot;10.1177/14779714231176173&quot;,&quot;ISSN&quot;:&quot;14797194&quot;,&quot;issued&quot;:{&quot;date-parts&quot;:[[2024]]},&quot;abstract&quot;:&quot;In this paper, I explore the ways that educators can nurture transformative learning for adult students by engaging emotions, particularly shame. I discuss how shame mitigates adult student experiences, successes, and failures in higher education, and how a relational pedagogy of vulnerability can support adult learners. This approach not only helps adult learners but reifies liberatory education for students and teachers alike, challenging hegemonic norms in higher education that often limit and exclude adult learners.&quot;,&quot;issue&quot;:&quot;1&quot;,&quot;volume&quot;:&quot;30&quot;,&quot;container-title-short&quot;:&quot;&quot;},&quot;isTemporary&quot;:false},{&quot;id&quot;:&quot;c5f5d8f8-65a3-37dd-80b4-3ac6895d483b&quot;,&quot;itemData&quot;:{&quot;type&quot;:&quot;article-journal&quot;,&quot;id&quot;:&quot;c5f5d8f8-65a3-37dd-80b4-3ac6895d483b&quot;,&quot;title&quot;:&quot;Examining teacher candidates’ self-determined motivation to develop self-regulated learning promoting practices&quot;,&quot;author&quot;:[{&quot;family&quot;:&quot;Brenner&quot;,&quot;given&quot;:&quot;Charlotte Ann&quot;,&quot;parse-names&quot;:false,&quot;dropping-particle&quot;:&quot;&quot;,&quot;non-dropping-particle&quot;:&quot;&quot;}],&quot;container-title&quot;:&quot;Social Sciences &amp; Humanities Open&quot;,&quot;DOI&quot;:&quot;https://doi.org/10.1016/j.ssaho.2024.100942&quot;,&quot;ISSN&quot;:&quot;2590-2911&quot;,&quot;URL&quot;:&quot;https://www.sciencedirect.com/science/article/pii/S2590291124001396&quot;,&quot;issued&quot;:{&quot;date-parts&quot;:[[2024]]},&quot;page&quot;:&quot;100942&quot;,&quot;abstract&quot;:&quot;The development of self-regulated learning leads to positive academic, social, and emotional outcomes for learners. For many educators, teaching towards self-regulated learning is challenging. This study investigated contextual and motivational features within teacher education programs that support or hinder teacher candidates' motivation to development self-regulated learning practices. Zimmerman's model of self-regulated learning (2008), along with Perry, Hutchinson, and Thauberger’s (2008) descriptions of self-regulated learning practices and Ryan and Deci's (2017) self-determination theory informed this process. Codes and categories drawn from interviews, documents, and in-class observations and reported upon in previously published work was analyzed to identify themes that are supportive or constraining of teacher candidates' motivation to develop practices that foster self-regulated learning in the classroom. Results reveal five themes: (a) opportunities for teacher candidates to see their school mentors' formation of classroom participation structures, (b) the provision of freedom for teacher candidates to experiment with practices along with in-situ scaffold support, (c) adequate support for teacher candidates to integrate self-regulated learning content into their practice, (d) teacher candidates' perceptions of alignment across their learning experiences, and (e) adequate time and support for teacher candidates to establish relationships in their practicum settings.&quot;,&quot;volume&quot;:&quot;10&quot;,&quot;container-title-short&quot;:&quot;&quot;},&quot;isTemporary&quot;:false},{&quot;id&quot;:&quot;e902f1ea-6d22-3865-9d9c-9abdb0be5f95&quot;,&quot;itemData&quot;:{&quot;type&quot;:&quot;article-journal&quot;,&quot;id&quot;:&quot;e902f1ea-6d22-3865-9d9c-9abdb0be5f95&quot;,&quot;title&quot;:&quot;Promoting self-regulated learning in higher education&quot;,&quot;author&quot;:[{&quot;family&quot;:&quot;Llacuna&quot;,&quot;given&quot;:&quot;Hermy&quot;,&quot;parse-names&quot;:false,&quot;dropping-particle&quot;:&quot;&quot;,&quot;non-dropping-particle&quot;:&quot;&quot;},{&quot;family&quot;:&quot;Mason&quot;,&quot;given&quot;:&quot;Glenn&quot;,&quot;parse-names&quot;:false,&quot;dropping-particle&quot;:&quot;&quot;,&quot;non-dropping-particle&quot;:&quot;&quot;}],&quot;container-title&quot;:&quot;Pacific Journal of Technology Enhanced Learning&quot;,&quot;DOI&quot;:&quot;10.24135/pjtel.v4i1.143&quot;,&quot;issued&quot;:{&quot;date-parts&quot;:[[2022]]},&quot;abstract&quot;:&quot;The importance of self-regulated learning is a heavily discussed topic in higher education. Existing literature indicates that self-regulated learning practices and strategies are relevant and important factors in student learning outcomes within blended and online contexts (Broadbent &amp; Poon, 2015). According to literature, the self-regulated learner is aware of their strengths and weaknesses. They set goals, monitor their progress through self-reflection and the constant evaluation of their learning approaches, which enables them to adapt their engagement in academic-related tasks (Hawe, Lightfoot &amp; Dixon, 2019). These are key principles of self-regulated learning, which aims to position learners as active agents in the learning process (Winne &amp; Perry, 2000).\r  \r Studies have found that students arrive at universities without the skills or practices required for self-regulated learning (Balapumi, von Konsky, Aitken, &amp; McMeekin, 2016). This is a crucial time for students, as they develop new ways of thinking, learning and communicating. Practices and strategies should be introduced to students as they begin their journey into tertiary studies, to ensure they are equipped with the necessary skills that are key to academic success (Lear &amp; Li &amp; Prentice, 2016). To develop students as independent, self-regulating learners has become a valued and desired outcome of higher education institutions, and as such they should offer opportunities to develop these skills as they progress though their studies (Hawe et al., 2019).\r  \r Therefore, to help and support students in the development and enhancement of their self-regulated learning skills, the Learn2Learn module, was developed by the Technology-Enabled-Learning (TEL) Team at Western Sydney University, and piloted to students in Autumn session, 2021. The key features and functionalities of the Learn2Learn module include, goal setting and study planning tools, lessons and content pieces informed by literature on self-regulated learning, and the ability for instructors to take a specific lesson and embed it in-line with their instructional materials within the LMS. Since its launch, there has been a consistent growth in usage. In Autumn 2021, there was a total of 427 users and 681 sessions have been initiated. Students are spending an average of approximately 8 minutes per session. In Spring 2021, there was a total of new 321 users, with 536 sessions, and an average of approximately 8 minutes per session.\r  \r More recently, three focus group sessions were conducted, consisting of 4 to 6 students. Students’ experiences with the module confirmed its value in helping their self-regulated learning practices, including, setting goals, self-reflection, planning and time management. There was also a considerable number of responses from the students that have indicated that the module could benefit the first-year transition into university.\r  \r This presentation will cover the evidence and research that informed the content and design of the module We will provide some insight into the preliminary findings from quantitative and qualitative data analysis and discuss the development process of the module, including an overview of the learner experience (LX) design principles used to guide the design of the module, to help promote student engagement.\r References\r  \r Balapumi, R., von Konsky, B. R., Aitken, A., &amp; McMeekin, D. A. (2016). Factors Influencing University Students’ Self-regulation of Learning: An Exploratory Study. In Proceedings of the Australasian Computer Science Week Multiconference (pp. 51–59). New York, NY, USA: ACM. http://doi.org/10.1145/2843043.2843067\r  \r Broadbent, J., &amp; Poon, W. (2015). Self-regulated learning strategies &amp; academic achievement in online higher education learning environments: A systematic review. The Internet and Higher Education, 27, 1–13. https://doi.org/10.1016/j.iheduc.2015.04.007\r Hawe, E., Lightfoot, U., &amp; Dixon, H. (2019). First-year students working with exemplars: promoting self-efficacy, self-monitoring and self-regulation. Journal of Further and Higher Education, 43(1), 30–44. https://doi.org/10.1080/0309877X.2017.1349894\r Lear, E., Li, L., &amp; Prentice, S. (2016). Developing academic literacy through self-regulated online learning. Student Success, 7(1), 13-23.\r Winne, P. H., &amp; Perry, N. (2000). Chapter 16—Measuring Self-Regulated Learning. In Handbook of Self-Regulation (pp. 531–566). Retrieved from: https://www.researchgate.net/publication/232472158_Measuring_Self-Regulated_Learning&quot;,&quot;issue&quot;:&quot;1&quot;,&quot;volume&quot;:&quot;4&quot;,&quot;container-title-short&quot;:&quot;&quot;},&quot;isTemporary&quot;:false}]},{&quot;citationID&quot;:&quot;MENDELEY_CITATION_9c3cdda6-aa76-4e49-a0e0-f3f2a3e836c9&quot;,&quot;properties&quot;:{&quot;noteIndex&quot;:0},&quot;isEdited&quot;:false,&quot;manualOverride&quot;:{&quot;isManuallyOverridden&quot;:false,&quot;citeprocText&quot;:&quot;(Cai &amp;#38; Yu, 2024; Zimmerman &amp;#38; Schunk D. H., 2011)&quot;,&quot;manualOverrideText&quot;:&quot;&quot;},&quot;citationTag&quot;:&quot;MENDELEY_CITATION_v3_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&quot;,&quot;citationItems&quot;:[{&quot;id&quot;:&quot;2dd5ba78-e6d6-3733-bef7-6abd17b8e550&quot;,&quot;itemData&quot;:{&quot;type&quot;:&quot;article-journal&quot;,&quot;id&quot;:&quot;2dd5ba78-e6d6-3733-bef7-6abd17b8e550&quot;,&quot;title&quot;:&quot;The effect of self-perceived learning needs on self-regulated learning and learning outcomes in an EFL listening course&quot;,&quot;author&quot;:[{&quot;family&quot;:&quot;Cai&quot;,&quot;given&quot;:&quot;Hongwen&quot;,&quot;parse-names&quot;:false,&quot;dropping-particle&quot;:&quot;&quot;,&quot;non-dropping-particle&quot;:&quot;&quot;},{&quot;family&quot;:&quot;Yu&quot;,&quot;given&quot;:&quot;Qian&quot;,&quot;parse-names&quot;:false,&quot;dropping-particle&quot;:&quot;&quot;,&quot;non-dropping-particle&quot;:&quot;&quot;}],&quot;container-title&quot;:&quot;System&quot;,&quot;DOI&quot;:&quot;https://doi.org/10.1016/j.system.2024.103503&quot;,&quot;ISSN&quot;:&quot;0346-251X&quot;,&quot;URL&quot;:&quot;https://www.sciencedirect.com/science/article/pii/S0346251X24002859&quot;,&quot;issued&quot;:{&quot;date-parts&quot;:[[2024]]},&quot;page&quot;:&quot;103503&quot;,&quot;abstract&quot;:&quot;The present study explored how students’ self-perceived learning needs affected their self-regulated learning and academic achievements in an EFL listening course. The study was conducted at a stage when the intended learning objectives focused on word and phrase recognition, involving 87 Chinese college students. Self-perceived learning needs were quantified through a questionnaire, immediate learning outcomes were measured through quizzes in the course of the study, and academic achievements were measured at the beginning and end of the study. Path models that hypothesized different structural relationships among the variables were compared. The results revealed that the full effect of self-perceived learning needs on immediate outcomes could be decomposed into an indirect negative effect and a direct positive effect, attributed respectively to the descriptive and evaluative components of self-perception. The effect of self-perceived learning needs on final outcomes was mediated by immediate outcomes. Besides, qualitative evidence from six participants’ learning journals indicated that students who over-estimated their learning needs engaged more actively in the intended learning objectives, in line with the direct positive effect of self-perception on immediate outcomes. The study highlighted extra awareness of one’s learning needs as an enhancer of self-regulated learning and learning outcomes.&quot;,&quot;volume&quot;:&quot;127&quot;,&quot;container-title-short&quot;:&quot;&quot;},&quot;isTemporary&quot;:false},{&quot;id&quot;:&quot;df56e07c-5424-30f9-a860-c1de500f0c19&quot;,&quot;itemData&quot;:{&quot;type&quot;:&quot;article-journal&quot;,&quot;id&quot;:&quot;df56e07c-5424-30f9-a860-c1de500f0c19&quot;,&quot;title&quot;:&quot;Self-regulated learning and performance:  An introduction and an overview. In B.J. Zimmerman &amp; D.H. Schunk (Ed.), Handbook of  Self-Regulation of Learning and Performance (pp. 1-12). Routledge.&quot;,&quot;author&quot;:[{&quot;family&quot;:&quot;Zimmerman&quot;,&quot;given&quot;:&quot;B.J.,&quot;,&quot;parse-names&quot;:false,&quot;dropping-particle&quot;:&quot;&quot;,&quot;non-dropping-particle&quot;:&quot;&quot;},{&quot;family&quot;:&quot;Schunk D. H.&quot;,&quot;given&quot;:&quot;&quot;,&quot;parse-names&quot;:false,&quot;dropping-particle&quot;:&quot;&quot;,&quot;non-dropping-particle&quot;:&quot;&quot;}],&quot;container-title&quot;:&quot;Handbook of Self-Regulation of Learning and Performance&quot;,&quot;issued&quot;:{&quot;date-parts&quot;:[[2011]]},&quot;abstract&quot;:&quot;Self-regulated learning (or self-regulation) refers to the process whereby learners personally activate and sustain cognitions, affects, and behaviors that are systematically oriented toward the attainment of learning goals. This is the fi rst book to integrate into a single volume all aspects of the fi eld of self-regulation of learning and performance: basic domains, applications to content areas, instructional issues, methodological issues, and individual differences. It draws on research from such diverse areas as cognitive, educational, clinical, social, and organizational psychology. Distinguishing features include: Chapter Structure-To ensure uniformity and coherence across chapters, each chapter author addresses the theoretical ideas underlying their topic, research evidence bearing on these ideas, future research directions, and implications for educational practice. International-Because research on self-regulation is increasingly global, a signifi cant number of international contributors are included (see Table of Contents). Readable-To make the book accessible to students, chapters have been carefully edited for clarity, conciseness, and organizational consistency. Expertise-All chapters are written by leading researchers from around the world who are highly regarded experts on their particular topics and are active contributors to the fi eld.&quot;,&quot;container-title-short&quot;:&quot;&quot;},&quot;isTemporary&quot;:false}]},{&quot;citationID&quot;:&quot;MENDELEY_CITATION_33ae7b14-aaa3-4a80-b6ae-ca5a163692bf&quot;,&quot;properties&quot;:{&quot;noteIndex&quot;:0},&quot;isEdited&quot;:false,&quot;manualOverride&quot;:{&quot;isManuallyOverridden&quot;:false,&quot;citeprocText&quot;:&quot;(Ilishkina et al., 2022; Osakwe et al., 2023)&quot;,&quot;manualOverrideText&quot;:&quot;&quot;},&quot;citationTag&quot;:&quot;MENDELEY_CITATION_v3_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&quot;,&quot;citationItems&quot;:[{&quot;id&quot;:&quot;c78da6e9-2bd8-32a9-b117-43ffbd6c0d20&quot;,&quot;itemData&quot;:{&quot;type&quot;:&quot;article-journal&quot;,&quot;id&quot;:&quot;c78da6e9-2bd8-32a9-b117-43ffbd6c0d20&quot;,&quot;title&quot;:&quot;Reinforcement learning for automatic detection of effective strategies for self-regulated learning&quot;,&quot;author&quot;:[{&quot;family&quot;:&quot;Osakwe&quot;,&quot;given&quot;:&quot;Ikenna&quot;,&quot;parse-names&quot;:false,&quot;dropping-particle&quot;:&quot;&quot;,&quot;non-dropping-particle&quot;:&quot;&quot;},{&quot;family&quot;:&quot;Chen&quot;,&quot;given&quot;:&quot;Guanliang&quot;,&quot;parse-names&quot;:false,&quot;dropping-particle&quot;:&quot;&quot;,&quot;non-dropping-particle&quot;:&quot;&quot;},{&quot;family&quot;:&quot;Fan&quot;,&quot;given&quot;:&quot;Yizhou&quot;,&quot;parse-names&quot;:false,&quot;dropping-particle&quot;:&quot;&quot;,&quot;non-dropping-particle&quot;:&quot;&quot;},{&quot;family&quot;:&quot;Rakovic&quot;,&quot;given&quot;:&quot;Mladen&quot;,&quot;parse-names&quot;:false,&quot;dropping-particle&quot;:&quot;&quot;,&quot;non-dropping-particle&quot;:&quot;&quot;},{&quot;family&quot;:&quot;Li&quot;,&quot;given&quot;:&quot;Xinyu&quot;,&quot;parse-names&quot;:false,&quot;dropping-particle&quot;:&quot;&quot;,&quot;non-dropping-particle&quot;:&quot;&quot;},{&quot;family&quot;:&quot;Singh&quot;,&quot;given&quot;:&quot;Shaveen&quot;,&quot;parse-names&quot;:false,&quot;dropping-particle&quot;:&quot;&quot;,&quot;non-dropping-particle&quot;:&quot;&quot;},{&quot;family&quot;:&quot;Molenaar&quot;,&quot;given&quot;:&quot;Inge&quot;,&quot;parse-names&quot;:false,&quot;dropping-particle&quot;:&quot;&quot;,&quot;non-dropping-particle&quot;:&quot;&quot;},{&quot;family&quot;:&quot;Bannert&quot;,&quot;given&quot;:&quot;Maria&quot;,&quot;parse-names&quot;:false,&quot;dropping-particle&quot;:&quot;&quot;,&quot;non-dropping-particle&quot;:&quot;&quot;},{&quot;family&quot;:&quot;Gašević&quot;,&quot;given&quot;:&quot;Dragan&quot;,&quot;parse-names&quot;:false,&quot;dropping-particle&quot;:&quot;&quot;,&quot;non-dropping-particle&quot;:&quot;&quot;}],&quot;container-title&quot;:&quot;Computers and Education: Artificial Intelligence&quot;,&quot;DOI&quot;:&quot;https://doi.org/10.1016/j.caeai.2023.100181&quot;,&quot;ISSN&quot;:&quot;2666-920X&quot;,&quot;URL&quot;:&quot;https://www.sciencedirect.com/science/article/pii/S2666920X23000607&quot;,&quot;issued&quot;:{&quot;date-parts&quot;:[[2023]]},&quot;page&quot;:&quot;100181&quot;,&quot;abstract&quot;:&quot;Self-regulated learning (SRL) is an essential skill for achieving one's learning goals, particularly in Digital Learning Environments (DLEs) where system support is often limited compared to traditional classroom settings. However, research has found that learners often struggle to adapt their behaviour to the self-regulatory demands of DLEs. Furthermore, existing SRL analysis tools have limited utility for real-time or individualized prescriptive support of a learner's SRL strategy during a study session. In response to these challenges, we propose a novel approach using reinforcement learning as a framework to optimize the sequence of SRL processes for a learning task. This framework allows us to model and optimize the SRL strategy as a sequential decision-making problem, where each decision corresponds to an SRL process. The goal is to find an optimal sequence of decisions that maximizes performance in learning outcomes such as assessment score or learning gains. We compare the performance of our reinforcement learning framework with other sequential machine learning tools, such as Long Short-Term Memory (LSTM) neural networks and Genetic Algorithms (GA). The results of our study show that our reinforcement learning model outperforms GA and LSTM models in optimizing SRL strategy. The contributions of this work can facilitate the development of a tool which can detect sub-optimal SRL strategy in real-time and enable individualized SRL focused scaffolding.&quot;,&quot;volume&quot;:&quot;5&quot;,&quot;container-title-short&quot;:&quot;&quot;},&quot;isTemporary&quot;:false},{&quot;id&quot;:&quot;e429a8ff-d817-302d-9228-1ee95c141e37&quot;,&quot;itemData&quot;:{&quot;type&quot;:&quot;article-journal&quot;,&quot;id&quot;:&quot;e429a8ff-d817-302d-9228-1ee95c141e37&quot;,&quot;title&quot;:&quot;Understanding self-regulated learning through the lens of motivation: Motivational regulation strategies vary with students’ motives&quot;,&quot;author&quot;:[{&quot;family&quot;:&quot;Ilishkina&quot;,&quot;given&quot;:&quot;Daria I.&quot;,&quot;parse-names&quot;:false,&quot;dropping-particle&quot;:&quot;&quot;,&quot;non-dropping-particle&quot;:&quot;&quot;},{&quot;family&quot;:&quot;Bruin&quot;,&quot;given&quot;:&quot;Anique&quot;,&quot;parse-names&quot;:false,&quot;dropping-particle&quot;:&quot;&quot;,&quot;non-dropping-particle&quot;:&quot;de&quot;},{&quot;family&quot;:&quot;Podolskiy&quot;,&quot;given&quot;:&quot;Andrey I.&quot;,&quot;parse-names&quot;:false,&quot;dropping-particle&quot;:&quot;&quot;,&quot;non-dropping-particle&quot;:&quot;&quot;},{&quot;family&quot;:&quot;Volk&quot;,&quot;given&quot;:&quot;Marina I.&quot;,&quot;parse-names&quot;:false,&quot;dropping-particle&quot;:&quot;&quot;,&quot;non-dropping-particle&quot;:&quot;&quot;},{&quot;family&quot;:&quot;Merriënboer&quot;,&quot;given&quot;:&quot;Jeroen J.G.&quot;,&quot;parse-names&quot;:false,&quot;dropping-particle&quot;:&quot;&quot;,&quot;non-dropping-particle&quot;:&quot;van&quot;}],&quot;container-title&quot;:&quot;International Journal of Educational Research&quot;,&quot;container-title-short&quot;:&quot;Int J Educ Res&quot;,&quot;DOI&quot;:&quot;10.1016/j.ijer.2022.101956&quot;,&quot;ISSN&quot;:&quot;08830355&quot;,&quot;issued&quot;:{&quot;date-parts&quot;:[[2022,1,1]]},&quot;abstract&quot;:&quot;Successful learners should self-regulate their motivation to learn. Although 8 motivational regulation strategies (MRSs) have been described, their relations with student motivation remain underexplored. To analyze this relationship, we conducted a correlational study grounded in Wolters’ theory of MRSs and Ivannikov's adaptation of Leont'ev's activity theory. We considered four different motivational elements: motives-to-learn, mood, perceptions-of-instrumentality, and general self-efficacy. We found that two groups of MRSs could be distinguished by their relation to extrinsic and intrinsic motives. Three intrinsic-MRSs target interest, personal significance, and mastery orientation; four extrinsic-MRSs target performance-approach/performance-avoidance orientation, goal-setting, self-consequating, and environmental control. By making students aware of their own motives to learn (intrinsic vs extrinsic), we might help them choose more appropriate MRSs.&quot;,&quot;publisher&quot;:&quot;Elsevier Ltd&quot;,&quot;volume&quot;:&quot;113&quot;},&quot;isTemporary&quot;:false}]},{&quot;citationID&quot;:&quot;MENDELEY_CITATION_b9457f9e-f4bc-4666-a7a8-29e874c5bfad&quot;,&quot;properties&quot;:{&quot;noteIndex&quot;:0},&quot;isEdited&quot;:false,&quot;manualOverride&quot;:{&quot;isManuallyOverridden&quot;:false,&quot;citeprocText&quot;:&quot;(Love et al., 2023; van der Stap et al., 2024)&quot;,&quot;manualOverrideText&quot;:&quot;&quot;},&quot;citationTag&quot;:&quot;MENDELEY_CITATION_v3_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&quot;,&quot;citationItems&quot;:[{&quot;id&quot;:&quot;cc6021b1-cd88-3129-bec2-0b8f787ab689&quot;,&quot;itemData&quot;:{&quot;type&quot;:&quot;article-journal&quot;,&quot;id&quot;:&quot;cc6021b1-cd88-3129-bec2-0b8f787ab689&quot;,&quot;title&quot;:&quot;Supporting adult-learners’ online interaction in computer-mediated learning&quot;,&quot;author&quot;:[{&quot;family&quot;:&quot;Stap&quot;,&quot;given&quot;:&quot;Nanda&quot;,&quot;parse-names&quot;:false,&quot;dropping-particle&quot;:&quot;&quot;,&quot;non-dropping-particle&quot;:&quot;van der&quot;},{&quot;family&quot;:&quot;Bogaart&quot;,&quot;given&quot;:&quot;Theo&quot;,&quot;parse-names&quot;:false,&quot;dropping-particle&quot;:&quot;&quot;,&quot;non-dropping-particle&quot;:&quot;van den&quot;},{&quot;family&quot;:&quot;Rahimi&quot;,&quot;given&quot;:&quot;Ebrahim&quot;,&quot;parse-names&quot;:false,&quot;dropping-particle&quot;:&quot;&quot;,&quot;non-dropping-particle&quot;:&quot;&quot;},{&quot;family&quot;:&quot;Ginkel&quot;,&quot;given&quot;:&quot;Stan&quot;,&quot;parse-names&quot;:false,&quot;dropping-particle&quot;:&quot;&quot;,&quot;non-dropping-particle&quot;:&quot;van&quot;},{&quot;family&quot;:&quot;Nelson&quot;,&quot;given&quot;:&quot;Tobey&quot;,&quot;parse-names&quot;:false,&quot;dropping-particle&quot;:&quot;&quot;,&quot;non-dropping-particle&quot;:&quot;&quot;},{&quot;family&quot;:&quot;Versendaal&quot;,&quot;given&quot;:&quot;Johan&quot;,&quot;parse-names&quot;:false,&quot;dropping-particle&quot;:&quot;&quot;,&quot;non-dropping-particle&quot;:&quot;&quot;}],&quot;container-title&quot;:&quot;Computers in Human Behavior Reports&quot;,&quot;DOI&quot;:&quot;10.1016/j.chbr.2024.100551&quot;,&quot;ISSN&quot;:&quot;24519588&quot;,&quot;issued&quot;:{&quot;date-parts&quot;:[[2024]]},&quot;abstract&quot;:&quot;Previous studies have revealed numerous benefits of computer-mediated learning, yet the design of such learning programmes are not always supportive for adult-learners. Studies show that higher education adult-learners are wary of the digital environment in computer-mediated courses, and hence refrain from online interaction resulting in lower learning outcomes and lower perceived learning satisfaction. Without an instructional model that supports adult-learners’ online interaction, teachers may fall back on traditional in-class teaching in an effort to make up for missed learning opportunities. To remedy this, design principles, specifically supportive for adult-learners, were co-designed into an instructional model reflecting the concentric dynamics that strengthen said programmes. In order to validate and improve the quality of the model a Delphi study was carried out among experts (n = 8) to evaluate the various components of the model, including its overall supportiveness for adult-learners in computer-mediated learning. The experts were selected based on their expertise and research in blended learning. Two evaluative rounds through surveys in the programme Crowdtech took place until full alignment of the experts’ opinions was had. The resulting model is a concentric one, illustrating how activities are best distributed across the online environment and the in-class environment, and how social presence can be evoked. This study provides insights into the design of computer-mediated learning programmes tailored for higher education adult-learners as it closes the gap in literature on instructional models and blended learning design. This validated instructional model may help course designers in designing or improving computer-mediated learning programmes.&quot;,&quot;volume&quot;:&quot;16&quot;,&quot;container-title-short&quot;:&quot;&quot;},&quot;isTemporary&quot;:false},{&quot;id&quot;:&quot;4a9feff2-2879-347b-bfcd-6ce36b26bca5&quot;,&quot;itemData&quot;:{&quot;type&quot;:&quot;chapter&quot;,&quot;id&quot;:&quot;4a9feff2-2879-347b-bfcd-6ce36b26bca5&quot;,&quot;title&quot;:&quot;Understanding adult learners' needs and integrating technology for effective online education: Adult-centered approaches for teaching and learning&quot;,&quot;author&quot;:[{&quot;family&quot;:&quot;Love&quot;,&quot;given&quot;:&quot;Ashley S.&quot;,&quot;parse-names&quot;:false,&quot;dropping-particle&quot;:&quot;&quot;,&quot;non-dropping-particle&quot;:&quot;&quot;},{&quot;family&quot;:&quot;Labay-Marquez&quot;,&quot;given&quot;:&quot;Joan&quot;,&quot;parse-names&quot;:false,&quot;dropping-particle&quot;:&quot;&quot;,&quot;non-dropping-particle&quot;:&quot;&quot;},{&quot;family&quot;:&quot;Valadez&quot;,&quot;given&quot;:&quot;Ruben&quot;,&quot;parse-names&quot;:false,&quot;dropping-particle&quot;:&quot;&quot;,&quot;non-dropping-particle&quot;:&quot;&quot;}],&quot;container-title&quot;:&quot;Handbook of Research on Innovative Frameworks and Inclusive Models for Online Learning&quot;,&quot;DOI&quot;:&quot;10.4018/978-1-6684-9072-3.ch009&quot;,&quot;issued&quot;:{&quot;date-parts&quot;:[[2023]]},&quot;abstract&quot;:&quot;This chapter explores theories relevant to various online environments and seeks new ways to teach and learn in a digital age for adult learners. Adopting existing pedagogy and creating learning spaces that are relatable and comfortable for adult online learners are essential. Andragogy principles highlight the need to effectively use learning management systems, artificial intelligence (AI), and other technologies to develop a personalized and accessible experience that works optimally for adult students and faculty. Educators are encouraged to expand their mindsets regarding new technologies and learning methods such as ChatGPT application (the latest AI), and the benefits of creating personalized curriculums based on real-time data collected from students' performances through learning management systems. As online education continues to grow across all disciplines and fields, the need for personalized education is evident, and best practices must be reviewed along with ethics.&quot;,&quot;container-title-short&quot;:&quot;&quot;},&quot;isTemporary&quot;:false}]},{&quot;citationID&quot;:&quot;MENDELEY_CITATION_99e86132-5f3d-482b-92c5-cdc9b66e299f&quot;,&quot;properties&quot;:{&quot;noteIndex&quot;:0},&quot;isEdited&quot;:false,&quot;manualOverride&quot;:{&quot;isManuallyOverridden&quot;:false,&quot;citeprocText&quot;:&quot;(Barber et al., 2020; Modenos, 2024)&quot;,&quot;manualOverrideText&quot;:&quot;&quot;},&quot;citationTag&quot;:&quot;MENDELEY_CITATION_v3_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&quot;,&quot;citationItems&quot;:[{&quot;id&quot;:&quot;5430b66c-e5f4-3a50-8014-9437c6de31d4&quot;,&quot;itemData&quot;:{&quot;type&quot;:&quot;chapter&quot;,&quot;id&quot;:&quot;5430b66c-e5f4-3a50-8014-9437c6de31d4&quot;,&quot;title&quot;:&quot;Adult Learning Principles&quot;,&quot;author&quot;:[{&quot;family&quot;:&quot;Barber&quot;,&quot;given&quot;:&quot;Catherine R.&quot;,&quot;parse-names&quot;:false,&quot;dropping-particle&quot;:&quot;&quot;,&quot;non-dropping-particle&quot;:&quot;&quot;},{&quot;family&quot;:&quot;McCollum&quot;,&quot;given&quot;:&quot;Janet K.&quot;,&quot;parse-names&quot;:false,&quot;dropping-particle&quot;:&quot;&quot;,&quot;non-dropping-particle&quot;:&quot;&quot;},{&quot;family&quot;:&quot;Maboudian&quot;,&quot;given&quot;:&quot;Wendy L.&quot;,&quot;parse-names&quot;:false,&quot;dropping-particle&quot;:&quot;&quot;,&quot;non-dropping-particle&quot;:&quot;&quot;}],&quot;container-title&quot;:&quot;The New Roadmap for Creating Online Courses&quot;,&quot;DOI&quot;:&quot;10.1017/9781108766890.004&quot;,&quot;issued&quot;:{&quot;date-parts&quot;:[[2020]]},&quot;abstract&quot;:&quot;Use these (see infographic) core adult learning principles to help address the ways many adult learners learn as well as the needs of many other learners (Anders, 2019). Ongoing research by the venerable Malcomb Knowles and his research team, Dr. Holton and Dr. Swanson (2012) have conducted ongoing research since the 1970s and have identified these key principles when helping adults learn:\n\n\n\nLearner’s Need to Know\n\n\n\nThey need to know the course goals and class topics,\nthe answers to why, what, and {howAdults} want engagement and to be part of a collaborative\nplanning process for their own learning. Instructors should provide options and\nallow for student input when possible.\n\n\n\nSelf-Concept of\nthe Learner\n\n\n\nAdults have a general desire to be more autonomous\nand self-directing. They generally want a greater sense of control. Instructors should encourage life-long learning\nskills whenever possible to help adult learners gain more control. \n\n\n\nPrior Experience of the Learner\n\n\n\nAdult learners want their experiences recognized and understood.Instructors need to better understand adult students’ previous experiences (types and quality) to be better able to use these experiences as a resource within the class and to build upon for student understanding/improvement. \n\n\n\nReadiness to Learn\n\n\n\nAdult students need to see the relevance/usefulness of the material to be learned to real-life (to their real life, right now).Adult learners may need changing levels of assistance/scaffolding. They are likely to be experts in some things and novices in other things. Having experience in something doesn’t necessarily mean being great in it. Adult students need to see the relevance/usefulness of the material to be learned to real-life (to their real life, right now). \n\n\n\nOrientation to\nLearning\n\n\n\nPrefer problem-solving learning orientation. Because of this, a great instructional methodology to use would be the Case Study. Adult learners generally prefer experiential (hands-on) learning. This seems obvious since, from my experience as an educator, everyone prefers hands-on learning, young and old. \n\n\n\nMotivation to\nLearn\n\n\n\nAdult learners tend to have more intrinsic, internal satisfaction when learning. A lot of adult learners want to learn purely for the enjoyment of learning and mastering a new concept. Many adult learners are motivated to learn due to the importance and personal relevance of the material to be learned. It addresses a current need for the adult learner; examples would be information for personal research or needing a new skill for work.\n\n\n\nIt is interesting to note that many of these Adult Learning Principles can be applied to many other student demographics (Knowles, Holton, Swanson, 2005). Things such as a need to know and wanting more hands-on learning can greatly enhance virtually all instructional settings. \n\n\n\nWhat are your thoughts on these principles? \n\n\n\nAre there other observations when dealing with adult learners?\n\n\n\nReference\n\n\n\nAnders, B. (2019). The Army Learning Concept, Army Learning Model:A guide to understanding and implementation. Emporia, {KS}: Sovorel Publishing. \n\n\n\nKnowles, M. S., Holton, E., \\&amp; Swanson, R. (2005). The adult learner: the definitive classic in adult education and human resource development (6th). Burlington, {MA}: Elsevier. \n\n\n\nKnowles, M. S., Holton {III}, E. F., \\&amp; Swanson, R. A.\n(2012). The adult learner. London, United Kingdom: Routledge.&quot;,&quot;container-title-short&quot;:&quot;&quot;},&quot;isTemporary&quot;:false},{&quot;id&quot;:&quot;e52b2979-3629-3827-930e-9763c9c406e7&quot;,&quot;itemData&quot;:{&quot;type&quot;:&quot;article-journal&quot;,&quot;id&quot;:&quot;e52b2979-3629-3827-930e-9763c9c406e7&quot;,&quot;title&quot;:&quot;Shame and Adult Learners&quot;,&quot;author&quot;:[{&quot;family&quot;:&quot;Modenos&quot;,&quot;given&quot;:&quot;Lisa&quot;,&quot;parse-names&quot;:false,&quot;dropping-particle&quot;:&quot;&quot;,&quot;non-dropping-particle&quot;:&quot;&quot;}],&quot;container-title&quot;:&quot;Journal of Adult and Continuing Education&quot;,&quot;DOI&quot;:&quot;10.1177/14779714231176173&quot;,&quot;ISSN&quot;:&quot;14797194&quot;,&quot;issued&quot;:{&quot;date-parts&quot;:[[2024]]},&quot;abstract&quot;:&quot;In this paper, I explore the ways that educators can nurture transformative learning for adult students by engaging emotions, particularly shame. I discuss how shame mitigates adult student experiences, successes, and failures in higher education, and how a relational pedagogy of vulnerability can support adult learners. This approach not only helps adult learners but reifies liberatory education for students and teachers alike, challenging hegemonic norms in higher education that often limit and exclude adult learners.&quot;,&quot;issue&quot;:&quot;1&quot;,&quot;volume&quot;:&quot;30&quot;,&quot;container-title-short&quot;:&quot;&quot;},&quot;isTemporary&quot;:false}]},{&quot;citationID&quot;:&quot;MENDELEY_CITATION_4b2b36d1-ace0-4f1e-aa19-df3f18235159&quot;,&quot;properties&quot;:{&quot;noteIndex&quot;:0},&quot;isEdited&quot;:false,&quot;manualOverride&quot;:{&quot;isManuallyOverridden&quot;:false,&quot;citeprocText&quot;:&quot;(Bellare et al., 2023; Winarti et al., 2022)&quot;,&quot;manualOverrideText&quot;:&quot;&quot;},&quot;citationTag&quot;:&quot;MENDELEY_CITATION_v3_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&quot;,&quot;citationItems&quot;:[{&quot;id&quot;:&quot;cbedf5e2-f3f1-3a5e-8e08-5a843be58c40&quot;,&quot;itemData&quot;:{&quot;type&quot;:&quot;article-journal&quot;,&quot;id&quot;:&quot;cbedf5e2-f3f1-3a5e-8e08-5a843be58c40&quot;,&quot;title&quot;:&quot;Improving Learners' Metacognitive Skills with Self-Regulated Learning based Problem-Solving&quot;,&quot;author&quot;:[{&quot;family&quot;:&quot;Winarti&quot;,&quot;given&quot;:&quot;&quot;,&quot;parse-names&quot;:false,&quot;dropping-particle&quot;:&quot;&quot;,&quot;non-dropping-particle&quot;:&quot;&quot;},{&quot;family&quot;:&quot;Ambaryani&quot;,&quot;given&quot;:&quot;Santi Eka&quot;,&quot;parse-names&quot;:false,&quot;dropping-particle&quot;:&quot;&quot;,&quot;non-dropping-particle&quot;:&quot;&quot;},{&quot;family&quot;:&quot;Putranta&quot;,&quot;given&quot;:&quot;Himawan&quot;,&quot;parse-names&quot;:false,&quot;dropping-particle&quot;:&quot;&quot;,&quot;non-dropping-particle&quot;:&quot;&quot;}],&quot;container-title&quot;:&quot;International Journal of Instruction&quot;,&quot;DOI&quot;:&quot;10.29333/iji.2022.1528a&quot;,&quot;ISSN&quot;:&quot;13081470&quot;,&quot;issued&quot;:{&quot;date-parts&quot;:[[2022]]},&quot;abstract&quot;:&quot;Self-Regulated Learning (SRL) is important to solve learning problems. This research aimed to determine the effect of the problem-solving based Self-Regulated Learning (SRL) strategy on simple harmonic motion material toward the metacognitive abilities of student's senior high school. This research applied a quasi-experimental method with a pre-test and post-test control group design. This research was conducted at Senior high school (SMAN 5 Yogyakarta) with student (n=216). This research used a quasi-experimental method with pre-test-post-test control group design. Sampling was carried out by purposive sampling technique. The instrument used was a test in the form of an essay question sheet and a non-test in the form of a self-regulation journal and student observation sheets. Based on the results of the research, the results of the post-test data hypothesis test for the experimental class and the control class obtained that the calculated Z value was greater than the Z table value (-3.677&gt;-1.96) and the significance value (2-tailed) was 0.001 or less than 0.05. Therefore, the problem-solving based Self-Regulated Learning strategy affected the metacognitive ability of students. Metacognition ability was known on each self-regulation indicator as evidenced by the description of students' answers. It could be found from the N-gain average score, 0.5904, categorized as “moderate”. The learners' metacognitive skills were found on each indicator of self-regulation, proven with the descriptions of learners' answers. This learning strategy could be applied as a solution to reflect the learning and learners' cognitive activities in solving physics problems.&quot;,&quot;issue&quot;:&quot;2&quot;,&quot;volume&quot;:&quot;15&quot;,&quot;container-title-short&quot;:&quot;&quot;},&quot;isTemporary&quot;:false},{&quot;id&quot;:&quot;91666c9c-900d-3845-98a7-9da58e2c0362&quot;,&quot;itemData&quot;:{&quot;type&quot;:&quot;article-journal&quot;,&quot;id&quot;:&quot;91666c9c-900d-3845-98a7-9da58e2c0362&quot;,&quot;title&quot;:&quot;Motivations and Barriers for Adult Learner Achievement: Recommendations for Institutions of Higher Education&quot;,&quot;author&quot;:[{&quot;family&quot;:&quot;Bellare&quot;,&quot;given&quot;:&quot;Yamini&quot;,&quot;parse-names&quot;:false,&quot;dropping-particle&quot;:&quot;&quot;,&quot;non-dropping-particle&quot;:&quot;&quot;},{&quot;family&quot;:&quot;Smith&quot;,&quot;given&quot;:&quot;Adam&quot;,&quot;parse-names&quot;:false,&quot;dropping-particle&quot;:&quot;&quot;,&quot;non-dropping-particle&quot;:&quot;&quot;},{&quot;family&quot;:&quot;Cochran&quot;,&quot;given&quot;:&quot;Kelcee&quot;,&quot;parse-names&quot;:false,&quot;dropping-particle&quot;:&quot;&quot;,&quot;non-dropping-particle&quot;:&quot;&quot;},{&quot;family&quot;:&quot;Lopez&quot;,&quot;given&quot;:&quot;Samuel Garcia&quot;,&quot;parse-names&quot;:false,&quot;dropping-particle&quot;:&quot;&quot;,&quot;non-dropping-particle&quot;:&quot;&quot;}],&quot;container-title&quot;:&quot;Adult Learning&quot;,&quot;DOI&quot;:&quot;10.1177/10451595211059574&quot;,&quot;ISSN&quot;:&quot;21624070&quot;,&quot;issued&quot;:{&quot;date-parts&quot;:[[2023]]},&quot;abstract&quot;:&quot;Recent trends in higher education indicate a steady increase in the number of adult and non-traditional learners returning to complete college degrees. Though higher education can provide numerous economic and career enhancement opportunities, adult learners experience several challenges when they return to college. The purpose of this qualitative research study was to gather and analyze data from employees from companies in the Midwest to determine the challenges and motivations of adult learners who plan to return to higher education. The results highlight that it is important for institutions of higher education to collaborate with employers to identify ways to modify their student recruitment methods to attract more adult student learners and identify supportive resources to help them complete their degrees successfully.&quot;,&quot;issue&quot;:&quot;1&quot;,&quot;volume&quot;:&quot;34&quot;,&quot;container-title-short&quot;:&quot;&quot;},&quot;isTemporary&quot;:false}]},{&quot;citationID&quot;:&quot;MENDELEY_CITATION_996af1e9-e953-43ca-acb8-7ede27049fa4&quot;,&quot;properties&quot;:{&quot;noteIndex&quot;:0},&quot;isEdited&quot;:false,&quot;manualOverride&quot;:{&quot;isManuallyOverridden&quot;:false,&quot;citeprocText&quot;:&quot;(Morris, 2020; Prasad &amp;#38; Sane, 2024)&quot;,&quot;manualOverrideText&quot;:&quot;&quot;},&quot;citationTag&quot;:&quot;MENDELEY_CITATION_v3_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&quot;,&quot;citationItems&quot;:[{&quot;id&quot;:&quot;7d988c0f-e1cc-38c1-b232-679a2fb182a3&quot;,&quot;itemData&quot;:{&quot;type&quot;:&quot;article&quot;,&quot;id&quot;:&quot;7d988c0f-e1cc-38c1-b232-679a2fb182a3&quot;,&quot;title&quot;:&quot;Experiential learning–a systematic review and revision of Kolb’s model&quot;,&quot;author&quot;:[{&quot;family&quot;:&quot;Morris&quot;,&quot;given&quot;:&quot;Thomas Howard&quot;,&quot;parse-names&quot;:false,&quot;dropping-particle&quot;:&quot;&quot;,&quot;non-dropping-particle&quot;:&quot;&quot;}],&quot;container-title&quot;:&quot;Interactive Learning Environments&quot;,&quot;DOI&quot;:&quot;10.1080/10494820.2019.1570279&quot;,&quot;ISSN&quot;:&quot;17445191&quot;,&quot;issued&quot;:{&quot;date-parts&quot;:[[2020]]},&quot;abstract&quot;:&quot;Kolb’s experiential learning cycle is perhaps the most scholarly influential and cited model regarding experiential learning theory. However, a key issue in interpreting Kolb’s model concerns a lack of clarity regarding what constitutes a concrete experience, exactly. A systematic literature review was conducted in order to examine: what constitutes a concrete experience and what is the nature of treatment of a concrete experience in experiential learning? The analysis revealed five themes: learners are involved, active, participants; knowledge is situated in place and time; learners are exposed to novel experiences, which involves risk; learning demands inquiry to specific real-world problems; and critical reflection acts as a mediator of meaningful learning. Accordingly, a revision to Kolb’s model is proposed: experiential learning consists of contextually rich concrete experience, critical reflective observation, contextual-specific abstract conceptualization, and pragmatic active experimentation. Further empirical studies are required to test the model proposed.&quot;,&quot;issue&quot;:&quot;8&quot;,&quot;volume&quot;:&quot;28&quot;,&quot;container-title-short&quot;:&quot;&quot;},&quot;isTemporary&quot;:false},{&quot;id&quot;:&quot;c03ae150-6cf6-3d56-942b-fcd74440959b&quot;,&quot;itemData&quot;:{&quot;type&quot;:&quot;paper-conference&quot;,&quot;id&quot;:&quot;c03ae150-6cf6-3d56-942b-fcd74440959b&quot;,&quot;title&quot;:&quot;A Self-Regulated Learning Framework using Generative AI and its Application in CS Educational Intervention Design&quot;,&quot;author&quot;:[{&quot;family&quot;:&quot;Prasad&quot;,&quot;given&quot;:&quot;Prajish&quot;,&quot;parse-names&quot;:false,&quot;dropping-particle&quot;:&quot;&quot;,&quot;non-dropping-particle&quot;:&quot;&quot;},{&quot;family&quot;:&quot;Sane&quot;,&quot;given&quot;:&quot;Aamod&quot;,&quot;parse-names&quot;:false,&quot;dropping-particle&quot;:&quot;&quot;,&quot;non-dropping-particle&quot;:&quot;&quot;}],&quot;container-title&quot;:&quot;SIGCSE 2024 - Proceedings of the 55th ACM Technical Symposium on Computer Science Education&quot;,&quot;DOI&quot;:&quot;10.1145/3626252.3630828&quot;,&quot;issued&quot;:{&quot;date-parts&quot;:[[2024]]},&quot;abstract&quot;:&quot;Self-regulation refers to the ability to plan, monitor, control and reflect on one's problem-solving process. Prior research has shown that self-regulated learning (SRL) strategies help improve novice performance in solving programming problems. However, with the advent of LLM tools like ChatGPT, novices can generate fairly accurate code by just providing the problem prompt, and hence may forego applying essential self-regulation strategies such as planning and reflection to solve the problem. In this position paper, we discuss challenges and opportunities that generative AI technologies pose for novices' self-regulation strategies in the context of programming problem solving. We believe that the key challenge facing educators is that such technologies may hamper novices' ability to regulate their programming problem solving process. On the other hand, these technologies also open up the possibility to design new interventions that promote better SRL strategies in learners. We draw on generic and domain-specific self-regulated learning theories as the basis of our work, and propose an SRL framework that incorporates use of generative AI tools in programming problem solving. We illustrate how the proposed framework guides exploration of the design space of interventions that integrate generative AI in CS education.&quot;,&quot;volume&quot;:&quot;1&quot;,&quot;container-title-short&quot;:&quot;&quot;},&quot;isTemporary&quot;:false}]},{&quot;citationID&quot;:&quot;MENDELEY_CITATION_2fadc968-d975-412c-9b3b-d4c19e6f50a6&quot;,&quot;properties&quot;:{&quot;noteIndex&quot;:0},&quot;isEdited&quot;:false,&quot;manualOverride&quot;:{&quot;isManuallyOverridden&quot;:false,&quot;citeprocText&quot;:&quot;(Brenner, 2024; Feng et al., 2025)&quot;,&quot;manualOverrideText&quot;:&quot;&quot;},&quot;citationTag&quot;:&quot;MENDELEY_CITATION_v3_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&quot;,&quot;citationItems&quot;:[{&quot;id&quot;:&quot;c5f5d8f8-65a3-37dd-80b4-3ac6895d483b&quot;,&quot;itemData&quot;:{&quot;type&quot;:&quot;article-journal&quot;,&quot;id&quot;:&quot;c5f5d8f8-65a3-37dd-80b4-3ac6895d483b&quot;,&quot;title&quot;:&quot;Examining teacher candidates’ self-determined motivation to develop self-regulated learning promoting practices&quot;,&quot;author&quot;:[{&quot;family&quot;:&quot;Brenner&quot;,&quot;given&quot;:&quot;Charlotte Ann&quot;,&quot;parse-names&quot;:false,&quot;dropping-particle&quot;:&quot;&quot;,&quot;non-dropping-particle&quot;:&quot;&quot;}],&quot;container-title&quot;:&quot;Social Sciences &amp; Humanities Open&quot;,&quot;DOI&quot;:&quot;https://doi.org/10.1016/j.ssaho.2024.100942&quot;,&quot;ISSN&quot;:&quot;2590-2911&quot;,&quot;URL&quot;:&quot;https://www.sciencedirect.com/science/article/pii/S2590291124001396&quot;,&quot;issued&quot;:{&quot;date-parts&quot;:[[2024]]},&quot;page&quot;:&quot;100942&quot;,&quot;abstract&quot;:&quot;The development of self-regulated learning leads to positive academic, social, and emotional outcomes for learners. For many educators, teaching towards self-regulated learning is challenging. This study investigated contextual and motivational features within teacher education programs that support or hinder teacher candidates' motivation to development self-regulated learning practices. Zimmerman's model of self-regulated learning (2008), along with Perry, Hutchinson, and Thauberger’s (2008) descriptions of self-regulated learning practices and Ryan and Deci's (2017) self-determination theory informed this process. Codes and categories drawn from interviews, documents, and in-class observations and reported upon in previously published work was analyzed to identify themes that are supportive or constraining of teacher candidates' motivation to develop practices that foster self-regulated learning in the classroom. Results reveal five themes: (a) opportunities for teacher candidates to see their school mentors' formation of classroom participation structures, (b) the provision of freedom for teacher candidates to experiment with practices along with in-situ scaffold support, (c) adequate support for teacher candidates to integrate self-regulated learning content into their practice, (d) teacher candidates' perceptions of alignment across their learning experiences, and (e) adequate time and support for teacher candidates to establish relationships in their practicum settings.&quot;,&quot;volume&quot;:&quot;10&quot;,&quot;container-title-short&quot;:&quot;&quot;},&quot;isTemporary&quot;:false},{&quot;id&quot;:&quot;928d1f34-b20e-3a26-8b9c-4772a231f392&quot;,&quot;itemData&quot;:{&quot;type&quot;:&quot;article-journal&quot;,&quot;id&quot;:&quot;928d1f34-b20e-3a26-8b9c-4772a231f392&quot;,&quot;title&quot;:&quot;Forgone identity dwelling and career exploration: A self-regulatory perspective&quot;,&quot;author&quot;:[{&quot;family&quot;:&quot;Feng&quot;,&quot;given&quot;:&quot;Yue&quot;,&quot;parse-names&quot;:false,&quot;dropping-particle&quot;:&quot;&quot;,&quot;non-dropping-particle&quot;:&quot;&quot;},{&quot;family&quot;:&quot;Akkermans&quot;,&quot;given&quot;:&quot;Jos&quot;,&quot;parse-names&quot;:false,&quot;dropping-particle&quot;:&quot;&quot;,&quot;non-dropping-particle&quot;:&quot;&quot;},{&quot;family&quot;:&quot;Jin&quot;,&quot;given&quot;:&quot;Qiuping&quot;,&quot;parse-names&quot;:false,&quot;dropping-particle&quot;:&quot;&quot;,&quot;non-dropping-particle&quot;:&quot;&quot;},{&quot;family&quot;:&quot;Zhou&quot;,&quot;given&quot;:&quot;Wenxia&quot;,&quot;parse-names&quot;:false,&quot;dropping-particle&quot;:&quot;&quot;,&quot;non-dropping-particle&quot;:&quot;&quot;}],&quot;container-title&quot;:&quot;Journal of Vocational Behavior&quot;,&quot;container-title-short&quot;:&quot;J Vocat Behav&quot;,&quot;DOI&quot;:&quot;https://doi.org/10.1016/j.jvb.2025.104150&quot;,&quot;ISSN&quot;:&quot;0001-8791&quot;,&quot;URL&quot;:&quot;https://www.sciencedirect.com/science/article/pii/S0001879125000697&quot;,&quot;issued&quot;:{&quot;date-parts&quot;:[[2025]]},&quot;page&quot;:&quot;104150&quot;,&quot;abstract&quot;:&quot;This research aims to explain whether and how dwelling on the past decision to forgo a certain academic major and corresponding professional identity (i.e., forgone identity dwelling) affects young adults' career exploration during the school-to-work transition. We draw on a self-regulatory perspective to theorize that forgone identity dwelling may result in a cognitive self-regulatory pathway (i.e., career insight) and an affective self-regulatory pathway (i.e., occupational regret) that affect career exploration in opposite directions. We further propose that young adults' affective disposition (i.e., positive affectivity) may act as a differentiating factor that determines whether forgone identity dwelling triggers a cognitive or affective self-regulatory process. In a three-wave survey study with a sample of Chinese university students, we found that for young adults high in positive affectivity, forgone identity dwelling was more likely to lead to cognitive self-regulation that increased career insight, which further positively affected career exploration. Conversely, for those low in positive affectivity, forgone identity dwelling was more likely to induce occupational regret. Theoretical and practical implications are discussed.&quot;,&quot;volume&quot;:&quot;161&quot;},&quot;isTemporary&quot;:false}]},{&quot;citationID&quot;:&quot;MENDELEY_CITATION_9f4e440a-c2fb-4e51-b9b6-8a53d723e222&quot;,&quot;properties&quot;:{&quot;noteIndex&quot;:0},&quot;isEdited&quot;:false,&quot;manualOverride&quot;:{&quot;isManuallyOverridden&quot;:false,&quot;citeprocText&quot;:&quot;(Helmold, 2023; Sánchez-Doménech &amp;#38; Cabeza-Rodríguez, 2024)&quot;,&quot;manualOverrideText&quot;:&quot;&quot;},&quot;citationTag&quot;:&quot;MENDELEY_CITATION_v3_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&quot;,&quot;citationItems&quot;:[{&quot;id&quot;:&quot;456d2377-3da8-32db-9080-5a9e139f0cf9&quot;,&quot;itemData&quot;:{&quot;type&quot;:&quot;article-journal&quot;,&quot;id&quot;:&quot;456d2377-3da8-32db-9080-5a9e139f0cf9&quot;,&quot;title&quot;:&quot;Digital andragogy: the need to know and the role of experience in an online Master’s degree&quot;,&quot;author&quot;:[{&quot;family&quot;:&quot;Sánchez-Doménech&quot;,&quot;given&quot;:&quot;Iluminada&quot;,&quot;parse-names&quot;:false,&quot;dropping-particle&quot;:&quot;&quot;,&quot;non-dropping-particle&quot;:&quot;&quot;},{&quot;family&quot;:&quot;Cabeza-Rodríguez&quot;,&quot;given&quot;:&quot;Miguel Ángel&quot;,&quot;parse-names&quot;:false,&quot;dropping-particle&quot;:&quot;&quot;,&quot;non-dropping-particle&quot;:&quot;&quot;}],&quot;container-title&quot;:&quot;RIED-Revista Iberoamericana de Educacion a Distancia&quot;,&quot;DOI&quot;:&quot;10.5944/ried.27.2.38799&quot;,&quot;ISSN&quot;:&quot;13903306&quot;,&quot;issued&quot;:{&quot;date-parts&quot;:[[2024]]},&quot;abstract&quot;:&quot;The current high demand for online learning, the high drop-out rates, and the heterogeneity of students taking online master's degrees call for attention to be paid to the different profiles and their different ways of learning. Andragogy provides a theoretical framework for understanding adult learning, although its principles need to be revisited from the perspective of online learning and through the lens of today's learners themselves. This study aims to understand learners' self-identification with the adult learning principles of Knowles' andragogy. Specifically, it focuses on two of the principles of this theory: the need to know (NK) and the role of experience (RE). A mixed method approach was employed: a descriptive and inferential quantitative analysis of a questionnaire was complemented by a qualitative analysis of interviews. A questionnaire was designed, validated, and completed by 245 postgraduate students, and the correct reliability of the instrument was analysed. In addition, 5 interviews were carried out with students on items of the questionnaire. The results show statistically significant differences in the RE according to previous work experience in education, but no differences are found in the preferences for the learning strategies analysed related to the NK and RE principles of andragogy according to gender, age, or work situation. In conclusion, the validity of the NK and RE andragogical principles for online learners in the 21st century is defended.&quot;,&quot;issue&quot;:&quot;2&quot;,&quot;volume&quot;:&quot;27&quot;,&quot;container-title-short&quot;:&quot;&quot;},&quot;isTemporary&quot;:false},{&quot;id&quot;:&quot;9bd5ca74-de25-3dc4-8c1a-35e98076f324&quot;,&quot;itemData&quot;:{&quot;type&quot;:&quot;chapter&quot;,&quot;id&quot;:&quot;9bd5ca74-de25-3dc4-8c1a-35e98076f324&quot;,&quot;title&quot;:&quot;Problem-Solving, Process, and Idea Creation Tools&quot;,&quot;author&quot;:[{&quot;family&quot;:&quot;Helmold&quot;,&quot;given&quot;:&quot;Marc&quot;,&quot;parse-names&quot;:false,&quot;dropping-particle&quot;:&quot;&quot;,&quot;non-dropping-particle&quot;:&quot;&quot;}],&quot;DOI&quot;:&quot;10.1007/978-3-031-30089-9_18&quot;,&quot;issued&quot;:{&quot;date-parts&quot;:[[2023]]},&quot;abstract&quot;:&quot;Problem-solving consists of using generic or ad hoc methods in an orderly manner to find solutions to problems. Some of the problem-solving techniques developed and used in philosophy, artificial intelligence, computer science, engineering, mathematics, medicine, and societies in general are related to mental problem-solving techniques studied in psychology and cognitive sciences (Helmold, 2021). The term problem-solving has a slightly different meaning depending on the discipline. For instance, it is a mental process in psychology and a computerized process in computer science. There are two different types of problems—ill-defined and well-defined—and different approaches are used for each. Well-defined problems have specific end goals and clearly expected solutions, while ill-defined problems do not. Well-defined problems allow for more initial planning than ill-defined problems. Solving problems sometimes involves dealing with pragmatics, the way that context contributes to meaning, and semantics, the interpretation of the problem. The ability to understand what the end goal of the problem is and what rules could be applied represents the key to solving the problem. Sometimes the problem requires abstract thinking or coming up with a creative solution.&quot;,&quot;container-title-short&quot;:&quot;&quot;},&quot;isTemporary&quot;:false}]},{&quot;citationID&quot;:&quot;MENDELEY_CITATION_3fdbf76c-ff97-4933-bfc9-2b938ede0f2a&quot;,&quot;properties&quot;:{&quot;noteIndex&quot;:0},&quot;isEdited&quot;:false,&quot;manualOverride&quot;:{&quot;isManuallyOverridden&quot;:false,&quot;citeprocText&quot;:&quot;(Green, 2024; Modenos, 2024)&quot;,&quot;manualOverrideText&quot;:&quot;&quot;},&quot;citationTag&quot;:&quot;MENDELEY_CITATION_v3_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&quot;,&quot;citationItems&quot;:[{&quot;id&quot;:&quot;c165b400-8fd5-377c-a90b-d232292df0c8&quot;,&quot;itemData&quot;:{&quot;type&quot;:&quot;article-journal&quot;,&quot;id&quot;:&quot;c165b400-8fd5-377c-a90b-d232292df0c8&quot;,&quot;title&quot;:&quot;Adult Learners: Connecting Andragogy and Transformational Leadership in the Classroom&quot;,&quot;author&quot;:[{&quot;family&quot;:&quot;Green&quot;,&quot;given&quot;:&quot;Desiree N.&quot;,&quot;parse-names&quot;:false,&quot;dropping-particle&quot;:&quot;&quot;,&quot;non-dropping-particle&quot;:&quot;&quot;}],&quot;container-title&quot;:&quot;Business Ethics and Leadership&quot;,&quot;DOI&quot;:&quot;10.61093/bel.8(4).137-147.2024&quot;,&quot;ISSN&quot;:&quot;25206311&quot;,&quot;issued&quot;:{&quot;date-parts&quot;:[[2024]]},&quot;abstract&quot;:&quot;Despite the continuous progression of higher education, there is a lack of understanding of adult learners’ overall academic needs and their competing priorities. Increasing adult learners’ intellectual satisfaction is crucial for their collegiate motivation. The instructor must set educational conditions while forming the appropriate foundation for knowledge attainment and student retention. Adult learners do not arrive at the classroom with a blank knowledge slate but with years of employment and life skills and wish to connect such skills with their academic journey. The successful instructor comprehends the practical need to connect course content with the work environment to enhance understanding and motivation. This narrative literature review method explores an extensive interdisciplinary approach to teaching and retaining adult learners. The transformational leadership theory and principles of andragogy were discussed to provide theoretical support to enhance adult learner satisfaction. Key findings suggest that an instructor who demonstrates transformational leadership in the classroom while employing andragogical principles can effectively stimulate and influence high intellect through idiosyncratic engagement. In turn, the learners are more motivated, will enhance and retain knowledge, maintain retention, and complete their degree program.&quot;,&quot;issue&quot;:&quot;4&quot;,&quot;volume&quot;:&quot;8&quot;,&quot;container-title-short&quot;:&quot;&quot;},&quot;isTemporary&quot;:false},{&quot;id&quot;:&quot;e52b2979-3629-3827-930e-9763c9c406e7&quot;,&quot;itemData&quot;:{&quot;type&quot;:&quot;article-journal&quot;,&quot;id&quot;:&quot;e52b2979-3629-3827-930e-9763c9c406e7&quot;,&quot;title&quot;:&quot;Shame and Adult Learners&quot;,&quot;author&quot;:[{&quot;family&quot;:&quot;Modenos&quot;,&quot;given&quot;:&quot;Lisa&quot;,&quot;parse-names&quot;:false,&quot;dropping-particle&quot;:&quot;&quot;,&quot;non-dropping-particle&quot;:&quot;&quot;}],&quot;container-title&quot;:&quot;Journal of Adult and Continuing Education&quot;,&quot;DOI&quot;:&quot;10.1177/14779714231176173&quot;,&quot;ISSN&quot;:&quot;14797194&quot;,&quot;issued&quot;:{&quot;date-parts&quot;:[[2024]]},&quot;abstract&quot;:&quot;In this paper, I explore the ways that educators can nurture transformative learning for adult students by engaging emotions, particularly shame. I discuss how shame mitigates adult student experiences, successes, and failures in higher education, and how a relational pedagogy of vulnerability can support adult learners. This approach not only helps adult learners but reifies liberatory education for students and teachers alike, challenging hegemonic norms in higher education that often limit and exclude adult learners.&quot;,&quot;issue&quot;:&quot;1&quot;,&quot;volume&quot;:&quot;30&quot;,&quot;container-title-short&quot;:&quot;&quot;},&quot;isTemporary&quot;:false}]},{&quot;citationID&quot;:&quot;MENDELEY_CITATION_2723e475-19a6-41d8-a235-e794326fbe89&quot;,&quot;properties&quot;:{&quot;noteIndex&quot;:0},&quot;isEdited&quot;:false,&quot;manualOverride&quot;:{&quot;isManuallyOverridden&quot;:false,&quot;citeprocText&quot;:&quot;(Bellare et al., 2023; Ilishkina et al., 2022)&quot;,&quot;manualOverrideText&quot;:&quot;&quot;},&quot;citationTag&quot;:&quot;MENDELEY_CITATION_v3_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&quot;,&quot;citationItems&quot;:[{&quot;id&quot;:&quot;e429a8ff-d817-302d-9228-1ee95c141e37&quot;,&quot;itemData&quot;:{&quot;type&quot;:&quot;article-journal&quot;,&quot;id&quot;:&quot;e429a8ff-d817-302d-9228-1ee95c141e37&quot;,&quot;title&quot;:&quot;Understanding self-regulated learning through the lens of motivation: Motivational regulation strategies vary with students’ motives&quot;,&quot;author&quot;:[{&quot;family&quot;:&quot;Ilishkina&quot;,&quot;given&quot;:&quot;Daria I.&quot;,&quot;parse-names&quot;:false,&quot;dropping-particle&quot;:&quot;&quot;,&quot;non-dropping-particle&quot;:&quot;&quot;},{&quot;family&quot;:&quot;Bruin&quot;,&quot;given&quot;:&quot;Anique&quot;,&quot;parse-names&quot;:false,&quot;dropping-particle&quot;:&quot;&quot;,&quot;non-dropping-particle&quot;:&quot;de&quot;},{&quot;family&quot;:&quot;Podolskiy&quot;,&quot;given&quot;:&quot;Andrey I.&quot;,&quot;parse-names&quot;:false,&quot;dropping-particle&quot;:&quot;&quot;,&quot;non-dropping-particle&quot;:&quot;&quot;},{&quot;family&quot;:&quot;Volk&quot;,&quot;given&quot;:&quot;Marina I.&quot;,&quot;parse-names&quot;:false,&quot;dropping-particle&quot;:&quot;&quot;,&quot;non-dropping-particle&quot;:&quot;&quot;},{&quot;family&quot;:&quot;Merriënboer&quot;,&quot;given&quot;:&quot;Jeroen J.G.&quot;,&quot;parse-names&quot;:false,&quot;dropping-particle&quot;:&quot;&quot;,&quot;non-dropping-particle&quot;:&quot;van&quot;}],&quot;container-title&quot;:&quot;International Journal of Educational Research&quot;,&quot;container-title-short&quot;:&quot;Int J Educ Res&quot;,&quot;DOI&quot;:&quot;10.1016/j.ijer.2022.101956&quot;,&quot;ISSN&quot;:&quot;08830355&quot;,&quot;issued&quot;:{&quot;date-parts&quot;:[[2022,1,1]]},&quot;abstract&quot;:&quot;Successful learners should self-regulate their motivation to learn. Although 8 motivational regulation strategies (MRSs) have been described, their relations with student motivation remain underexplored. To analyze this relationship, we conducted a correlational study grounded in Wolters’ theory of MRSs and Ivannikov's adaptation of Leont'ev's activity theory. We considered four different motivational elements: motives-to-learn, mood, perceptions-of-instrumentality, and general self-efficacy. We found that two groups of MRSs could be distinguished by their relation to extrinsic and intrinsic motives. Three intrinsic-MRSs target interest, personal significance, and mastery orientation; four extrinsic-MRSs target performance-approach/performance-avoidance orientation, goal-setting, self-consequating, and environmental control. By making students aware of their own motives to learn (intrinsic vs extrinsic), we might help them choose more appropriate MRSs.&quot;,&quot;publisher&quot;:&quot;Elsevier Ltd&quot;,&quot;volume&quot;:&quot;113&quot;},&quot;isTemporary&quot;:false},{&quot;id&quot;:&quot;91666c9c-900d-3845-98a7-9da58e2c0362&quot;,&quot;itemData&quot;:{&quot;type&quot;:&quot;article-journal&quot;,&quot;id&quot;:&quot;91666c9c-900d-3845-98a7-9da58e2c0362&quot;,&quot;title&quot;:&quot;Motivations and Barriers for Adult Learner Achievement: Recommendations for Institutions of Higher Education&quot;,&quot;author&quot;:[{&quot;family&quot;:&quot;Bellare&quot;,&quot;given&quot;:&quot;Yamini&quot;,&quot;parse-names&quot;:false,&quot;dropping-particle&quot;:&quot;&quot;,&quot;non-dropping-particle&quot;:&quot;&quot;},{&quot;family&quot;:&quot;Smith&quot;,&quot;given&quot;:&quot;Adam&quot;,&quot;parse-names&quot;:false,&quot;dropping-particle&quot;:&quot;&quot;,&quot;non-dropping-particle&quot;:&quot;&quot;},{&quot;family&quot;:&quot;Cochran&quot;,&quot;given&quot;:&quot;Kelcee&quot;,&quot;parse-names&quot;:false,&quot;dropping-particle&quot;:&quot;&quot;,&quot;non-dropping-particle&quot;:&quot;&quot;},{&quot;family&quot;:&quot;Lopez&quot;,&quot;given&quot;:&quot;Samuel Garcia&quot;,&quot;parse-names&quot;:false,&quot;dropping-particle&quot;:&quot;&quot;,&quot;non-dropping-particle&quot;:&quot;&quot;}],&quot;container-title&quot;:&quot;Adult Learning&quot;,&quot;DOI&quot;:&quot;10.1177/10451595211059574&quot;,&quot;ISSN&quot;:&quot;21624070&quot;,&quot;issued&quot;:{&quot;date-parts&quot;:[[2023]]},&quot;abstract&quot;:&quot;Recent trends in higher education indicate a steady increase in the number of adult and non-traditional learners returning to complete college degrees. Though higher education can provide numerous economic and career enhancement opportunities, adult learners experience several challenges when they return to college. The purpose of this qualitative research study was to gather and analyze data from employees from companies in the Midwest to determine the challenges and motivations of adult learners who plan to return to higher education. The results highlight that it is important for institutions of higher education to collaborate with employers to identify ways to modify their student recruitment methods to attract more adult student learners and identify supportive resources to help them complete their degrees successfully.&quot;,&quot;issue&quot;:&quot;1&quot;,&quot;volume&quot;:&quot;34&quot;,&quot;container-title-short&quot;:&quot;&quot;},&quot;isTemporary&quot;:false}]},{&quot;citationID&quot;:&quot;MENDELEY_CITATION_fefa2574-b64b-4234-8ae5-73fb698e9950&quot;,&quot;properties&quot;:{&quot;noteIndex&quot;:0},&quot;isEdited&quot;:false,&quot;manualOverride&quot;:{&quot;isManuallyOverridden&quot;:false,&quot;citeprocText&quot;:&quot;(Anwar et al., 2024; Hsia et al., 2021)&quot;,&quot;manualOverrideText&quot;:&quot;&quot;},&quot;citationTag&quot;:&quot;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&quot;,&quot;citationItems&quot;:[{&quot;id&quot;:&quot;1c4f53ee-f87e-362d-8dc6-bd7837b2c074&quot;,&quot;itemData&quot;:{&quot;type&quot;:&quot;article-journal&quot;,&quot;id&quot;:&quot;1c4f53ee-f87e-362d-8dc6-bd7837b2c074&quot;,&quot;title&quot;:&quot;A creative problem solving-based flipped learning strategy for promoting students’ performing creativity, skills and tendencies of creative thinking and collaboration&quot;,&quot;author&quot;:[{&quot;family&quot;:&quot;Hsia&quot;,&quot;given&quot;:&quot;Lu Ho&quot;,&quot;parse-names&quot;:false,&quot;dropping-particle&quot;:&quot;&quot;,&quot;non-dropping-particle&quot;:&quot;&quot;},{&quot;family&quot;:&quot;Lin&quot;,&quot;given&quot;:&quot;Yen Nan&quot;,&quot;parse-names&quot;:false,&quot;dropping-particle&quot;:&quot;&quot;,&quot;non-dropping-particle&quot;:&quot;&quot;},{&quot;family&quot;:&quot;Hwang&quot;,&quot;given&quot;:&quot;Gwo Jen&quot;,&quot;parse-names&quot;:false,&quot;dropping-particle&quot;:&quot;&quot;,&quot;non-dropping-particle&quot;:&quot;&quot;}],&quot;container-title&quot;:&quot;British Journal of Educational Technology&quot;,&quot;DOI&quot;:&quot;10.1111/bjet.13073&quot;,&quot;ISSN&quot;:&quot;14678535&quot;,&quot;issued&quot;:{&quot;date-parts&quot;:[[2021]]},&quot;abstract&quot;:&quot;In most performing classes, such as dance or performing arts, students passively follow the scripts or demonstration provided by the teacher, and focus on imitating the acts and practicing repeatedly. Although researchers have begun trying out flipped learning to provide students with opportunities for self-learning and to increase the time for in-class collaborative learning and interactions, students’ performing creativity is generally ignored. As a result, the present study proposes a creative problem solving-based flipped learning (CPS-based flipped learning) approach to guide students to comprehend the pre-class materials and to develop their creativity through creative thinking. Moreover an experiment was conducted in a choreography activity of a dance course. A total of 125 university students were recruited and divided into the CPS-based flipped learning (CPS-FL) group, the conventional flipped learning (FL) group, and the conventional technology-based learning (TBL) group for an 18-week teaching experiment. The results showed that the CPS-based flipped learning approach could significantly increase students' choreography creativity, dance skills and creative thinking tendency. In addition, the FL group also outperformed the TBL group on choreography creativity and dance skills. No significant differences between the three groups’ collaboration tendency could be found. Lastly, from the students' feedback, it was learned that the CPS-based flipped learning approach was conducive to stimulating students' inspiration for creation, enhancing their ability to appreciate dance programs and improving their implementation and practice abilities. Practitioner notes What is already known about this topic In traditional performing classes, students generally passively follow the examples of demonstration provided by the teacher and focus on repetitive practice. Flipped learning enables students to have more opportunities to practice and interact with peers and the teacher in the class. In flipped learning, proper learning design could be beneficial to increasing students' creativity. What this paper adds A creative problem solving-based flipped learning approach is proposed. An experiment was conducted in a university dance course to evaluate the impacts of the proposed approach. In addition to performing skills, the proposed approach enhanced the students' creativity performances and learning perceptions. Implications for practice and/or policy Creative problem solving-based flipped learning has great potential in promoting students’ Creative thinking. Such a learning approach could bring novel ideas into the fields related to creative thinking in addition to arts or performing art courses.&quot;,&quot;issue&quot;:&quot;4&quot;,&quot;volume&quot;:&quot;52&quot;,&quot;container-title-short&quot;:&quot;&quot;},&quot;isTemporary&quot;:false},{&quot;id&quot;:&quot;4e4cbe61-21d6-32a4-bdc6-cbc367ba164e&quot;,&quot;itemData&quot;:{&quot;type&quot;:&quot;article-journal&quot;,&quot;id&quot;:&quot;4e4cbe61-21d6-32a4-bdc6-cbc367ba164e&quot;,&quot;title&quot;:&quot;Business student problem-solving skills and e-learning management in Malaysia: mediating role of student psychological motivation and peer collaboration&quot;,&quot;author&quot;:[{&quot;family&quot;:&quot;Anwar&quot;,&quot;given&quot;:&quot;Aizza&quot;,&quot;parse-names&quot;:false,&quot;dropping-particle&quot;:&quot;&quot;,&quot;non-dropping-particle&quot;:&quot;&quot;},{&quot;family&quot;:&quot;Tick&quot;,&quot;given&quot;:&quot;Andrea&quot;,&quot;parse-names&quot;:false,&quot;dropping-particle&quot;:&quot;&quot;,&quot;non-dropping-particle&quot;:&quot;&quot;},{&quot;family&quot;:&quot;Lim&quot;,&quot;given&quot;:&quot;Yi Shern&quot;,&quot;parse-names&quot;:false,&quot;dropping-particle&quot;:&quot;&quot;,&quot;non-dropping-particle&quot;:&quot;&quot;},{&quot;family&quot;:&quot;Kee&quot;,&quot;given&quot;:&quot;Daisy Mui Hung&quot;,&quot;parse-names&quot;:false,&quot;dropping-particle&quot;:&quot;&quot;,&quot;non-dropping-particle&quot;:&quot;&quot;},{&quot;family&quot;:&quot;Surienty&quot;,&quot;given&quot;:&quot;Lilis&quot;,&quot;parse-names&quot;:false,&quot;dropping-particle&quot;:&quot;&quot;,&quot;non-dropping-particle&quot;:&quot;&quot;}],&quot;container-title&quot;:&quot;Asian Education and Development Studies&quot;,&quot;DOI&quot;:&quot;https://doi.org/10.1108/AEDS-11-2023-0155&quot;,&quot;ISSN&quot;:&quot;2046-3162&quot;,&quot;URL&quot;:&quot;https://www.sciencedirect.com/science/article/pii/S204631622400021X&quot;,&quot;issued&quot;:{&quot;date-parts&quot;:[[2024]]},&quot;page&quot;:&quot;293-306&quot;,&quot;abstract&quot;:&quot;Purpose\nE-learning has demonstrated its value as a powerful tool for enhancing students' educational experience. This paper uses a quantitative approach to examine the impact of students' cognitive problem-solving skills on their e-learning management ability. In addition, it investigates the parallel mediation role of student psychological motivation and peer collaboration. Moreover, the moderating role of gender was examined to identify the difference in e-learning management ability among male and female students.\nDesign/methodology/approach\nData were collected from 214 Malaysian business students using an online survey. For the analysis, the researcher utilized both SPSS and a SMART PLS software.\nFindings\nThe results show that cognitive problem-solving skills directly impact student e-learning management. Moreover, psychological motivation and peer collaboration mediate the relationship between cognitive problem-solving and student e-learning management. The study's results reported that female students' psychological motivation is higher than males in managing their e-learning environment. The study found that an e-learning environment helps students develop cognitive problem-solving skills, and students can manage their e-learning independently.\nOriginality/value\nThe COVID-19 pandemic in 2020 worldwide has shifted the educational system from a traditional approach to an online context. There is a lack of studies examining students' cognitive problem-solving skills, their ability to manage e-learning and investigating gender differences. The findings reported here are novel in the context of Malaysia. Little evidence exists about the impact of problem-solving among business students on e-learning management ability while providing insight into gender differences.&quot;,&quot;issue&quot;:&quot;4&quot;,&quot;volume&quot;:&quot;13&quot;,&quot;container-title-short&quot;:&quot;&quot;},&quot;isTemporary&quot;:false}]},{&quot;citationID&quot;:&quot;MENDELEY_CITATION_01b59157-0586-4c6f-a135-af15f97f5823&quot;,&quot;properties&quot;:{&quot;noteIndex&quot;:0},&quot;isEdited&quot;:false,&quot;manualOverride&quot;:{&quot;isManuallyOverridden&quot;:false,&quot;citeprocText&quot;:&quot;(Endres et al., 2024; McQueen &amp;#38; McMillan, 2020)&quot;,&quot;manualOverrideText&quot;:&quot;&quot;},&quot;citationTag&quot;:&quot;MENDELEY_CITATION_v3_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&quot;,&quot;citationItems&quot;:[{&quot;id&quot;:&quot;1045235b-9708-33ce-9b4f-1c48e129cbd4&quot;,&quot;itemData&quot;:{&quot;type&quot;:&quot;article-journal&quot;,&quot;id&quot;:&quot;1045235b-9708-33ce-9b4f-1c48e129cbd4&quot;,&quot;title&quot;:&quot;Quectures: Personalised constructive learning in lectures&quot;,&quot;author&quot;:[{&quot;family&quot;:&quot;McQueen&quot;,&quot;given&quot;:&quot;Heather A.&quot;,&quot;parse-names&quot;:false,&quot;dropping-particle&quot;:&quot;&quot;,&quot;non-dropping-particle&quot;:&quot;&quot;},{&quot;family&quot;:&quot;McMillan&quot;,&quot;given&quot;:&quot;Craig&quot;,&quot;parse-names&quot;:false,&quot;dropping-particle&quot;:&quot;&quot;,&quot;non-dropping-particle&quot;:&quot;&quot;}],&quot;container-title&quot;:&quot;Active Learning in Higher Education&quot;,&quot;DOI&quot;:&quot;10.1177/1469787418760325&quot;,&quot;ISSN&quot;:&quot;17412625&quot;,&quot;issued&quot;:{&quot;date-parts&quot;:[[2020]]},&quot;abstract&quot;:&quot;Active learning exercises engage students during lectures, but often fail to take account of the individual learning position of each student. The ‘quecture’ is a partially flipped lecture that incorporates students posing their own questions (quecture questions), discussing them during lectures and revisiting them later. These interactive learning events are designed to personalise students’ construction of learning during lectures. Quectures were trialled in direct comparison with both fully flipped and traditional lectures, providing information on student attitudes, experiences and engagement with the learning strategy. Quectures were favoured by participants over the two other lecture formats and were found to be helpful both in increasing learning and in improving study habits, although some students had difficulty adjusting to, or disliked, the new mode of learning. The student-posed questions were also perceived by students to improve enquiry skills and to personalise learning. Although many chose not to engage with the strategy, those who did felt more engaged with, and more responsible for their own learning during quectures than in traditional lectures. Future work will be required to generalise the effectiveness of this strategy as well as to fine tune for optimum benefit. It will also be important to investigate which subpopulations of students preferentially engage or disengage with the strategy, and to unpick any relationship between this engagement and academic performance.&quot;,&quot;issue&quot;:&quot;3&quot;,&quot;volume&quot;:&quot;21&quot;,&quot;container-title-short&quot;:&quot;&quot;},&quot;isTemporary&quot;:false},{&quot;id&quot;:&quot;e3fa5063-b793-3ed6-86b5-85ac152a83a3&quot;,&quot;itemData&quot;:{&quot;type&quot;:&quot;article-journal&quot;,&quot;id&quot;:&quot;e3fa5063-b793-3ed6-86b5-85ac152a83a3&quot;,&quot;title&quot;:&quot;Constructive retrieval: Benefits for learning, motivation, and metacognitive monitoring&quot;,&quot;author&quot;:[{&quot;family&quot;:&quot;Endres&quot;,&quot;given&quot;:&quot;Tino&quot;,&quot;parse-names&quot;:false,&quot;dropping-particle&quot;:&quot;&quot;,&quot;non-dropping-particle&quot;:&quot;&quot;},{&quot;family&quot;:&quot;Carpenter&quot;,&quot;given&quot;:&quot;Shana&quot;,&quot;parse-names&quot;:false,&quot;dropping-particle&quot;:&quot;&quot;,&quot;non-dropping-particle&quot;:&quot;&quot;},{&quot;family&quot;:&quot;Renkl&quot;,&quot;given&quot;:&quot;Alexander&quot;,&quot;parse-names&quot;:false,&quot;dropping-particle&quot;:&quot;&quot;,&quot;non-dropping-particle&quot;:&quot;&quot;}],&quot;container-title&quot;:&quot;Learning and Instruction&quot;,&quot;container-title-short&quot;:&quot;Learn Instr&quot;,&quot;DOI&quot;:&quot;https://doi.org/10.1016/j.learninstruc.2024.101974&quot;,&quot;ISSN&quot;:&quot;0959-4752&quot;,&quot;URL&quot;:&quot;https://www.sciencedirect.com/science/article/pii/S0959475224001014&quot;,&quot;issued&quot;:{&quot;date-parts&quot;:[[2024]]},&quot;page&quot;:&quot;101974&quot;,&quot;abstract&quot;:&quot;Aims\nWe tested whether combining constructive learning prompts with retrieval practice (constructive retrieval) positively affects delayed learning outcomes (factual knowledge, comprehension), metacognitive accuracy, and motivation.\nSample &amp; methods\nUndergraduate students (N = 152) learned from a video-recorded lecture, and then engaged in follow-up learning activities involving retrieval practice, restudy, elaboration, or a combination of retrieval practice with elaboration. We ensured that initial retrieval success was high and that all groups had the same expectations about the nature of content to be tested. We assessed both factual knowledge and comprehension, as well as the respective indicators of metacognitive-monitoring accuracy (metamemory, metacomprehension). We assessed self-efficacy and situational interest as motivational variables.\nResults\nIn a one-week-delayed posttest, elaboration improved factual knowledge and comprehension. This pattern held whether learners just elaborated or additionally engaged in retrieval practice. Having students self-generate their own examples during retrieval practice improved comprehension, but merely letting students retrieve experimenter-provided examples did not. Students' self-reported mental effort mediated the factual knowledge benefits of retrieval practice. The number of students’ self-generated elaborations mediated comprehension benefits. Students engaging in constructive retrieval while learning revealed the highest metacognitive-monitoring accuracy in factual knowledge and comprehension. We found no differences between conditions regarding situational interest and self-efficacy. Motivation to reuse the respective learning strategies was higher in all conditions compared to restudy.\nConclusion\nConstructive retrieval seems advantageous when considering its benefits on learning outcomes and metacognition. When working on retrieval tasks, students only profited from self-generated, but not from provided, examples with respect to comprehension.&quot;,&quot;volume&quot;:&quot;94&quot;},&quot;isTemporary&quot;:false}]},{&quot;citationID&quot;:&quot;MENDELEY_CITATION_8d7084a3-f554-4fce-839f-5df20caf09d9&quot;,&quot;properties&quot;:{&quot;noteIndex&quot;:0},&quot;isEdited&quot;:false,&quot;manualOverride&quot;:{&quot;isManuallyOverridden&quot;:false,&quot;citeprocText&quot;:&quot;(Fındık, 2024; Modenos, 2024)&quot;,&quot;manualOverrideText&quot;:&quot;&quot;},&quot;citationTag&quot;:&quot;MENDELEY_CITATION_v3_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&quot;,&quot;citationItems&quot;:[{&quot;id&quot;:&quot;e52b2979-3629-3827-930e-9763c9c406e7&quot;,&quot;itemData&quot;:{&quot;type&quot;:&quot;article-journal&quot;,&quot;id&quot;:&quot;e52b2979-3629-3827-930e-9763c9c406e7&quot;,&quot;title&quot;:&quot;Shame and Adult Learners&quot;,&quot;author&quot;:[{&quot;family&quot;:&quot;Modenos&quot;,&quot;given&quot;:&quot;Lisa&quot;,&quot;parse-names&quot;:false,&quot;dropping-particle&quot;:&quot;&quot;,&quot;non-dropping-particle&quot;:&quot;&quot;}],&quot;container-title&quot;:&quot;Journal of Adult and Continuing Education&quot;,&quot;DOI&quot;:&quot;10.1177/14779714231176173&quot;,&quot;ISSN&quot;:&quot;14797194&quot;,&quot;issued&quot;:{&quot;date-parts&quot;:[[2024]]},&quot;abstract&quot;:&quot;In this paper, I explore the ways that educators can nurture transformative learning for adult students by engaging emotions, particularly shame. I discuss how shame mitigates adult student experiences, successes, and failures in higher education, and how a relational pedagogy of vulnerability can support adult learners. This approach not only helps adult learners but reifies liberatory education for students and teachers alike, challenging hegemonic norms in higher education that often limit and exclude adult learners.&quot;,&quot;issue&quot;:&quot;1&quot;,&quot;volume&quot;:&quot;30&quot;,&quot;container-title-short&quot;:&quot;&quot;},&quot;isTemporary&quot;:false},{&quot;id&quot;:&quot;66f37877-f813-3b6d-ae79-68dc9ec20a2f&quot;,&quot;itemData&quot;:{&quot;type&quot;:&quot;chapter&quot;,&quot;id&quot;:&quot;66f37877-f813-3b6d-ae79-68dc9ec20a2f&quot;,&quot;title&quot;:&quot;The Development of Adult Education&quot;,&quot;author&quot;:[{&quot;family&quot;:&quot;Fındık&quot;,&quot;given&quot;:&quot;Leyla Yılmaz&quot;,&quot;parse-names&quot;:false,&quot;dropping-particle&quot;:&quot;&quot;,&quot;non-dropping-particle&quot;:&quot;&quot;}],&quot;container-title&quot;:&quot;Exploring Adult Education Through Learning Theory&quot;,&quot;DOI&quot;:&quot;10.4018/979-8-3693-5812-2.ch001&quot;,&quot;issued&quot;:{&quot;date-parts&quot;:[[2024]]},&quot;abstract&quot;:&quot;The concept of andragogy, first introduced by German educator Alexander Kapp in 1833, was later popularized by American educator Malcolm Knowles in the mid- 20th century. Andragogy is defined as a learner- centered approach in adult education, where adults are viewed as autonomous and responsible for their own learning. This approach leverages the experiences of adult learners, integrating them into the educational process to enhance relevance and engagement. Adult education is typically problem- centered, focusing on knowledge and skills with immediate practical applications in personal and professional contexts. As a fundamental aspect of lifelong learning, adult education supports continuous development throughout an individual’s life. It is delivered across various settings, including formal institutions, workplaces, and community organizations, and encompasses a wide range of subjects from basic literacy to advanced professional training. Adult education is designed to meet the diverse needs of adult learners.&quot;,&quot;container-title-short&quot;:&quot;&quot;},&quot;isTemporary&quot;:false}]},{&quot;citationID&quot;:&quot;MENDELEY_CITATION_ec2bd349-e3ee-4df8-8f66-38c2d3cdb83b&quot;,&quot;properties&quot;:{&quot;noteIndex&quot;:0},&quot;isEdited&quot;:false,&quot;manualOverride&quot;:{&quot;isManuallyOverridden&quot;:false,&quot;citeprocText&quot;:&quot;(Llacuna &amp;#38; Mason, 2022; Nugroho et al., 2021)&quot;,&quot;manualOverrideText&quot;:&quot;&quot;},&quot;citationTag&quot;:&quot;MENDELEY_CITATION_v3_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&quot;,&quot;citationItems&quot;:[{&quot;id&quot;:&quot;e902f1ea-6d22-3865-9d9c-9abdb0be5f95&quot;,&quot;itemData&quot;:{&quot;type&quot;:&quot;article-journal&quot;,&quot;id&quot;:&quot;e902f1ea-6d22-3865-9d9c-9abdb0be5f95&quot;,&quot;title&quot;:&quot;Promoting self-regulated learning in higher education&quot;,&quot;author&quot;:[{&quot;family&quot;:&quot;Llacuna&quot;,&quot;given&quot;:&quot;Hermy&quot;,&quot;parse-names&quot;:false,&quot;dropping-particle&quot;:&quot;&quot;,&quot;non-dropping-particle&quot;:&quot;&quot;},{&quot;family&quot;:&quot;Mason&quot;,&quot;given&quot;:&quot;Glenn&quot;,&quot;parse-names&quot;:false,&quot;dropping-particle&quot;:&quot;&quot;,&quot;non-dropping-particle&quot;:&quot;&quot;}],&quot;container-title&quot;:&quot;Pacific Journal of Technology Enhanced Learning&quot;,&quot;DOI&quot;:&quot;10.24135/pjtel.v4i1.143&quot;,&quot;issued&quot;:{&quot;date-parts&quot;:[[2022]]},&quot;abstract&quot;:&quot;The importance of self-regulated learning is a heavily discussed topic in higher education. Existing literature indicates that self-regulated learning practices and strategies are relevant and important factors in student learning outcomes within blended and online contexts (Broadbent &amp; Poon, 2015). According to literature, the self-regulated learner is aware of their strengths and weaknesses. They set goals, monitor their progress through self-reflection and the constant evaluation of their learning approaches, which enables them to adapt their engagement in academic-related tasks (Hawe, Lightfoot &amp; Dixon, 2019). These are key principles of self-regulated learning, which aims to position learners as active agents in the learning process (Winne &amp; Perry, 2000).\r  \r Studies have found that students arrive at universities without the skills or practices required for self-regulated learning (Balapumi, von Konsky, Aitken, &amp; McMeekin, 2016). This is a crucial time for students, as they develop new ways of thinking, learning and communicating. Practices and strategies should be introduced to students as they begin their journey into tertiary studies, to ensure they are equipped with the necessary skills that are key to academic success (Lear &amp; Li &amp; Prentice, 2016). To develop students as independent, self-regulating learners has become a valued and desired outcome of higher education institutions, and as such they should offer opportunities to develop these skills as they progress though their studies (Hawe et al., 2019).\r  \r Therefore, to help and support students in the development and enhancement of their self-regulated learning skills, the Learn2Learn module, was developed by the Technology-Enabled-Learning (TEL) Team at Western Sydney University, and piloted to students in Autumn session, 2021. The key features and functionalities of the Learn2Learn module include, goal setting and study planning tools, lessons and content pieces informed by literature on self-regulated learning, and the ability for instructors to take a specific lesson and embed it in-line with their instructional materials within the LMS. Since its launch, there has been a consistent growth in usage. In Autumn 2021, there was a total of 427 users and 681 sessions have been initiated. Students are spending an average of approximately 8 minutes per session. In Spring 2021, there was a total of new 321 users, with 536 sessions, and an average of approximately 8 minutes per session.\r  \r More recently, three focus group sessions were conducted, consisting of 4 to 6 students. Students’ experiences with the module confirmed its value in helping their self-regulated learning practices, including, setting goals, self-reflection, planning and time management. There was also a considerable number of responses from the students that have indicated that the module could benefit the first-year transition into university.\r  \r This presentation will cover the evidence and research that informed the content and design of the module We will provide some insight into the preliminary findings from quantitative and qualitative data analysis and discuss the development process of the module, including an overview of the learner experience (LX) design principles used to guide the design of the module, to help promote student engagement.\r References\r  \r Balapumi, R., von Konsky, B. R., Aitken, A., &amp; McMeekin, D. A. (2016). Factors Influencing University Students’ Self-regulation of Learning: An Exploratory Study. In Proceedings of the Australasian Computer Science Week Multiconference (pp. 51–59). New York, NY, USA: ACM. http://doi.org/10.1145/2843043.2843067\r  \r Broadbent, J., &amp; Poon, W. (2015). Self-regulated learning strategies &amp; academic achievement in online higher education learning environments: A systematic review. The Internet and Higher Education, 27, 1–13. https://doi.org/10.1016/j.iheduc.2015.04.007\r Hawe, E., Lightfoot, U., &amp; Dixon, H. (2019). First-year students working with exemplars: promoting self-efficacy, self-monitoring and self-regulation. Journal of Further and Higher Education, 43(1), 30–44. https://doi.org/10.1080/0309877X.2017.1349894\r Lear, E., Li, L., &amp; Prentice, S. (2016). Developing academic literacy through self-regulated online learning. Student Success, 7(1), 13-23.\r Winne, P. H., &amp; Perry, N. (2000). Chapter 16—Measuring Self-Regulated Learning. In Handbook of Self-Regulation (pp. 531–566). Retrieved from: https://www.researchgate.net/publication/232472158_Measuring_Self-Regulated_Learning&quot;,&quot;issue&quot;:&quot;1&quot;,&quot;volume&quot;:&quot;4&quot;,&quot;container-title-short&quot;:&quot;&quot;},&quot;isTemporary&quot;:false},{&quot;id&quot;:&quot;54c562bd-493b-3073-88e5-355fc0e7e13f&quot;,&quot;itemData&quot;:{&quot;type&quot;:&quot;paper-conference&quot;,&quot;id&quot;:&quot;54c562bd-493b-3073-88e5-355fc0e7e13f&quot;,&quot;title&quot;:&quot;Exploration of self-regulated learning: Mathematical problem solving&quot;,&quot;author&quot;:[{&quot;family&quot;:&quot;Nugroho&quot;,&quot;given&quot;:&quot;A. A.&quot;,&quot;parse-names&quot;:false,&quot;dropping-particle&quot;:&quot;&quot;,&quot;non-dropping-particle&quot;:&quot;&quot;},{&quot;family&quot;:&quot;Dwijayanti&quot;,&quot;given&quot;:&quot;I.&quot;,&quot;parse-names&quot;:false,&quot;dropping-particle&quot;:&quot;&quot;,&quot;non-dropping-particle&quot;:&quot;&quot;},{&quot;family&quot;:&quot;Utami&quot;,&quot;given&quot;:&quot;R. E.&quot;,&quot;parse-names&quot;:false,&quot;dropping-particle&quot;:&quot;&quot;,&quot;non-dropping-particle&quot;:&quot;&quot;}],&quot;container-title&quot;:&quot;Journal of Physics: Conference Series&quot;,&quot;container-title-short&quot;:&quot;J Phys Conf Ser&quot;,&quot;DOI&quot;:&quot;10.1088/1742-6596/1869/1/012110&quot;,&quot;ISSN&quot;:&quot;17426596&quot;,&quot;issued&quot;:{&quot;date-parts&quot;:[[2021]]},&quot;abstract&quot;:&quot;Self-regulated learning is needed to regulate and direct itself, adjust, and control self-learning. This study aims to get an overview of students' self-regulated learning in solving junior high school mathematics problems. This research is a qualitative descriptive study with three research subjects. The data collection techniques used math ability tests, problem-solving tests, self-regulated learning questionnaires, and interview guidelines. The results showed the profile of self-regulated learning raised by junior high school students when solving math problems, especially problems related to SPLDV, namely: 1) Planning, thinking and activation stages: (understanding the problem is expressed in using one's own language or the language of the problem and there is an estimate of SPLDV completion through arithmetic procedures, logic and elimination substitution methods; 2) Monitoring Stage: monitoring is carried out on the correctness of the variables with or without involving the whole conversation; 3) Control stage: answer checking with reverse technique; and 4) Reaction and Reflection Stage: Explore the difficulties faced related to routine and non-routine problems.&quot;,&quot;issue&quot;:&quot;1&quot;,&quot;volume&quot;:&quot;1869&quot;},&quot;isTemporary&quot;:false}]},{&quot;citationID&quot;:&quot;MENDELEY_CITATION_f82badb1-1346-4274-ba38-f637902e59fa&quot;,&quot;properties&quot;:{&quot;noteIndex&quot;:0},&quot;isEdited&quot;:false,&quot;manualOverride&quot;:{&quot;isManuallyOverridden&quot;:false,&quot;citeprocText&quot;:&quot;(Ilishkina et al., 2022)&quot;,&quot;manualOverrideText&quot;:&quot;&quot;},&quot;citationTag&quot;:&quot;MENDELEY_CITATION_v3_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&quot;,&quot;citationItems&quot;:[{&quot;id&quot;:&quot;e429a8ff-d817-302d-9228-1ee95c141e37&quot;,&quot;itemData&quot;:{&quot;type&quot;:&quot;article-journal&quot;,&quot;id&quot;:&quot;e429a8ff-d817-302d-9228-1ee95c141e37&quot;,&quot;title&quot;:&quot;Understanding self-regulated learning through the lens of motivation: Motivational regulation strategies vary with students’ motives&quot;,&quot;author&quot;:[{&quot;family&quot;:&quot;Ilishkina&quot;,&quot;given&quot;:&quot;Daria I.&quot;,&quot;parse-names&quot;:false,&quot;dropping-particle&quot;:&quot;&quot;,&quot;non-dropping-particle&quot;:&quot;&quot;},{&quot;family&quot;:&quot;Bruin&quot;,&quot;given&quot;:&quot;Anique&quot;,&quot;parse-names&quot;:false,&quot;dropping-particle&quot;:&quot;&quot;,&quot;non-dropping-particle&quot;:&quot;de&quot;},{&quot;family&quot;:&quot;Podolskiy&quot;,&quot;given&quot;:&quot;Andrey I.&quot;,&quot;parse-names&quot;:false,&quot;dropping-particle&quot;:&quot;&quot;,&quot;non-dropping-particle&quot;:&quot;&quot;},{&quot;family&quot;:&quot;Volk&quot;,&quot;given&quot;:&quot;Marina I.&quot;,&quot;parse-names&quot;:false,&quot;dropping-particle&quot;:&quot;&quot;,&quot;non-dropping-particle&quot;:&quot;&quot;},{&quot;family&quot;:&quot;Merriënboer&quot;,&quot;given&quot;:&quot;Jeroen J.G.&quot;,&quot;parse-names&quot;:false,&quot;dropping-particle&quot;:&quot;&quot;,&quot;non-dropping-particle&quot;:&quot;van&quot;}],&quot;container-title&quot;:&quot;International Journal of Educational Research&quot;,&quot;container-title-short&quot;:&quot;Int J Educ Res&quot;,&quot;DOI&quot;:&quot;10.1016/j.ijer.2022.101956&quot;,&quot;ISSN&quot;:&quot;08830355&quot;,&quot;issued&quot;:{&quot;date-parts&quot;:[[2022,1,1]]},&quot;abstract&quot;:&quot;Successful learners should self-regulate their motivation to learn. Although 8 motivational regulation strategies (MRSs) have been described, their relations with student motivation remain underexplored. To analyze this relationship, we conducted a correlational study grounded in Wolters’ theory of MRSs and Ivannikov's adaptation of Leont'ev's activity theory. We considered four different motivational elements: motives-to-learn, mood, perceptions-of-instrumentality, and general self-efficacy. We found that two groups of MRSs could be distinguished by their relation to extrinsic and intrinsic motives. Three intrinsic-MRSs target interest, personal significance, and mastery orientation; four extrinsic-MRSs target performance-approach/performance-avoidance orientation, goal-setting, self-consequating, and environmental control. By making students aware of their own motives to learn (intrinsic vs extrinsic), we might help them choose more appropriate MRSs.&quot;,&quot;publisher&quot;:&quot;Elsevier Ltd&quot;,&quot;volume&quot;:&quot;113&quot;},&quot;isTemporary&quot;:false}]},{&quot;citationID&quot;:&quot;MENDELEY_CITATION_7a26ee55-a298-4564-89f1-041a60ff2be7&quot;,&quot;properties&quot;:{&quot;noteIndex&quot;:0},&quot;isEdited&quot;:false,&quot;manualOverride&quot;:{&quot;isManuallyOverridden&quot;:false,&quot;citeprocText&quot;:&quot;(Llacuna &amp;#38; Mason, 2022; Love et al., 2023; Qi et al., 2024)&quot;,&quot;manualOverrideText&quot;:&quot;&quot;},&quot;citationTag&quot;:&quot;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&quot;,&quot;citationItems&quot;:[{&quot;id&quot;:&quot;4a9feff2-2879-347b-bfcd-6ce36b26bca5&quot;,&quot;itemData&quot;:{&quot;type&quot;:&quot;chapter&quot;,&quot;id&quot;:&quot;4a9feff2-2879-347b-bfcd-6ce36b26bca5&quot;,&quot;title&quot;:&quot;Understanding adult learners' needs and integrating technology for effective online education: Adult-centered approaches for teaching and learning&quot;,&quot;author&quot;:[{&quot;family&quot;:&quot;Love&quot;,&quot;given&quot;:&quot;Ashley S.&quot;,&quot;parse-names&quot;:false,&quot;dropping-particle&quot;:&quot;&quot;,&quot;non-dropping-particle&quot;:&quot;&quot;},{&quot;family&quot;:&quot;Labay-Marquez&quot;,&quot;given&quot;:&quot;Joan&quot;,&quot;parse-names&quot;:false,&quot;dropping-particle&quot;:&quot;&quot;,&quot;non-dropping-particle&quot;:&quot;&quot;},{&quot;family&quot;:&quot;Valadez&quot;,&quot;given&quot;:&quot;Ruben&quot;,&quot;parse-names&quot;:false,&quot;dropping-particle&quot;:&quot;&quot;,&quot;non-dropping-particle&quot;:&quot;&quot;}],&quot;container-title&quot;:&quot;Handbook of Research on Innovative Frameworks and Inclusive Models for Online Learning&quot;,&quot;DOI&quot;:&quot;10.4018/978-1-6684-9072-3.ch009&quot;,&quot;issued&quot;:{&quot;date-parts&quot;:[[2023]]},&quot;abstract&quot;:&quot;This chapter explores theories relevant to various online environments and seeks new ways to teach and learn in a digital age for adult learners. Adopting existing pedagogy and creating learning spaces that are relatable and comfortable for adult online learners are essential. Andragogy principles highlight the need to effectively use learning management systems, artificial intelligence (AI), and other technologies to develop a personalized and accessible experience that works optimally for adult students and faculty. Educators are encouraged to expand their mindsets regarding new technologies and learning methods such as ChatGPT application (the latest AI), and the benefits of creating personalized curriculums based on real-time data collected from students' performances through learning management systems. As online education continues to grow across all disciplines and fields, the need for personalized education is evident, and best practices must be reviewed along with ethics.&quot;,&quot;container-title-short&quot;:&quot;&quot;},&quot;isTemporary&quot;:false},{&quot;id&quot;:&quot;7edecad0-f01c-310f-8b90-c6dc7fdafce8&quot;,&quot;itemData&quot;:{&quot;type&quot;:&quot;article-journal&quot;,&quot;id&quot;:&quot;7edecad0-f01c-310f-8b90-c6dc7fdafce8&quot;,&quot;title&quot;:&quot;Toward Sustainable Lifelong Learning: Feedforward Effects of Challenge Recollections on Adult Learning Identity&quot;,&quot;author&quot;:[{&quot;family&quot;:&quot;Qi&quot;,&quot;given&quot;:&quot;Ziyu&quot;,&quot;parse-names&quot;:false,&quot;dropping-particle&quot;:&quot;&quot;,&quot;non-dropping-particle&quot;:&quot;&quot;},{&quot;family&quot;:&quot;Lyndgaard&quot;,&quot;given&quot;:&quot;Sibley F.&quot;,&quot;parse-names&quot;:false,&quot;dropping-particle&quot;:&quot;&quot;,&quot;non-dropping-particle&quot;:&quot;&quot;},{&quot;family&quot;:&quot;Melkers&quot;,&quot;given&quot;:&quot;Julia E.&quot;,&quot;parse-names&quot;:false,&quot;dropping-particle&quot;:&quot;&quot;,&quot;non-dropping-particle&quot;:&quot;&quot;},{&quot;family&quot;:&quot;Kanfer&quot;,&quot;given&quot;:&quot;Ruth&quot;,&quot;parse-names&quot;:false,&quot;dropping-particle&quot;:&quot;&quot;,&quot;non-dropping-particle&quot;:&quot;&quot;}],&quot;container-title&quot;:&quot;Applied Cognitive Psychology&quot;,&quot;container-title-short&quot;:&quot;Appl Cogn Psychol&quot;,&quot;DOI&quot;:&quot;10.1002/acp.4248&quot;,&quot;ISSN&quot;:&quot;10990720&quot;,&quot;issued&quot;:{&quot;date-parts&quot;:[[2024]]},&quot;abstract&quot;:&quot;Little research has examined how prior learning experiences influence adult learning attitudes and lifelong learning engagement. We adopted a person-centric approach to examine past work-related learning experiences and assessed the effects of recalled challenges on current learning attitudes, intentions, and behavior in the same domain. Surveying alumni from an online master's degree program, we found that recollected challenges from past learning entail multifaceted challenge foci (e.g., curriculum-related vs. social obstacles). Learners reporting more challenges in curriculum and social dimensions reported less positive attitudes toward lifelong learning, supporting the notion that negative learning experiences may hinder the development of self-identity as a lifelong learner. Limited support was obtained for predictions about relationships between past challenges and post-graduation learning intentions and behavior. The person-centric approach also permits the analysis of past learning experiences that are not well captured by standard assessments of “successful” adult learning.&quot;,&quot;issue&quot;:&quot;5&quot;,&quot;volume&quot;:&quot;38&quot;},&quot;isTemporary&quot;:false},{&quot;id&quot;:&quot;e902f1ea-6d22-3865-9d9c-9abdb0be5f95&quot;,&quot;itemData&quot;:{&quot;type&quot;:&quot;article-journal&quot;,&quot;id&quot;:&quot;e902f1ea-6d22-3865-9d9c-9abdb0be5f95&quot;,&quot;title&quot;:&quot;Promoting self-regulated learning in higher education&quot;,&quot;author&quot;:[{&quot;family&quot;:&quot;Llacuna&quot;,&quot;given&quot;:&quot;Hermy&quot;,&quot;parse-names&quot;:false,&quot;dropping-particle&quot;:&quot;&quot;,&quot;non-dropping-particle&quot;:&quot;&quot;},{&quot;family&quot;:&quot;Mason&quot;,&quot;given&quot;:&quot;Glenn&quot;,&quot;parse-names&quot;:false,&quot;dropping-particle&quot;:&quot;&quot;,&quot;non-dropping-particle&quot;:&quot;&quot;}],&quot;container-title&quot;:&quot;Pacific Journal of Technology Enhanced Learning&quot;,&quot;DOI&quot;:&quot;10.24135/pjtel.v4i1.143&quot;,&quot;issued&quot;:{&quot;date-parts&quot;:[[2022]]},&quot;abstract&quot;:&quot;The importance of self-regulated learning is a heavily discussed topic in higher education. Existing literature indicates that self-regulated learning practices and strategies are relevant and important factors in student learning outcomes within blended and online contexts (Broadbent &amp; Poon, 2015). According to literature, the self-regulated learner is aware of their strengths and weaknesses. They set goals, monitor their progress through self-reflection and the constant evaluation of their learning approaches, which enables them to adapt their engagement in academic-related tasks (Hawe, Lightfoot &amp; Dixon, 2019). These are key principles of self-regulated learning, which aims to position learners as active agents in the learning process (Winne &amp; Perry, 2000).\r  \r Studies have found that students arrive at universities without the skills or practices required for self-regulated learning (Balapumi, von Konsky, Aitken, &amp; McMeekin, 2016). This is a crucial time for students, as they develop new ways of thinking, learning and communicating. Practices and strategies should be introduced to students as they begin their journey into tertiary studies, to ensure they are equipped with the necessary skills that are key to academic success (Lear &amp; Li &amp; Prentice, 2016). To develop students as independent, self-regulating learners has become a valued and desired outcome of higher education institutions, and as such they should offer opportunities to develop these skills as they progress though their studies (Hawe et al., 2019).\r  \r Therefore, to help and support students in the development and enhancement of their self-regulated learning skills, the Learn2Learn module, was developed by the Technology-Enabled-Learning (TEL) Team at Western Sydney University, and piloted to students in Autumn session, 2021. The key features and functionalities of the Learn2Learn module include, goal setting and study planning tools, lessons and content pieces informed by literature on self-regulated learning, and the ability for instructors to take a specific lesson and embed it in-line with their instructional materials within the LMS. Since its launch, there has been a consistent growth in usage. In Autumn 2021, there was a total of 427 users and 681 sessions have been initiated. Students are spending an average of approximately 8 minutes per session. In Spring 2021, there was a total of new 321 users, with 536 sessions, and an average of approximately 8 minutes per session.\r  \r More recently, three focus group sessions were conducted, consisting of 4 to 6 students. Students’ experiences with the module confirmed its value in helping their self-regulated learning practices, including, setting goals, self-reflection, planning and time management. There was also a considerable number of responses from the students that have indicated that the module could benefit the first-year transition into university.\r  \r This presentation will cover the evidence and research that informed the content and design of the module We will provide some insight into the preliminary findings from quantitative and qualitative data analysis and discuss the development process of the module, including an overview of the learner experience (LX) design principles used to guide the design of the module, to help promote student engagement.\r References\r  \r Balapumi, R., von Konsky, B. R., Aitken, A., &amp; McMeekin, D. A. (2016). Factors Influencing University Students’ Self-regulation of Learning: An Exploratory Study. In Proceedings of the Australasian Computer Science Week Multiconference (pp. 51–59). New York, NY, USA: ACM. http://doi.org/10.1145/2843043.2843067\r  \r Broadbent, J., &amp; Poon, W. (2015). Self-regulated learning strategies &amp; academic achievement in online higher education learning environments: A systematic review. The Internet and Higher Education, 27, 1–13. https://doi.org/10.1016/j.iheduc.2015.04.007\r Hawe, E., Lightfoot, U., &amp; Dixon, H. (2019). First-year students working with exemplars: promoting self-efficacy, self-monitoring and self-regulation. Journal of Further and Higher Education, 43(1), 30–44. https://doi.org/10.1080/0309877X.2017.1349894\r Lear, E., Li, L., &amp; Prentice, S. (2016). Developing academic literacy through self-regulated online learning. Student Success, 7(1), 13-23.\r Winne, P. H., &amp; Perry, N. (2000). Chapter 16—Measuring Self-Regulated Learning. In Handbook of Self-Regulation (pp. 531–566). Retrieved from: https://www.researchgate.net/publication/232472158_Measuring_Self-Regulated_Learning&quot;,&quot;issue&quot;:&quot;1&quot;,&quot;volume&quot;:&quot;4&quot;,&quot;container-title-short&quot;:&quot;&quot;},&quot;isTemporary&quot;:false}]},{&quot;citationID&quot;:&quot;MENDELEY_CITATION_9da9fafd-d090-4d11-9878-15c169378662&quot;,&quot;properties&quot;:{&quot;noteIndex&quot;:0},&quot;isEdited&quot;:false,&quot;manualOverride&quot;:{&quot;isManuallyOverridden&quot;:false,&quot;citeprocText&quot;:&quot;(Ditlhale &amp;#38; van den Berg, 2024; Modenos, 2024; Spitzig &amp;#38; Renner, 2025)&quot;,&quot;manualOverrideText&quot;:&quot;&quot;},&quot;citationTag&quot;:&quot;MENDELEY_CITATION_v3_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&quot;,&quot;citationItems&quot;:[{&quot;id&quot;:&quot;df42020d-cea5-33e3-af1b-09e36369c0cd&quot;,&quot;itemData&quot;:{&quot;type&quot;:&quot;article-journal&quot;,&quot;id&quot;:&quot;df42020d-cea5-33e3-af1b-09e36369c0cd&quot;,&quot;title&quot;:&quot;Expanding Access to Education: Mobile Learning Solutions for Adult Learners&quot;,&quot;author&quot;:[{&quot;family&quot;:&quot;Ditlhale&quot;,&quot;given&quot;:&quot;Tumelo Warren&quot;,&quot;parse-names&quot;:false,&quot;dropping-particle&quot;:&quot;&quot;,&quot;non-dropping-particle&quot;:&quot;&quot;},{&quot;family&quot;:&quot;Berg&quot;,&quot;given&quot;:&quot;Geesje&quot;,&quot;parse-names&quot;:false,&quot;dropping-particle&quot;:&quot;&quot;,&quot;non-dropping-particle&quot;:&quot;van den&quot;}],&quot;container-title&quot;:&quot;International Journal of Learning, Teaching and Educational Research&quot;,&quot;DOI&quot;:&quot;10.26803/ijlter.23.7.15&quot;,&quot;ISSN&quot;:&quot;16942116&quot;,&quot;issued&quot;:{&quot;date-parts&quot;:[[2024]]},&quot;abstract&quot;:&quot;Many adult learners are not accustomed to online, blended, or hybrid learning, nor using different devices to acquire necessary skills and knowledge at their convenience. In this sense, mobile technology has the potential to enhance the critical thinking and collaboration skills of adult learners, foster deep learning, and facilitate teaching and learning on any mobile device, at any location and time. Public ABET centres in South Africa have not formally incorporated the use of mobile devices in teaching and learning, despite being aware of the benefits of mobile learning for adult learners. Consequently, this research study aimed to explore the use of mobile technologies for adult learners in the ABET sector in South Africa. This research study received support from the FRAME model, which advocates for the use of mobile devices in adult learning. An interpretive paradigm was used following a qualitative research approach. The researchers used a purposive sampling method to select adult learners, and data was collected through focus group interviews. Based on the research findings, it was indicated that mobile learning could be more beneficial as an alternative approach to teaching and learning for adult learners. As a result of these findings, several recommendations have been made to address the identified challenges and make good use of mobile learning for adult learners.&quot;,&quot;issue&quot;:&quot;7&quot;,&quot;volume&quot;:&quot;23&quot;,&quot;container-title-short&quot;:&quot;&quot;},&quot;isTemporary&quot;:false},{&quot;id&quot;:&quot;cd1ee99e-ce51-31a0-a89c-d5fdd3f26754&quot;,&quot;itemData&quot;:{&quot;type&quot;:&quot;article-journal&quot;,&quot;id&quot;:&quot;cd1ee99e-ce51-31a0-a89c-d5fdd3f26754&quot;,&quot;title&quot;:&quot;Student Engagement and Retention of Adult Learners at Community Colleges&quot;,&quot;author&quot;:[{&quot;family&quot;:&quot;Spitzig&quot;,&quot;given&quot;:&quot;Janet&quot;,&quot;parse-names&quot;:false,&quot;dropping-particle&quot;:&quot;&quot;,&quot;non-dropping-particle&quot;:&quot;&quot;},{&quot;family&quot;:&quot;Renner&quot;,&quot;given&quot;:&quot;Blake J.&quot;,&quot;parse-names&quot;:false,&quot;dropping-particle&quot;:&quot;&quot;,&quot;non-dropping-particle&quot;:&quot;&quot;}],&quot;container-title&quot;:&quot;Journal of College Student Retention: Research, Theory and Practice&quot;,&quot;container-title-short&quot;:&quot;J Coll Stud Ret&quot;,&quot;DOI&quot;:&quot;10.1177/15210251221138065&quot;,&quot;ISSN&quot;:&quot;15414167&quot;,&quot;issued&quot;:{&quot;date-parts&quot;:[[2025]]},&quot;abstract&quot;:&quot;This study aimed to examine the relationship between student engagement and student retention of adult learners at community colleges. The relationship between student retention and the five Community College Survey of Student Engagement (CCSSE) student engagement benchmarks (active and collaborative learning, student effort, academic challenge, student-faculty interaction, and support for learners) was examined using binary logistic regression. This study used secondary data from the CCSSE, including 26,326 adult students (25 and older) from the 2019 CCSSE cohort who were credential-seeking at the community college (participants from 588 colleges in 46 states). This study confirmed a positive relationship between student engagement of adult learners at community colleges and student retention. Individually, each of the CCSSE benchmarks increased the likelihood of student retention. As a combined model, academic challenge and support for learners were the only significant benchmarks. This research confirmed that student engagement strategies benefit adult learners at community colleges.&quot;,&quot;issue&quot;:&quot;4&quot;,&quot;volume&quot;:&quot;26&quot;},&quot;isTemporary&quot;:false},{&quot;id&quot;:&quot;e52b2979-3629-3827-930e-9763c9c406e7&quot;,&quot;itemData&quot;:{&quot;type&quot;:&quot;article-journal&quot;,&quot;id&quot;:&quot;e52b2979-3629-3827-930e-9763c9c406e7&quot;,&quot;title&quot;:&quot;Shame and Adult Learners&quot;,&quot;author&quot;:[{&quot;family&quot;:&quot;Modenos&quot;,&quot;given&quot;:&quot;Lisa&quot;,&quot;parse-names&quot;:false,&quot;dropping-particle&quot;:&quot;&quot;,&quot;non-dropping-particle&quot;:&quot;&quot;}],&quot;container-title&quot;:&quot;Journal of Adult and Continuing Education&quot;,&quot;DOI&quot;:&quot;10.1177/14779714231176173&quot;,&quot;ISSN&quot;:&quot;14797194&quot;,&quot;issued&quot;:{&quot;date-parts&quot;:[[2024]]},&quot;abstract&quot;:&quot;In this paper, I explore the ways that educators can nurture transformative learning for adult students by engaging emotions, particularly shame. I discuss how shame mitigates adult student experiences, successes, and failures in higher education, and how a relational pedagogy of vulnerability can support adult learners. This approach not only helps adult learners but reifies liberatory education for students and teachers alike, challenging hegemonic norms in higher education that often limit and exclude adult learners.&quot;,&quot;issue&quot;:&quot;1&quot;,&quot;volume&quot;:&quot;30&quot;,&quot;container-title-short&quot;:&quot;&quot;},&quot;isTemporary&quot;:false}]},{&quot;citationID&quot;:&quot;MENDELEY_CITATION_fb1f81f4-127f-4208-acf4-9ae950960c80&quot;,&quot;properties&quot;:{&quot;noteIndex&quot;:0},&quot;isEdited&quot;:false,&quot;manualOverride&quot;:{&quot;isManuallyOverridden&quot;:false,&quot;citeprocText&quot;:&quot;(Barber et al., 2020; Y. Lu, 2025; Zhu et al., 2022)&quot;,&quot;manualOverrideText&quot;:&quot;&quot;},&quot;citationTag&quot;:&quot;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&quot;,&quot;citationItems&quot;:[{&quot;id&quot;:&quot;e7758805-07c5-3bf6-8bc3-2d1bb91de65b&quot;,&quot;itemData&quot;:{&quot;type&quot;:&quot;article-journal&quot;,&quot;id&quot;:&quot;e7758805-07c5-3bf6-8bc3-2d1bb91de65b&quot;,&quot;title&quot;:&quot;International Journal of Education and Social Development Self-Directed Learning Strategies and Knowledge Construction of University Students: Achieving Learning Goals and Managing Cognitive Load&quot;,&quot;author&quot;:[{&quot;family&quot;:&quot;Lu&quot;,&quot;given&quot;:&quot;Yuwen&quot;,&quot;parse-names&quot;:false,&quot;dropping-particle&quot;:&quot;&quot;,&quot;non-dropping-particle&quot;:&quot;&quot;}],&quot;container-title&quot;:&quot;International Journal of Education and Social Development&quot;,&quot;ISSN&quot;:&quot;3078-9931&quot;,&quot;issued&quot;:{&quot;date-parts&quot;:[[2025]]},&quot;abstract&quot;:&quot;This study delved into the self-directed learning strategies employed by university students to construct knowledge and manage cognitive load, aiming to achieve their learning goals. Addressing a gap in understanding how students align these strategies with cognitive and motivational principles, the research aimed to investigate specific strategies and their effectiveness. The novelty of this research lies in its qualitative exploration within diverse educational contexts, contributing practical frameworks for integrating self-directed learning (SDL) with knowledge construction. Employing a qualitative methodology, the study involved interviews with 10 university students from various disciplines to uncover their learning strategies and cognitive load management techniques. Results indicated that students commonly utilized task prioritization, content organization tools, and collaborative discussions for knowledge construction, while managing cognitive load through task breakdown, rest periods, and focus on essential material. Digital platforms and interactive media emerged as critical tools in SDL. In summary, this study selects appropriate SDL strategies for learners, enhances their learning goals, and promotes the implementation of SDG4.&quot;,&quot;issue&quot;:&quot;1&quot;,&quot;volume&quot;:&quot;2&quot;,&quot;container-title-short&quot;:&quot;&quot;},&quot;isTemporary&quot;:false},{&quot;id&quot;:&quot;d9617b14-64be-39e1-a23e-496fdf86fdb5&quot;,&quot;itemData&quot;:{&quot;type&quot;:&quot;article-journal&quot;,&quot;id&quot;:&quot;d9617b14-64be-39e1-a23e-496fdf86fdb5&quot;,&quot;title&quot;:&quot;Fostering Self-Directed Learning in MOOCs: Motivation, Learning Strategies, and Instruction&quot;,&quot;author&quot;:[{&quot;family&quot;:&quot;Zhu&quot;,&quot;given&quot;:&quot;Meina&quot;,&quot;parse-names&quot;:false,&quot;dropping-particle&quot;:&quot;&quot;,&quot;non-dropping-particle&quot;:&quot;&quot;},{&quot;family&quot;:&quot;Bonk&quot;,&quot;given&quot;:&quot;Curtis J.&quot;,&quot;parse-names&quot;:false,&quot;dropping-particle&quot;:&quot;&quot;,&quot;non-dropping-particle&quot;:&quot;&quot;},{&quot;family&quot;:&quot;Berri&quot;,&quot;given&quot;:&quot;Sarah&quot;,&quot;parse-names&quot;:false,&quot;dropping-particle&quot;:&quot;&quot;,&quot;non-dropping-particle&quot;:&quot;&quot;}],&quot;container-title&quot;:&quot;Online Learning Journal&quot;,&quot;DOI&quot;:&quot;10.24059/olj.v26i1.2629&quot;,&quot;ISSN&quot;:&quot;24725730&quot;,&quot;issued&quot;:{&quot;date-parts&quot;:[[2022]]},&quot;abstract&quot;:&quot;Given the increasing number of learners in massive open online courses (MOOCs), students’ self-directed learning (SDL) skills are necessary for their success. The purpose of this study was to explore learners’ motivation for enrolling in MOOCs and their SDL strategies, as well as instructional elements that support SDL from learners’ perspectives. This qualitative study adopted a phenomenological research design. The data source was semi-structured interviews with 15 learners from three MOOCs. The data were analyzed using thematic analysis. The researchers found that the motivation for enrolling in MOOCs included intrinsic motivation (e.g., curiosity, improving personal knowledge, and personal interest) and extrinsic motivation (e.g., supporting formal education and career development). The learning strategies used by MOOC learners were task strategies, self-monitoring, and self-management strategies. The task strategies included taking notes, reading texts or subtitles, watching videos, and conducting further research. The self-monitoring strategies included self-assessment, self-reflection, progress indicators, final projects, and authentic tasks. Learners’ self-management strategies (e.g., time management and resource management) varied depending on their diverse motivations. In addition, the instructional elements that support SDL were self-assessment and discussion forums, instructor feedback, flexibility, clearly stated learning goals, the authenticity of the content, and small learning units. The implications of the study are discussed in the paper.&quot;,&quot;issue&quot;:&quot;1&quot;,&quot;volume&quot;:&quot;26&quot;,&quot;container-title-short&quot;:&quot;&quot;},&quot;isTemporary&quot;:false},{&quot;id&quot;:&quot;5430b66c-e5f4-3a50-8014-9437c6de31d4&quot;,&quot;itemData&quot;:{&quot;type&quot;:&quot;chapter&quot;,&quot;id&quot;:&quot;5430b66c-e5f4-3a50-8014-9437c6de31d4&quot;,&quot;title&quot;:&quot;Adult Learning Principles&quot;,&quot;author&quot;:[{&quot;family&quot;:&quot;Barber&quot;,&quot;given&quot;:&quot;Catherine R.&quot;,&quot;parse-names&quot;:false,&quot;dropping-particle&quot;:&quot;&quot;,&quot;non-dropping-particle&quot;:&quot;&quot;},{&quot;family&quot;:&quot;McCollum&quot;,&quot;given&quot;:&quot;Janet K.&quot;,&quot;parse-names&quot;:false,&quot;dropping-particle&quot;:&quot;&quot;,&quot;non-dropping-particle&quot;:&quot;&quot;},{&quot;family&quot;:&quot;Maboudian&quot;,&quot;given&quot;:&quot;Wendy L.&quot;,&quot;parse-names&quot;:false,&quot;dropping-particle&quot;:&quot;&quot;,&quot;non-dropping-particle&quot;:&quot;&quot;}],&quot;container-title&quot;:&quot;The New Roadmap for Creating Online Courses&quot;,&quot;DOI&quot;:&quot;10.1017/9781108766890.004&quot;,&quot;issued&quot;:{&quot;date-parts&quot;:[[2020]]},&quot;abstract&quot;:&quot;Use these (see infographic) core adult learning principles to help address the ways many adult learners learn as well as the needs of many other learners (Anders, 2019). Ongoing research by the venerable Malcomb Knowles and his research team, Dr. Holton and Dr. Swanson (2012) have conducted ongoing research since the 1970s and have identified these key principles when helping adults learn:\n\n\n\nLearner’s Need to Know\n\n\n\nThey need to know the course goals and class topics,\nthe answers to why, what, and {howAdults} want engagement and to be part of a collaborative\nplanning process for their own learning. Instructors should provide options and\nallow for student input when possible.\n\n\n\nSelf-Concept of\nthe Learner\n\n\n\nAdults have a general desire to be more autonomous\nand self-directing. They generally want a greater sense of control. Instructors should encourage life-long learning\nskills whenever possible to help adult learners gain more control. \n\n\n\nPrior Experience of the Learner\n\n\n\nAdult learners want their experiences recognized and understood.Instructors need to better understand adult students’ previous experiences (types and quality) to be better able to use these experiences as a resource within the class and to build upon for student understanding/improvement. \n\n\n\nReadiness to Learn\n\n\n\nAdult students need to see the relevance/usefulness of the material to be learned to real-life (to their real life, right now).Adult learners may need changing levels of assistance/scaffolding. They are likely to be experts in some things and novices in other things. Having experience in something doesn’t necessarily mean being great in it. Adult students need to see the relevance/usefulness of the material to be learned to real-life (to their real life, right now). \n\n\n\nOrientation to\nLearning\n\n\n\nPrefer problem-solving learning orientation. Because of this, a great instructional methodology to use would be the Case Study. Adult learners generally prefer experiential (hands-on) learning. This seems obvious since, from my experience as an educator, everyone prefers hands-on learning, young and old. \n\n\n\nMotivation to\nLearn\n\n\n\nAdult learners tend to have more intrinsic, internal satisfaction when learning. A lot of adult learners want to learn purely for the enjoyment of learning and mastering a new concept. Many adult learners are motivated to learn due to the importance and personal relevance of the material to be learned. It addresses a current need for the adult learner; examples would be information for personal research or needing a new skill for work.\n\n\n\nIt is interesting to note that many of these Adult Learning Principles can be applied to many other student demographics (Knowles, Holton, Swanson, 2005). Things such as a need to know and wanting more hands-on learning can greatly enhance virtually all instructional settings. \n\n\n\nWhat are your thoughts on these principles? \n\n\n\nAre there other observations when dealing with adult learners?\n\n\n\nReference\n\n\n\nAnders, B. (2019). The Army Learning Concept, Army Learning Model:A guide to understanding and implementation. Emporia, {KS}: Sovorel Publishing. \n\n\n\nKnowles, M. S., Holton, E., \\&amp; Swanson, R. (2005). The adult learner: the definitive classic in adult education and human resource development (6th). Burlington, {MA}: Elsevier. \n\n\n\nKnowles, M. S., Holton {III}, E. F., \\&amp; Swanson, R. A.\n(2012). The adult learner. London, United Kingdom: Routledge.&quot;,&quot;container-title-short&quot;:&quot;&quot;},&quot;isTemporary&quot;:false}]},{&quot;citationID&quot;:&quot;MENDELEY_CITATION_9dbaf1ba-2f79-4354-8ffa-7740f29a0542&quot;,&quot;properties&quot;:{&quot;noteIndex&quot;:0},&quot;isEdited&quot;:false,&quot;manualOverride&quot;:{&quot;isManuallyOverridden&quot;:false,&quot;citeprocText&quot;:&quot;(Bekele et al., 2022; Borchers et al., 2025; Prasad &amp;#38; Sane, 2024)&quot;,&quot;manualOverrideText&quot;:&quot;&quot;},&quot;citationTag&quot;:&quot;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&quot;,&quot;citationItems&quot;:[{&quot;id&quot;:&quot;bb68999a-25d4-3bfc-a797-aec4c26a57a2&quot;,&quot;itemData&quot;:{&quot;type&quot;:&quot;article-journal&quot;,&quot;id&quot;:&quot;bb68999a-25d4-3bfc-a797-aec4c26a57a2&quot;,&quot;title&quot;:&quot;Core Conceptual Features of Successful Blended Learning in Higher Education: Policy Implications&quot;,&quot;author&quot;:[{&quot;family&quot;:&quot;Bekele&quot;,&quot;given&quot;:&quot;Teklu Abate&quot;,&quot;parse-names&quot;:false,&quot;dropping-particle&quot;:&quot;&quot;,&quot;non-dropping-particle&quot;:&quot;&quot;},{&quot;family&quot;:&quot;Karkouti&quot;,&quot;given&quot;:&quot;Ibrahim M.&quot;,&quot;parse-names&quot;:false,&quot;dropping-particle&quot;:&quot;&quot;,&quot;non-dropping-particle&quot;:&quot;&quot;},{&quot;family&quot;:&quot;Amponsah&quot;,&quot;given&quot;:&quot;Samuel&quot;,&quot;parse-names&quot;:false,&quot;dropping-particle&quot;:&quot;&quot;,&quot;non-dropping-particle&quot;:&quot;&quot;}],&quot;container-title&quot;:&quot;Education Policy Analysis Archives&quot;,&quot;container-title-short&quot;:&quot;Educ Policy Anal Arch&quot;,&quot;DOI&quot;:&quot;10.14507/EPAA.30.7444&quot;,&quot;ISSN&quot;:&quot;10682341&quot;,&quot;issued&quot;:{&quot;date-parts&quot;:[[2022]]},&quot;abstract&quot;:&quot;COVID-19 has “taught” universities worldwide that using digital technologies to support purely online or blended learning is a survival strategy. This lesson plus the inclusion of technology in continental, national, and university policies and strategic plans implicate significant technology integration, especially blended learning, in higher education in the post-pandemic era. However, there lacks sound theoretical frameworks to adequately explain success indicators and success factors in blended learning. Existing frameworks provided particulars about the impacts of blended learning within certain contexts; none provided a comprehensive analysis of the significant factors that transcend specific application contexts. Moreover, the frameworks did not offer clear conceptions of knowledge, teaching, learning, and technology and its role in learning. To better inform successful blended learning adoption, this study problematizes success indicators and success factors based on a configurative review of existing frameworks and emerging theoretical perspectives in higher education. A holistic conceptual framework that transcends context specificity is proposed to better inform policy making, instructional design, and teaching and learning. Conceptions of adaptive policy, policy as learning design, and policy as practice are found relevant for blended learning policy making and analysis in higher education.&quot;,&quot;volume&quot;:&quot;30&quot;},&quot;isTemporary&quot;:false},{&quot;id&quot;:&quot;c03ae150-6cf6-3d56-942b-fcd74440959b&quot;,&quot;itemData&quot;:{&quot;type&quot;:&quot;paper-conference&quot;,&quot;id&quot;:&quot;c03ae150-6cf6-3d56-942b-fcd74440959b&quot;,&quot;title&quot;:&quot;A Self-Regulated Learning Framework using Generative AI and its Application in CS Educational Intervention Design&quot;,&quot;author&quot;:[{&quot;family&quot;:&quot;Prasad&quot;,&quot;given&quot;:&quot;Prajish&quot;,&quot;parse-names&quot;:false,&quot;dropping-particle&quot;:&quot;&quot;,&quot;non-dropping-particle&quot;:&quot;&quot;},{&quot;family&quot;:&quot;Sane&quot;,&quot;given&quot;:&quot;Aamod&quot;,&quot;parse-names&quot;:false,&quot;dropping-particle&quot;:&quot;&quot;,&quot;non-dropping-particle&quot;:&quot;&quot;}],&quot;container-title&quot;:&quot;SIGCSE 2024 - Proceedings of the 55th ACM Technical Symposium on Computer Science Education&quot;,&quot;DOI&quot;:&quot;10.1145/3626252.3630828&quot;,&quot;issued&quot;:{&quot;date-parts&quot;:[[2024]]},&quot;abstract&quot;:&quot;Self-regulation refers to the ability to plan, monitor, control and reflect on one's problem-solving process. Prior research has shown that self-regulated learning (SRL) strategies help improve novice performance in solving programming problems. However, with the advent of LLM tools like ChatGPT, novices can generate fairly accurate code by just providing the problem prompt, and hence may forego applying essential self-regulation strategies such as planning and reflection to solve the problem. In this position paper, we discuss challenges and opportunities that generative AI technologies pose for novices' self-regulation strategies in the context of programming problem solving. We believe that the key challenge facing educators is that such technologies may hamper novices' ability to regulate their programming problem solving process. On the other hand, these technologies also open up the possibility to design new interventions that promote better SRL strategies in learners. We draw on generic and domain-specific self-regulated learning theories as the basis of our work, and propose an SRL framework that incorporates use of generative AI tools in programming problem solving. We illustrate how the proposed framework guides exploration of the design space of interventions that integrate generative AI in CS education.&quot;,&quot;volume&quot;:&quot;1&quot;,&quot;container-title-short&quot;:&quot;&quot;},&quot;isTemporary&quot;:false},{&quot;id&quot;:&quot;901444a3-02d7-3b7c-8889-9575abbf72e6&quot;,&quot;itemData&quot;:{&quot;type&quot;:&quot;article-journal&quot;,&quot;id&quot;:&quot;901444a3-02d7-3b7c-8889-9575abbf72e6&quot;,&quot;title&quot;:&quot;High scaffolding of an unfamiliar strategy improves conceptual learning but reduces enjoyment compared to low scaffolding and strategy freedom&quot;,&quot;author&quot;:[{&quot;family&quot;:&quot;Borchers&quot;,&quot;given&quot;:&quot;Conrad&quot;,&quot;parse-names&quot;:false,&quot;dropping-particle&quot;:&quot;&quot;,&quot;non-dropping-particle&quot;:&quot;&quot;},{&quot;family&quot;:&quot;Fleischer&quot;,&quot;given&quot;:&quot;Hendrik&quot;,&quot;parse-names&quot;:false,&quot;dropping-particle&quot;:&quot;&quot;,&quot;non-dropping-particle&quot;:&quot;&quot;},{&quot;family&quot;:&quot;Schanze&quot;,&quot;given&quot;:&quot;Sascha&quot;,&quot;parse-names&quot;:false,&quot;dropping-particle&quot;:&quot;&quot;,&quot;non-dropping-particle&quot;:&quot;&quot;},{&quot;family&quot;:&quot;Scheiter&quot;,&quot;given&quot;:&quot;Katharina&quot;,&quot;parse-names&quot;:false,&quot;dropping-particle&quot;:&quot;&quot;,&quot;non-dropping-particle&quot;:&quot;&quot;},{&quot;family&quot;:&quot;Aleven&quot;,&quot;given&quot;:&quot;Vincent&quot;,&quot;parse-names&quot;:false,&quot;dropping-particle&quot;:&quot;&quot;,&quot;non-dropping-particle&quot;:&quot;&quot;}],&quot;container-title&quot;:&quot;Computers &amp; Education&quot;,&quot;container-title-short&quot;:&quot;Comput Educ&quot;,&quot;DOI&quot;:&quot;https://doi.org/10.1016/j.compedu.2025.105364&quot;,&quot;ISSN&quot;:&quot;0360-1315&quot;,&quot;URL&quot;:&quot;https://www.sciencedirect.com/science/article/pii/S0360131525001320&quot;,&quot;issued&quot;:{&quot;date-parts&quot;:[[2025]]},&quot;page&quot;:&quot;105364&quot;,&quot;abstract&quot;:&quot;Adaptive learning systems support students in acquiring complex skills, provided they deliver appropriate instructional support, such as scaffolding. Few studies have examined whether the optimal level of scaffolding depends on the system's support for strategies familiar to the learner—a situation that often arises when students use software developed abroad or aligned with a different curriculum. The present study experimentally compared learning outcomes from two American tutoring systems, StoichTutor and ORCCA, which provide differing levels of scaffolding, in a German population. Prior research predicts that learners would benefit more from a system with flexible support of their native problem-solving approach but provides less scaffolding. To test this prediction, we conducted a crossover experiment involving 61 German undergraduates enrolled in remedial first-year university chemistry preparatory courses. Procedural and conceptual learning were evaluated alongside self-efficacy and usability perceptions. Both tutoring systems significantly promoted procedural learning. However, only the highly scaffolded tutoring system yielded significant conceptual learning gains. Log data analysis revealed that the highly scaffolded system provided more opportunities for students to practice and receive feedback on unit analysis and substance operations. These opportunities corresponded to condition-specific learning gain differences in the underlying conceptual skills. Students significantly preferred working with the lowly scaffolded system. These findings suggest that highly scaffolded systems can improve conceptual understanding, even when learners are unfamiliar with the scaffolded strategy. The practical significance of this finding is that, adapting tutoring systems outside of the United States, language translation may suffice to benefit novice learners through scaffolded, adaptive instruction.&quot;,&quot;volume&quot;:&quot;236&quot;},&quot;isTemporary&quot;:false}]},{&quot;citationID&quot;:&quot;MENDELEY_CITATION_e31d8fac-3ff4-4802-81c8-e02d40e450a9&quot;,&quot;properties&quot;:{&quot;noteIndex&quot;:0},&quot;isEdited&quot;:false,&quot;manualOverride&quot;:{&quot;isManuallyOverridden&quot;:false,&quot;citeprocText&quot;:&quot;(Barber et al., 2020; Conesa et al., 2023; Rahma et al., 2019)&quot;,&quot;manualOverrideText&quot;:&quot;&quot;},&quot;citationTag&quot;:&quot;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&quot;,&quot;citationItems&quot;:[{&quot;id&quot;:&quot;c0e156bf-25b7-3da5-9d7c-fad80767a042&quot;,&quot;itemData&quot;:{&quot;type&quot;:&quot;article-journal&quot;,&quot;id&quot;:&quot;c0e156bf-25b7-3da5-9d7c-fad80767a042&quot;,&quot;title&quot;:&quot;A vision about lifelong learning and its barriers&quot;,&quot;author&quot;:[{&quot;family&quot;:&quot;Conesa&quot;,&quot;given&quot;:&quot;Jordi&quot;,&quot;parse-names&quot;:false,&quot;dropping-particle&quot;:&quot;&quot;,&quot;non-dropping-particle&quot;:&quot;&quot;},{&quot;family&quot;:&quot;Garcia-Alsina&quot;,&quot;given&quot;:&quot;Montserrat&quot;,&quot;parse-names&quot;:false,&quot;dropping-particle&quot;:&quot;&quot;,&quot;non-dropping-particle&quot;:&quot;&quot;},{&quot;family&quot;:&quot;Batalla-Busquets&quot;,&quot;given&quot;:&quot;Josep Maria&quot;,&quot;parse-names&quot;:false,&quot;dropping-particle&quot;:&quot;&quot;,&quot;non-dropping-particle&quot;:&quot;&quot;},{&quot;family&quot;:&quot;Gómez-Zúñiga&quot;,&quot;given&quot;:&quot;Beni&quot;,&quot;parse-names&quot;:false,&quot;dropping-particle&quot;:&quot;&quot;,&quot;non-dropping-particle&quot;:&quot;&quot;},{&quot;family&quot;:&quot;Martínez-Argüelles&quot;,&quot;given&quot;:&quot;María J.&quot;,&quot;parse-names&quot;:false,&quot;dropping-particle&quot;:&quot;&quot;,&quot;non-dropping-particle&quot;:&quot;&quot;},{&quot;family&quot;:&quot;Monjo&quot;,&quot;given&quot;:&quot;Tona&quot;,&quot;parse-names&quot;:false,&quot;dropping-particle&quot;:&quot;&quot;,&quot;non-dropping-particle&quot;:&quot;&quot;},{&quot;family&quot;:&quot;Mor&quot;,&quot;given&quot;:&quot;Enric&quot;,&quot;parse-names&quot;:false,&quot;dropping-particle&quot;:&quot;&quot;,&quot;non-dropping-particle&quot;:&quot;&quot;},{&quot;family&quot;:&quot;Cruz Gil&quot;,&quot;given&quot;:&quot;María Del Carmen&quot;,&quot;parse-names&quot;:false,&quot;dropping-particle&quot;:&quot;&quot;,&quot;non-dropping-particle&quot;:&quot;&quot;}],&quot;container-title&quot;:&quot;International Journal of Grid and Utility Computing&quot;,&quot;DOI&quot;:&quot;10.1504/IJGUC.2023.129706&quot;,&quot;ISSN&quot;:&quot;17418488&quot;,&quot;issued&quot;:{&quot;date-parts&quot;:[[2023]]},&quot;abstract&quot;:&quot;Around 25 years ago, some researchers argued for moving towards innovative learning models characterised by being more personalised and where the students would have a more active role in deciding what to learn, when to learn and how to learn. Nowadays, there is a need for a flexible, efficient, universal and lifelong education. Lifelong learning is fully integrated into our society and, from the student point of view, it is very different from regular learning. Among these differences there is the maturity of students, the fact that the domains of interest are much broader, the way how learning occurs at different depths, the fact that the topics to study may be related to work, family and leisure, and that students have little availability due to their necessity to conciliate home, work, leisure and learning. Lifelong learning requires personalised models that adapt to students’ needs and constraints, but lifelong learners keep suffering from models that are adapted neither to their necessities, nor to the needs of society. This paper reflects on the actual situation of lifelong learning, analyses some of the relevant literature and discusses the challenges to conceptualise, from a transdisciplinary point of view, innovative e-learning models that promote self-determination of students.&quot;,&quot;issue&quot;:&quot;1&quot;,&quot;volume&quot;:&quot;14&quot;,&quot;container-title-short&quot;:&quot;&quot;},&quot;isTemporary&quot;:false},{&quot;id&quot;:&quot;f4d2cc8e-61a7-38f7-8dc0-40ec2966ca1f&quot;,&quot;itemData&quot;:{&quot;type&quot;:&quot;article-journal&quot;,&quot;id&quot;:&quot;f4d2cc8e-61a7-38f7-8dc0-40ec2966ca1f&quot;,&quot;title&quot;:&quot;Lifelong learning through a gender-responsive family education (Grfe) program&quot;,&quot;author&quot;:[{&quot;family&quot;:&quot;Rahma&quot;,&quot;given&quot;:&quot;Rezka Arina&quot;,&quot;parse-names&quot;:false,&quot;dropping-particle&quot;:&quot;&quot;,&quot;non-dropping-particle&quot;:&quot;&quot;},{&quot;family&quot;:&quot;Rasyad&quot;,&quot;given&quot;:&quot;Ach&quot;,&quot;parse-names&quot;:false,&quot;dropping-particle&quot;:&quot;&quot;,&quot;non-dropping-particle&quot;:&quot;&quot;},{&quot;family&quot;:&quot;Nurhadi&quot;,&quot;given&quot;:&quot;&quot;,&quot;parse-names&quot;:false,&quot;dropping-particle&quot;:&quot;&quot;,&quot;non-dropping-particle&quot;:&quot;&quot;},{&quot;family&quot;:&quot;Zulkarnain&quot;,&quot;given&quot;:&quot;&quot;,&quot;parse-names&quot;:false,&quot;dropping-particle&quot;:&quot;&quot;,&quot;non-dropping-particle&quot;:&quot;&quot;}],&quot;container-title&quot;:&quot;International Journal of Innovation, Creativity and Change&quot;,&quot;ISSN&quot;:&quot;22011323&quot;,&quot;issued&quot;:{&quot;date-parts&quot;:[[2019]]},&quot;abstract&quot;:&quot;Gender-Responsive Family Education (GRFE) is an activity of sharing knowledge, insight, and comprehension about the right and obligation, role, position, and responsibility between males and females to meet the gender fairness and equality in the family. The objective of this study is to upgrade families through education by providing knowledge, insight, and comprehension of gender in the family. This study was conducted in the SKB Nganjuk Regency by using the quantitative approach with a correlational research design to identify the influence of the Gender-Responsive Family Education (GRFE) program on the families residing in the SKB Nganjuk Regency. The results of this study found the technical implementation of Gender-Responsive Family Education. The packaged material was delivered using discussion or simulation. Furthermore, the implications of Gender-Responsive Family Education was identified from the perspectives of education, self, family, social society, health and politics.&quot;,&quot;issue&quot;:&quot;5&quot;,&quot;volume&quot;:&quot;5&quot;,&quot;container-title-short&quot;:&quot;&quot;},&quot;isTemporary&quot;:false},{&quot;id&quot;:&quot;5430b66c-e5f4-3a50-8014-9437c6de31d4&quot;,&quot;itemData&quot;:{&quot;type&quot;:&quot;chapter&quot;,&quot;id&quot;:&quot;5430b66c-e5f4-3a50-8014-9437c6de31d4&quot;,&quot;title&quot;:&quot;Adult Learning Principles&quot;,&quot;author&quot;:[{&quot;family&quot;:&quot;Barber&quot;,&quot;given&quot;:&quot;Catherine R.&quot;,&quot;parse-names&quot;:false,&quot;dropping-particle&quot;:&quot;&quot;,&quot;non-dropping-particle&quot;:&quot;&quot;},{&quot;family&quot;:&quot;McCollum&quot;,&quot;given&quot;:&quot;Janet K.&quot;,&quot;parse-names&quot;:false,&quot;dropping-particle&quot;:&quot;&quot;,&quot;non-dropping-particle&quot;:&quot;&quot;},{&quot;family&quot;:&quot;Maboudian&quot;,&quot;given&quot;:&quot;Wendy L.&quot;,&quot;parse-names&quot;:false,&quot;dropping-particle&quot;:&quot;&quot;,&quot;non-dropping-particle&quot;:&quot;&quot;}],&quot;container-title&quot;:&quot;The New Roadmap for Creating Online Courses&quot;,&quot;DOI&quot;:&quot;10.1017/9781108766890.004&quot;,&quot;issued&quot;:{&quot;date-parts&quot;:[[2020]]},&quot;abstract&quot;:&quot;Use these (see infographic) core adult learning principles to help address the ways many adult learners learn as well as the needs of many other learners (Anders, 2019). Ongoing research by the venerable Malcomb Knowles and his research team, Dr. Holton and Dr. Swanson (2012) have conducted ongoing research since the 1970s and have identified these key principles when helping adults learn:\n\n\n\nLearner’s Need to Know\n\n\n\nThey need to know the course goals and class topics,\nthe answers to why, what, and {howAdults} want engagement and to be part of a collaborative\nplanning process for their own learning. Instructors should provide options and\nallow for student input when possible.\n\n\n\nSelf-Concept of\nthe Learner\n\n\n\nAdults have a general desire to be more autonomous\nand self-directing. They generally want a greater sense of control. Instructors should encourage life-long learning\nskills whenever possible to help adult learners gain more control. \n\n\n\nPrior Experience of the Learner\n\n\n\nAdult learners want their experiences recognized and understood.Instructors need to better understand adult students’ previous experiences (types and quality) to be better able to use these experiences as a resource within the class and to build upon for student understanding/improvement. \n\n\n\nReadiness to Learn\n\n\n\nAdult students need to see the relevance/usefulness of the material to be learned to real-life (to their real life, right now).Adult learners may need changing levels of assistance/scaffolding. They are likely to be experts in some things and novices in other things. Having experience in something doesn’t necessarily mean being great in it. Adult students need to see the relevance/usefulness of the material to be learned to real-life (to their real life, right now). \n\n\n\nOrientation to\nLearning\n\n\n\nPrefer problem-solving learning orientation. Because of this, a great instructional methodology to use would be the Case Study. Adult learners generally prefer experiential (hands-on) learning. This seems obvious since, from my experience as an educator, everyone prefers hands-on learning, young and old. \n\n\n\nMotivation to\nLearn\n\n\n\nAdult learners tend to have more intrinsic, internal satisfaction when learning. A lot of adult learners want to learn purely for the enjoyment of learning and mastering a new concept. Many adult learners are motivated to learn due to the importance and personal relevance of the material to be learned. It addresses a current need for the adult learner; examples would be information for personal research or needing a new skill for work.\n\n\n\nIt is interesting to note that many of these Adult Learning Principles can be applied to many other student demographics (Knowles, Holton, Swanson, 2005). Things such as a need to know and wanting more hands-on learning can greatly enhance virtually all instructional settings. \n\n\n\nWhat are your thoughts on these principles? \n\n\n\nAre there other observations when dealing with adult learners?\n\n\n\nReference\n\n\n\nAnders, B. (2019). The Army Learning Concept, Army Learning Model:A guide to understanding and implementation. Emporia, {KS}: Sovorel Publishing. \n\n\n\nKnowles, M. S., Holton, E., \\&amp; Swanson, R. (2005). The adult learner: the definitive classic in adult education and human resource development (6th). Burlington, {MA}: Elsevier. \n\n\n\nKnowles, M. S., Holton {III}, E. F., \\&amp; Swanson, R. A.\n(2012). The adult learner. London, United Kingdom: Routledge.&quot;,&quot;container-title-short&quot;:&quot;&quot;},&quot;isTemporary&quot;:false}]},{&quot;citationID&quot;:&quot;MENDELEY_CITATION_c18e455b-f68c-4eb8-b8d7-4cd0933ee4b1&quot;,&quot;properties&quot;:{&quot;noteIndex&quot;:0},&quot;isEdited&quot;:false,&quot;manualOverride&quot;:{&quot;isManuallyOverridden&quot;:false,&quot;citeprocText&quot;:&quot;(Endres et al., 2024; McCarthy &amp;#38; Yan, 2024; McQueen &amp;#38; McMillan, 2020)&quot;,&quot;manualOverrideText&quot;:&quot;&quot;},&quot;citationTag&quot;:&quot;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&quot;,&quot;citationItems&quot;:[{&quot;id&quot;:&quot;1045235b-9708-33ce-9b4f-1c48e129cbd4&quot;,&quot;itemData&quot;:{&quot;type&quot;:&quot;article-journal&quot;,&quot;id&quot;:&quot;1045235b-9708-33ce-9b4f-1c48e129cbd4&quot;,&quot;title&quot;:&quot;Quectures: Personalised constructive learning in lectures&quot;,&quot;author&quot;:[{&quot;family&quot;:&quot;McQueen&quot;,&quot;given&quot;:&quot;Heather A.&quot;,&quot;parse-names&quot;:false,&quot;dropping-particle&quot;:&quot;&quot;,&quot;non-dropping-particle&quot;:&quot;&quot;},{&quot;family&quot;:&quot;McMillan&quot;,&quot;given&quot;:&quot;Craig&quot;,&quot;parse-names&quot;:false,&quot;dropping-particle&quot;:&quot;&quot;,&quot;non-dropping-particle&quot;:&quot;&quot;}],&quot;container-title&quot;:&quot;Active Learning in Higher Education&quot;,&quot;DOI&quot;:&quot;10.1177/1469787418760325&quot;,&quot;ISSN&quot;:&quot;17412625&quot;,&quot;issued&quot;:{&quot;date-parts&quot;:[[2020]]},&quot;abstract&quot;:&quot;Active learning exercises engage students during lectures, but often fail to take account of the individual learning position of each student. The ‘quecture’ is a partially flipped lecture that incorporates students posing their own questions (quecture questions), discussing them during lectures and revisiting them later. These interactive learning events are designed to personalise students’ construction of learning during lectures. Quectures were trialled in direct comparison with both fully flipped and traditional lectures, providing information on student attitudes, experiences and engagement with the learning strategy. Quectures were favoured by participants over the two other lecture formats and were found to be helpful both in increasing learning and in improving study habits, although some students had difficulty adjusting to, or disliked, the new mode of learning. The student-posed questions were also perceived by students to improve enquiry skills and to personalise learning. Although many chose not to engage with the strategy, those who did felt more engaged with, and more responsible for their own learning during quectures than in traditional lectures. Future work will be required to generalise the effectiveness of this strategy as well as to fine tune for optimum benefit. It will also be important to investigate which subpopulations of students preferentially engage or disengage with the strategy, and to unpick any relationship between this engagement and academic performance.&quot;,&quot;issue&quot;:&quot;3&quot;,&quot;volume&quot;:&quot;21&quot;,&quot;container-title-short&quot;:&quot;&quot;},&quot;isTemporary&quot;:false},{&quot;id&quot;:&quot;e3fa5063-b793-3ed6-86b5-85ac152a83a3&quot;,&quot;itemData&quot;:{&quot;type&quot;:&quot;article-journal&quot;,&quot;id&quot;:&quot;e3fa5063-b793-3ed6-86b5-85ac152a83a3&quot;,&quot;title&quot;:&quot;Constructive retrieval: Benefits for learning, motivation, and metacognitive monitoring&quot;,&quot;author&quot;:[{&quot;family&quot;:&quot;Endres&quot;,&quot;given&quot;:&quot;Tino&quot;,&quot;parse-names&quot;:false,&quot;dropping-particle&quot;:&quot;&quot;,&quot;non-dropping-particle&quot;:&quot;&quot;},{&quot;family&quot;:&quot;Carpenter&quot;,&quot;given&quot;:&quot;Shana&quot;,&quot;parse-names&quot;:false,&quot;dropping-particle&quot;:&quot;&quot;,&quot;non-dropping-particle&quot;:&quot;&quot;},{&quot;family&quot;:&quot;Renkl&quot;,&quot;given&quot;:&quot;Alexander&quot;,&quot;parse-names&quot;:false,&quot;dropping-particle&quot;:&quot;&quot;,&quot;non-dropping-particle&quot;:&quot;&quot;}],&quot;container-title&quot;:&quot;Learning and Instruction&quot;,&quot;container-title-short&quot;:&quot;Learn Instr&quot;,&quot;DOI&quot;:&quot;https://doi.org/10.1016/j.learninstruc.2024.101974&quot;,&quot;ISSN&quot;:&quot;0959-4752&quot;,&quot;URL&quot;:&quot;https://www.sciencedirect.com/science/article/pii/S0959475224001014&quot;,&quot;issued&quot;:{&quot;date-parts&quot;:[[2024]]},&quot;page&quot;:&quot;101974&quot;,&quot;abstract&quot;:&quot;Aims\nWe tested whether combining constructive learning prompts with retrieval practice (constructive retrieval) positively affects delayed learning outcomes (factual knowledge, comprehension), metacognitive accuracy, and motivation.\nSample &amp; methods\nUndergraduate students (N = 152) learned from a video-recorded lecture, and then engaged in follow-up learning activities involving retrieval practice, restudy, elaboration, or a combination of retrieval practice with elaboration. We ensured that initial retrieval success was high and that all groups had the same expectations about the nature of content to be tested. We assessed both factual knowledge and comprehension, as well as the respective indicators of metacognitive-monitoring accuracy (metamemory, metacomprehension). We assessed self-efficacy and situational interest as motivational variables.\nResults\nIn a one-week-delayed posttest, elaboration improved factual knowledge and comprehension. This pattern held whether learners just elaborated or additionally engaged in retrieval practice. Having students self-generate their own examples during retrieval practice improved comprehension, but merely letting students retrieve experimenter-provided examples did not. Students' self-reported mental effort mediated the factual knowledge benefits of retrieval practice. The number of students’ self-generated elaborations mediated comprehension benefits. Students engaging in constructive retrieval while learning revealed the highest metacognitive-monitoring accuracy in factual knowledge and comprehension. We found no differences between conditions regarding situational interest and self-efficacy. Motivation to reuse the respective learning strategies was higher in all conditions compared to restudy.\nConclusion\nConstructive retrieval seems advantageous when considering its benefits on learning outcomes and metacognition. When working on retrieval tasks, students only profited from self-generated, but not from provided, examples with respect to comprehension.&quot;,&quot;volume&quot;:&quot;94&quot;},&quot;isTemporary&quot;:false},{&quot;id&quot;:&quot;f464cb9f-6127-3d3a-bcf7-aa93fbc9220e&quot;,&quot;itemData&quot;:{&quot;type&quot;:&quot;article-journal&quot;,&quot;id&quot;:&quot;f464cb9f-6127-3d3a-bcf7-aa93fbc9220e&quot;,&quot;title&quot;:&quot;Reading Comprehension and Constructive Learning: Policy Considerations in the Age of Artificial Intelligence&quot;,&quot;author&quot;:[{&quot;family&quot;:&quot;McCarthy&quot;,&quot;given&quot;:&quot;Kathryn S.&quot;,&quot;parse-names&quot;:false,&quot;dropping-particle&quot;:&quot;&quot;,&quot;non-dropping-particle&quot;:&quot;&quot;},{&quot;family&quot;:&quot;Yan&quot;,&quot;given&quot;:&quot;Eleanor F.&quot;,&quot;parse-names&quot;:false,&quot;dropping-particle&quot;:&quot;&quot;,&quot;non-dropping-particle&quot;:&quot;&quot;}],&quot;container-title&quot;:&quot;Policy Insights from the Behavioral and Brain Sciences&quot;,&quot;container-title-short&quot;:&quot;Policy Insights Behav Brain Sci&quot;,&quot;DOI&quot;:&quot;10.1177/23727322231218891&quot;,&quot;ISSN&quot;:&quot;23727330&quot;,&quot;issued&quot;:{&quot;date-parts&quot;:[[2024]]},&quot;abstract&quot;:&quot;Although reading in the digital age looks different than in the past (e.g., on a screen, shorter texts spread across multiple sources), reading continues to be a central part of everyday life. Research in reading comprehension shows that this type of modern reading requires more complex knowledge building inference processes that are difficult for many adolescents and adults. Constructive and personalized learning activities can support readers’ knowledge building. Researchers have been using artificial intelligence (AI) to make these types of activities more effective and accessible. Emerging directions and considerations also result from the introduction of generative AI. Increased collaboration across researchers, developers, educators, and policymakers would afford empirically supported research, development, and implementation that can keep pace with the quickly evolving technological landscape.&quot;,&quot;issue&quot;:&quot;1&quot;,&quot;volume&quot;:&quot;11&quot;},&quot;isTemporary&quot;:false}]},{&quot;citationID&quot;:&quot;MENDELEY_CITATION_12859ae1-f130-4631-b530-58ced3d321ee&quot;,&quot;properties&quot;:{&quot;noteIndex&quot;:0},&quot;isEdited&quot;:false,&quot;manualOverride&quot;:{&quot;isManuallyOverridden&quot;:false,&quot;citeprocText&quot;:&quot;(Love et al., 2023; Modenos, 2024)&quot;,&quot;manualOverrideText&quot;:&quot;&quot;},&quot;citationTag&quot;:&quot;MENDELEY_CITATION_v3_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&quot;,&quot;citationItems&quot;:[{&quot;id&quot;:&quot;4a9feff2-2879-347b-bfcd-6ce36b26bca5&quot;,&quot;itemData&quot;:{&quot;type&quot;:&quot;chapter&quot;,&quot;id&quot;:&quot;4a9feff2-2879-347b-bfcd-6ce36b26bca5&quot;,&quot;title&quot;:&quot;Understanding adult learners' needs and integrating technology for effective online education: Adult-centered approaches for teaching and learning&quot;,&quot;author&quot;:[{&quot;family&quot;:&quot;Love&quot;,&quot;given&quot;:&quot;Ashley S.&quot;,&quot;parse-names&quot;:false,&quot;dropping-particle&quot;:&quot;&quot;,&quot;non-dropping-particle&quot;:&quot;&quot;},{&quot;family&quot;:&quot;Labay-Marquez&quot;,&quot;given&quot;:&quot;Joan&quot;,&quot;parse-names&quot;:false,&quot;dropping-particle&quot;:&quot;&quot;,&quot;non-dropping-particle&quot;:&quot;&quot;},{&quot;family&quot;:&quot;Valadez&quot;,&quot;given&quot;:&quot;Ruben&quot;,&quot;parse-names&quot;:false,&quot;dropping-particle&quot;:&quot;&quot;,&quot;non-dropping-particle&quot;:&quot;&quot;}],&quot;container-title&quot;:&quot;Handbook of Research on Innovative Frameworks and Inclusive Models for Online Learning&quot;,&quot;DOI&quot;:&quot;10.4018/978-1-6684-9072-3.ch009&quot;,&quot;issued&quot;:{&quot;date-parts&quot;:[[2023]]},&quot;abstract&quot;:&quot;This chapter explores theories relevant to various online environments and seeks new ways to teach and learn in a digital age for adult learners. Adopting existing pedagogy and creating learning spaces that are relatable and comfortable for adult online learners are essential. Andragogy principles highlight the need to effectively use learning management systems, artificial intelligence (AI), and other technologies to develop a personalized and accessible experience that works optimally for adult students and faculty. Educators are encouraged to expand their mindsets regarding new technologies and learning methods such as ChatGPT application (the latest AI), and the benefits of creating personalized curriculums based on real-time data collected from students' performances through learning management systems. As online education continues to grow across all disciplines and fields, the need for personalized education is evident, and best practices must be reviewed along with ethics.&quot;,&quot;container-title-short&quot;:&quot;&quot;},&quot;isTemporary&quot;:false},{&quot;id&quot;:&quot;e52b2979-3629-3827-930e-9763c9c406e7&quot;,&quot;itemData&quot;:{&quot;type&quot;:&quot;article-journal&quot;,&quot;id&quot;:&quot;e52b2979-3629-3827-930e-9763c9c406e7&quot;,&quot;title&quot;:&quot;Shame and Adult Learners&quot;,&quot;author&quot;:[{&quot;family&quot;:&quot;Modenos&quot;,&quot;given&quot;:&quot;Lisa&quot;,&quot;parse-names&quot;:false,&quot;dropping-particle&quot;:&quot;&quot;,&quot;non-dropping-particle&quot;:&quot;&quot;}],&quot;container-title&quot;:&quot;Journal of Adult and Continuing Education&quot;,&quot;DOI&quot;:&quot;10.1177/14779714231176173&quot;,&quot;ISSN&quot;:&quot;14797194&quot;,&quot;issued&quot;:{&quot;date-parts&quot;:[[2024]]},&quot;abstract&quot;:&quot;In this paper, I explore the ways that educators can nurture transformative learning for adult students by engaging emotions, particularly shame. I discuss how shame mitigates adult student experiences, successes, and failures in higher education, and how a relational pedagogy of vulnerability can support adult learners. This approach not only helps adult learners but reifies liberatory education for students and teachers alike, challenging hegemonic norms in higher education that often limit and exclude adult learners.&quot;,&quot;issue&quot;:&quot;1&quot;,&quot;volume&quot;:&quot;30&quot;,&quot;container-title-short&quot;:&quot;&quot;},&quot;isTemporary&quot;:false}]},{&quot;citationID&quot;:&quot;MENDELEY_CITATION_eb4a5908-a75c-46b1-8c61-8344d6f6ce41&quot;,&quot;properties&quot;:{&quot;noteIndex&quot;:0},&quot;isEdited&quot;:false,&quot;manualOverride&quot;:{&quot;isManuallyOverridden&quot;:false,&quot;citeprocText&quot;:&quot;(Winarti et al., 2022; Zimmerman &amp;#38; Schunk D. H., 2011)&quot;,&quot;manualOverrideText&quot;:&quot;&quot;},&quot;citationTag&quot;:&quot;MENDELEY_CITATION_v3_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&quot;,&quot;citationItems&quot;:[{&quot;id&quot;:&quot;df56e07c-5424-30f9-a860-c1de500f0c19&quot;,&quot;itemData&quot;:{&quot;type&quot;:&quot;article-journal&quot;,&quot;id&quot;:&quot;df56e07c-5424-30f9-a860-c1de500f0c19&quot;,&quot;title&quot;:&quot;Self-regulated learning and performance:  An introduction and an overview. In B.J. Zimmerman &amp; D.H. Schunk (Ed.), Handbook of  Self-Regulation of Learning and Performance (pp. 1-12). Routledge.&quot;,&quot;author&quot;:[{&quot;family&quot;:&quot;Zimmerman&quot;,&quot;given&quot;:&quot;B.J.,&quot;,&quot;parse-names&quot;:false,&quot;dropping-particle&quot;:&quot;&quot;,&quot;non-dropping-particle&quot;:&quot;&quot;},{&quot;family&quot;:&quot;Schunk D. H.&quot;,&quot;given&quot;:&quot;&quot;,&quot;parse-names&quot;:false,&quot;dropping-particle&quot;:&quot;&quot;,&quot;non-dropping-particle&quot;:&quot;&quot;}],&quot;container-title&quot;:&quot;Handbook of Self-Regulation of Learning and Performance&quot;,&quot;issued&quot;:{&quot;date-parts&quot;:[[2011]]},&quot;abstract&quot;:&quot;Self-regulated learning (or self-regulation) refers to the process whereby learners personally activate and sustain cognitions, affects, and behaviors that are systematically oriented toward the attainment of learning goals. This is the fi rst book to integrate into a single volume all aspects of the fi eld of self-regulation of learning and performance: basic domains, applications to content areas, instructional issues, methodological issues, and individual differences. It draws on research from such diverse areas as cognitive, educational, clinical, social, and organizational psychology. Distinguishing features include: Chapter Structure-To ensure uniformity and coherence across chapters, each chapter author addresses the theoretical ideas underlying their topic, research evidence bearing on these ideas, future research directions, and implications for educational practice. International-Because research on self-regulation is increasingly global, a signifi cant number of international contributors are included (see Table of Contents). Readable-To make the book accessible to students, chapters have been carefully edited for clarity, conciseness, and organizational consistency. Expertise-All chapters are written by leading researchers from around the world who are highly regarded experts on their particular topics and are active contributors to the fi eld.&quot;,&quot;container-title-short&quot;:&quot;&quot;},&quot;isTemporary&quot;:false},{&quot;id&quot;:&quot;cbedf5e2-f3f1-3a5e-8e08-5a843be58c40&quot;,&quot;itemData&quot;:{&quot;type&quot;:&quot;article-journal&quot;,&quot;id&quot;:&quot;cbedf5e2-f3f1-3a5e-8e08-5a843be58c40&quot;,&quot;title&quot;:&quot;Improving Learners' Metacognitive Skills with Self-Regulated Learning based Problem-Solving&quot;,&quot;author&quot;:[{&quot;family&quot;:&quot;Winarti&quot;,&quot;given&quot;:&quot;&quot;,&quot;parse-names&quot;:false,&quot;dropping-particle&quot;:&quot;&quot;,&quot;non-dropping-particle&quot;:&quot;&quot;},{&quot;family&quot;:&quot;Ambaryani&quot;,&quot;given&quot;:&quot;Santi Eka&quot;,&quot;parse-names&quot;:false,&quot;dropping-particle&quot;:&quot;&quot;,&quot;non-dropping-particle&quot;:&quot;&quot;},{&quot;family&quot;:&quot;Putranta&quot;,&quot;given&quot;:&quot;Himawan&quot;,&quot;parse-names&quot;:false,&quot;dropping-particle&quot;:&quot;&quot;,&quot;non-dropping-particle&quot;:&quot;&quot;}],&quot;container-title&quot;:&quot;International Journal of Instruction&quot;,&quot;DOI&quot;:&quot;10.29333/iji.2022.1528a&quot;,&quot;ISSN&quot;:&quot;13081470&quot;,&quot;issued&quot;:{&quot;date-parts&quot;:[[2022]]},&quot;abstract&quot;:&quot;Self-Regulated Learning (SRL) is important to solve learning problems. This research aimed to determine the effect of the problem-solving based Self-Regulated Learning (SRL) strategy on simple harmonic motion material toward the metacognitive abilities of student's senior high school. This research applied a quasi-experimental method with a pre-test and post-test control group design. This research was conducted at Senior high school (SMAN 5 Yogyakarta) with student (n=216). This research used a quasi-experimental method with pre-test-post-test control group design. Sampling was carried out by purposive sampling technique. The instrument used was a test in the form of an essay question sheet and a non-test in the form of a self-regulation journal and student observation sheets. Based on the results of the research, the results of the post-test data hypothesis test for the experimental class and the control class obtained that the calculated Z value was greater than the Z table value (-3.677&gt;-1.96) and the significance value (2-tailed) was 0.001 or less than 0.05. Therefore, the problem-solving based Self-Regulated Learning strategy affected the metacognitive ability of students. Metacognition ability was known on each self-regulation indicator as evidenced by the description of students' answers. It could be found from the N-gain average score, 0.5904, categorized as “moderate”. The learners' metacognitive skills were found on each indicator of self-regulation, proven with the descriptions of learners' answers. This learning strategy could be applied as a solution to reflect the learning and learners' cognitive activities in solving physics problems.&quot;,&quot;issue&quot;:&quot;2&quot;,&quot;volume&quot;:&quot;15&quot;,&quot;container-title-short&quot;:&quot;&quot;},&quot;isTemporary&quot;:false}]},{&quot;citationID&quot;:&quot;MENDELEY_CITATION_c24d20c9-4352-4f00-832b-0f78367805b6&quot;,&quot;properties&quot;:{&quot;noteIndex&quot;:0},&quot;isEdited&quot;:false,&quot;manualOverride&quot;:{&quot;isManuallyOverridden&quot;:false,&quot;citeprocText&quot;:&quot;(Ali &amp;#38; Georgiou, 2025; McCarthy &amp;#38; Yan, 2024; McQueen &amp;#38; McMillan, 2020)&quot;,&quot;manualOverrideText&quot;:&quot;&quot;},&quot;citationTag&quot;:&quot;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&quot;,&quot;citationItems&quot;:[{&quot;id&quot;:&quot;1bacee31-f431-37e4-ae3b-9cf801b750b9&quot;,&quot;itemData&quot;:{&quot;type&quot;:&quot;article-journal&quot;,&quot;id&quot;:&quot;1bacee31-f431-37e4-ae3b-9cf801b750b9&quot;,&quot;title&quot;:&quot;A Process for Institutional Adoption and Diffusion of Blended Learning in Higher Education&quot;,&quot;author&quot;:[{&quot;family&quot;:&quot;Ali&quot;,&quot;given&quot;:&quot;Ramiz&quot;,&quot;parse-names&quot;:false,&quot;dropping-particle&quot;:&quot;&quot;,&quot;non-dropping-particle&quot;:&quot;&quot;},{&quot;family&quot;:&quot;Georgiou&quot;,&quot;given&quot;:&quot;Helen&quot;,&quot;parse-names&quot;:false,&quot;dropping-particle&quot;:&quot;&quot;,&quot;non-dropping-particle&quot;:&quot;&quot;}],&quot;container-title&quot;:&quot;Higher Education Policy&quot;,&quot;DOI&quot;:&quot;10.1057/s41307-024-00359-y&quot;,&quot;ISSN&quot;:&quot;17403863&quot;,&quot;issued&quot;:{&quot;date-parts&quot;:[[2025]]},&quot;abstract&quot;:&quot;Blended learning has emerged as a prominent feature in higher education over the past decade, aiming to enhance students’ learning experiences and improve outcomes. It has been adopted at various levels within universities, with an increasing trend of institutional adoption. Despite its prevalence, scholars have expressed concerns about our limited understanding of blended learning beyond small-scale and individual applications. Drawing on Rogers’ diffusion of innovations theory, this case study explores the intricate process of adoption and implementation of blended learning within a university. Semi-structured, one-on-one interviews were conducted with 24 lecturers and six university executives involved in a university-wide initiative for blended learning. The interviews were analysed using a thematic pattern matching technique. In addition, a variety of relevant university documents were gathered and analysed using a content analysis method. Results reveal that despite some hesitancies among lecturers, the process of adoption of blended learning was supported by a well-justified strategy, investment in infrastructure, and provision of continued lecturer support. Viewing these results through the lens of Roger’s stage model highlights a lack of a proper ‘matching’ stage, reflecting a failure to engage lecturers in adoption decision-making and incorporate their feedback into the blended learning strategy.&quot;,&quot;issue&quot;:&quot;3&quot;,&quot;volume&quot;:&quot;38&quot;,&quot;container-title-short&quot;:&quot;&quot;},&quot;isTemporary&quot;:false},{&quot;id&quot;:&quot;1045235b-9708-33ce-9b4f-1c48e129cbd4&quot;,&quot;itemData&quot;:{&quot;type&quot;:&quot;article-journal&quot;,&quot;id&quot;:&quot;1045235b-9708-33ce-9b4f-1c48e129cbd4&quot;,&quot;title&quot;:&quot;Quectures: Personalised constructive learning in lectures&quot;,&quot;author&quot;:[{&quot;family&quot;:&quot;McQueen&quot;,&quot;given&quot;:&quot;Heather A.&quot;,&quot;parse-names&quot;:false,&quot;dropping-particle&quot;:&quot;&quot;,&quot;non-dropping-particle&quot;:&quot;&quot;},{&quot;family&quot;:&quot;McMillan&quot;,&quot;given&quot;:&quot;Craig&quot;,&quot;parse-names&quot;:false,&quot;dropping-particle&quot;:&quot;&quot;,&quot;non-dropping-particle&quot;:&quot;&quot;}],&quot;container-title&quot;:&quot;Active Learning in Higher Education&quot;,&quot;DOI&quot;:&quot;10.1177/1469787418760325&quot;,&quot;ISSN&quot;:&quot;17412625&quot;,&quot;issued&quot;:{&quot;date-parts&quot;:[[2020]]},&quot;abstract&quot;:&quot;Active learning exercises engage students during lectures, but often fail to take account of the individual learning position of each student. The ‘quecture’ is a partially flipped lecture that incorporates students posing their own questions (quecture questions), discussing them during lectures and revisiting them later. These interactive learning events are designed to personalise students’ construction of learning during lectures. Quectures were trialled in direct comparison with both fully flipped and traditional lectures, providing information on student attitudes, experiences and engagement with the learning strategy. Quectures were favoured by participants over the two other lecture formats and were found to be helpful both in increasing learning and in improving study habits, although some students had difficulty adjusting to, or disliked, the new mode of learning. The student-posed questions were also perceived by students to improve enquiry skills and to personalise learning. Although many chose not to engage with the strategy, those who did felt more engaged with, and more responsible for their own learning during quectures than in traditional lectures. Future work will be required to generalise the effectiveness of this strategy as well as to fine tune for optimum benefit. It will also be important to investigate which subpopulations of students preferentially engage or disengage with the strategy, and to unpick any relationship between this engagement and academic performance.&quot;,&quot;issue&quot;:&quot;3&quot;,&quot;volume&quot;:&quot;21&quot;,&quot;container-title-short&quot;:&quot;&quot;},&quot;isTemporary&quot;:false},{&quot;id&quot;:&quot;f464cb9f-6127-3d3a-bcf7-aa93fbc9220e&quot;,&quot;itemData&quot;:{&quot;type&quot;:&quot;article-journal&quot;,&quot;id&quot;:&quot;f464cb9f-6127-3d3a-bcf7-aa93fbc9220e&quot;,&quot;title&quot;:&quot;Reading Comprehension and Constructive Learning: Policy Considerations in the Age of Artificial Intelligence&quot;,&quot;author&quot;:[{&quot;family&quot;:&quot;McCarthy&quot;,&quot;given&quot;:&quot;Kathryn S.&quot;,&quot;parse-names&quot;:false,&quot;dropping-particle&quot;:&quot;&quot;,&quot;non-dropping-particle&quot;:&quot;&quot;},{&quot;family&quot;:&quot;Yan&quot;,&quot;given&quot;:&quot;Eleanor F.&quot;,&quot;parse-names&quot;:false,&quot;dropping-particle&quot;:&quot;&quot;,&quot;non-dropping-particle&quot;:&quot;&quot;}],&quot;container-title&quot;:&quot;Policy Insights from the Behavioral and Brain Sciences&quot;,&quot;container-title-short&quot;:&quot;Policy Insights Behav Brain Sci&quot;,&quot;DOI&quot;:&quot;10.1177/23727322231218891&quot;,&quot;ISSN&quot;:&quot;23727330&quot;,&quot;issued&quot;:{&quot;date-parts&quot;:[[2024]]},&quot;abstract&quot;:&quot;Although reading in the digital age looks different than in the past (e.g., on a screen, shorter texts spread across multiple sources), reading continues to be a central part of everyday life. Research in reading comprehension shows that this type of modern reading requires more complex knowledge building inference processes that are difficult for many adolescents and adults. Constructive and personalized learning activities can support readers’ knowledge building. Researchers have been using artificial intelligence (AI) to make these types of activities more effective and accessible. Emerging directions and considerations also result from the introduction of generative AI. Increased collaboration across researchers, developers, educators, and policymakers would afford empirically supported research, development, and implementation that can keep pace with the quickly evolving technological landscape.&quot;,&quot;issue&quot;:&quot;1&quot;,&quot;volume&quot;:&quot;11&quot;},&quot;isTemporary&quot;:false}]},{&quot;citationID&quot;:&quot;MENDELEY_CITATION_233f038f-c06c-4a6e-85fe-00560beb604b&quot;,&quot;properties&quot;:{&quot;noteIndex&quot;:0},&quot;isEdited&quot;:false,&quot;manualOverride&quot;:{&quot;isManuallyOverridden&quot;:false,&quot;citeprocText&quot;:&quot;(Bellare et al., 2023; Prasad &amp;#38; Sane, 2024; van der Stap et al., 2024)&quot;,&quot;manualOverrideText&quot;:&quot;&quot;},&quot;citationTag&quot;:&quot;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&quot;,&quot;citationItems&quot;:[{&quot;id&quot;:&quot;c03ae150-6cf6-3d56-942b-fcd74440959b&quot;,&quot;itemData&quot;:{&quot;type&quot;:&quot;paper-conference&quot;,&quot;id&quot;:&quot;c03ae150-6cf6-3d56-942b-fcd74440959b&quot;,&quot;title&quot;:&quot;A Self-Regulated Learning Framework using Generative AI and its Application in CS Educational Intervention Design&quot;,&quot;author&quot;:[{&quot;family&quot;:&quot;Prasad&quot;,&quot;given&quot;:&quot;Prajish&quot;,&quot;parse-names&quot;:false,&quot;dropping-particle&quot;:&quot;&quot;,&quot;non-dropping-particle&quot;:&quot;&quot;},{&quot;family&quot;:&quot;Sane&quot;,&quot;given&quot;:&quot;Aamod&quot;,&quot;parse-names&quot;:false,&quot;dropping-particle&quot;:&quot;&quot;,&quot;non-dropping-particle&quot;:&quot;&quot;}],&quot;container-title&quot;:&quot;SIGCSE 2024 - Proceedings of the 55th ACM Technical Symposium on Computer Science Education&quot;,&quot;DOI&quot;:&quot;10.1145/3626252.3630828&quot;,&quot;issued&quot;:{&quot;date-parts&quot;:[[2024]]},&quot;abstract&quot;:&quot;Self-regulation refers to the ability to plan, monitor, control and reflect on one's problem-solving process. Prior research has shown that self-regulated learning (SRL) strategies help improve novice performance in solving programming problems. However, with the advent of LLM tools like ChatGPT, novices can generate fairly accurate code by just providing the problem prompt, and hence may forego applying essential self-regulation strategies such as planning and reflection to solve the problem. In this position paper, we discuss challenges and opportunities that generative AI technologies pose for novices' self-regulation strategies in the context of programming problem solving. We believe that the key challenge facing educators is that such technologies may hamper novices' ability to regulate their programming problem solving process. On the other hand, these technologies also open up the possibility to design new interventions that promote better SRL strategies in learners. We draw on generic and domain-specific self-regulated learning theories as the basis of our work, and propose an SRL framework that incorporates use of generative AI tools in programming problem solving. We illustrate how the proposed framework guides exploration of the design space of interventions that integrate generative AI in CS education.&quot;,&quot;volume&quot;:&quot;1&quot;,&quot;container-title-short&quot;:&quot;&quot;},&quot;isTemporary&quot;:false},{&quot;id&quot;:&quot;cc6021b1-cd88-3129-bec2-0b8f787ab689&quot;,&quot;itemData&quot;:{&quot;type&quot;:&quot;article-journal&quot;,&quot;id&quot;:&quot;cc6021b1-cd88-3129-bec2-0b8f787ab689&quot;,&quot;title&quot;:&quot;Supporting adult-learners’ online interaction in computer-mediated learning&quot;,&quot;author&quot;:[{&quot;family&quot;:&quot;Stap&quot;,&quot;given&quot;:&quot;Nanda&quot;,&quot;parse-names&quot;:false,&quot;dropping-particle&quot;:&quot;&quot;,&quot;non-dropping-particle&quot;:&quot;van der&quot;},{&quot;family&quot;:&quot;Bogaart&quot;,&quot;given&quot;:&quot;Theo&quot;,&quot;parse-names&quot;:false,&quot;dropping-particle&quot;:&quot;&quot;,&quot;non-dropping-particle&quot;:&quot;van den&quot;},{&quot;family&quot;:&quot;Rahimi&quot;,&quot;given&quot;:&quot;Ebrahim&quot;,&quot;parse-names&quot;:false,&quot;dropping-particle&quot;:&quot;&quot;,&quot;non-dropping-particle&quot;:&quot;&quot;},{&quot;family&quot;:&quot;Ginkel&quot;,&quot;given&quot;:&quot;Stan&quot;,&quot;parse-names&quot;:false,&quot;dropping-particle&quot;:&quot;&quot;,&quot;non-dropping-particle&quot;:&quot;van&quot;},{&quot;family&quot;:&quot;Nelson&quot;,&quot;given&quot;:&quot;Tobey&quot;,&quot;parse-names&quot;:false,&quot;dropping-particle&quot;:&quot;&quot;,&quot;non-dropping-particle&quot;:&quot;&quot;},{&quot;family&quot;:&quot;Versendaal&quot;,&quot;given&quot;:&quot;Johan&quot;,&quot;parse-names&quot;:false,&quot;dropping-particle&quot;:&quot;&quot;,&quot;non-dropping-particle&quot;:&quot;&quot;}],&quot;container-title&quot;:&quot;Computers in Human Behavior Reports&quot;,&quot;DOI&quot;:&quot;10.1016/j.chbr.2024.100551&quot;,&quot;ISSN&quot;:&quot;24519588&quot;,&quot;issued&quot;:{&quot;date-parts&quot;:[[2024]]},&quot;abstract&quot;:&quot;Previous studies have revealed numerous benefits of computer-mediated learning, yet the design of such learning programmes are not always supportive for adult-learners. Studies show that higher education adult-learners are wary of the digital environment in computer-mediated courses, and hence refrain from online interaction resulting in lower learning outcomes and lower perceived learning satisfaction. Without an instructional model that supports adult-learners’ online interaction, teachers may fall back on traditional in-class teaching in an effort to make up for missed learning opportunities. To remedy this, design principles, specifically supportive for adult-learners, were co-designed into an instructional model reflecting the concentric dynamics that strengthen said programmes. In order to validate and improve the quality of the model a Delphi study was carried out among experts (n = 8) to evaluate the various components of the model, including its overall supportiveness for adult-learners in computer-mediated learning. The experts were selected based on their expertise and research in blended learning. Two evaluative rounds through surveys in the programme Crowdtech took place until full alignment of the experts’ opinions was had. The resulting model is a concentric one, illustrating how activities are best distributed across the online environment and the in-class environment, and how social presence can be evoked. This study provides insights into the design of computer-mediated learning programmes tailored for higher education adult-learners as it closes the gap in literature on instructional models and blended learning design. This validated instructional model may help course designers in designing or improving computer-mediated learning programmes.&quot;,&quot;volume&quot;:&quot;16&quot;,&quot;container-title-short&quot;:&quot;&quot;},&quot;isTemporary&quot;:false},{&quot;id&quot;:&quot;91666c9c-900d-3845-98a7-9da58e2c0362&quot;,&quot;itemData&quot;:{&quot;type&quot;:&quot;article-journal&quot;,&quot;id&quot;:&quot;91666c9c-900d-3845-98a7-9da58e2c0362&quot;,&quot;title&quot;:&quot;Motivations and Barriers for Adult Learner Achievement: Recommendations for Institutions of Higher Education&quot;,&quot;author&quot;:[{&quot;family&quot;:&quot;Bellare&quot;,&quot;given&quot;:&quot;Yamini&quot;,&quot;parse-names&quot;:false,&quot;dropping-particle&quot;:&quot;&quot;,&quot;non-dropping-particle&quot;:&quot;&quot;},{&quot;family&quot;:&quot;Smith&quot;,&quot;given&quot;:&quot;Adam&quot;,&quot;parse-names&quot;:false,&quot;dropping-particle&quot;:&quot;&quot;,&quot;non-dropping-particle&quot;:&quot;&quot;},{&quot;family&quot;:&quot;Cochran&quot;,&quot;given&quot;:&quot;Kelcee&quot;,&quot;parse-names&quot;:false,&quot;dropping-particle&quot;:&quot;&quot;,&quot;non-dropping-particle&quot;:&quot;&quot;},{&quot;family&quot;:&quot;Lopez&quot;,&quot;given&quot;:&quot;Samuel Garcia&quot;,&quot;parse-names&quot;:false,&quot;dropping-particle&quot;:&quot;&quot;,&quot;non-dropping-particle&quot;:&quot;&quot;}],&quot;container-title&quot;:&quot;Adult Learning&quot;,&quot;DOI&quot;:&quot;10.1177/10451595211059574&quot;,&quot;ISSN&quot;:&quot;21624070&quot;,&quot;issued&quot;:{&quot;date-parts&quot;:[[2023]]},&quot;abstract&quot;:&quot;Recent trends in higher education indicate a steady increase in the number of adult and non-traditional learners returning to complete college degrees. Though higher education can provide numerous economic and career enhancement opportunities, adult learners experience several challenges when they return to college. The purpose of this qualitative research study was to gather and analyze data from employees from companies in the Midwest to determine the challenges and motivations of adult learners who plan to return to higher education. The results highlight that it is important for institutions of higher education to collaborate with employers to identify ways to modify their student recruitment methods to attract more adult student learners and identify supportive resources to help them complete their degrees successfully.&quot;,&quot;issue&quot;:&quot;1&quot;,&quot;volume&quot;:&quot;34&quot;,&quot;container-title-short&quot;:&quot;&quot;},&quot;isTemporary&quot;:false}]},{&quot;citationID&quot;:&quot;MENDELEY_CITATION_fc0e2537-2459-4148-95fa-49a9c83a4405&quot;,&quot;properties&quot;:{&quot;noteIndex&quot;:0},&quot;isEdited&quot;:false,&quot;manualOverride&quot;:{&quot;isManuallyOverridden&quot;:false,&quot;citeprocText&quot;:&quot;(Keronen et al., 2024; Zimmerman &amp;#38; Schunk D. H., 2011)&quot;,&quot;manualOverrideText&quot;:&quot;&quot;},&quot;citationTag&quot;:&quot;MENDELEY_CITATION_v3_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&quot;,&quot;citationItems&quot;:[{&quot;id&quot;:&quot;df56e07c-5424-30f9-a860-c1de500f0c19&quot;,&quot;itemData&quot;:{&quot;type&quot;:&quot;article-journal&quot;,&quot;id&quot;:&quot;df56e07c-5424-30f9-a860-c1de500f0c19&quot;,&quot;title&quot;:&quot;Self-regulated learning and performance:  An introduction and an overview. In B.J. Zimmerman &amp; D.H. Schunk (Ed.), Handbook of  Self-Regulation of Learning and Performance (pp. 1-12). Routledge.&quot;,&quot;author&quot;:[{&quot;family&quot;:&quot;Zimmerman&quot;,&quot;given&quot;:&quot;B.J.,&quot;,&quot;parse-names&quot;:false,&quot;dropping-particle&quot;:&quot;&quot;,&quot;non-dropping-particle&quot;:&quot;&quot;},{&quot;family&quot;:&quot;Schunk D. H.&quot;,&quot;given&quot;:&quot;&quot;,&quot;parse-names&quot;:false,&quot;dropping-particle&quot;:&quot;&quot;,&quot;non-dropping-particle&quot;:&quot;&quot;}],&quot;container-title&quot;:&quot;Handbook of Self-Regulation of Learning and Performance&quot;,&quot;issued&quot;:{&quot;date-parts&quot;:[[2011]]},&quot;abstract&quot;:&quot;Self-regulated learning (or self-regulation) refers to the process whereby learners personally activate and sustain cognitions, affects, and behaviors that are systematically oriented toward the attainment of learning goals. This is the fi rst book to integrate into a single volume all aspects of the fi eld of self-regulation of learning and performance: basic domains, applications to content areas, instructional issues, methodological issues, and individual differences. It draws on research from such diverse areas as cognitive, educational, clinical, social, and organizational psychology. Distinguishing features include: Chapter Structure-To ensure uniformity and coherence across chapters, each chapter author addresses the theoretical ideas underlying their topic, research evidence bearing on these ideas, future research directions, and implications for educational practice. International-Because research on self-regulation is increasingly global, a signifi cant number of international contributors are included (see Table of Contents). Readable-To make the book accessible to students, chapters have been carefully edited for clarity, conciseness, and organizational consistency. Expertise-All chapters are written by leading researchers from around the world who are highly regarded experts on their particular topics and are active contributors to the fi eld.&quot;,&quot;container-title-short&quot;:&quot;&quot;},&quot;isTemporary&quot;:false},{&quot;id&quot;:&quot;9a521841-7f16-3991-8cac-ef63f17fe915&quot;,&quot;itemData&quot;:{&quot;type&quot;:&quot;article-journal&quot;,&quot;id&quot;:&quot;9a521841-7f16-3991-8cac-ef63f17fe915&quot;,&quot;title&quot;:&quot;Construction of collective self-determination in development-oriented group discussions&quot;,&quot;author&quot;:[{&quot;family&quot;:&quot;Keronen&quot;,&quot;given&quot;:&quot;Sara&quot;,&quot;parse-names&quot;:false,&quot;dropping-particle&quot;:&quot;&quot;,&quot;non-dropping-particle&quot;:&quot;&quot;},{&quot;family&quot;:&quot;Lemmetty&quot;,&quot;given&quot;:&quot;Soila&quot;,&quot;parse-names&quot;:false,&quot;dropping-particle&quot;:&quot;&quot;,&quot;non-dropping-particle&quot;:&quot;&quot;},{&quot;family&quot;:&quot;Collin&quot;,&quot;given&quot;:&quot;Kaija Marjukka&quot;,&quot;parse-names&quot;:false,&quot;dropping-particle&quot;:&quot;&quot;,&quot;non-dropping-particle&quot;:&quot;&quot;}],&quot;container-title&quot;:&quot;Journal of Workplace Learning&quot;,&quot;DOI&quot;:&quot;https://doi.org/10.1108/JWL-05-2024-0110&quot;,&quot;ISSN&quot;:&quot;1366-5626&quot;,&quot;URL&quot;:&quot;https://www.sciencedirect.com/science/article/pii/S1366562624000329&quot;,&quot;issued&quot;:{&quot;date-parts&quot;:[[2024]]},&quot;page&quot;:&quot;88-105&quot;,&quot;abstract&quot;:&quot;Purpose\nThe purpose of this study is to explore the construction of collective self-determination in development-oriented group discussions. This paper provides empirical understanding of how collective self-determination is constructed in social interaction using certain communication styles.\nDesign/methodology/approach\nThe qualitative data were based on four development-oriented group discussions (totaling 180 min) of supervisors from Finnish central hospital and information and communication technology organization. Participants from hospitals worked as head nurses, while those from information technology organizations worked as leaders and project managers. The data were analysed through interaction and content analyses.\nFindings\nBased on the findings, collective self-determination is constructed in social interaction through speech sections in which individuals’ different speech acts facilitate basic psychological needs of autonomy, competence and relatedness. In collective self-determination, the individual and the collective are emphasized at the same time, meaning that collective self-determination cannot occur without individual-level self-determination.\nPractical implications\nOrganizations and teams should focus on finding suitable ways to implement collective self-determination and consider the importance of social interaction and certain communication styles. Moreover, employees should be offered enough resources and support to be able to work in collectively self-determined manner.\nOriginality/value\nThe study offered an approach to understand self-determination and its construction in group discussions aiming at collective learning. Collective self-determination emphasizes the group and its ability to be autonomous, responsible and capable to learn and to orient toward common goals and tasks. As such, it extends the previous understanding of self-determination as collective-level phenomenon. More research is needed in the context of working life.&quot;,&quot;issue&quot;:&quot;9&quot;,&quot;volume&quot;:&quot;36&quot;,&quot;container-title-short&quot;:&quot;&quot;},&quot;isTemporary&quot;:false}]},{&quot;citationID&quot;:&quot;MENDELEY_CITATION_043f76cf-3d00-4b60-9e46-30c144922940&quot;,&quot;properties&quot;:{&quot;noteIndex&quot;:0},&quot;isEdited&quot;:false,&quot;manualOverride&quot;:{&quot;isManuallyOverridden&quot;:false,&quot;citeprocText&quot;:&quot;(Arruzza et al., 2023; Helmold, 2023; D. Lu &amp;#38; Xie, 2024)&quot;,&quot;manualOverrideText&quot;:&quot;&quot;},&quot;citationTag&quot;:&quot;MENDELEY_CITATION_v3_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&quot;,&quot;citationItems&quot;:[{&quot;id&quot;:&quot;9bd5ca74-de25-3dc4-8c1a-35e98076f324&quot;,&quot;itemData&quot;:{&quot;type&quot;:&quot;chapter&quot;,&quot;id&quot;:&quot;9bd5ca74-de25-3dc4-8c1a-35e98076f324&quot;,&quot;title&quot;:&quot;Problem-Solving, Process, and Idea Creation Tools&quot;,&quot;author&quot;:[{&quot;family&quot;:&quot;Helmold&quot;,&quot;given&quot;:&quot;Marc&quot;,&quot;parse-names&quot;:false,&quot;dropping-particle&quot;:&quot;&quot;,&quot;non-dropping-particle&quot;:&quot;&quot;}],&quot;DOI&quot;:&quot;10.1007/978-3-031-30089-9_18&quot;,&quot;issued&quot;:{&quot;date-parts&quot;:[[2023]]},&quot;abstract&quot;:&quot;Problem-solving consists of using generic or ad hoc methods in an orderly manner to find solutions to problems. Some of the problem-solving techniques developed and used in philosophy, artificial intelligence, computer science, engineering, mathematics, medicine, and societies in general are related to mental problem-solving techniques studied in psychology and cognitive sciences (Helmold, 2021). The term problem-solving has a slightly different meaning depending on the discipline. For instance, it is a mental process in psychology and a computerized process in computer science. There are two different types of problems—ill-defined and well-defined—and different approaches are used for each. Well-defined problems have specific end goals and clearly expected solutions, while ill-defined problems do not. Well-defined problems allow for more initial planning than ill-defined problems. Solving problems sometimes involves dealing with pragmatics, the way that context contributes to meaning, and semantics, the interpretation of the problem. The ability to understand what the end goal of the problem is and what rules could be applied represents the key to solving the problem. Sometimes the problem requires abstract thinking or coming up with a creative solution.&quot;,&quot;container-title-short&quot;:&quot;&quot;},&quot;isTemporary&quot;:false},{&quot;id&quot;:&quot;12904e1a-db67-3045-bea8-6c7faa72db26&quot;,&quot;itemData&quot;:{&quot;type&quot;:&quot;article-journal&quot;,&quot;id&quot;:&quot;12904e1a-db67-3045-bea8-6c7faa72db26&quot;,&quot;title&quot;:&quot;Problem-based learning in medical radiation science education: A scoping review&quot;,&quot;author&quot;:[{&quot;family&quot;:&quot;Arruzza&quot;,&quot;given&quot;:&quot;E&quot;,&quot;parse-names&quot;:false,&quot;dropping-particle&quot;:&quot;&quot;,&quot;non-dropping-particle&quot;:&quot;&quot;},{&quot;family&quot;:&quot;Chau&quot;,&quot;given&quot;:&quot;M&quot;,&quot;parse-names&quot;:false,&quot;dropping-particle&quot;:&quot;&quot;,&quot;non-dropping-particle&quot;:&quot;&quot;},{&quot;family&quot;:&quot;Kilgour&quot;,&quot;given&quot;:&quot;A&quot;,&quot;parse-names&quot;:false,&quot;dropping-particle&quot;:&quot;&quot;,&quot;non-dropping-particle&quot;:&quot;&quot;}],&quot;container-title&quot;:&quot;Radiography&quot;,&quot;container-title-short&quot;:&quot;Radiography&quot;,&quot;DOI&quot;:&quot;https://doi.org/10.1016/j.radi.2023.03.008&quot;,&quot;ISSN&quot;:&quot;1078-8174&quot;,&quot;URL&quot;:&quot;https://www.sciencedirect.com/science/article/pii/S1078817423000755&quot;,&quot;issued&quot;:{&quot;date-parts&quot;:[[2023]]},&quot;page&quot;:&quot;564-572&quot;,&quot;abstract&quot;:&quot;Introduction\nThe current educational and technological environment in medical radiation science is dynamic. Educators must seek both proven and contemporary methods to ensure graduates are equipped for the clinical environment. This scoping review sought to assess the evidence regarding the value of problem-based learning (PBL) as part of medical radiation undergraduate curricula.\nMethods\nA systematic search of Medline, Emcare, and CINAHL was undertaken. Studies using both quantitative and qualitative methodologies were eligible if they reported the outcomes relating to PBL intervention for medical radiation science students in undergraduate education (diagnostic radiography, radiation therapy, or nuclear medicine). Outcomes included self-perceived benefits, disadvantages, and skills. Screening and data extraction was conducted independently by two reviewers.\nResults\nEleven studies were included. Data regarding perceived benefits, perceived disadvantages, and skills were gathered. Pre-post studies demonstrated statistically significant findings suggesting better preparedness and improved attitudes for PBL students. Across institutions globally, there is evidence suggesting PBL is positively received by medical radiation students. High satisfaction was experienced amongst participants. Negative feedback included lack of resources, limitations in realism, and issues associated with groupwork.\nConclusion\nPBL may positively impact student satisfaction, knowledge acquisition, and skills, though this necessitates further research.\nImplications for practice\nMedical radiation is an evolving discipline, and problem-based learning poses an educational tool to equip graduates with adaptive qualities.&quot;,&quot;issue&quot;:&quot;3&quot;,&quot;volume&quot;:&quot;29&quot;},&quot;isTemporary&quot;:false},{&quot;id&quot;:&quot;8959554e-25f7-3a17-a5da-7ab822b1e779&quot;,&quot;itemData&quot;:{&quot;type&quot;:&quot;article-journal&quot;,&quot;id&quot;:&quot;8959554e-25f7-3a17-a5da-7ab822b1e779&quot;,&quot;title&quot;:&quot;The application of educational technology to develop problem-solving skills: A systematic review&quot;,&quot;author&quot;:[{&quot;family&quot;:&quot;Lu&quot;,&quot;given&quot;:&quot;Dan&quot;,&quot;parse-names&quot;:false,&quot;dropping-particle&quot;:&quot;&quot;,&quot;non-dropping-particle&quot;:&quot;&quot;},{&quot;family&quot;:&quot;Xie&quot;,&quot;given&quot;:&quot;Ya-Nan&quot;,&quot;parse-names&quot;:false,&quot;dropping-particle&quot;:&quot;&quot;,&quot;non-dropping-particle&quot;:&quot;&quot;}],&quot;container-title&quot;:&quot;Thinking Skills and Creativity&quot;,&quot;container-title-short&quot;:&quot;Think Skills Creat&quot;,&quot;DOI&quot;:&quot;10.1016/j.tsc.2023.101454&quot;,&quot;ISSN&quot;:&quot;18711871&quot;,&quot;issued&quot;:{&quot;date-parts&quot;:[[2024,3]]},&quot;page&quot;:&quot;101454&quot;,&quot;volume&quot;:&quot;51&quot;},&quot;isTemporary&quot;:false}]},{&quot;citationID&quot;:&quot;MENDELEY_CITATION_4b2248ea-c661-4955-a425-639af6ef4917&quot;,&quot;properties&quot;:{&quot;noteIndex&quot;:0},&quot;isEdited&quot;:false,&quot;manualOverride&quot;:{&quot;isManuallyOverridden&quot;:false,&quot;citeprocText&quot;:&quot;(Hachoumi et al., 2023; Qi et al., 2024; Rahma et al., 2019)&quot;,&quot;manualOverrideText&quot;:&quot;&quot;},&quot;citationTag&quot;:&quot;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&quot;,&quot;citationItems&quot;:[{&quot;id&quot;:&quot;7edecad0-f01c-310f-8b90-c6dc7fdafce8&quot;,&quot;itemData&quot;:{&quot;type&quot;:&quot;article-journal&quot;,&quot;id&quot;:&quot;7edecad0-f01c-310f-8b90-c6dc7fdafce8&quot;,&quot;title&quot;:&quot;Toward Sustainable Lifelong Learning: Feedforward Effects of Challenge Recollections on Adult Learning Identity&quot;,&quot;author&quot;:[{&quot;family&quot;:&quot;Qi&quot;,&quot;given&quot;:&quot;Ziyu&quot;,&quot;parse-names&quot;:false,&quot;dropping-particle&quot;:&quot;&quot;,&quot;non-dropping-particle&quot;:&quot;&quot;},{&quot;family&quot;:&quot;Lyndgaard&quot;,&quot;given&quot;:&quot;Sibley F.&quot;,&quot;parse-names&quot;:false,&quot;dropping-particle&quot;:&quot;&quot;,&quot;non-dropping-particle&quot;:&quot;&quot;},{&quot;family&quot;:&quot;Melkers&quot;,&quot;given&quot;:&quot;Julia E.&quot;,&quot;parse-names&quot;:false,&quot;dropping-particle&quot;:&quot;&quot;,&quot;non-dropping-particle&quot;:&quot;&quot;},{&quot;family&quot;:&quot;Kanfer&quot;,&quot;given&quot;:&quot;Ruth&quot;,&quot;parse-names&quot;:false,&quot;dropping-particle&quot;:&quot;&quot;,&quot;non-dropping-particle&quot;:&quot;&quot;}],&quot;container-title&quot;:&quot;Applied Cognitive Psychology&quot;,&quot;container-title-short&quot;:&quot;Appl Cogn Psychol&quot;,&quot;DOI&quot;:&quot;10.1002/acp.4248&quot;,&quot;ISSN&quot;:&quot;10990720&quot;,&quot;issued&quot;:{&quot;date-parts&quot;:[[2024]]},&quot;abstract&quot;:&quot;Little research has examined how prior learning experiences influence adult learning attitudes and lifelong learning engagement. We adopted a person-centric approach to examine past work-related learning experiences and assessed the effects of recalled challenges on current learning attitudes, intentions, and behavior in the same domain. Surveying alumni from an online master's degree program, we found that recollected challenges from past learning entail multifaceted challenge foci (e.g., curriculum-related vs. social obstacles). Learners reporting more challenges in curriculum and social dimensions reported less positive attitudes toward lifelong learning, supporting the notion that negative learning experiences may hinder the development of self-identity as a lifelong learner. Limited support was obtained for predictions about relationships between past challenges and post-graduation learning intentions and behavior. The person-centric approach also permits the analysis of past learning experiences that are not well captured by standard assessments of “successful” adult learning.&quot;,&quot;issue&quot;:&quot;5&quot;,&quot;volume&quot;:&quot;38&quot;},&quot;isTemporary&quot;:false},{&quot;id&quot;:&quot;9f722694-e1b9-32c5-8169-12836c3b7c35&quot;,&quot;itemData&quot;:{&quot;type&quot;:&quot;article-journal&quot;,&quot;id&quot;:&quot;9f722694-e1b9-32c5-8169-12836c3b7c35&quot;,&quot;title&quot;:&quot;Health sciences lifelong learning and professional development in the era of artificial intelligence&quot;,&quot;author&quot;:[{&quot;family&quot;:&quot;Hachoumi&quot;,&quot;given&quot;:&quot;Nadia&quot;,&quot;parse-names&quot;:false,&quot;dropping-particle&quot;:&quot;&quot;,&quot;non-dropping-particle&quot;:&quot;&quot;},{&quot;family&quot;:&quot;Eddabbah&quot;,&quot;given&quot;:&quot;Mohamed&quot;,&quot;parse-names&quot;:false,&quot;dropping-particle&quot;:&quot;&quot;,&quot;non-dropping-particle&quot;:&quot;&quot;},{&quot;family&quot;:&quot;Adib&quot;,&quot;given&quot;:&quot;Ahmed Rhassane&quot;,&quot;parse-names&quot;:false,&quot;dropping-particle&quot;:&quot;&quot;,&quot;non-dropping-particle&quot;:&quot;El&quot;}],&quot;container-title&quot;:&quot;International Journal of Medical Informatics&quot;,&quot;container-title-short&quot;:&quot;Int J Med Inform&quot;,&quot;DOI&quot;:&quot;https://doi.org/10.1016/j.ijmedinf.2023.105171&quot;,&quot;ISSN&quot;:&quot;1386-5056&quot;,&quot;URL&quot;:&quot;https://www.sciencedirect.com/science/article/pii/S1386505623001892&quot;,&quot;issued&quot;:{&quot;date-parts&quot;:[[2023]]},&quot;page&quot;:&quot;105171&quot;,&quot;abstract&quot;:&quot;Introduction\nIn the field of healthcare, lifelong learning is considered a quality indicator due to its potential to enhance healthcare services and the knowledge and skills of healthcare professionals. The purpose of this research is to investigate and document the attitudes and behavior of healthcare professionals from different healthcare institutions toward lifelong learning using artificial intelligence.\nThe study achieves two objectives\nIdentifying healthcare professionals' interest in formal lifelong learning and determining how they engage in lifelong learning. Additionally, this study aims to develop a dynamic web platform with several key features including an introduction page, navigation menu, document download form, document table, and download, delete, and resume buttons.\nMethodology\nThe study was conducted from 07/04/2022 to 19/05/2022 and involved a sample of 114 healthcare professionals from various locations in Morocco. A questionnaire comprising three sections (personal information, lifelong learning for personal development, and lifelong learning for professional development) was used as the research instrument.\nResults\nThe average age of the participants was 43 years, and 76.8% had more than 11 years of experience in the field. The results indicate a correlation between professional development and lifelong learning among healthcare professionals. The two most important factors driving lifelong learning were identified as the advancement of the healthcare profession and the need to elevate the quality of care. Also, this research objective is to develop a dynamic online platform featuring an introduction page, navigation menu, document download form, document table, and download, delete, and resume buttons.\nConclusions\nAccording to the findings, healthcare professionals consider lifelong learning an ongoing and continuous process essential to their work.&quot;,&quot;volume&quot;:&quot;178&quot;},&quot;isTemporary&quot;:false},{&quot;id&quot;:&quot;f4d2cc8e-61a7-38f7-8dc0-40ec2966ca1f&quot;,&quot;itemData&quot;:{&quot;type&quot;:&quot;article-journal&quot;,&quot;id&quot;:&quot;f4d2cc8e-61a7-38f7-8dc0-40ec2966ca1f&quot;,&quot;title&quot;:&quot;Lifelong learning through a gender-responsive family education (Grfe) program&quot;,&quot;author&quot;:[{&quot;family&quot;:&quot;Rahma&quot;,&quot;given&quot;:&quot;Rezka Arina&quot;,&quot;parse-names&quot;:false,&quot;dropping-particle&quot;:&quot;&quot;,&quot;non-dropping-particle&quot;:&quot;&quot;},{&quot;family&quot;:&quot;Rasyad&quot;,&quot;given&quot;:&quot;Ach&quot;,&quot;parse-names&quot;:false,&quot;dropping-particle&quot;:&quot;&quot;,&quot;non-dropping-particle&quot;:&quot;&quot;},{&quot;family&quot;:&quot;Nurhadi&quot;,&quot;given&quot;:&quot;&quot;,&quot;parse-names&quot;:false,&quot;dropping-particle&quot;:&quot;&quot;,&quot;non-dropping-particle&quot;:&quot;&quot;},{&quot;family&quot;:&quot;Zulkarnain&quot;,&quot;given&quot;:&quot;&quot;,&quot;parse-names&quot;:false,&quot;dropping-particle&quot;:&quot;&quot;,&quot;non-dropping-particle&quot;:&quot;&quot;}],&quot;container-title&quot;:&quot;International Journal of Innovation, Creativity and Change&quot;,&quot;ISSN&quot;:&quot;22011323&quot;,&quot;issued&quot;:{&quot;date-parts&quot;:[[2019]]},&quot;abstract&quot;:&quot;Gender-Responsive Family Education (GRFE) is an activity of sharing knowledge, insight, and comprehension about the right and obligation, role, position, and responsibility between males and females to meet the gender fairness and equality in the family. The objective of this study is to upgrade families through education by providing knowledge, insight, and comprehension of gender in the family. This study was conducted in the SKB Nganjuk Regency by using the quantitative approach with a correlational research design to identify the influence of the Gender-Responsive Family Education (GRFE) program on the families residing in the SKB Nganjuk Regency. The results of this study found the technical implementation of Gender-Responsive Family Education. The packaged material was delivered using discussion or simulation. Furthermore, the implications of Gender-Responsive Family Education was identified from the perspectives of education, self, family, social society, health and politics.&quot;,&quot;issue&quot;:&quot;5&quot;,&quot;volume&quot;:&quot;5&quot;,&quot;container-title-short&quot;:&quot;&quot;},&quot;isTemporary&quot;:false}]},{&quot;citationID&quot;:&quot;MENDELEY_CITATION_d1f72230-5138-4d6c-98a9-888e9ecfbdd5&quot;,&quot;properties&quot;:{&quot;noteIndex&quot;:0},&quot;isEdited&quot;:false,&quot;manualOverride&quot;:{&quot;isManuallyOverridden&quot;:false,&quot;citeprocText&quot;:&quot;(Ali &amp;#38; Georgiou, 2025; Cai &amp;#38; Yu, 2024; Love et al., 2023)&quot;,&quot;manualOverrideText&quot;:&quot;&quot;},&quot;citationTag&quot;:&quot;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&quot;,&quot;citationItems&quot;:[{&quot;id&quot;:&quot;4a9feff2-2879-347b-bfcd-6ce36b26bca5&quot;,&quot;itemData&quot;:{&quot;type&quot;:&quot;chapter&quot;,&quot;id&quot;:&quot;4a9feff2-2879-347b-bfcd-6ce36b26bca5&quot;,&quot;title&quot;:&quot;Understanding adult learners' needs and integrating technology for effective online education: Adult-centered approaches for teaching and learning&quot;,&quot;author&quot;:[{&quot;family&quot;:&quot;Love&quot;,&quot;given&quot;:&quot;Ashley S.&quot;,&quot;parse-names&quot;:false,&quot;dropping-particle&quot;:&quot;&quot;,&quot;non-dropping-particle&quot;:&quot;&quot;},{&quot;family&quot;:&quot;Labay-Marquez&quot;,&quot;given&quot;:&quot;Joan&quot;,&quot;parse-names&quot;:false,&quot;dropping-particle&quot;:&quot;&quot;,&quot;non-dropping-particle&quot;:&quot;&quot;},{&quot;family&quot;:&quot;Valadez&quot;,&quot;given&quot;:&quot;Ruben&quot;,&quot;parse-names&quot;:false,&quot;dropping-particle&quot;:&quot;&quot;,&quot;non-dropping-particle&quot;:&quot;&quot;}],&quot;container-title&quot;:&quot;Handbook of Research on Innovative Frameworks and Inclusive Models for Online Learning&quot;,&quot;DOI&quot;:&quot;10.4018/978-1-6684-9072-3.ch009&quot;,&quot;issued&quot;:{&quot;date-parts&quot;:[[2023]]},&quot;abstract&quot;:&quot;This chapter explores theories relevant to various online environments and seeks new ways to teach and learn in a digital age for adult learners. Adopting existing pedagogy and creating learning spaces that are relatable and comfortable for adult online learners are essential. Andragogy principles highlight the need to effectively use learning management systems, artificial intelligence (AI), and other technologies to develop a personalized and accessible experience that works optimally for adult students and faculty. Educators are encouraged to expand their mindsets regarding new technologies and learning methods such as ChatGPT application (the latest AI), and the benefits of creating personalized curriculums based on real-time data collected from students' performances through learning management systems. As online education continues to grow across all disciplines and fields, the need for personalized education is evident, and best practices must be reviewed along with ethics.&quot;,&quot;container-title-short&quot;:&quot;&quot;},&quot;isTemporary&quot;:false},{&quot;id&quot;:&quot;1bacee31-f431-37e4-ae3b-9cf801b750b9&quot;,&quot;itemData&quot;:{&quot;type&quot;:&quot;article-journal&quot;,&quot;id&quot;:&quot;1bacee31-f431-37e4-ae3b-9cf801b750b9&quot;,&quot;title&quot;:&quot;A Process for Institutional Adoption and Diffusion of Blended Learning in Higher Education&quot;,&quot;author&quot;:[{&quot;family&quot;:&quot;Ali&quot;,&quot;given&quot;:&quot;Ramiz&quot;,&quot;parse-names&quot;:false,&quot;dropping-particle&quot;:&quot;&quot;,&quot;non-dropping-particle&quot;:&quot;&quot;},{&quot;family&quot;:&quot;Georgiou&quot;,&quot;given&quot;:&quot;Helen&quot;,&quot;parse-names&quot;:false,&quot;dropping-particle&quot;:&quot;&quot;,&quot;non-dropping-particle&quot;:&quot;&quot;}],&quot;container-title&quot;:&quot;Higher Education Policy&quot;,&quot;DOI&quot;:&quot;10.1057/s41307-024-00359-y&quot;,&quot;ISSN&quot;:&quot;17403863&quot;,&quot;issued&quot;:{&quot;date-parts&quot;:[[2025]]},&quot;abstract&quot;:&quot;Blended learning has emerged as a prominent feature in higher education over the past decade, aiming to enhance students’ learning experiences and improve outcomes. It has been adopted at various levels within universities, with an increasing trend of institutional adoption. Despite its prevalence, scholars have expressed concerns about our limited understanding of blended learning beyond small-scale and individual applications. Drawing on Rogers’ diffusion of innovations theory, this case study explores the intricate process of adoption and implementation of blended learning within a university. Semi-structured, one-on-one interviews were conducted with 24 lecturers and six university executives involved in a university-wide initiative for blended learning. The interviews were analysed using a thematic pattern matching technique. In addition, a variety of relevant university documents were gathered and analysed using a content analysis method. Results reveal that despite some hesitancies among lecturers, the process of adoption of blended learning was supported by a well-justified strategy, investment in infrastructure, and provision of continued lecturer support. Viewing these results through the lens of Roger’s stage model highlights a lack of a proper ‘matching’ stage, reflecting a failure to engage lecturers in adoption decision-making and incorporate their feedback into the blended learning strategy.&quot;,&quot;issue&quot;:&quot;3&quot;,&quot;volume&quot;:&quot;38&quot;,&quot;container-title-short&quot;:&quot;&quot;},&quot;isTemporary&quot;:false},{&quot;id&quot;:&quot;2dd5ba78-e6d6-3733-bef7-6abd17b8e550&quot;,&quot;itemData&quot;:{&quot;type&quot;:&quot;article-journal&quot;,&quot;id&quot;:&quot;2dd5ba78-e6d6-3733-bef7-6abd17b8e550&quot;,&quot;title&quot;:&quot;The effect of self-perceived learning needs on self-regulated learning and learning outcomes in an EFL listening course&quot;,&quot;author&quot;:[{&quot;family&quot;:&quot;Cai&quot;,&quot;given&quot;:&quot;Hongwen&quot;,&quot;parse-names&quot;:false,&quot;dropping-particle&quot;:&quot;&quot;,&quot;non-dropping-particle&quot;:&quot;&quot;},{&quot;family&quot;:&quot;Yu&quot;,&quot;given&quot;:&quot;Qian&quot;,&quot;parse-names&quot;:false,&quot;dropping-particle&quot;:&quot;&quot;,&quot;non-dropping-particle&quot;:&quot;&quot;}],&quot;container-title&quot;:&quot;System&quot;,&quot;DOI&quot;:&quot;https://doi.org/10.1016/j.system.2024.103503&quot;,&quot;ISSN&quot;:&quot;0346-251X&quot;,&quot;URL&quot;:&quot;https://www.sciencedirect.com/science/article/pii/S0346251X24002859&quot;,&quot;issued&quot;:{&quot;date-parts&quot;:[[2024]]},&quot;page&quot;:&quot;103503&quot;,&quot;abstract&quot;:&quot;The present study explored how students’ self-perceived learning needs affected their self-regulated learning and academic achievements in an EFL listening course. The study was conducted at a stage when the intended learning objectives focused on word and phrase recognition, involving 87 Chinese college students. Self-perceived learning needs were quantified through a questionnaire, immediate learning outcomes were measured through quizzes in the course of the study, and academic achievements were measured at the beginning and end of the study. Path models that hypothesized different structural relationships among the variables were compared. The results revealed that the full effect of self-perceived learning needs on immediate outcomes could be decomposed into an indirect negative effect and a direct positive effect, attributed respectively to the descriptive and evaluative components of self-perception. The effect of self-perceived learning needs on final outcomes was mediated by immediate outcomes. Besides, qualitative evidence from six participants’ learning journals indicated that students who over-estimated their learning needs engaged more actively in the intended learning objectives, in line with the direct positive effect of self-perception on immediate outcomes. The study highlighted extra awareness of one’s learning needs as an enhancer of self-regulated learning and learning outcomes.&quot;,&quot;volume&quot;:&quot;127&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62F84D-4F51-486B-B0C7-F9ADD5D423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5</Pages>
  <Words>7040</Words>
  <Characters>40130</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irawidya14</dc:creator>
  <cp:keywords/>
  <dc:description/>
  <cp:lastModifiedBy>ROMI</cp:lastModifiedBy>
  <cp:revision>6</cp:revision>
  <dcterms:created xsi:type="dcterms:W3CDTF">2025-12-31T06:02:00Z</dcterms:created>
  <dcterms:modified xsi:type="dcterms:W3CDTF">2026-02-06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80dbd2-d736-4a74-a4a6-84ab64e1dbcb</vt:lpwstr>
  </property>
</Properties>
</file>